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Look w:val="04A0" w:firstRow="1" w:lastRow="0" w:firstColumn="1" w:lastColumn="0" w:noHBand="0" w:noVBand="1"/>
      </w:tblPr>
      <w:tblGrid>
        <w:gridCol w:w="959"/>
        <w:gridCol w:w="283"/>
        <w:gridCol w:w="6576"/>
        <w:gridCol w:w="2071"/>
      </w:tblGrid>
      <w:tr w:rsidR="0004599C" w14:paraId="50F02016" w14:textId="77777777">
        <w:trPr>
          <w:trHeight w:val="417"/>
        </w:trPr>
        <w:tc>
          <w:tcPr>
            <w:tcW w:w="959" w:type="dxa"/>
            <w:vAlign w:val="center"/>
          </w:tcPr>
          <w:p w14:paraId="0B7E3E91" w14:textId="05D807EE" w:rsidR="0004599C" w:rsidRDefault="0004599C" w:rsidP="00654549">
            <w:pPr>
              <w:spacing w:line="276" w:lineRule="auto"/>
              <w:jc w:val="right"/>
              <w:rPr>
                <w:rFonts w:ascii="나눔고딕" w:eastAsia="나눔고딕" w:hAnsi="나눔고딕"/>
                <w:b/>
                <w:bCs/>
                <w:sz w:val="18"/>
                <w:szCs w:val="18"/>
              </w:rPr>
            </w:pPr>
            <w:r>
              <w:rPr>
                <w:rFonts w:ascii="나눔고딕" w:eastAsia="나눔고딕" w:hAnsi="나눔고딕"/>
                <w:b/>
                <w:bCs/>
                <w:sz w:val="18"/>
                <w:szCs w:val="18"/>
              </w:rPr>
              <w:t>보</w:t>
            </w:r>
            <w:r>
              <w:rPr>
                <w:rFonts w:ascii="나눔고딕" w:eastAsia="나눔고딕" w:hAnsi="나눔고딕" w:hint="eastAsia"/>
                <w:b/>
                <w:bCs/>
                <w:sz w:val="18"/>
                <w:szCs w:val="18"/>
              </w:rPr>
              <w:t>도일자</w:t>
            </w:r>
          </w:p>
        </w:tc>
        <w:tc>
          <w:tcPr>
            <w:tcW w:w="283" w:type="dxa"/>
            <w:vAlign w:val="center"/>
          </w:tcPr>
          <w:p w14:paraId="0532FCEC" w14:textId="77777777" w:rsidR="0004599C" w:rsidRDefault="0004599C" w:rsidP="00654549">
            <w:pPr>
              <w:spacing w:line="276" w:lineRule="auto"/>
              <w:jc w:val="center"/>
              <w:rPr>
                <w:rFonts w:ascii="나눔고딕" w:eastAsia="나눔고딕" w:hAnsi="나눔고딕"/>
                <w:b/>
                <w:sz w:val="18"/>
                <w:szCs w:val="18"/>
              </w:rPr>
            </w:pPr>
            <w:r>
              <w:rPr>
                <w:rFonts w:ascii="나눔고딕" w:eastAsia="나눔고딕" w:hAnsi="나눔고딕" w:hint="eastAsia"/>
                <w:b/>
                <w:sz w:val="18"/>
                <w:szCs w:val="18"/>
              </w:rPr>
              <w:t>|</w:t>
            </w:r>
          </w:p>
        </w:tc>
        <w:tc>
          <w:tcPr>
            <w:tcW w:w="6576" w:type="dxa"/>
            <w:vAlign w:val="center"/>
          </w:tcPr>
          <w:p w14:paraId="101D9EB6" w14:textId="3670A69D" w:rsidR="0004599C" w:rsidRPr="006B746C" w:rsidRDefault="0004599C" w:rsidP="00654549">
            <w:pPr>
              <w:spacing w:line="276" w:lineRule="auto"/>
              <w:rPr>
                <w:rFonts w:ascii="나눔고딕" w:eastAsia="나눔고딕" w:hAnsi="나눔고딕"/>
                <w:b/>
                <w:sz w:val="18"/>
                <w:szCs w:val="18"/>
              </w:rPr>
            </w:pPr>
            <w:r w:rsidRPr="006B746C">
              <w:rPr>
                <w:rFonts w:ascii="나눔고딕" w:eastAsia="나눔고딕" w:hAnsi="나눔고딕"/>
                <w:b/>
                <w:sz w:val="18"/>
                <w:szCs w:val="18"/>
              </w:rPr>
              <w:t>202</w:t>
            </w:r>
            <w:r w:rsidR="000879CC">
              <w:rPr>
                <w:rFonts w:ascii="나눔고딕" w:eastAsia="나눔고딕" w:hAnsi="나눔고딕" w:hint="eastAsia"/>
                <w:b/>
                <w:sz w:val="18"/>
                <w:szCs w:val="18"/>
              </w:rPr>
              <w:t>5</w:t>
            </w:r>
            <w:r w:rsidRPr="006B746C">
              <w:rPr>
                <w:rFonts w:ascii="나눔고딕" w:eastAsia="나눔고딕" w:hAnsi="나눔고딕" w:hint="eastAsia"/>
                <w:b/>
                <w:sz w:val="18"/>
                <w:szCs w:val="18"/>
              </w:rPr>
              <w:t xml:space="preserve">년 </w:t>
            </w:r>
            <w:r w:rsidR="000879CC">
              <w:rPr>
                <w:rFonts w:ascii="나눔고딕" w:eastAsia="나눔고딕" w:hAnsi="나눔고딕" w:hint="eastAsia"/>
                <w:b/>
                <w:sz w:val="18"/>
                <w:szCs w:val="18"/>
              </w:rPr>
              <w:t>0</w:t>
            </w:r>
            <w:r w:rsidR="00180704">
              <w:rPr>
                <w:rFonts w:ascii="나눔고딕" w:eastAsia="나눔고딕" w:hAnsi="나눔고딕" w:hint="eastAsia"/>
                <w:b/>
                <w:sz w:val="18"/>
                <w:szCs w:val="18"/>
              </w:rPr>
              <w:t>7</w:t>
            </w:r>
            <w:r w:rsidRPr="006B746C">
              <w:rPr>
                <w:rFonts w:ascii="나눔고딕" w:eastAsia="나눔고딕" w:hAnsi="나눔고딕" w:hint="eastAsia"/>
                <w:b/>
                <w:sz w:val="18"/>
                <w:szCs w:val="18"/>
              </w:rPr>
              <w:t xml:space="preserve">월 </w:t>
            </w:r>
            <w:r w:rsidR="00180704">
              <w:rPr>
                <w:rFonts w:ascii="나눔고딕" w:eastAsia="나눔고딕" w:hAnsi="나눔고딕" w:hint="eastAsia"/>
                <w:b/>
                <w:sz w:val="18"/>
                <w:szCs w:val="18"/>
              </w:rPr>
              <w:t>2</w:t>
            </w:r>
            <w:r w:rsidR="003A4FF6">
              <w:rPr>
                <w:rFonts w:ascii="나눔고딕" w:eastAsia="나눔고딕" w:hAnsi="나눔고딕" w:hint="eastAsia"/>
                <w:b/>
                <w:sz w:val="18"/>
                <w:szCs w:val="18"/>
              </w:rPr>
              <w:t>2</w:t>
            </w:r>
            <w:r w:rsidRPr="006B746C">
              <w:rPr>
                <w:rFonts w:ascii="나눔고딕" w:eastAsia="나눔고딕" w:hAnsi="나눔고딕" w:hint="eastAsia"/>
                <w:b/>
                <w:sz w:val="18"/>
                <w:szCs w:val="18"/>
              </w:rPr>
              <w:t>일(</w:t>
            </w:r>
            <w:r w:rsidR="003A4FF6">
              <w:rPr>
                <w:rFonts w:ascii="나눔고딕" w:eastAsia="나눔고딕" w:hAnsi="나눔고딕" w:hint="eastAsia"/>
                <w:b/>
                <w:sz w:val="18"/>
                <w:szCs w:val="18"/>
              </w:rPr>
              <w:t>화</w:t>
            </w:r>
            <w:r w:rsidRPr="006B746C">
              <w:rPr>
                <w:rFonts w:ascii="나눔고딕" w:eastAsia="나눔고딕" w:hAnsi="나눔고딕" w:hint="eastAsia"/>
                <w:b/>
                <w:sz w:val="18"/>
                <w:szCs w:val="18"/>
              </w:rPr>
              <w:t>)</w:t>
            </w:r>
          </w:p>
        </w:tc>
        <w:tc>
          <w:tcPr>
            <w:tcW w:w="2071" w:type="dxa"/>
            <w:vMerge w:val="restart"/>
            <w:vAlign w:val="center"/>
          </w:tcPr>
          <w:p w14:paraId="5B5E6FB3" w14:textId="77777777" w:rsidR="0004599C" w:rsidRDefault="0004599C">
            <w:pPr>
              <w:jc w:val="center"/>
              <w:rPr>
                <w:rFonts w:ascii="나눔고딕" w:eastAsia="나눔고딕" w:hAnsi="나눔고딕"/>
                <w:b/>
                <w:sz w:val="18"/>
                <w:szCs w:val="18"/>
              </w:rPr>
            </w:pPr>
            <w:r>
              <w:rPr>
                <w:rFonts w:ascii="나눔고딕" w:eastAsia="나눔고딕" w:hAnsi="나눔고딕"/>
                <w:b/>
                <w:noProof/>
                <w:sz w:val="18"/>
                <w:szCs w:val="18"/>
              </w:rPr>
              <w:drawing>
                <wp:inline distT="0" distB="0" distL="0" distR="0" wp14:anchorId="4A6538EB" wp14:editId="28457713">
                  <wp:extent cx="1076325" cy="1076325"/>
                  <wp:effectExtent l="0" t="0" r="0" b="0"/>
                  <wp:docPr id="1025" name="shape1025" descr="폰트, 텍스트, 그래픽, 그래픽 디자인이(가) 표시된 사진&#10;&#10;자동 생성된 설명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5" name="shape1025" descr="폰트, 텍스트, 그래픽, 그래픽 디자인이(가) 표시된 사진&#10;&#10;자동 생성된 설명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6325" cy="1076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F24BD" w14:paraId="1EEA21A1" w14:textId="77777777">
        <w:trPr>
          <w:trHeight w:val="418"/>
        </w:trPr>
        <w:tc>
          <w:tcPr>
            <w:tcW w:w="959" w:type="dxa"/>
            <w:vAlign w:val="center"/>
          </w:tcPr>
          <w:p w14:paraId="1D0CAE5A" w14:textId="77777777" w:rsidR="007F24BD" w:rsidRDefault="007F24BD" w:rsidP="007F24BD">
            <w:pPr>
              <w:spacing w:line="276" w:lineRule="auto"/>
              <w:jc w:val="right"/>
              <w:rPr>
                <w:rFonts w:ascii="나눔고딕" w:eastAsia="나눔고딕" w:hAnsi="나눔고딕"/>
                <w:b/>
                <w:sz w:val="18"/>
                <w:szCs w:val="18"/>
              </w:rPr>
            </w:pPr>
            <w:r>
              <w:rPr>
                <w:rFonts w:ascii="나눔고딕" w:eastAsia="나눔고딕" w:hAnsi="나눔고딕" w:hint="eastAsia"/>
                <w:b/>
                <w:sz w:val="18"/>
                <w:szCs w:val="18"/>
              </w:rPr>
              <w:t>자료문의</w:t>
            </w:r>
          </w:p>
          <w:p w14:paraId="0A898605" w14:textId="77777777" w:rsidR="007F24BD" w:rsidRDefault="007F24BD" w:rsidP="007F24BD">
            <w:pPr>
              <w:spacing w:line="276" w:lineRule="auto"/>
              <w:jc w:val="right"/>
              <w:rPr>
                <w:rFonts w:ascii="나눔고딕" w:eastAsia="나눔고딕" w:hAnsi="나눔고딕"/>
                <w:b/>
                <w:sz w:val="18"/>
                <w:szCs w:val="18"/>
              </w:rPr>
            </w:pPr>
          </w:p>
          <w:p w14:paraId="270BC1B6" w14:textId="77777777" w:rsidR="007F24BD" w:rsidRDefault="007F24BD" w:rsidP="007F24BD">
            <w:pPr>
              <w:spacing w:line="276" w:lineRule="auto"/>
              <w:jc w:val="right"/>
              <w:rPr>
                <w:rFonts w:ascii="나눔고딕" w:eastAsia="나눔고딕" w:hAnsi="나눔고딕"/>
                <w:b/>
                <w:sz w:val="18"/>
                <w:szCs w:val="18"/>
              </w:rPr>
            </w:pPr>
          </w:p>
        </w:tc>
        <w:tc>
          <w:tcPr>
            <w:tcW w:w="283" w:type="dxa"/>
            <w:vAlign w:val="center"/>
          </w:tcPr>
          <w:p w14:paraId="58E720B1" w14:textId="77777777" w:rsidR="007F24BD" w:rsidRDefault="007F24BD" w:rsidP="007F24BD">
            <w:pPr>
              <w:spacing w:line="276" w:lineRule="auto"/>
              <w:jc w:val="center"/>
              <w:rPr>
                <w:rFonts w:ascii="나눔고딕" w:eastAsia="나눔고딕" w:hAnsi="나눔고딕"/>
                <w:b/>
                <w:sz w:val="18"/>
                <w:szCs w:val="18"/>
              </w:rPr>
            </w:pPr>
            <w:r>
              <w:rPr>
                <w:rFonts w:ascii="나눔고딕" w:eastAsia="나눔고딕" w:hAnsi="나눔고딕" w:hint="eastAsia"/>
                <w:b/>
                <w:sz w:val="18"/>
                <w:szCs w:val="18"/>
              </w:rPr>
              <w:t>|</w:t>
            </w:r>
          </w:p>
          <w:p w14:paraId="35DE0CF4" w14:textId="77777777" w:rsidR="007F24BD" w:rsidRDefault="007F24BD" w:rsidP="007F24BD">
            <w:pPr>
              <w:spacing w:line="276" w:lineRule="auto"/>
              <w:jc w:val="center"/>
              <w:rPr>
                <w:rFonts w:ascii="나눔고딕" w:eastAsia="나눔고딕" w:hAnsi="나눔고딕"/>
                <w:b/>
                <w:bCs/>
                <w:sz w:val="18"/>
                <w:szCs w:val="18"/>
              </w:rPr>
            </w:pPr>
          </w:p>
          <w:p w14:paraId="0913352B" w14:textId="77777777" w:rsidR="007F24BD" w:rsidRDefault="007F24BD" w:rsidP="007F24BD">
            <w:pPr>
              <w:spacing w:line="276" w:lineRule="auto"/>
              <w:jc w:val="center"/>
              <w:rPr>
                <w:rFonts w:ascii="나눔고딕" w:eastAsia="나눔고딕" w:hAnsi="나눔고딕"/>
                <w:b/>
                <w:bCs/>
                <w:sz w:val="18"/>
                <w:szCs w:val="18"/>
              </w:rPr>
            </w:pPr>
          </w:p>
        </w:tc>
        <w:tc>
          <w:tcPr>
            <w:tcW w:w="6576" w:type="dxa"/>
            <w:vAlign w:val="center"/>
          </w:tcPr>
          <w:p w14:paraId="7F21F870" w14:textId="77777777" w:rsidR="007F24BD" w:rsidRDefault="007F24BD" w:rsidP="007F24BD">
            <w:pPr>
              <w:spacing w:line="276" w:lineRule="auto"/>
              <w:rPr>
                <w:rFonts w:ascii="나눔고딕" w:eastAsia="나눔고딕" w:hAnsi="나눔고딕"/>
                <w:b/>
                <w:bCs/>
                <w:sz w:val="18"/>
                <w:szCs w:val="18"/>
              </w:rPr>
            </w:pPr>
            <w:r>
              <w:rPr>
                <w:rFonts w:ascii="나눔고딕" w:eastAsia="나눔고딕" w:hAnsi="나눔고딕" w:hint="eastAsia"/>
                <w:b/>
                <w:bCs/>
                <w:sz w:val="18"/>
                <w:szCs w:val="18"/>
              </w:rPr>
              <w:t>남재식 리더</w:t>
            </w:r>
            <w:r w:rsidRPr="00783D33">
              <w:rPr>
                <w:rFonts w:ascii="나눔고딕" w:eastAsia="나눔고딕" w:hAnsi="나눔고딕" w:hint="eastAsia"/>
                <w:b/>
                <w:bCs/>
                <w:sz w:val="18"/>
                <w:szCs w:val="18"/>
              </w:rPr>
              <w:t xml:space="preserve"> </w:t>
            </w:r>
            <w:r w:rsidRPr="00783D33">
              <w:rPr>
                <w:rFonts w:ascii="나눔고딕" w:eastAsia="나눔고딕" w:hAnsi="나눔고딕"/>
                <w:b/>
                <w:bCs/>
                <w:sz w:val="18"/>
                <w:szCs w:val="18"/>
              </w:rPr>
              <w:t>02.2193.16</w:t>
            </w:r>
            <w:r>
              <w:rPr>
                <w:rFonts w:ascii="나눔고딕" w:eastAsia="나눔고딕" w:hAnsi="나눔고딕"/>
                <w:b/>
                <w:bCs/>
                <w:sz w:val="18"/>
                <w:szCs w:val="18"/>
              </w:rPr>
              <w:t xml:space="preserve">05, </w:t>
            </w:r>
            <w:r w:rsidRPr="00385D6E">
              <w:rPr>
                <w:rFonts w:ascii="나눔고딕" w:eastAsia="나눔고딕" w:hAnsi="나눔고딕" w:hint="eastAsia"/>
                <w:b/>
                <w:bCs/>
                <w:sz w:val="18"/>
                <w:szCs w:val="18"/>
              </w:rPr>
              <w:t>커뮤니케이션팀.</w:t>
            </w:r>
            <w:r>
              <w:rPr>
                <w:rFonts w:ascii="나눔고딕" w:eastAsia="나눔고딕" w:hAnsi="나눔고딕"/>
                <w:b/>
                <w:bCs/>
                <w:sz w:val="18"/>
                <w:szCs w:val="18"/>
              </w:rPr>
              <w:t xml:space="preserve"> </w:t>
            </w:r>
          </w:p>
          <w:p w14:paraId="5544EEFA" w14:textId="77777777" w:rsidR="007F24BD" w:rsidRDefault="007F24BD" w:rsidP="007F24BD">
            <w:pPr>
              <w:spacing w:line="276" w:lineRule="auto"/>
              <w:rPr>
                <w:rFonts w:ascii="나눔고딕" w:eastAsia="나눔고딕" w:hAnsi="나눔고딕"/>
                <w:b/>
                <w:bCs/>
                <w:sz w:val="18"/>
                <w:szCs w:val="18"/>
              </w:rPr>
            </w:pPr>
            <w:r>
              <w:rPr>
                <w:rFonts w:ascii="나눔고딕" w:eastAsia="나눔고딕" w:hAnsi="나눔고딕" w:hint="eastAsia"/>
                <w:b/>
                <w:bCs/>
                <w:sz w:val="18"/>
                <w:szCs w:val="18"/>
              </w:rPr>
              <w:t>문창훈</w:t>
            </w:r>
            <w:r w:rsidRPr="00385D6E">
              <w:rPr>
                <w:rFonts w:ascii="나눔고딕" w:eastAsia="나눔고딕" w:hAnsi="나눔고딕" w:hint="eastAsia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ascii="나눔고딕" w:eastAsia="나눔고딕" w:hAnsi="나눔고딕" w:hint="eastAsia"/>
                <w:b/>
                <w:bCs/>
                <w:sz w:val="18"/>
                <w:szCs w:val="18"/>
              </w:rPr>
              <w:t>책</w:t>
            </w:r>
            <w:r w:rsidRPr="00385D6E">
              <w:rPr>
                <w:rFonts w:ascii="나눔고딕" w:eastAsia="나눔고딕" w:hAnsi="나눔고딕" w:hint="eastAsia"/>
                <w:b/>
                <w:bCs/>
                <w:sz w:val="18"/>
                <w:szCs w:val="18"/>
              </w:rPr>
              <w:t xml:space="preserve">임 </w:t>
            </w:r>
            <w:r w:rsidRPr="00385D6E">
              <w:rPr>
                <w:rFonts w:ascii="나눔고딕" w:eastAsia="나눔고딕" w:hAnsi="나눔고딕"/>
                <w:b/>
                <w:bCs/>
                <w:sz w:val="18"/>
                <w:szCs w:val="18"/>
              </w:rPr>
              <w:t>02.2193.1</w:t>
            </w:r>
            <w:r>
              <w:rPr>
                <w:rFonts w:ascii="나눔고딕" w:eastAsia="나눔고딕" w:hAnsi="나눔고딕" w:hint="eastAsia"/>
                <w:b/>
                <w:bCs/>
                <w:sz w:val="18"/>
                <w:szCs w:val="18"/>
              </w:rPr>
              <w:t>736</w:t>
            </w:r>
            <w:r w:rsidRPr="00385D6E">
              <w:rPr>
                <w:rFonts w:ascii="나눔고딕" w:eastAsia="나눔고딕" w:hAnsi="나눔고딕"/>
                <w:b/>
                <w:bCs/>
                <w:sz w:val="18"/>
                <w:szCs w:val="18"/>
              </w:rPr>
              <w:t xml:space="preserve">, </w:t>
            </w:r>
            <w:r w:rsidRPr="00385D6E">
              <w:rPr>
                <w:rFonts w:ascii="나눔고딕" w:eastAsia="나눔고딕" w:hAnsi="나눔고딕" w:hint="eastAsia"/>
                <w:b/>
                <w:bCs/>
                <w:sz w:val="18"/>
                <w:szCs w:val="18"/>
              </w:rPr>
              <w:t xml:space="preserve">커뮤니케이션팀. </w:t>
            </w:r>
          </w:p>
          <w:p w14:paraId="6E1B3F4C" w14:textId="5090C443" w:rsidR="007F24BD" w:rsidRDefault="007F24BD" w:rsidP="007F24BD">
            <w:pPr>
              <w:spacing w:line="276" w:lineRule="auto"/>
              <w:rPr>
                <w:rFonts w:ascii="나눔고딕" w:eastAsia="나눔고딕" w:hAnsi="나눔고딕"/>
                <w:b/>
                <w:bCs/>
                <w:sz w:val="18"/>
                <w:szCs w:val="18"/>
              </w:rPr>
            </w:pPr>
            <w:hyperlink r:id="rId12" w:history="1">
              <w:r w:rsidRPr="00486010">
                <w:rPr>
                  <w:rStyle w:val="a3"/>
                  <w:rFonts w:ascii="나눔고딕" w:eastAsia="나눔고딕" w:hAnsi="나눔고딕" w:hint="eastAsia"/>
                  <w:b/>
                  <w:bCs/>
                  <w:sz w:val="18"/>
                  <w:szCs w:val="18"/>
                </w:rPr>
                <w:t>c</w:t>
              </w:r>
              <w:r w:rsidRPr="00486010">
                <w:rPr>
                  <w:rStyle w:val="a3"/>
                  <w:rFonts w:ascii="나눔고딕" w:eastAsia="나눔고딕" w:hAnsi="나눔고딕"/>
                  <w:b/>
                  <w:bCs/>
                  <w:sz w:val="18"/>
                  <w:szCs w:val="18"/>
                </w:rPr>
                <w:t>comkt@saltlux.com</w:t>
              </w:r>
            </w:hyperlink>
          </w:p>
        </w:tc>
        <w:tc>
          <w:tcPr>
            <w:tcW w:w="2071" w:type="dxa"/>
            <w:vMerge/>
            <w:vAlign w:val="center"/>
          </w:tcPr>
          <w:p w14:paraId="26582758" w14:textId="77777777" w:rsidR="007F24BD" w:rsidRDefault="007F24BD" w:rsidP="007F24BD">
            <w:pPr>
              <w:jc w:val="center"/>
              <w:rPr>
                <w:rFonts w:ascii="나눔고딕" w:eastAsia="나눔고딕" w:hAnsi="나눔고딕"/>
                <w:b/>
                <w:sz w:val="18"/>
                <w:szCs w:val="18"/>
              </w:rPr>
            </w:pPr>
          </w:p>
        </w:tc>
      </w:tr>
      <w:tr w:rsidR="0004599C" w14:paraId="0865F499" w14:textId="77777777">
        <w:trPr>
          <w:trHeight w:val="418"/>
        </w:trPr>
        <w:tc>
          <w:tcPr>
            <w:tcW w:w="959" w:type="dxa"/>
            <w:vAlign w:val="center"/>
          </w:tcPr>
          <w:p w14:paraId="1718DBFB" w14:textId="77777777" w:rsidR="0004599C" w:rsidRDefault="0004599C" w:rsidP="00654549">
            <w:pPr>
              <w:spacing w:line="276" w:lineRule="auto"/>
              <w:jc w:val="right"/>
              <w:rPr>
                <w:rFonts w:ascii="나눔고딕" w:eastAsia="나눔고딕" w:hAnsi="나눔고딕"/>
                <w:b/>
                <w:sz w:val="18"/>
                <w:szCs w:val="18"/>
              </w:rPr>
            </w:pPr>
            <w:r>
              <w:rPr>
                <w:rFonts w:ascii="나눔고딕" w:eastAsia="나눔고딕" w:hAnsi="나눔고딕" w:hint="eastAsia"/>
                <w:b/>
                <w:sz w:val="18"/>
                <w:szCs w:val="18"/>
              </w:rPr>
              <w:t>사진첨부</w:t>
            </w:r>
          </w:p>
        </w:tc>
        <w:tc>
          <w:tcPr>
            <w:tcW w:w="283" w:type="dxa"/>
            <w:vAlign w:val="center"/>
          </w:tcPr>
          <w:p w14:paraId="2FBBF265" w14:textId="77777777" w:rsidR="0004599C" w:rsidRDefault="0004599C" w:rsidP="00654549">
            <w:pPr>
              <w:spacing w:line="276" w:lineRule="auto"/>
              <w:jc w:val="center"/>
              <w:rPr>
                <w:rFonts w:ascii="나눔고딕" w:eastAsia="나눔고딕" w:hAnsi="나눔고딕"/>
                <w:b/>
                <w:bCs/>
                <w:sz w:val="18"/>
                <w:szCs w:val="18"/>
              </w:rPr>
            </w:pPr>
            <w:r>
              <w:rPr>
                <w:rFonts w:ascii="나눔고딕" w:eastAsia="나눔고딕" w:hAnsi="나눔고딕" w:hint="eastAsia"/>
                <w:b/>
                <w:sz w:val="18"/>
                <w:szCs w:val="18"/>
              </w:rPr>
              <w:t>|</w:t>
            </w:r>
          </w:p>
        </w:tc>
        <w:tc>
          <w:tcPr>
            <w:tcW w:w="6576" w:type="dxa"/>
            <w:vAlign w:val="center"/>
          </w:tcPr>
          <w:p w14:paraId="584EC7BC" w14:textId="77777777" w:rsidR="0004599C" w:rsidRDefault="0004599C" w:rsidP="00654549">
            <w:pPr>
              <w:spacing w:line="276" w:lineRule="auto"/>
              <w:rPr>
                <w:rFonts w:ascii="나눔고딕" w:eastAsia="나눔고딕" w:hAnsi="나눔고딕"/>
                <w:b/>
                <w:sz w:val="18"/>
                <w:szCs w:val="18"/>
              </w:rPr>
            </w:pPr>
            <w:r>
              <w:rPr>
                <w:rFonts w:ascii="나눔고딕" w:eastAsia="나눔고딕" w:hAnsi="나눔고딕" w:hint="eastAsia"/>
                <w:b/>
                <w:bCs/>
                <w:sz w:val="18"/>
                <w:szCs w:val="18"/>
              </w:rPr>
              <w:t>■</w:t>
            </w:r>
            <w:r>
              <w:rPr>
                <w:rFonts w:ascii="나눔고딕" w:eastAsia="나눔고딕" w:hAnsi="나눔고딕"/>
                <w:b/>
                <w:bCs/>
                <w:sz w:val="18"/>
                <w:szCs w:val="18"/>
              </w:rPr>
              <w:t xml:space="preserve"> </w:t>
            </w:r>
            <w:proofErr w:type="gramStart"/>
            <w:r>
              <w:rPr>
                <w:rFonts w:ascii="나눔고딕" w:eastAsia="나눔고딕" w:hAnsi="나눔고딕" w:hint="eastAsia"/>
                <w:b/>
                <w:bCs/>
                <w:sz w:val="18"/>
                <w:szCs w:val="18"/>
              </w:rPr>
              <w:t>있음  □</w:t>
            </w:r>
            <w:proofErr w:type="gramEnd"/>
            <w:r>
              <w:rPr>
                <w:rFonts w:ascii="나눔고딕" w:eastAsia="나눔고딕" w:hAnsi="나눔고딕"/>
                <w:b/>
                <w:bCs/>
                <w:sz w:val="18"/>
                <w:szCs w:val="18"/>
              </w:rPr>
              <w:t xml:space="preserve"> </w:t>
            </w:r>
            <w:proofErr w:type="gramStart"/>
            <w:r>
              <w:rPr>
                <w:rFonts w:ascii="나눔고딕" w:eastAsia="나눔고딕" w:hAnsi="나눔고딕" w:hint="eastAsia"/>
                <w:b/>
                <w:bCs/>
                <w:sz w:val="18"/>
                <w:szCs w:val="18"/>
              </w:rPr>
              <w:t xml:space="preserve">없음 </w:t>
            </w:r>
            <w:r>
              <w:rPr>
                <w:rFonts w:ascii="나눔고딕" w:eastAsia="나눔고딕" w:hAnsi="나눔고딕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ascii="나눔고딕" w:eastAsia="나눔고딕" w:hAnsi="나눔고딕" w:hint="eastAsia"/>
                <w:b/>
                <w:bCs/>
                <w:sz w:val="18"/>
                <w:szCs w:val="18"/>
              </w:rPr>
              <w:t>□</w:t>
            </w:r>
            <w:proofErr w:type="gramEnd"/>
            <w:r>
              <w:rPr>
                <w:rFonts w:ascii="나눔고딕" w:eastAsia="나눔고딕" w:hAnsi="나눔고딕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ascii="나눔고딕" w:eastAsia="나눔고딕" w:hAnsi="나눔고딕" w:hint="eastAsia"/>
                <w:b/>
                <w:bCs/>
                <w:sz w:val="18"/>
                <w:szCs w:val="18"/>
              </w:rPr>
              <w:t>추후 제공</w:t>
            </w:r>
          </w:p>
        </w:tc>
        <w:tc>
          <w:tcPr>
            <w:tcW w:w="2071" w:type="dxa"/>
            <w:vMerge/>
            <w:vAlign w:val="center"/>
          </w:tcPr>
          <w:p w14:paraId="6151563B" w14:textId="77777777" w:rsidR="0004599C" w:rsidRDefault="0004599C">
            <w:pPr>
              <w:jc w:val="center"/>
              <w:rPr>
                <w:rFonts w:ascii="나눔고딕" w:eastAsia="나눔고딕" w:hAnsi="나눔고딕"/>
                <w:b/>
                <w:sz w:val="18"/>
                <w:szCs w:val="18"/>
              </w:rPr>
            </w:pPr>
          </w:p>
        </w:tc>
      </w:tr>
    </w:tbl>
    <w:p w14:paraId="6E6638DA" w14:textId="77777777" w:rsidR="0004599C" w:rsidRPr="00033B11" w:rsidRDefault="0004599C" w:rsidP="00805CE1">
      <w:pPr>
        <w:rPr>
          <w:rFonts w:ascii="나눔고딕" w:eastAsia="나눔고딕" w:hAnsi="나눔고딕"/>
          <w:b/>
          <w:sz w:val="18"/>
          <w:szCs w:val="18"/>
        </w:rPr>
      </w:pPr>
    </w:p>
    <w:p w14:paraId="6E34D14C" w14:textId="6212CDAF" w:rsidR="00761BC6" w:rsidRPr="00FB0A5A" w:rsidRDefault="00761BC6" w:rsidP="00761BC6">
      <w:pPr>
        <w:spacing w:line="300" w:lineRule="auto"/>
        <w:ind w:firstLineChars="288" w:firstLine="720"/>
        <w:jc w:val="center"/>
        <w:rPr>
          <w:rFonts w:ascii="나눔고딕" w:eastAsia="나눔고딕" w:hAnsi="나눔고딕"/>
          <w:b/>
          <w:bCs/>
          <w:color w:val="000000" w:themeColor="text1"/>
          <w:spacing w:val="-16"/>
          <w:sz w:val="30"/>
          <w:szCs w:val="30"/>
        </w:rPr>
      </w:pPr>
      <w:proofErr w:type="spellStart"/>
      <w:r w:rsidRPr="00FB0A5A">
        <w:rPr>
          <w:rFonts w:ascii="나눔고딕" w:eastAsia="나눔고딕" w:hAnsi="나눔고딕"/>
          <w:b/>
          <w:bCs/>
          <w:color w:val="000000" w:themeColor="text1"/>
          <w:spacing w:val="-16"/>
          <w:sz w:val="30"/>
          <w:szCs w:val="30"/>
        </w:rPr>
        <w:t>솔트룩스</w:t>
      </w:r>
      <w:proofErr w:type="spellEnd"/>
      <w:r w:rsidRPr="00FB0A5A">
        <w:rPr>
          <w:rFonts w:ascii="나눔고딕" w:eastAsia="나눔고딕" w:hAnsi="나눔고딕"/>
          <w:b/>
          <w:bCs/>
          <w:color w:val="000000" w:themeColor="text1"/>
          <w:spacing w:val="-16"/>
          <w:sz w:val="30"/>
          <w:szCs w:val="30"/>
        </w:rPr>
        <w:t xml:space="preserve">, </w:t>
      </w:r>
      <w:r w:rsidR="00C679B3">
        <w:rPr>
          <w:rFonts w:ascii="나눔고딕" w:eastAsia="나눔고딕" w:hAnsi="나눔고딕" w:hint="eastAsia"/>
          <w:b/>
          <w:bCs/>
          <w:color w:val="000000" w:themeColor="text1"/>
          <w:spacing w:val="-16"/>
          <w:sz w:val="30"/>
          <w:szCs w:val="30"/>
        </w:rPr>
        <w:t>세계</w:t>
      </w:r>
      <w:r w:rsidRPr="00FB0A5A">
        <w:rPr>
          <w:rFonts w:ascii="나눔고딕" w:eastAsia="나눔고딕" w:hAnsi="나눔고딕"/>
          <w:b/>
          <w:bCs/>
          <w:color w:val="000000" w:themeColor="text1"/>
          <w:spacing w:val="-16"/>
          <w:sz w:val="30"/>
          <w:szCs w:val="30"/>
        </w:rPr>
        <w:t xml:space="preserve"> 최고 LLM 개발 위해 KT와 손잡아</w:t>
      </w:r>
    </w:p>
    <w:p w14:paraId="72629FA4" w14:textId="4D272C7B" w:rsidR="0070228B" w:rsidRPr="0070228B" w:rsidRDefault="000A5DF9" w:rsidP="0070228B">
      <w:pPr>
        <w:spacing w:line="300" w:lineRule="auto"/>
        <w:jc w:val="center"/>
        <w:rPr>
          <w:rFonts w:ascii="나눔고딕" w:eastAsia="나눔고딕" w:hAnsi="나눔고딕"/>
          <w:b/>
          <w:bCs/>
          <w:color w:val="000000" w:themeColor="text1"/>
          <w:spacing w:val="-16"/>
          <w:sz w:val="30"/>
          <w:szCs w:val="30"/>
        </w:rPr>
      </w:pPr>
      <w:r w:rsidRPr="000A5DF9">
        <w:rPr>
          <w:rFonts w:ascii="나눔고딕" w:eastAsia="나눔고딕" w:hAnsi="나눔고딕" w:hint="eastAsia"/>
          <w:b/>
          <w:bCs/>
          <w:color w:val="000000" w:themeColor="text1"/>
          <w:spacing w:val="-16"/>
          <w:sz w:val="30"/>
          <w:szCs w:val="30"/>
        </w:rPr>
        <w:t>국내</w:t>
      </w:r>
      <w:r w:rsidRPr="000A5DF9">
        <w:rPr>
          <w:rFonts w:ascii="나눔고딕" w:eastAsia="나눔고딕" w:hAnsi="나눔고딕"/>
          <w:b/>
          <w:bCs/>
          <w:color w:val="000000" w:themeColor="text1"/>
          <w:spacing w:val="-16"/>
          <w:sz w:val="30"/>
          <w:szCs w:val="30"/>
        </w:rPr>
        <w:t xml:space="preserve"> 대표 독자 LLM 보유 기업 </w:t>
      </w:r>
      <w:proofErr w:type="spellStart"/>
      <w:r w:rsidRPr="000A5DF9">
        <w:rPr>
          <w:rFonts w:ascii="나눔고딕" w:eastAsia="나눔고딕" w:hAnsi="나눔고딕"/>
          <w:b/>
          <w:bCs/>
          <w:color w:val="000000" w:themeColor="text1"/>
          <w:spacing w:val="-16"/>
          <w:sz w:val="30"/>
          <w:szCs w:val="30"/>
        </w:rPr>
        <w:t>솔트룩스와</w:t>
      </w:r>
      <w:proofErr w:type="spellEnd"/>
      <w:r w:rsidRPr="000A5DF9">
        <w:rPr>
          <w:rFonts w:ascii="나눔고딕" w:eastAsia="나눔고딕" w:hAnsi="나눔고딕"/>
          <w:b/>
          <w:bCs/>
          <w:color w:val="000000" w:themeColor="text1"/>
          <w:spacing w:val="-16"/>
          <w:sz w:val="30"/>
          <w:szCs w:val="30"/>
        </w:rPr>
        <w:t xml:space="preserve"> KT</w:t>
      </w:r>
      <w:r>
        <w:rPr>
          <w:rFonts w:ascii="나눔고딕" w:eastAsia="나눔고딕" w:hAnsi="나눔고딕" w:hint="eastAsia"/>
          <w:b/>
          <w:bCs/>
          <w:color w:val="000000" w:themeColor="text1"/>
          <w:spacing w:val="-16"/>
          <w:sz w:val="30"/>
          <w:szCs w:val="30"/>
        </w:rPr>
        <w:t xml:space="preserve">가 </w:t>
      </w:r>
      <w:r w:rsidR="0070228B" w:rsidRPr="0070228B">
        <w:rPr>
          <w:rFonts w:ascii="나눔고딕" w:eastAsia="나눔고딕" w:hAnsi="나눔고딕"/>
          <w:b/>
          <w:bCs/>
          <w:color w:val="000000" w:themeColor="text1"/>
          <w:spacing w:val="-16"/>
          <w:sz w:val="30"/>
          <w:szCs w:val="30"/>
        </w:rPr>
        <w:t>힘을 합쳤다</w:t>
      </w:r>
    </w:p>
    <w:p w14:paraId="4C9343E6" w14:textId="3845F1BC" w:rsidR="0070228B" w:rsidRPr="0070228B" w:rsidRDefault="0070228B" w:rsidP="0070228B">
      <w:pPr>
        <w:spacing w:line="300" w:lineRule="auto"/>
        <w:jc w:val="center"/>
        <w:rPr>
          <w:rFonts w:ascii="나눔고딕" w:eastAsia="나눔고딕" w:hAnsi="나눔고딕"/>
          <w:b/>
          <w:bCs/>
          <w:color w:val="000000" w:themeColor="text1"/>
          <w:spacing w:val="-16"/>
          <w:sz w:val="30"/>
          <w:szCs w:val="30"/>
        </w:rPr>
      </w:pPr>
      <w:r w:rsidRPr="0070228B">
        <w:rPr>
          <w:rFonts w:ascii="나눔고딕" w:eastAsia="나눔고딕" w:hAnsi="나눔고딕" w:hint="eastAsia"/>
          <w:b/>
          <w:bCs/>
          <w:color w:val="000000" w:themeColor="text1"/>
          <w:spacing w:val="-16"/>
          <w:sz w:val="30"/>
          <w:szCs w:val="30"/>
        </w:rPr>
        <w:t>독자</w:t>
      </w:r>
      <w:r w:rsidR="000A5DF9">
        <w:rPr>
          <w:rFonts w:ascii="나눔고딕" w:eastAsia="나눔고딕" w:hAnsi="나눔고딕" w:hint="eastAsia"/>
          <w:b/>
          <w:bCs/>
          <w:color w:val="000000" w:themeColor="text1"/>
          <w:spacing w:val="-16"/>
          <w:sz w:val="30"/>
          <w:szCs w:val="30"/>
        </w:rPr>
        <w:t xml:space="preserve"> </w:t>
      </w:r>
      <w:r w:rsidRPr="0070228B">
        <w:rPr>
          <w:rFonts w:ascii="나눔고딕" w:eastAsia="나눔고딕" w:hAnsi="나눔고딕"/>
          <w:b/>
          <w:bCs/>
          <w:color w:val="000000" w:themeColor="text1"/>
          <w:spacing w:val="-16"/>
          <w:sz w:val="30"/>
          <w:szCs w:val="30"/>
        </w:rPr>
        <w:t>LLM</w:t>
      </w:r>
      <w:r w:rsidR="000A5DF9">
        <w:rPr>
          <w:rFonts w:ascii="나눔고딕" w:eastAsia="나눔고딕" w:hAnsi="나눔고딕" w:hint="eastAsia"/>
          <w:b/>
          <w:bCs/>
          <w:color w:val="000000" w:themeColor="text1"/>
          <w:spacing w:val="-16"/>
          <w:sz w:val="30"/>
          <w:szCs w:val="30"/>
        </w:rPr>
        <w:t xml:space="preserve"> 기술력 보유한</w:t>
      </w:r>
      <w:r w:rsidRPr="0070228B">
        <w:rPr>
          <w:rFonts w:ascii="나눔고딕" w:eastAsia="나눔고딕" w:hAnsi="나눔고딕"/>
          <w:b/>
          <w:bCs/>
          <w:color w:val="000000" w:themeColor="text1"/>
          <w:spacing w:val="-16"/>
          <w:sz w:val="30"/>
          <w:szCs w:val="30"/>
        </w:rPr>
        <w:t xml:space="preserve"> </w:t>
      </w:r>
      <w:proofErr w:type="spellStart"/>
      <w:r w:rsidRPr="0070228B">
        <w:rPr>
          <w:rFonts w:ascii="나눔고딕" w:eastAsia="나눔고딕" w:hAnsi="나눔고딕"/>
          <w:b/>
          <w:bCs/>
          <w:color w:val="000000" w:themeColor="text1"/>
          <w:spacing w:val="-16"/>
          <w:sz w:val="30"/>
          <w:szCs w:val="30"/>
        </w:rPr>
        <w:t>솔트룩스</w:t>
      </w:r>
      <w:proofErr w:type="spellEnd"/>
      <w:r w:rsidR="00FB0A5A">
        <w:rPr>
          <w:rFonts w:ascii="나눔고딕" w:eastAsia="나눔고딕" w:hAnsi="나눔고딕" w:hint="eastAsia"/>
          <w:b/>
          <w:bCs/>
          <w:color w:val="000000" w:themeColor="text1"/>
          <w:spacing w:val="-16"/>
          <w:sz w:val="30"/>
          <w:szCs w:val="30"/>
        </w:rPr>
        <w:t>,</w:t>
      </w:r>
      <w:r w:rsidRPr="0070228B">
        <w:rPr>
          <w:rFonts w:ascii="나눔고딕" w:eastAsia="나눔고딕" w:hAnsi="나눔고딕"/>
          <w:b/>
          <w:bCs/>
          <w:color w:val="000000" w:themeColor="text1"/>
          <w:spacing w:val="-16"/>
          <w:sz w:val="30"/>
          <w:szCs w:val="30"/>
        </w:rPr>
        <w:t xml:space="preserve"> KT의 </w:t>
      </w:r>
      <w:r w:rsidR="00457F93">
        <w:rPr>
          <w:rFonts w:ascii="나눔고딕" w:eastAsia="나눔고딕" w:hAnsi="나눔고딕"/>
          <w:b/>
          <w:bCs/>
          <w:color w:val="000000" w:themeColor="text1"/>
          <w:spacing w:val="-16"/>
          <w:sz w:val="30"/>
          <w:szCs w:val="30"/>
        </w:rPr>
        <w:t>‘</w:t>
      </w:r>
      <w:r w:rsidRPr="0070228B">
        <w:rPr>
          <w:rFonts w:ascii="나눔고딕" w:eastAsia="나눔고딕" w:hAnsi="나눔고딕"/>
          <w:b/>
          <w:bCs/>
          <w:color w:val="000000" w:themeColor="text1"/>
          <w:spacing w:val="-16"/>
          <w:sz w:val="30"/>
          <w:szCs w:val="30"/>
        </w:rPr>
        <w:t>믿음</w:t>
      </w:r>
      <w:r w:rsidR="00457F93">
        <w:rPr>
          <w:rFonts w:ascii="나눔고딕" w:eastAsia="나눔고딕" w:hAnsi="나눔고딕"/>
          <w:b/>
          <w:bCs/>
          <w:color w:val="000000" w:themeColor="text1"/>
          <w:spacing w:val="-16"/>
          <w:sz w:val="30"/>
          <w:szCs w:val="30"/>
        </w:rPr>
        <w:t>’</w:t>
      </w:r>
      <w:proofErr w:type="spellStart"/>
      <w:r w:rsidRPr="0070228B">
        <w:rPr>
          <w:rFonts w:ascii="나눔고딕" w:eastAsia="나눔고딕" w:hAnsi="나눔고딕"/>
          <w:b/>
          <w:bCs/>
          <w:color w:val="000000" w:themeColor="text1"/>
          <w:spacing w:val="-16"/>
          <w:sz w:val="30"/>
          <w:szCs w:val="30"/>
        </w:rPr>
        <w:t>에</w:t>
      </w:r>
      <w:proofErr w:type="spellEnd"/>
      <w:r w:rsidRPr="0070228B">
        <w:rPr>
          <w:rFonts w:ascii="나눔고딕" w:eastAsia="나눔고딕" w:hAnsi="나눔고딕"/>
          <w:b/>
          <w:bCs/>
          <w:color w:val="000000" w:themeColor="text1"/>
          <w:spacing w:val="-16"/>
          <w:sz w:val="30"/>
          <w:szCs w:val="30"/>
        </w:rPr>
        <w:t xml:space="preserve"> 힘 보</w:t>
      </w:r>
      <w:r w:rsidR="00FB0A5A">
        <w:rPr>
          <w:rFonts w:ascii="나눔고딕" w:eastAsia="나눔고딕" w:hAnsi="나눔고딕" w:hint="eastAsia"/>
          <w:b/>
          <w:bCs/>
          <w:color w:val="000000" w:themeColor="text1"/>
          <w:spacing w:val="-16"/>
          <w:sz w:val="30"/>
          <w:szCs w:val="30"/>
        </w:rPr>
        <w:t>탠</w:t>
      </w:r>
      <w:r w:rsidRPr="0070228B">
        <w:rPr>
          <w:rFonts w:ascii="나눔고딕" w:eastAsia="나눔고딕" w:hAnsi="나눔고딕"/>
          <w:b/>
          <w:bCs/>
          <w:color w:val="000000" w:themeColor="text1"/>
          <w:spacing w:val="-16"/>
          <w:sz w:val="30"/>
          <w:szCs w:val="30"/>
        </w:rPr>
        <w:t>다</w:t>
      </w:r>
    </w:p>
    <w:p w14:paraId="78434A6C" w14:textId="77777777" w:rsidR="00F96825" w:rsidRPr="00F96825" w:rsidRDefault="00F96825" w:rsidP="00DC2A32">
      <w:pPr>
        <w:spacing w:line="300" w:lineRule="auto"/>
        <w:jc w:val="center"/>
        <w:rPr>
          <w:rFonts w:ascii="나눔고딕" w:eastAsia="나눔고딕" w:hAnsi="나눔고딕"/>
          <w:b/>
          <w:bCs/>
          <w:color w:val="000000" w:themeColor="text1"/>
          <w:spacing w:val="-16"/>
          <w:sz w:val="30"/>
          <w:szCs w:val="30"/>
        </w:rPr>
      </w:pPr>
    </w:p>
    <w:p w14:paraId="23135DA9" w14:textId="77777777" w:rsidR="004C2A5B" w:rsidRPr="004C2A5B" w:rsidRDefault="00AB7E39" w:rsidP="004C2A5B">
      <w:pPr>
        <w:spacing w:line="300" w:lineRule="auto"/>
        <w:rPr>
          <w:rFonts w:ascii="나눔고딕" w:eastAsia="나눔고딕" w:hAnsi="나눔고딕" w:cs="나눔고딕"/>
          <w:color w:val="000000" w:themeColor="text1"/>
          <w:sz w:val="22"/>
          <w:szCs w:val="22"/>
        </w:rPr>
      </w:pPr>
      <w:r w:rsidRPr="00654549">
        <w:rPr>
          <w:rFonts w:ascii="나눔고딕" w:eastAsia="나눔고딕" w:hAnsi="나눔고딕" w:cs="나눔고딕" w:hint="eastAsia"/>
          <w:color w:val="4472C4" w:themeColor="accent1"/>
          <w:sz w:val="22"/>
          <w:szCs w:val="22"/>
        </w:rPr>
        <w:t xml:space="preserve">SEOUL, KOREA </w:t>
      </w:r>
      <w:r w:rsidRPr="00654549">
        <w:rPr>
          <w:rFonts w:ascii="나눔고딕" w:eastAsia="나눔고딕" w:hAnsi="나눔고딕" w:cs="나눔고딕" w:hint="eastAsia"/>
          <w:color w:val="000000" w:themeColor="text1"/>
          <w:sz w:val="22"/>
          <w:szCs w:val="22"/>
        </w:rPr>
        <w:t>–</w:t>
      </w:r>
      <w:r w:rsidR="00AC5A00">
        <w:rPr>
          <w:rFonts w:ascii="나눔고딕" w:eastAsia="나눔고딕" w:hAnsi="나눔고딕" w:cs="나눔고딕" w:hint="eastAsia"/>
          <w:color w:val="000000" w:themeColor="text1"/>
          <w:sz w:val="22"/>
          <w:szCs w:val="22"/>
        </w:rPr>
        <w:t xml:space="preserve"> </w:t>
      </w:r>
      <w:r w:rsidR="004C2A5B" w:rsidRPr="004C2A5B">
        <w:rPr>
          <w:rFonts w:ascii="나눔고딕" w:eastAsia="나눔고딕" w:hAnsi="나눔고딕" w:cs="나눔고딕" w:hint="eastAsia"/>
          <w:color w:val="000000" w:themeColor="text1"/>
          <w:sz w:val="22"/>
          <w:szCs w:val="22"/>
        </w:rPr>
        <w:t>인공지능</w:t>
      </w:r>
      <w:r w:rsidR="004C2A5B" w:rsidRPr="004C2A5B">
        <w:rPr>
          <w:rFonts w:ascii="나눔고딕" w:eastAsia="나눔고딕" w:hAnsi="나눔고딕" w:cs="나눔고딕"/>
          <w:color w:val="000000" w:themeColor="text1"/>
          <w:sz w:val="22"/>
          <w:szCs w:val="22"/>
        </w:rPr>
        <w:t xml:space="preserve"> 기업 </w:t>
      </w:r>
      <w:proofErr w:type="spellStart"/>
      <w:r w:rsidR="004C2A5B" w:rsidRPr="004C2A5B">
        <w:rPr>
          <w:rFonts w:ascii="나눔고딕" w:eastAsia="나눔고딕" w:hAnsi="나눔고딕" w:cs="나눔고딕"/>
          <w:color w:val="000000" w:themeColor="text1"/>
          <w:sz w:val="22"/>
          <w:szCs w:val="22"/>
        </w:rPr>
        <w:t>솔트룩스</w:t>
      </w:r>
      <w:proofErr w:type="spellEnd"/>
      <w:r w:rsidR="004C2A5B" w:rsidRPr="004C2A5B">
        <w:rPr>
          <w:rFonts w:ascii="나눔고딕" w:eastAsia="나눔고딕" w:hAnsi="나눔고딕" w:cs="나눔고딕"/>
          <w:color w:val="000000" w:themeColor="text1"/>
          <w:sz w:val="22"/>
          <w:szCs w:val="22"/>
        </w:rPr>
        <w:t>(대표 이경일)는 과학기술정보통신부가 주관하는 ‘독자 AI 파운데이션 모델 개발 사업’과 관련해 KT와 컨소시엄을 구성하고 공동 개발에 나선다고 22일 밝혔다.</w:t>
      </w:r>
    </w:p>
    <w:p w14:paraId="38FCDB7C" w14:textId="77777777" w:rsidR="004C2A5B" w:rsidRPr="004C2A5B" w:rsidRDefault="004C2A5B" w:rsidP="004C2A5B">
      <w:pPr>
        <w:spacing w:line="300" w:lineRule="auto"/>
        <w:rPr>
          <w:rFonts w:ascii="나눔고딕" w:eastAsia="나눔고딕" w:hAnsi="나눔고딕" w:cs="나눔고딕"/>
          <w:color w:val="000000" w:themeColor="text1"/>
          <w:sz w:val="22"/>
          <w:szCs w:val="22"/>
        </w:rPr>
      </w:pPr>
    </w:p>
    <w:p w14:paraId="577CFBA3" w14:textId="77777777" w:rsidR="004C2A5B" w:rsidRPr="004C2A5B" w:rsidRDefault="004C2A5B" w:rsidP="004C2A5B">
      <w:pPr>
        <w:spacing w:line="300" w:lineRule="auto"/>
        <w:rPr>
          <w:rFonts w:ascii="나눔고딕" w:eastAsia="나눔고딕" w:hAnsi="나눔고딕" w:cs="나눔고딕"/>
          <w:color w:val="000000" w:themeColor="text1"/>
          <w:sz w:val="22"/>
          <w:szCs w:val="22"/>
        </w:rPr>
      </w:pPr>
      <w:r w:rsidRPr="004C2A5B">
        <w:rPr>
          <w:rFonts w:ascii="나눔고딕" w:eastAsia="나눔고딕" w:hAnsi="나눔고딕" w:cs="나눔고딕" w:hint="eastAsia"/>
          <w:color w:val="000000" w:themeColor="text1"/>
          <w:sz w:val="22"/>
          <w:szCs w:val="22"/>
        </w:rPr>
        <w:t>이번</w:t>
      </w:r>
      <w:r w:rsidRPr="004C2A5B">
        <w:rPr>
          <w:rFonts w:ascii="나눔고딕" w:eastAsia="나눔고딕" w:hAnsi="나눔고딕" w:cs="나눔고딕"/>
          <w:color w:val="000000" w:themeColor="text1"/>
          <w:sz w:val="22"/>
          <w:szCs w:val="22"/>
        </w:rPr>
        <w:t xml:space="preserve"> 사업은 국내 독자 LLM(초거대 언어모델) 개발을 통해 대한민국의 AI 기술 자립도를 높이기 위한 국가적 프로젝트로, 업계의 관심이 집중되고 있다. 특히 지난 21일 마감된 과제 신청에는 총 15개 컨소시엄이 참여했으며, 이미 LLM 독자 기술력을 확보한 </w:t>
      </w:r>
      <w:proofErr w:type="spellStart"/>
      <w:r w:rsidRPr="004C2A5B">
        <w:rPr>
          <w:rFonts w:ascii="나눔고딕" w:eastAsia="나눔고딕" w:hAnsi="나눔고딕" w:cs="나눔고딕"/>
          <w:color w:val="000000" w:themeColor="text1"/>
          <w:sz w:val="22"/>
          <w:szCs w:val="22"/>
        </w:rPr>
        <w:t>솔트룩스가</w:t>
      </w:r>
      <w:proofErr w:type="spellEnd"/>
      <w:r w:rsidRPr="004C2A5B">
        <w:rPr>
          <w:rFonts w:ascii="나눔고딕" w:eastAsia="나눔고딕" w:hAnsi="나눔고딕" w:cs="나눔고딕"/>
          <w:color w:val="000000" w:themeColor="text1"/>
          <w:sz w:val="22"/>
          <w:szCs w:val="22"/>
        </w:rPr>
        <w:t xml:space="preserve"> 참여한 KT 컨소시엄이 유력한 후보로 부상했다.</w:t>
      </w:r>
    </w:p>
    <w:p w14:paraId="70CE8304" w14:textId="77777777" w:rsidR="004C2A5B" w:rsidRPr="004C2A5B" w:rsidRDefault="004C2A5B" w:rsidP="004C2A5B">
      <w:pPr>
        <w:spacing w:line="300" w:lineRule="auto"/>
        <w:rPr>
          <w:rFonts w:ascii="나눔고딕" w:eastAsia="나눔고딕" w:hAnsi="나눔고딕" w:cs="나눔고딕"/>
          <w:color w:val="000000" w:themeColor="text1"/>
          <w:sz w:val="22"/>
          <w:szCs w:val="22"/>
        </w:rPr>
      </w:pPr>
    </w:p>
    <w:p w14:paraId="3D851263" w14:textId="055A0ED6" w:rsidR="004C2A5B" w:rsidRPr="004C2A5B" w:rsidRDefault="004C2A5B" w:rsidP="004C2A5B">
      <w:pPr>
        <w:spacing w:line="300" w:lineRule="auto"/>
        <w:rPr>
          <w:rFonts w:ascii="나눔고딕" w:eastAsia="나눔고딕" w:hAnsi="나눔고딕" w:cs="나눔고딕"/>
          <w:color w:val="000000" w:themeColor="text1"/>
          <w:sz w:val="22"/>
          <w:szCs w:val="22"/>
        </w:rPr>
      </w:pPr>
      <w:r w:rsidRPr="004C2A5B">
        <w:rPr>
          <w:rFonts w:ascii="나눔고딕" w:eastAsia="나눔고딕" w:hAnsi="나눔고딕" w:cs="나눔고딕" w:hint="eastAsia"/>
          <w:color w:val="000000" w:themeColor="text1"/>
          <w:sz w:val="22"/>
          <w:szCs w:val="22"/>
        </w:rPr>
        <w:t>최근</w:t>
      </w:r>
      <w:r w:rsidRPr="004C2A5B">
        <w:rPr>
          <w:rFonts w:ascii="나눔고딕" w:eastAsia="나눔고딕" w:hAnsi="나눔고딕" w:cs="나눔고딕"/>
          <w:color w:val="000000" w:themeColor="text1"/>
          <w:sz w:val="22"/>
          <w:szCs w:val="22"/>
        </w:rPr>
        <w:t xml:space="preserve"> ‘루시아3’를 발표한 </w:t>
      </w:r>
      <w:proofErr w:type="spellStart"/>
      <w:r w:rsidRPr="004C2A5B">
        <w:rPr>
          <w:rFonts w:ascii="나눔고딕" w:eastAsia="나눔고딕" w:hAnsi="나눔고딕" w:cs="나눔고딕"/>
          <w:color w:val="000000" w:themeColor="text1"/>
          <w:sz w:val="22"/>
          <w:szCs w:val="22"/>
        </w:rPr>
        <w:t>솔트룩스는</w:t>
      </w:r>
      <w:proofErr w:type="spellEnd"/>
      <w:r w:rsidRPr="004C2A5B">
        <w:rPr>
          <w:rFonts w:ascii="나눔고딕" w:eastAsia="나눔고딕" w:hAnsi="나눔고딕" w:cs="나눔고딕"/>
          <w:color w:val="000000" w:themeColor="text1"/>
          <w:sz w:val="22"/>
          <w:szCs w:val="22"/>
        </w:rPr>
        <w:t xml:space="preserve"> 이번 프로젝트에서 KT와 협력해 독자 파운데이션 모델의 학습과 개발을 공동으로 수행할 예정이다. </w:t>
      </w:r>
      <w:proofErr w:type="spellStart"/>
      <w:r w:rsidRPr="004C2A5B">
        <w:rPr>
          <w:rFonts w:ascii="나눔고딕" w:eastAsia="나눔고딕" w:hAnsi="나눔고딕" w:cs="나눔고딕"/>
          <w:color w:val="000000" w:themeColor="text1"/>
          <w:sz w:val="22"/>
          <w:szCs w:val="22"/>
        </w:rPr>
        <w:t>솔트룩스의</w:t>
      </w:r>
      <w:proofErr w:type="spellEnd"/>
      <w:r w:rsidRPr="004C2A5B">
        <w:rPr>
          <w:rFonts w:ascii="나눔고딕" w:eastAsia="나눔고딕" w:hAnsi="나눔고딕" w:cs="나눔고딕"/>
          <w:color w:val="000000" w:themeColor="text1"/>
          <w:sz w:val="22"/>
          <w:szCs w:val="22"/>
        </w:rPr>
        <w:t xml:space="preserve"> 독자 LLM ‘루시아(LUXIA)’와 추론 특화 기술이 이번 과제를 통해 KT의 대국민 서비스 인프라와 결합함으로써 보다 빠른 상용화와 사회적 확산이 기대된다.</w:t>
      </w:r>
    </w:p>
    <w:p w14:paraId="351F2307" w14:textId="77777777" w:rsidR="004C2A5B" w:rsidRPr="004C2A5B" w:rsidRDefault="004C2A5B" w:rsidP="004C2A5B">
      <w:pPr>
        <w:spacing w:line="300" w:lineRule="auto"/>
        <w:rPr>
          <w:rFonts w:ascii="나눔고딕" w:eastAsia="나눔고딕" w:hAnsi="나눔고딕" w:cs="나눔고딕"/>
          <w:color w:val="000000" w:themeColor="text1"/>
          <w:sz w:val="22"/>
          <w:szCs w:val="22"/>
        </w:rPr>
      </w:pPr>
    </w:p>
    <w:p w14:paraId="068F8CD4" w14:textId="77777777" w:rsidR="004C2A5B" w:rsidRPr="004C2A5B" w:rsidRDefault="004C2A5B" w:rsidP="004C2A5B">
      <w:pPr>
        <w:spacing w:line="300" w:lineRule="auto"/>
        <w:rPr>
          <w:rFonts w:ascii="나눔고딕" w:eastAsia="나눔고딕" w:hAnsi="나눔고딕" w:cs="나눔고딕"/>
          <w:color w:val="000000" w:themeColor="text1"/>
          <w:sz w:val="22"/>
          <w:szCs w:val="22"/>
        </w:rPr>
      </w:pPr>
      <w:r w:rsidRPr="004C2A5B">
        <w:rPr>
          <w:rFonts w:ascii="나눔고딕" w:eastAsia="나눔고딕" w:hAnsi="나눔고딕" w:cs="나눔고딕" w:hint="eastAsia"/>
          <w:color w:val="000000" w:themeColor="text1"/>
          <w:sz w:val="22"/>
          <w:szCs w:val="22"/>
        </w:rPr>
        <w:t>이번</w:t>
      </w:r>
      <w:r w:rsidRPr="004C2A5B">
        <w:rPr>
          <w:rFonts w:ascii="나눔고딕" w:eastAsia="나눔고딕" w:hAnsi="나눔고딕" w:cs="나눔고딕"/>
          <w:color w:val="000000" w:themeColor="text1"/>
          <w:sz w:val="22"/>
          <w:szCs w:val="22"/>
        </w:rPr>
        <w:t xml:space="preserve"> 컨소시엄에는 KT와 </w:t>
      </w:r>
      <w:proofErr w:type="spellStart"/>
      <w:r w:rsidRPr="004C2A5B">
        <w:rPr>
          <w:rFonts w:ascii="나눔고딕" w:eastAsia="나눔고딕" w:hAnsi="나눔고딕" w:cs="나눔고딕"/>
          <w:color w:val="000000" w:themeColor="text1"/>
          <w:sz w:val="22"/>
          <w:szCs w:val="22"/>
        </w:rPr>
        <w:t>솔트룩스를</w:t>
      </w:r>
      <w:proofErr w:type="spellEnd"/>
      <w:r w:rsidRPr="004C2A5B">
        <w:rPr>
          <w:rFonts w:ascii="나눔고딕" w:eastAsia="나눔고딕" w:hAnsi="나눔고딕" w:cs="나눔고딕"/>
          <w:color w:val="000000" w:themeColor="text1"/>
          <w:sz w:val="22"/>
          <w:szCs w:val="22"/>
        </w:rPr>
        <w:t xml:space="preserve"> 비롯해 AI 데이터 구축 전문 기업 ‘</w:t>
      </w:r>
      <w:proofErr w:type="spellStart"/>
      <w:r w:rsidRPr="004C2A5B">
        <w:rPr>
          <w:rFonts w:ascii="나눔고딕" w:eastAsia="나눔고딕" w:hAnsi="나눔고딕" w:cs="나눔고딕"/>
          <w:color w:val="000000" w:themeColor="text1"/>
          <w:sz w:val="22"/>
          <w:szCs w:val="22"/>
        </w:rPr>
        <w:t>크라우드웍스</w:t>
      </w:r>
      <w:proofErr w:type="spellEnd"/>
      <w:r w:rsidRPr="004C2A5B">
        <w:rPr>
          <w:rFonts w:ascii="나눔고딕" w:eastAsia="나눔고딕" w:hAnsi="나눔고딕" w:cs="나눔고딕"/>
          <w:color w:val="000000" w:themeColor="text1"/>
          <w:sz w:val="22"/>
          <w:szCs w:val="22"/>
        </w:rPr>
        <w:t>’, 글로벌 AI 학습 플랫폼 ‘</w:t>
      </w:r>
      <w:proofErr w:type="spellStart"/>
      <w:r w:rsidRPr="004C2A5B">
        <w:rPr>
          <w:rFonts w:ascii="나눔고딕" w:eastAsia="나눔고딕" w:hAnsi="나눔고딕" w:cs="나눔고딕"/>
          <w:color w:val="000000" w:themeColor="text1"/>
          <w:sz w:val="22"/>
          <w:szCs w:val="22"/>
        </w:rPr>
        <w:t>매스프레소</w:t>
      </w:r>
      <w:proofErr w:type="spellEnd"/>
      <w:r w:rsidRPr="004C2A5B">
        <w:rPr>
          <w:rFonts w:ascii="나눔고딕" w:eastAsia="나눔고딕" w:hAnsi="나눔고딕" w:cs="나눔고딕"/>
          <w:color w:val="000000" w:themeColor="text1"/>
          <w:sz w:val="22"/>
          <w:szCs w:val="22"/>
        </w:rPr>
        <w:t xml:space="preserve">’, </w:t>
      </w:r>
      <w:proofErr w:type="spellStart"/>
      <w:r w:rsidRPr="004C2A5B">
        <w:rPr>
          <w:rFonts w:ascii="나눔고딕" w:eastAsia="나눔고딕" w:hAnsi="나눔고딕" w:cs="나눔고딕"/>
          <w:color w:val="000000" w:themeColor="text1"/>
          <w:sz w:val="22"/>
          <w:szCs w:val="22"/>
        </w:rPr>
        <w:t>휴머노이드</w:t>
      </w:r>
      <w:proofErr w:type="spellEnd"/>
      <w:r w:rsidRPr="004C2A5B">
        <w:rPr>
          <w:rFonts w:ascii="나눔고딕" w:eastAsia="나눔고딕" w:hAnsi="나눔고딕" w:cs="나눔고딕"/>
          <w:color w:val="000000" w:themeColor="text1"/>
          <w:sz w:val="22"/>
          <w:szCs w:val="22"/>
        </w:rPr>
        <w:t xml:space="preserve"> AI 로봇 기업 ‘</w:t>
      </w:r>
      <w:proofErr w:type="spellStart"/>
      <w:r w:rsidRPr="004C2A5B">
        <w:rPr>
          <w:rFonts w:ascii="나눔고딕" w:eastAsia="나눔고딕" w:hAnsi="나눔고딕" w:cs="나눔고딕"/>
          <w:color w:val="000000" w:themeColor="text1"/>
          <w:sz w:val="22"/>
          <w:szCs w:val="22"/>
        </w:rPr>
        <w:t>투모로</w:t>
      </w:r>
      <w:proofErr w:type="spellEnd"/>
      <w:r w:rsidRPr="004C2A5B">
        <w:rPr>
          <w:rFonts w:ascii="나눔고딕" w:eastAsia="나눔고딕" w:hAnsi="나눔고딕" w:cs="나눔고딕"/>
          <w:color w:val="000000" w:themeColor="text1"/>
          <w:sz w:val="22"/>
          <w:szCs w:val="22"/>
        </w:rPr>
        <w:t xml:space="preserve"> </w:t>
      </w:r>
      <w:proofErr w:type="spellStart"/>
      <w:r w:rsidRPr="004C2A5B">
        <w:rPr>
          <w:rFonts w:ascii="나눔고딕" w:eastAsia="나눔고딕" w:hAnsi="나눔고딕" w:cs="나눔고딕"/>
          <w:color w:val="000000" w:themeColor="text1"/>
          <w:sz w:val="22"/>
          <w:szCs w:val="22"/>
        </w:rPr>
        <w:t>로보틱스</w:t>
      </w:r>
      <w:proofErr w:type="spellEnd"/>
      <w:r w:rsidRPr="004C2A5B">
        <w:rPr>
          <w:rFonts w:ascii="나눔고딕" w:eastAsia="나눔고딕" w:hAnsi="나눔고딕" w:cs="나눔고딕"/>
          <w:color w:val="000000" w:themeColor="text1"/>
          <w:sz w:val="22"/>
          <w:szCs w:val="22"/>
        </w:rPr>
        <w:t xml:space="preserve">’, 대국민 안전 서비스 분야의 ‘경찰청’, 의료 분야의 ‘고려대학교 의료원’, 교육 분야의 ‘서울대학교’와 ‘고려대학교’ 등 총 9개 기관이 참여했다. 여기에 국내 대표 법률 기관, 로펌, 반도체 및 산업 AI 수요 기업 등 9개 수요 기관도 포함돼 총 18개 기관이 함께하는 그랜드 컨소시엄이 구성됐다. 특히 이번 컨소시엄은 기술력, </w:t>
      </w:r>
      <w:proofErr w:type="spellStart"/>
      <w:r w:rsidRPr="004C2A5B">
        <w:rPr>
          <w:rFonts w:ascii="나눔고딕" w:eastAsia="나눔고딕" w:hAnsi="나눔고딕" w:cs="나눔고딕"/>
          <w:color w:val="000000" w:themeColor="text1"/>
          <w:sz w:val="22"/>
          <w:szCs w:val="22"/>
        </w:rPr>
        <w:t>실증력</w:t>
      </w:r>
      <w:proofErr w:type="spellEnd"/>
      <w:r w:rsidRPr="004C2A5B">
        <w:rPr>
          <w:rFonts w:ascii="나눔고딕" w:eastAsia="나눔고딕" w:hAnsi="나눔고딕" w:cs="나눔고딕"/>
          <w:color w:val="000000" w:themeColor="text1"/>
          <w:sz w:val="22"/>
          <w:szCs w:val="22"/>
        </w:rPr>
        <w:t>, 공공성 등에서 국내 최고 수준의 역량을 결집한 협력체로 평가받고 있다.</w:t>
      </w:r>
    </w:p>
    <w:p w14:paraId="4C1A46DB" w14:textId="77777777" w:rsidR="004C2A5B" w:rsidRPr="004C2A5B" w:rsidRDefault="004C2A5B" w:rsidP="004C2A5B">
      <w:pPr>
        <w:spacing w:line="300" w:lineRule="auto"/>
        <w:rPr>
          <w:rFonts w:ascii="나눔고딕" w:eastAsia="나눔고딕" w:hAnsi="나눔고딕" w:cs="나눔고딕"/>
          <w:color w:val="000000" w:themeColor="text1"/>
          <w:sz w:val="22"/>
          <w:szCs w:val="22"/>
        </w:rPr>
      </w:pPr>
    </w:p>
    <w:p w14:paraId="271D0EFC" w14:textId="77777777" w:rsidR="004C2A5B" w:rsidRPr="004C2A5B" w:rsidRDefault="004C2A5B" w:rsidP="004C2A5B">
      <w:pPr>
        <w:spacing w:line="300" w:lineRule="auto"/>
        <w:rPr>
          <w:rFonts w:ascii="나눔고딕" w:eastAsia="나눔고딕" w:hAnsi="나눔고딕" w:cs="나눔고딕"/>
          <w:color w:val="000000" w:themeColor="text1"/>
          <w:sz w:val="22"/>
          <w:szCs w:val="22"/>
        </w:rPr>
      </w:pPr>
      <w:r w:rsidRPr="004C2A5B">
        <w:rPr>
          <w:rFonts w:ascii="나눔고딕" w:eastAsia="나눔고딕" w:hAnsi="나눔고딕" w:cs="나눔고딕" w:hint="eastAsia"/>
          <w:color w:val="000000" w:themeColor="text1"/>
          <w:sz w:val="22"/>
          <w:szCs w:val="22"/>
        </w:rPr>
        <w:t>한편</w:t>
      </w:r>
      <w:r w:rsidRPr="004C2A5B">
        <w:rPr>
          <w:rFonts w:ascii="나눔고딕" w:eastAsia="나눔고딕" w:hAnsi="나눔고딕" w:cs="나눔고딕"/>
          <w:color w:val="000000" w:themeColor="text1"/>
          <w:sz w:val="22"/>
          <w:szCs w:val="22"/>
        </w:rPr>
        <w:t xml:space="preserve">, 인공지능 전문 기업 </w:t>
      </w:r>
      <w:proofErr w:type="spellStart"/>
      <w:r w:rsidRPr="004C2A5B">
        <w:rPr>
          <w:rFonts w:ascii="나눔고딕" w:eastAsia="나눔고딕" w:hAnsi="나눔고딕" w:cs="나눔고딕"/>
          <w:color w:val="000000" w:themeColor="text1"/>
          <w:sz w:val="22"/>
          <w:szCs w:val="22"/>
        </w:rPr>
        <w:t>워트인텔리전스가</w:t>
      </w:r>
      <w:proofErr w:type="spellEnd"/>
      <w:r w:rsidRPr="004C2A5B">
        <w:rPr>
          <w:rFonts w:ascii="나눔고딕" w:eastAsia="나눔고딕" w:hAnsi="나눔고딕" w:cs="나눔고딕"/>
          <w:color w:val="000000" w:themeColor="text1"/>
          <w:sz w:val="22"/>
          <w:szCs w:val="22"/>
        </w:rPr>
        <w:t xml:space="preserve"> 발표한 ‘2025 국내 AI 기업 기술 경쟁력 분석 리포트’</w:t>
      </w:r>
      <w:proofErr w:type="spellStart"/>
      <w:r w:rsidRPr="004C2A5B">
        <w:rPr>
          <w:rFonts w:ascii="나눔고딕" w:eastAsia="나눔고딕" w:hAnsi="나눔고딕" w:cs="나눔고딕"/>
          <w:color w:val="000000" w:themeColor="text1"/>
          <w:sz w:val="22"/>
          <w:szCs w:val="22"/>
        </w:rPr>
        <w:t>에</w:t>
      </w:r>
      <w:proofErr w:type="spellEnd"/>
      <w:r w:rsidRPr="004C2A5B">
        <w:rPr>
          <w:rFonts w:ascii="나눔고딕" w:eastAsia="나눔고딕" w:hAnsi="나눔고딕" w:cs="나눔고딕"/>
          <w:color w:val="000000" w:themeColor="text1"/>
          <w:sz w:val="22"/>
          <w:szCs w:val="22"/>
        </w:rPr>
        <w:t xml:space="preserve"> 따르면, </w:t>
      </w:r>
      <w:proofErr w:type="spellStart"/>
      <w:r w:rsidRPr="004C2A5B">
        <w:rPr>
          <w:rFonts w:ascii="나눔고딕" w:eastAsia="나눔고딕" w:hAnsi="나눔고딕" w:cs="나눔고딕"/>
          <w:color w:val="000000" w:themeColor="text1"/>
          <w:sz w:val="22"/>
          <w:szCs w:val="22"/>
        </w:rPr>
        <w:t>솔트룩스는</w:t>
      </w:r>
      <w:proofErr w:type="spellEnd"/>
      <w:r w:rsidRPr="004C2A5B">
        <w:rPr>
          <w:rFonts w:ascii="나눔고딕" w:eastAsia="나눔고딕" w:hAnsi="나눔고딕" w:cs="나눔고딕"/>
          <w:color w:val="000000" w:themeColor="text1"/>
          <w:sz w:val="22"/>
          <w:szCs w:val="22"/>
        </w:rPr>
        <w:t xml:space="preserve"> 최근 10년간 AI 관련 특허 출원·등록 건수 기준으로 네이버, LG AI연구원, SKT에 이어 5위를 기록했으며, 중견 AI 기업 중에서는 상위권에 올랐다. KT는 70건으로 1위를 차지했으며, </w:t>
      </w:r>
      <w:proofErr w:type="spellStart"/>
      <w:r w:rsidRPr="004C2A5B">
        <w:rPr>
          <w:rFonts w:ascii="나눔고딕" w:eastAsia="나눔고딕" w:hAnsi="나눔고딕" w:cs="나눔고딕"/>
          <w:color w:val="000000" w:themeColor="text1"/>
          <w:sz w:val="22"/>
          <w:szCs w:val="22"/>
        </w:rPr>
        <w:t>솔트룩스는</w:t>
      </w:r>
      <w:proofErr w:type="spellEnd"/>
      <w:r w:rsidRPr="004C2A5B">
        <w:rPr>
          <w:rFonts w:ascii="나눔고딕" w:eastAsia="나눔고딕" w:hAnsi="나눔고딕" w:cs="나눔고딕"/>
          <w:color w:val="000000" w:themeColor="text1"/>
          <w:sz w:val="22"/>
          <w:szCs w:val="22"/>
        </w:rPr>
        <w:t xml:space="preserve"> 24건으로 기술 독자성과 특화 역량을 동시에 인정받았다. 특히 해당 리포트에서 KT는 유일하게 A등급 특허를 보유한 기업으로 </w:t>
      </w:r>
      <w:r w:rsidRPr="004C2A5B">
        <w:rPr>
          <w:rFonts w:ascii="나눔고딕" w:eastAsia="나눔고딕" w:hAnsi="나눔고딕" w:cs="나눔고딕" w:hint="eastAsia"/>
          <w:color w:val="000000" w:themeColor="text1"/>
          <w:sz w:val="22"/>
          <w:szCs w:val="22"/>
        </w:rPr>
        <w:t>평가됐으며</w:t>
      </w:r>
      <w:r w:rsidRPr="004C2A5B">
        <w:rPr>
          <w:rFonts w:ascii="나눔고딕" w:eastAsia="나눔고딕" w:hAnsi="나눔고딕" w:cs="나눔고딕"/>
          <w:color w:val="000000" w:themeColor="text1"/>
          <w:sz w:val="22"/>
          <w:szCs w:val="22"/>
        </w:rPr>
        <w:t xml:space="preserve">, </w:t>
      </w:r>
      <w:proofErr w:type="spellStart"/>
      <w:r w:rsidRPr="004C2A5B">
        <w:rPr>
          <w:rFonts w:ascii="나눔고딕" w:eastAsia="나눔고딕" w:hAnsi="나눔고딕" w:cs="나눔고딕"/>
          <w:color w:val="000000" w:themeColor="text1"/>
          <w:sz w:val="22"/>
          <w:szCs w:val="22"/>
        </w:rPr>
        <w:t>솔트룩스는</w:t>
      </w:r>
      <w:proofErr w:type="spellEnd"/>
      <w:r w:rsidRPr="004C2A5B">
        <w:rPr>
          <w:rFonts w:ascii="나눔고딕" w:eastAsia="나눔고딕" w:hAnsi="나눔고딕" w:cs="나눔고딕"/>
          <w:color w:val="000000" w:themeColor="text1"/>
          <w:sz w:val="22"/>
          <w:szCs w:val="22"/>
        </w:rPr>
        <w:t xml:space="preserve"> 독자 LLM 모델 ‘루시아’와 이를 기반으로 한 다양한 특허 포트폴리오를 보유하고 있어 양사의 기술 협력이 큰 시너지 효과를 낼 것으로 기대된다.</w:t>
      </w:r>
    </w:p>
    <w:p w14:paraId="20D4A1B4" w14:textId="77777777" w:rsidR="004C2A5B" w:rsidRPr="004C2A5B" w:rsidRDefault="004C2A5B" w:rsidP="004C2A5B">
      <w:pPr>
        <w:spacing w:line="300" w:lineRule="auto"/>
        <w:rPr>
          <w:rFonts w:ascii="나눔고딕" w:eastAsia="나눔고딕" w:hAnsi="나눔고딕" w:cs="나눔고딕"/>
          <w:color w:val="000000" w:themeColor="text1"/>
          <w:sz w:val="22"/>
          <w:szCs w:val="22"/>
        </w:rPr>
      </w:pPr>
    </w:p>
    <w:p w14:paraId="184C4D29" w14:textId="77777777" w:rsidR="004C2A5B" w:rsidRPr="004C2A5B" w:rsidRDefault="004C2A5B" w:rsidP="004C2A5B">
      <w:pPr>
        <w:spacing w:line="300" w:lineRule="auto"/>
        <w:rPr>
          <w:rFonts w:ascii="나눔고딕" w:eastAsia="나눔고딕" w:hAnsi="나눔고딕" w:cs="나눔고딕"/>
          <w:color w:val="000000" w:themeColor="text1"/>
          <w:sz w:val="22"/>
          <w:szCs w:val="22"/>
        </w:rPr>
      </w:pPr>
      <w:proofErr w:type="spellStart"/>
      <w:r w:rsidRPr="004C2A5B">
        <w:rPr>
          <w:rFonts w:ascii="나눔고딕" w:eastAsia="나눔고딕" w:hAnsi="나눔고딕" w:cs="나눔고딕" w:hint="eastAsia"/>
          <w:color w:val="000000" w:themeColor="text1"/>
          <w:sz w:val="22"/>
          <w:szCs w:val="22"/>
        </w:rPr>
        <w:lastRenderedPageBreak/>
        <w:t>솔트룩스</w:t>
      </w:r>
      <w:proofErr w:type="spellEnd"/>
      <w:r w:rsidRPr="004C2A5B">
        <w:rPr>
          <w:rFonts w:ascii="나눔고딕" w:eastAsia="나눔고딕" w:hAnsi="나눔고딕" w:cs="나눔고딕"/>
          <w:color w:val="000000" w:themeColor="text1"/>
          <w:sz w:val="22"/>
          <w:szCs w:val="22"/>
        </w:rPr>
        <w:t xml:space="preserve"> 이경일 대표는 “</w:t>
      </w:r>
      <w:proofErr w:type="spellStart"/>
      <w:r w:rsidRPr="004C2A5B">
        <w:rPr>
          <w:rFonts w:ascii="나눔고딕" w:eastAsia="나눔고딕" w:hAnsi="나눔고딕" w:cs="나눔고딕"/>
          <w:color w:val="000000" w:themeColor="text1"/>
          <w:sz w:val="22"/>
          <w:szCs w:val="22"/>
        </w:rPr>
        <w:t>솔트룩스의</w:t>
      </w:r>
      <w:proofErr w:type="spellEnd"/>
      <w:r w:rsidRPr="004C2A5B">
        <w:rPr>
          <w:rFonts w:ascii="나눔고딕" w:eastAsia="나눔고딕" w:hAnsi="나눔고딕" w:cs="나눔고딕"/>
          <w:color w:val="000000" w:themeColor="text1"/>
          <w:sz w:val="22"/>
          <w:szCs w:val="22"/>
        </w:rPr>
        <w:t xml:space="preserve"> 독자 모델과 기술력을 바탕으로, KT와 같은 신뢰할 수 있는 파트너와 협력해 명실상부한 글로벌 최고 수준의 AI 모델을 개발할 것”이라며 “</w:t>
      </w:r>
      <w:proofErr w:type="spellStart"/>
      <w:r w:rsidRPr="004C2A5B">
        <w:rPr>
          <w:rFonts w:ascii="나눔고딕" w:eastAsia="나눔고딕" w:hAnsi="나눔고딕" w:cs="나눔고딕"/>
          <w:color w:val="000000" w:themeColor="text1"/>
          <w:sz w:val="22"/>
          <w:szCs w:val="22"/>
        </w:rPr>
        <w:t>솔트룩스는</w:t>
      </w:r>
      <w:proofErr w:type="spellEnd"/>
      <w:r w:rsidRPr="004C2A5B">
        <w:rPr>
          <w:rFonts w:ascii="나눔고딕" w:eastAsia="나눔고딕" w:hAnsi="나눔고딕" w:cs="나눔고딕"/>
          <w:color w:val="000000" w:themeColor="text1"/>
          <w:sz w:val="22"/>
          <w:szCs w:val="22"/>
        </w:rPr>
        <w:t xml:space="preserve"> 이미 독자 모델 개발에 대한 기술력과 역량을 갖추고 있지만, 대한민국을 AI 강국으로 도약시키겠다는 비전에 공감해 KT와 함께 본 과제에 참여하게 됐다”고 밝혔다.</w:t>
      </w:r>
    </w:p>
    <w:p w14:paraId="4238DE68" w14:textId="77777777" w:rsidR="004C2A5B" w:rsidRPr="004C2A5B" w:rsidRDefault="004C2A5B" w:rsidP="004C2A5B">
      <w:pPr>
        <w:spacing w:line="300" w:lineRule="auto"/>
        <w:rPr>
          <w:rFonts w:ascii="나눔고딕" w:eastAsia="나눔고딕" w:hAnsi="나눔고딕" w:cs="나눔고딕"/>
          <w:color w:val="000000" w:themeColor="text1"/>
          <w:sz w:val="22"/>
          <w:szCs w:val="22"/>
        </w:rPr>
      </w:pPr>
    </w:p>
    <w:p w14:paraId="1AB924AF" w14:textId="77777777" w:rsidR="004C2A5B" w:rsidRPr="004C2A5B" w:rsidRDefault="004C2A5B" w:rsidP="004C2A5B">
      <w:pPr>
        <w:spacing w:line="300" w:lineRule="auto"/>
        <w:rPr>
          <w:rFonts w:ascii="나눔고딕" w:eastAsia="나눔고딕" w:hAnsi="나눔고딕" w:cs="나눔고딕"/>
          <w:color w:val="000000" w:themeColor="text1"/>
          <w:sz w:val="22"/>
          <w:szCs w:val="22"/>
        </w:rPr>
      </w:pPr>
      <w:proofErr w:type="spellStart"/>
      <w:r w:rsidRPr="004C2A5B">
        <w:rPr>
          <w:rFonts w:ascii="나눔고딕" w:eastAsia="나눔고딕" w:hAnsi="나눔고딕" w:cs="나눔고딕" w:hint="eastAsia"/>
          <w:color w:val="000000" w:themeColor="text1"/>
          <w:sz w:val="22"/>
          <w:szCs w:val="22"/>
        </w:rPr>
        <w:t>과기정통부는</w:t>
      </w:r>
      <w:proofErr w:type="spellEnd"/>
      <w:r w:rsidRPr="004C2A5B">
        <w:rPr>
          <w:rFonts w:ascii="나눔고딕" w:eastAsia="나눔고딕" w:hAnsi="나눔고딕" w:cs="나눔고딕"/>
          <w:color w:val="000000" w:themeColor="text1"/>
          <w:sz w:val="22"/>
          <w:szCs w:val="22"/>
        </w:rPr>
        <w:t xml:space="preserve"> 이번 과제를 통해 이달 말 10개 후보 컨소시엄을 1차로 선정한 뒤, 오는 8월 초 5개 최종 사업자를 발표할 예정이다.</w:t>
      </w:r>
    </w:p>
    <w:p w14:paraId="4BC10C70" w14:textId="77777777" w:rsidR="004C2A5B" w:rsidRPr="004C2A5B" w:rsidRDefault="004C2A5B" w:rsidP="004C2A5B">
      <w:pPr>
        <w:spacing w:line="300" w:lineRule="auto"/>
        <w:rPr>
          <w:rFonts w:ascii="나눔고딕" w:eastAsia="나눔고딕" w:hAnsi="나눔고딕" w:cs="나눔고딕"/>
          <w:color w:val="000000" w:themeColor="text1"/>
          <w:sz w:val="22"/>
          <w:szCs w:val="22"/>
        </w:rPr>
      </w:pPr>
    </w:p>
    <w:p w14:paraId="4CCBE321" w14:textId="48070DBD" w:rsidR="00F845FE" w:rsidRDefault="004C2A5B" w:rsidP="004C2A5B">
      <w:pPr>
        <w:spacing w:line="300" w:lineRule="auto"/>
        <w:rPr>
          <w:rFonts w:ascii="나눔고딕" w:eastAsia="나눔고딕" w:hAnsi="나눔고딕" w:cs="나눔고딕"/>
          <w:color w:val="000000" w:themeColor="text1"/>
          <w:sz w:val="22"/>
          <w:szCs w:val="22"/>
        </w:rPr>
      </w:pPr>
      <w:r w:rsidRPr="004C2A5B">
        <w:rPr>
          <w:rFonts w:ascii="나눔고딕" w:eastAsia="나눔고딕" w:hAnsi="나눔고딕" w:cs="나눔고딕" w:hint="eastAsia"/>
          <w:color w:val="000000" w:themeColor="text1"/>
          <w:sz w:val="22"/>
          <w:szCs w:val="22"/>
        </w:rPr>
        <w:t>한편</w:t>
      </w:r>
      <w:r w:rsidRPr="004C2A5B">
        <w:rPr>
          <w:rFonts w:ascii="나눔고딕" w:eastAsia="나눔고딕" w:hAnsi="나눔고딕" w:cs="나눔고딕"/>
          <w:color w:val="000000" w:themeColor="text1"/>
          <w:sz w:val="22"/>
          <w:szCs w:val="22"/>
        </w:rPr>
        <w:t xml:space="preserve">, </w:t>
      </w:r>
      <w:proofErr w:type="spellStart"/>
      <w:r w:rsidRPr="004C2A5B">
        <w:rPr>
          <w:rFonts w:ascii="나눔고딕" w:eastAsia="나눔고딕" w:hAnsi="나눔고딕" w:cs="나눔고딕"/>
          <w:color w:val="000000" w:themeColor="text1"/>
          <w:sz w:val="22"/>
          <w:szCs w:val="22"/>
        </w:rPr>
        <w:t>솔트룩스는</w:t>
      </w:r>
      <w:proofErr w:type="spellEnd"/>
      <w:r w:rsidRPr="004C2A5B">
        <w:rPr>
          <w:rFonts w:ascii="나눔고딕" w:eastAsia="나눔고딕" w:hAnsi="나눔고딕" w:cs="나눔고딕"/>
          <w:color w:val="000000" w:themeColor="text1"/>
          <w:sz w:val="22"/>
          <w:szCs w:val="22"/>
        </w:rPr>
        <w:t xml:space="preserve"> 자회사 ‘</w:t>
      </w:r>
      <w:proofErr w:type="spellStart"/>
      <w:r w:rsidRPr="004C2A5B">
        <w:rPr>
          <w:rFonts w:ascii="나눔고딕" w:eastAsia="나눔고딕" w:hAnsi="나눔고딕" w:cs="나눔고딕"/>
          <w:color w:val="000000" w:themeColor="text1"/>
          <w:sz w:val="22"/>
          <w:szCs w:val="22"/>
        </w:rPr>
        <w:t>구버</w:t>
      </w:r>
      <w:proofErr w:type="spellEnd"/>
      <w:r w:rsidRPr="004C2A5B">
        <w:rPr>
          <w:rFonts w:ascii="나눔고딕" w:eastAsia="나눔고딕" w:hAnsi="나눔고딕" w:cs="나눔고딕"/>
          <w:color w:val="000000" w:themeColor="text1"/>
          <w:sz w:val="22"/>
          <w:szCs w:val="22"/>
        </w:rPr>
        <w:t>(GOOVER)’를 통해 개발한 추론형 에이전트 기술을 바탕으로, 향후 대국민 대상 인공지능 서비스도 적극적으로 추진할 계획이다. 이를 통해 파운데이션 모델의 실생활 활용성과 국민 체감 가치를 높이겠다는 전략이다.</w:t>
      </w:r>
    </w:p>
    <w:p w14:paraId="7DE459F8" w14:textId="77777777" w:rsidR="00B60ACD" w:rsidRPr="00F845FE" w:rsidRDefault="00B60ACD" w:rsidP="004C2A5B">
      <w:pPr>
        <w:spacing w:line="300" w:lineRule="auto"/>
        <w:rPr>
          <w:rFonts w:ascii="나눔고딕" w:eastAsia="나눔고딕" w:hAnsi="나눔고딕" w:cs="나눔고딕"/>
          <w:sz w:val="22"/>
          <w:szCs w:val="22"/>
        </w:rPr>
      </w:pPr>
    </w:p>
    <w:tbl>
      <w:tblPr>
        <w:tblW w:w="103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blBorders>
        <w:tblLayout w:type="fixed"/>
        <w:tblLook w:val="0000" w:firstRow="0" w:lastRow="0" w:firstColumn="0" w:lastColumn="0" w:noHBand="0" w:noVBand="0"/>
      </w:tblPr>
      <w:tblGrid>
        <w:gridCol w:w="1178"/>
        <w:gridCol w:w="110"/>
        <w:gridCol w:w="9088"/>
      </w:tblGrid>
      <w:tr w:rsidR="00A06C3C" w:rsidRPr="00963995" w14:paraId="3831D4F7" w14:textId="77777777">
        <w:trPr>
          <w:trHeight w:val="380"/>
        </w:trPr>
        <w:tc>
          <w:tcPr>
            <w:tcW w:w="1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AB24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0FEF9E8" w14:textId="77777777" w:rsidR="00A06C3C" w:rsidRPr="00963995" w:rsidRDefault="00A06C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나눔고딕" w:eastAsia="나눔고딕" w:hAnsi="나눔고딕" w:cs="나눔고딕"/>
                <w:color w:val="FFFFFF"/>
                <w:sz w:val="24"/>
                <w:szCs w:val="24"/>
              </w:rPr>
            </w:pPr>
            <w:r w:rsidRPr="00963995">
              <w:rPr>
                <w:rFonts w:ascii="나눔고딕" w:eastAsia="나눔고딕" w:hAnsi="나눔고딕" w:cs="나눔고딕"/>
                <w:b/>
                <w:color w:val="FFFFFF"/>
                <w:sz w:val="24"/>
                <w:szCs w:val="24"/>
              </w:rPr>
              <w:t>붙임</w:t>
            </w:r>
          </w:p>
        </w:tc>
        <w:tc>
          <w:tcPr>
            <w:tcW w:w="11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0C611ED" w14:textId="77777777" w:rsidR="00A06C3C" w:rsidRPr="00963995" w:rsidRDefault="00A06C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나눔고딕" w:eastAsia="나눔고딕" w:hAnsi="나눔고딕" w:cs="나눔고딕"/>
                <w:color w:val="000000"/>
                <w:sz w:val="24"/>
                <w:szCs w:val="24"/>
              </w:rPr>
            </w:pPr>
          </w:p>
        </w:tc>
        <w:tc>
          <w:tcPr>
            <w:tcW w:w="9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A5CA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9AA6001" w14:textId="77777777" w:rsidR="00A06C3C" w:rsidRPr="00963995" w:rsidRDefault="00A06C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나눔고딕" w:eastAsia="나눔고딕" w:hAnsi="나눔고딕" w:cs="나눔고딕"/>
                <w:color w:val="FFFFFF"/>
                <w:sz w:val="24"/>
                <w:szCs w:val="24"/>
              </w:rPr>
            </w:pPr>
            <w:r w:rsidRPr="00963995">
              <w:rPr>
                <w:rFonts w:ascii="나눔고딕" w:eastAsia="나눔고딕" w:hAnsi="나눔고딕" w:cs="나눔고딕"/>
                <w:b/>
                <w:color w:val="FFFFFF"/>
                <w:sz w:val="24"/>
                <w:szCs w:val="24"/>
              </w:rPr>
              <w:t xml:space="preserve"> 참고 이미지</w:t>
            </w:r>
          </w:p>
        </w:tc>
      </w:tr>
    </w:tbl>
    <w:p w14:paraId="408B8262" w14:textId="39D7CCA1" w:rsidR="008A7043" w:rsidRDefault="008A7043" w:rsidP="004546FE">
      <w:pPr>
        <w:jc w:val="left"/>
        <w:rPr>
          <w:rFonts w:ascii="나눔고딕" w:eastAsia="나눔고딕" w:hAnsi="나눔고딕"/>
          <w:b/>
          <w:bCs/>
          <w:noProof/>
          <w:sz w:val="24"/>
          <w:szCs w:val="24"/>
        </w:rPr>
      </w:pPr>
      <w:r w:rsidRPr="008A7043">
        <w:rPr>
          <w:rFonts w:ascii="나눔고딕" w:eastAsia="나눔고딕" w:hAnsi="나눔고딕" w:hint="eastAsia"/>
          <w:b/>
          <w:bCs/>
          <w:noProof/>
          <w:sz w:val="24"/>
          <w:szCs w:val="24"/>
        </w:rPr>
        <w:t>■</w:t>
      </w:r>
      <w:r w:rsidRPr="008A7043">
        <w:rPr>
          <w:rFonts w:ascii="나눔고딕" w:eastAsia="나눔고딕" w:hAnsi="나눔고딕"/>
          <w:b/>
          <w:bCs/>
          <w:noProof/>
          <w:sz w:val="24"/>
          <w:szCs w:val="24"/>
        </w:rPr>
        <w:t xml:space="preserve"> </w:t>
      </w:r>
      <w:r w:rsidR="00876F18">
        <w:rPr>
          <w:rFonts w:ascii="나눔고딕" w:eastAsia="나눔고딕" w:hAnsi="나눔고딕" w:hint="eastAsia"/>
          <w:b/>
          <w:bCs/>
          <w:noProof/>
          <w:sz w:val="24"/>
          <w:szCs w:val="24"/>
        </w:rPr>
        <w:t>국내 AI 기업 기술 경쟁력 등급</w:t>
      </w:r>
    </w:p>
    <w:p w14:paraId="4AD6C8DF" w14:textId="12E04911" w:rsidR="00876F18" w:rsidRPr="00876F18" w:rsidRDefault="00876F18" w:rsidP="00876F18">
      <w:pPr>
        <w:jc w:val="left"/>
        <w:rPr>
          <w:rFonts w:ascii="나눔고딕" w:eastAsia="나눔고딕" w:hAnsi="나눔고딕"/>
          <w:b/>
          <w:bCs/>
          <w:noProof/>
          <w:sz w:val="24"/>
          <w:szCs w:val="24"/>
        </w:rPr>
      </w:pPr>
      <w:r w:rsidRPr="00876F18">
        <w:rPr>
          <w:rFonts w:ascii="나눔고딕" w:eastAsia="나눔고딕" w:hAnsi="나눔고딕"/>
          <w:b/>
          <w:bCs/>
          <w:noProof/>
          <w:sz w:val="24"/>
          <w:szCs w:val="24"/>
        </w:rPr>
        <w:drawing>
          <wp:inline distT="0" distB="0" distL="0" distR="0" wp14:anchorId="3256E688" wp14:editId="5CD489DC">
            <wp:extent cx="4304581" cy="3019631"/>
            <wp:effectExtent l="0" t="0" r="1270" b="0"/>
            <wp:docPr id="72613103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4581" cy="30196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98E675" w14:textId="77777777" w:rsidR="00876F18" w:rsidRDefault="00876F18" w:rsidP="004546FE">
      <w:pPr>
        <w:jc w:val="left"/>
        <w:rPr>
          <w:rFonts w:ascii="나눔고딕" w:eastAsia="나눔고딕" w:hAnsi="나눔고딕"/>
          <w:b/>
          <w:bCs/>
          <w:noProof/>
          <w:sz w:val="24"/>
          <w:szCs w:val="24"/>
        </w:rPr>
      </w:pPr>
    </w:p>
    <w:p w14:paraId="7685992A" w14:textId="59A1CFD9" w:rsidR="00876F18" w:rsidRDefault="00876F18" w:rsidP="00876F18">
      <w:pPr>
        <w:jc w:val="left"/>
        <w:rPr>
          <w:rFonts w:ascii="나눔고딕" w:eastAsia="나눔고딕" w:hAnsi="나눔고딕"/>
          <w:b/>
          <w:bCs/>
          <w:noProof/>
          <w:sz w:val="24"/>
          <w:szCs w:val="24"/>
        </w:rPr>
      </w:pPr>
      <w:r w:rsidRPr="008A7043">
        <w:rPr>
          <w:rFonts w:ascii="나눔고딕" w:eastAsia="나눔고딕" w:hAnsi="나눔고딕" w:hint="eastAsia"/>
          <w:b/>
          <w:bCs/>
          <w:noProof/>
          <w:sz w:val="24"/>
          <w:szCs w:val="24"/>
        </w:rPr>
        <w:t>■</w:t>
      </w:r>
      <w:r w:rsidRPr="008A7043">
        <w:rPr>
          <w:rFonts w:ascii="나눔고딕" w:eastAsia="나눔고딕" w:hAnsi="나눔고딕"/>
          <w:b/>
          <w:bCs/>
          <w:noProof/>
          <w:sz w:val="24"/>
          <w:szCs w:val="24"/>
        </w:rPr>
        <w:t xml:space="preserve"> </w:t>
      </w:r>
      <w:r>
        <w:rPr>
          <w:rFonts w:ascii="나눔고딕" w:eastAsia="나눔고딕" w:hAnsi="나눔고딕" w:hint="eastAsia"/>
          <w:b/>
          <w:bCs/>
          <w:noProof/>
          <w:sz w:val="24"/>
          <w:szCs w:val="24"/>
        </w:rPr>
        <w:t>국내 AI 기업 특허 출원 현황</w:t>
      </w:r>
    </w:p>
    <w:p w14:paraId="71927170" w14:textId="2B447454" w:rsidR="006A476B" w:rsidRPr="006A476B" w:rsidRDefault="006A476B" w:rsidP="006A476B">
      <w:pPr>
        <w:jc w:val="left"/>
        <w:rPr>
          <w:rFonts w:ascii="나눔고딕" w:eastAsia="나눔고딕" w:hAnsi="나눔고딕"/>
          <w:b/>
          <w:bCs/>
          <w:noProof/>
          <w:sz w:val="24"/>
          <w:szCs w:val="24"/>
        </w:rPr>
      </w:pPr>
      <w:r w:rsidRPr="006A476B">
        <w:rPr>
          <w:rFonts w:ascii="나눔고딕" w:eastAsia="나눔고딕" w:hAnsi="나눔고딕"/>
          <w:b/>
          <w:bCs/>
          <w:noProof/>
          <w:sz w:val="24"/>
          <w:szCs w:val="24"/>
        </w:rPr>
        <w:lastRenderedPageBreak/>
        <w:drawing>
          <wp:inline distT="0" distB="0" distL="0" distR="0" wp14:anchorId="25957411" wp14:editId="33E45F55">
            <wp:extent cx="4328623" cy="3036498"/>
            <wp:effectExtent l="0" t="0" r="0" b="0"/>
            <wp:docPr id="1669396093" name="그림 4" descr="텍스트, 스크린샷, 폰트, 브랜드이(가) 표시된 사진&#10;&#10;AI 생성 콘텐츠는 정확하지 않을 수 있습니다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9396093" name="그림 4" descr="텍스트, 스크린샷, 폰트, 브랜드이(가) 표시된 사진&#10;&#10;AI 생성 콘텐츠는 정확하지 않을 수 있습니다.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8720" cy="30435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062C5D" w14:textId="4E2149A5" w:rsidR="008A7043" w:rsidRDefault="008A7043" w:rsidP="004546FE">
      <w:pPr>
        <w:jc w:val="left"/>
        <w:rPr>
          <w:rFonts w:ascii="나눔고딕" w:eastAsia="나눔고딕" w:hAnsi="나눔고딕"/>
          <w:b/>
          <w:bCs/>
          <w:noProof/>
          <w:sz w:val="24"/>
          <w:szCs w:val="24"/>
        </w:rPr>
      </w:pPr>
    </w:p>
    <w:p w14:paraId="29D69F20" w14:textId="77777777" w:rsidR="008A7043" w:rsidRDefault="008A7043" w:rsidP="004546FE">
      <w:pPr>
        <w:jc w:val="left"/>
        <w:rPr>
          <w:rFonts w:ascii="나눔고딕" w:eastAsia="나눔고딕" w:hAnsi="나눔고딕"/>
          <w:b/>
          <w:bCs/>
          <w:noProof/>
          <w:sz w:val="24"/>
          <w:szCs w:val="24"/>
        </w:rPr>
      </w:pPr>
    </w:p>
    <w:p w14:paraId="01937300" w14:textId="0FDD86DD" w:rsidR="004546FE" w:rsidRDefault="004546FE" w:rsidP="004546FE">
      <w:pPr>
        <w:jc w:val="left"/>
        <w:rPr>
          <w:rFonts w:ascii="나눔고딕" w:eastAsia="나눔고딕" w:hAnsi="나눔고딕"/>
          <w:b/>
          <w:bCs/>
          <w:noProof/>
          <w:sz w:val="24"/>
          <w:szCs w:val="24"/>
        </w:rPr>
      </w:pPr>
      <w:r w:rsidRPr="00963995">
        <w:rPr>
          <w:rFonts w:ascii="나눔고딕" w:eastAsia="나눔고딕" w:hAnsi="나눔고딕" w:hint="eastAsia"/>
          <w:b/>
          <w:bCs/>
          <w:noProof/>
          <w:sz w:val="24"/>
          <w:szCs w:val="24"/>
        </w:rPr>
        <w:t>■</w:t>
      </w:r>
      <w:r w:rsidRPr="00963995">
        <w:rPr>
          <w:rFonts w:ascii="나눔고딕" w:eastAsia="나눔고딕" w:hAnsi="나눔고딕"/>
          <w:b/>
          <w:bCs/>
          <w:noProof/>
          <w:sz w:val="24"/>
          <w:szCs w:val="24"/>
        </w:rPr>
        <w:t xml:space="preserve"> </w:t>
      </w:r>
      <w:r>
        <w:rPr>
          <w:rFonts w:ascii="나눔고딕" w:eastAsia="나눔고딕" w:hAnsi="나눔고딕" w:hint="eastAsia"/>
          <w:b/>
          <w:bCs/>
          <w:noProof/>
          <w:sz w:val="24"/>
          <w:szCs w:val="24"/>
        </w:rPr>
        <w:t>솔트룩스</w:t>
      </w:r>
      <w:r w:rsidRPr="00963995">
        <w:rPr>
          <w:rFonts w:ascii="나눔고딕" w:eastAsia="나눔고딕" w:hAnsi="나눔고딕" w:hint="eastAsia"/>
          <w:b/>
          <w:bCs/>
          <w:noProof/>
          <w:sz w:val="24"/>
          <w:szCs w:val="24"/>
        </w:rPr>
        <w:t xml:space="preserve"> </w:t>
      </w:r>
      <w:r w:rsidRPr="00963995">
        <w:rPr>
          <w:rFonts w:ascii="나눔고딕" w:eastAsia="나눔고딕" w:hAnsi="나눔고딕"/>
          <w:b/>
          <w:bCs/>
          <w:noProof/>
          <w:sz w:val="24"/>
          <w:szCs w:val="24"/>
        </w:rPr>
        <w:t>CI</w:t>
      </w:r>
    </w:p>
    <w:p w14:paraId="75CFA82B" w14:textId="533C692A" w:rsidR="00393B13" w:rsidRDefault="0004599C" w:rsidP="00161F32">
      <w:pPr>
        <w:spacing w:line="300" w:lineRule="auto"/>
        <w:rPr>
          <w:rFonts w:ascii="나눔고딕" w:eastAsia="나눔고딕" w:hAnsi="나눔고딕"/>
          <w:b/>
          <w:bCs/>
          <w:noProof/>
          <w:sz w:val="24"/>
          <w:szCs w:val="24"/>
        </w:rPr>
      </w:pPr>
      <w:r>
        <w:rPr>
          <w:rFonts w:ascii="나눔고딕" w:eastAsia="나눔고딕" w:hAnsi="나눔고딕"/>
          <w:b/>
          <w:bCs/>
          <w:noProof/>
          <w:sz w:val="24"/>
          <w:szCs w:val="24"/>
        </w:rPr>
        <w:drawing>
          <wp:inline distT="0" distB="0" distL="0" distR="0" wp14:anchorId="0BD9EC1B" wp14:editId="42438CBE">
            <wp:extent cx="2276475" cy="667500"/>
            <wp:effectExtent l="0" t="0" r="0" b="0"/>
            <wp:docPr id="2" name="그림 2" descr="폰트, 그래픽, 로고, 그래픽 디자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2" descr="폰트, 그래픽, 로고, 그래픽 디자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1811" cy="6719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3C0978" w14:textId="77777777" w:rsidR="00A666CA" w:rsidRPr="00A666CA" w:rsidRDefault="00A666CA" w:rsidP="00A666CA">
      <w:pPr>
        <w:rPr>
          <w:rFonts w:ascii="나눔고딕" w:eastAsia="나눔고딕" w:hAnsi="나눔고딕" w:cs="나눔고딕"/>
          <w:sz w:val="24"/>
          <w:szCs w:val="24"/>
        </w:rPr>
      </w:pPr>
    </w:p>
    <w:sectPr w:rsidR="00A666CA" w:rsidRPr="00A666CA" w:rsidSect="00E35260">
      <w:headerReference w:type="default" r:id="rId16"/>
      <w:pgSz w:w="11906" w:h="16838"/>
      <w:pgMar w:top="851" w:right="707" w:bottom="851" w:left="851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F51E66" w14:textId="77777777" w:rsidR="0085496D" w:rsidRDefault="0085496D" w:rsidP="00B349A2">
      <w:r>
        <w:separator/>
      </w:r>
    </w:p>
  </w:endnote>
  <w:endnote w:type="continuationSeparator" w:id="0">
    <w:p w14:paraId="6BC099DD" w14:textId="77777777" w:rsidR="0085496D" w:rsidRDefault="0085496D" w:rsidP="00B349A2">
      <w:r>
        <w:continuationSeparator/>
      </w:r>
    </w:p>
  </w:endnote>
  <w:endnote w:type="continuationNotice" w:id="1">
    <w:p w14:paraId="4256F8A1" w14:textId="77777777" w:rsidR="0085496D" w:rsidRDefault="0085496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나눔고딕">
    <w:altName w:val="NanumGothic"/>
    <w:panose1 w:val="020D0604000000000000"/>
    <w:charset w:val="81"/>
    <w:family w:val="modern"/>
    <w:pitch w:val="variable"/>
    <w:sig w:usb0="900002A7" w:usb1="29D7FCFB" w:usb2="00000010" w:usb3="00000000" w:csb0="00080001" w:csb1="00000000"/>
    <w:embedRegular r:id="rId1" w:subsetted="1" w:fontKey="{6077F155-77D1-4071-B58E-4B86C0FEE423}"/>
    <w:embedBold r:id="rId2" w:subsetted="1" w:fontKey="{5B4DDF9F-DFF7-4102-8E58-8A9F32A76B85}"/>
    <w:embedItalic r:id="rId3" w:subsetted="1" w:fontKey="{FC63910B-CD13-4CE2-BB81-C7D1E10AD23B}"/>
  </w:font>
  <w:font w:name="함초롬바탕">
    <w:altName w:val="바탕"/>
    <w:charset w:val="81"/>
    <w:family w:val="roman"/>
    <w:pitch w:val="variable"/>
    <w:sig w:usb0="F7002EFF" w:usb1="19DFFFFF" w:usb2="001BFDD7" w:usb3="00000000" w:csb0="001F01FF" w:csb1="00000000"/>
  </w:font>
  <w:font w:name="나눔고딕 ExtraBold">
    <w:panose1 w:val="020D0904000000000000"/>
    <w:charset w:val="81"/>
    <w:family w:val="modern"/>
    <w:pitch w:val="variable"/>
    <w:sig w:usb0="900002A7" w:usb1="29D7FCFB" w:usb2="00000010" w:usb3="00000000" w:csb0="00080001" w:csb1="00000000"/>
    <w:embedBold r:id="rId4" w:subsetted="1" w:fontKey="{22791EEE-AEAF-417F-A70F-B0B3D9FBB07F}"/>
    <w:embedItalic r:id="rId5" w:subsetted="1" w:fontKey="{217CA6F6-1DBA-41BB-985C-B01C559BFC14}"/>
    <w:embedBoldItalic r:id="rId6" w:subsetted="1" w:fontKey="{CE7B3225-EE45-4721-A3F9-1E89624A231A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AC89ED" w14:textId="77777777" w:rsidR="0085496D" w:rsidRDefault="0085496D" w:rsidP="00B349A2">
      <w:r>
        <w:separator/>
      </w:r>
    </w:p>
  </w:footnote>
  <w:footnote w:type="continuationSeparator" w:id="0">
    <w:p w14:paraId="433B56B4" w14:textId="77777777" w:rsidR="0085496D" w:rsidRDefault="0085496D" w:rsidP="00B349A2">
      <w:r>
        <w:continuationSeparator/>
      </w:r>
    </w:p>
  </w:footnote>
  <w:footnote w:type="continuationNotice" w:id="1">
    <w:p w14:paraId="2352DD5A" w14:textId="77777777" w:rsidR="0085496D" w:rsidRDefault="0085496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D21DA0" w14:textId="569E1327" w:rsidR="00667AE3" w:rsidRPr="00A8444D" w:rsidRDefault="0004599C" w:rsidP="00805CE1">
    <w:pPr>
      <w:jc w:val="left"/>
      <w:rPr>
        <w:rFonts w:ascii="나눔고딕" w:eastAsia="나눔고딕" w:hAnsi="나눔고딕"/>
        <w:i/>
      </w:rPr>
    </w:pPr>
    <w:r>
      <w:rPr>
        <w:rFonts w:ascii="나눔고딕" w:eastAsia="나눔고딕" w:hAnsi="나눔고딕"/>
        <w:i/>
      </w:rPr>
      <w:t>FY2</w:t>
    </w:r>
    <w:r w:rsidR="00A06B92">
      <w:rPr>
        <w:rFonts w:ascii="나눔고딕" w:eastAsia="나눔고딕" w:hAnsi="나눔고딕" w:hint="eastAsia"/>
        <w:i/>
      </w:rPr>
      <w:t>5</w:t>
    </w:r>
    <w:r>
      <w:rPr>
        <w:rFonts w:ascii="나눔고딕" w:eastAsia="나눔고딕" w:hAnsi="나눔고딕"/>
        <w:i/>
      </w:rPr>
      <w:t>-PR</w:t>
    </w:r>
    <w:r w:rsidR="00A06B92">
      <w:rPr>
        <w:rFonts w:ascii="나눔고딕" w:eastAsia="나눔고딕" w:hAnsi="나눔고딕" w:hint="eastAsia"/>
        <w:i/>
      </w:rPr>
      <w:t>1</w:t>
    </w:r>
    <w:r w:rsidR="006A476B">
      <w:rPr>
        <w:rFonts w:ascii="나눔고딕" w:eastAsia="나눔고딕" w:hAnsi="나눔고딕" w:hint="eastAsia"/>
        <w:i/>
      </w:rPr>
      <w:t>9</w:t>
    </w:r>
    <w:r w:rsidR="00667AE3">
      <w:rPr>
        <w:rFonts w:ascii="나눔고딕 ExtraBold" w:eastAsia="나눔고딕 ExtraBold" w:hAnsi="나눔고딕 ExtraBold"/>
        <w:i/>
      </w:rPr>
      <w:tab/>
    </w:r>
    <w:r w:rsidR="00667AE3">
      <w:rPr>
        <w:rFonts w:ascii="나눔고딕 ExtraBold" w:eastAsia="나눔고딕 ExtraBold" w:hAnsi="나눔고딕 ExtraBold"/>
        <w:i/>
      </w:rPr>
      <w:tab/>
    </w:r>
    <w:r w:rsidR="00667AE3">
      <w:rPr>
        <w:rFonts w:ascii="나눔고딕 ExtraBold" w:eastAsia="나눔고딕 ExtraBold" w:hAnsi="나눔고딕 ExtraBold"/>
        <w:i/>
      </w:rPr>
      <w:tab/>
    </w:r>
    <w:r w:rsidR="00667AE3">
      <w:rPr>
        <w:rFonts w:ascii="나눔고딕 ExtraBold" w:eastAsia="나눔고딕 ExtraBold" w:hAnsi="나눔고딕 ExtraBold"/>
        <w:i/>
      </w:rPr>
      <w:tab/>
    </w:r>
    <w:r w:rsidR="00667AE3">
      <w:rPr>
        <w:rFonts w:ascii="나눔고딕 ExtraBold" w:eastAsia="나눔고딕 ExtraBold" w:hAnsi="나눔고딕 ExtraBold"/>
        <w:i/>
      </w:rPr>
      <w:tab/>
      <w:t xml:space="preserve">           </w:t>
    </w:r>
    <w:r w:rsidR="00667AE3" w:rsidRPr="00A55318">
      <w:rPr>
        <w:rFonts w:ascii="나눔고딕 ExtraBold" w:eastAsia="나눔고딕 ExtraBold" w:hAnsi="나눔고딕 ExtraBold"/>
        <w:b/>
        <w:i/>
      </w:rPr>
      <w:t xml:space="preserve"> </w:t>
    </w:r>
    <w:r w:rsidR="00667AE3" w:rsidRPr="00566CDC">
      <w:rPr>
        <w:rFonts w:ascii="나눔고딕 ExtraBold" w:eastAsia="나눔고딕 ExtraBold" w:hAnsi="나눔고딕 ExtraBold" w:hint="eastAsia"/>
        <w:b/>
        <w:bCs/>
        <w:sz w:val="30"/>
        <w:szCs w:val="30"/>
      </w:rPr>
      <w:t>PRESS RELEASE</w:t>
    </w:r>
  </w:p>
  <w:p w14:paraId="34C754CC" w14:textId="77777777" w:rsidR="00667AE3" w:rsidRPr="00805CE1" w:rsidRDefault="00667AE3" w:rsidP="00805CE1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E3E83"/>
    <w:multiLevelType w:val="hybridMultilevel"/>
    <w:tmpl w:val="C0C029A2"/>
    <w:lvl w:ilvl="0" w:tplc="2C16AFE6">
      <w:start w:val="1"/>
      <w:numFmt w:val="lowerRoman"/>
      <w:lvlText w:val="%1."/>
      <w:lvlJc w:val="left"/>
      <w:pPr>
        <w:ind w:left="4020" w:hanging="12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3700" w:hanging="440"/>
      </w:pPr>
    </w:lvl>
    <w:lvl w:ilvl="2" w:tplc="0409001B" w:tentative="1">
      <w:start w:val="1"/>
      <w:numFmt w:val="lowerRoman"/>
      <w:lvlText w:val="%3."/>
      <w:lvlJc w:val="right"/>
      <w:pPr>
        <w:ind w:left="4140" w:hanging="440"/>
      </w:pPr>
    </w:lvl>
    <w:lvl w:ilvl="3" w:tplc="0409000F" w:tentative="1">
      <w:start w:val="1"/>
      <w:numFmt w:val="decimal"/>
      <w:lvlText w:val="%4."/>
      <w:lvlJc w:val="left"/>
      <w:pPr>
        <w:ind w:left="4580" w:hanging="440"/>
      </w:pPr>
    </w:lvl>
    <w:lvl w:ilvl="4" w:tplc="04090019" w:tentative="1">
      <w:start w:val="1"/>
      <w:numFmt w:val="upperLetter"/>
      <w:lvlText w:val="%5."/>
      <w:lvlJc w:val="left"/>
      <w:pPr>
        <w:ind w:left="5020" w:hanging="440"/>
      </w:pPr>
    </w:lvl>
    <w:lvl w:ilvl="5" w:tplc="0409001B" w:tentative="1">
      <w:start w:val="1"/>
      <w:numFmt w:val="lowerRoman"/>
      <w:lvlText w:val="%6."/>
      <w:lvlJc w:val="right"/>
      <w:pPr>
        <w:ind w:left="5460" w:hanging="440"/>
      </w:pPr>
    </w:lvl>
    <w:lvl w:ilvl="6" w:tplc="0409000F" w:tentative="1">
      <w:start w:val="1"/>
      <w:numFmt w:val="decimal"/>
      <w:lvlText w:val="%7."/>
      <w:lvlJc w:val="left"/>
      <w:pPr>
        <w:ind w:left="5900" w:hanging="440"/>
      </w:pPr>
    </w:lvl>
    <w:lvl w:ilvl="7" w:tplc="04090019" w:tentative="1">
      <w:start w:val="1"/>
      <w:numFmt w:val="upperLetter"/>
      <w:lvlText w:val="%8."/>
      <w:lvlJc w:val="left"/>
      <w:pPr>
        <w:ind w:left="6340" w:hanging="440"/>
      </w:pPr>
    </w:lvl>
    <w:lvl w:ilvl="8" w:tplc="0409001B" w:tentative="1">
      <w:start w:val="1"/>
      <w:numFmt w:val="lowerRoman"/>
      <w:lvlText w:val="%9."/>
      <w:lvlJc w:val="right"/>
      <w:pPr>
        <w:ind w:left="6780" w:hanging="440"/>
      </w:pPr>
    </w:lvl>
  </w:abstractNum>
  <w:abstractNum w:abstractNumId="1" w15:restartNumberingAfterBreak="0">
    <w:nsid w:val="016D6AE0"/>
    <w:multiLevelType w:val="multilevel"/>
    <w:tmpl w:val="E9702E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7E04FC0"/>
    <w:multiLevelType w:val="hybridMultilevel"/>
    <w:tmpl w:val="72B2A50A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0BEB5BC1"/>
    <w:multiLevelType w:val="multilevel"/>
    <w:tmpl w:val="FDE4E1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6709D1"/>
    <w:multiLevelType w:val="hybridMultilevel"/>
    <w:tmpl w:val="B4969294"/>
    <w:lvl w:ilvl="0" w:tplc="440E2456">
      <w:numFmt w:val="bullet"/>
      <w:lvlText w:val="-"/>
      <w:lvlJc w:val="left"/>
      <w:pPr>
        <w:ind w:left="400" w:hanging="40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5" w15:restartNumberingAfterBreak="0">
    <w:nsid w:val="0D965AE4"/>
    <w:multiLevelType w:val="hybridMultilevel"/>
    <w:tmpl w:val="6A303028"/>
    <w:lvl w:ilvl="0" w:tplc="386CF5F6">
      <w:numFmt w:val="bullet"/>
      <w:lvlText w:val="·"/>
      <w:lvlJc w:val="left"/>
      <w:pPr>
        <w:ind w:left="760" w:hanging="360"/>
      </w:pPr>
      <w:rPr>
        <w:rFonts w:ascii="맑은 고딕" w:eastAsia="맑은 고딕" w:hAnsi="맑은 고딕" w:cs="굴림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15213E41"/>
    <w:multiLevelType w:val="hybridMultilevel"/>
    <w:tmpl w:val="2BEA2112"/>
    <w:lvl w:ilvl="0" w:tplc="39E8E9CC">
      <w:start w:val="1"/>
      <w:numFmt w:val="bullet"/>
      <w:lvlText w:val="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168634B9"/>
    <w:multiLevelType w:val="hybridMultilevel"/>
    <w:tmpl w:val="FC38AFB0"/>
    <w:lvl w:ilvl="0" w:tplc="083E9718">
      <w:numFmt w:val="bullet"/>
      <w:lvlText w:val="▲"/>
      <w:lvlJc w:val="left"/>
      <w:pPr>
        <w:ind w:left="760" w:hanging="360"/>
      </w:pPr>
      <w:rPr>
        <w:rFonts w:ascii="나눔고딕" w:eastAsia="나눔고딕" w:hAnsi="나눔고딕" w:cs="굴림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1970178D"/>
    <w:multiLevelType w:val="hybridMultilevel"/>
    <w:tmpl w:val="6BB8CB48"/>
    <w:lvl w:ilvl="0" w:tplc="39E8E9CC">
      <w:start w:val="1"/>
      <w:numFmt w:val="bullet"/>
      <w:lvlText w:val="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21BB3581"/>
    <w:multiLevelType w:val="hybridMultilevel"/>
    <w:tmpl w:val="84B8FEEC"/>
    <w:lvl w:ilvl="0" w:tplc="440E2456">
      <w:numFmt w:val="bullet"/>
      <w:lvlText w:val="-"/>
      <w:lvlJc w:val="left"/>
      <w:pPr>
        <w:ind w:left="800" w:hanging="40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256D7B40"/>
    <w:multiLevelType w:val="hybridMultilevel"/>
    <w:tmpl w:val="295C14B2"/>
    <w:lvl w:ilvl="0" w:tplc="39E8E9CC">
      <w:start w:val="1"/>
      <w:numFmt w:val="bullet"/>
      <w:lvlText w:val="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1" w15:restartNumberingAfterBreak="0">
    <w:nsid w:val="26292E5F"/>
    <w:multiLevelType w:val="hybridMultilevel"/>
    <w:tmpl w:val="4C42FAC4"/>
    <w:lvl w:ilvl="0" w:tplc="66D2E20E">
      <w:numFmt w:val="bullet"/>
      <w:lvlText w:val="-"/>
      <w:lvlJc w:val="left"/>
      <w:pPr>
        <w:ind w:left="360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2BDE25FB"/>
    <w:multiLevelType w:val="hybridMultilevel"/>
    <w:tmpl w:val="41CC8C60"/>
    <w:lvl w:ilvl="0" w:tplc="29286272">
      <w:numFmt w:val="bullet"/>
      <w:lvlText w:val=""/>
      <w:lvlJc w:val="left"/>
      <w:pPr>
        <w:ind w:left="760" w:hanging="360"/>
      </w:pPr>
      <w:rPr>
        <w:rFonts w:ascii="Wingdings" w:eastAsia="맑은 고딕" w:hAnsi="Wingdings" w:cs="굴림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2E1402E0"/>
    <w:multiLevelType w:val="hybridMultilevel"/>
    <w:tmpl w:val="0CF8F4D0"/>
    <w:lvl w:ilvl="0" w:tplc="39E8E9CC">
      <w:start w:val="1"/>
      <w:numFmt w:val="bullet"/>
      <w:lvlText w:val="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335342A6"/>
    <w:multiLevelType w:val="hybridMultilevel"/>
    <w:tmpl w:val="352893E0"/>
    <w:lvl w:ilvl="0" w:tplc="39E8E9CC">
      <w:start w:val="1"/>
      <w:numFmt w:val="bullet"/>
      <w:lvlText w:val="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34DE6C75"/>
    <w:multiLevelType w:val="hybridMultilevel"/>
    <w:tmpl w:val="736EA9DA"/>
    <w:lvl w:ilvl="0" w:tplc="CE5ADD9E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굴림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35E269C4"/>
    <w:multiLevelType w:val="hybridMultilevel"/>
    <w:tmpl w:val="9BEC2DFA"/>
    <w:lvl w:ilvl="0" w:tplc="39E8E9CC">
      <w:start w:val="1"/>
      <w:numFmt w:val="bullet"/>
      <w:lvlText w:val="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3CDD3A04"/>
    <w:multiLevelType w:val="hybridMultilevel"/>
    <w:tmpl w:val="E3442C68"/>
    <w:lvl w:ilvl="0" w:tplc="5BB83730">
      <w:start w:val="3"/>
      <w:numFmt w:val="bullet"/>
      <w:lvlText w:val="-"/>
      <w:lvlJc w:val="left"/>
      <w:pPr>
        <w:ind w:left="360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8" w15:restartNumberingAfterBreak="0">
    <w:nsid w:val="3DDD168D"/>
    <w:multiLevelType w:val="hybridMultilevel"/>
    <w:tmpl w:val="ACA23AF2"/>
    <w:lvl w:ilvl="0" w:tplc="9E1C497C">
      <w:numFmt w:val="bullet"/>
      <w:lvlText w:val="▲"/>
      <w:lvlJc w:val="left"/>
      <w:pPr>
        <w:ind w:left="760" w:hanging="360"/>
      </w:pPr>
      <w:rPr>
        <w:rFonts w:ascii="나눔고딕" w:eastAsia="나눔고딕" w:hAnsi="나눔고딕" w:cs="굴림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 w15:restartNumberingAfterBreak="0">
    <w:nsid w:val="45050393"/>
    <w:multiLevelType w:val="hybridMultilevel"/>
    <w:tmpl w:val="EE76E188"/>
    <w:lvl w:ilvl="0" w:tplc="386CF5F6">
      <w:numFmt w:val="bullet"/>
      <w:lvlText w:val="·"/>
      <w:lvlJc w:val="left"/>
      <w:pPr>
        <w:ind w:left="760" w:hanging="360"/>
      </w:pPr>
      <w:rPr>
        <w:rFonts w:ascii="맑은 고딕" w:eastAsia="맑은 고딕" w:hAnsi="맑은 고딕" w:cs="굴림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0" w15:restartNumberingAfterBreak="0">
    <w:nsid w:val="45CC6370"/>
    <w:multiLevelType w:val="hybridMultilevel"/>
    <w:tmpl w:val="FC6C453A"/>
    <w:lvl w:ilvl="0" w:tplc="39E8E9CC">
      <w:start w:val="1"/>
      <w:numFmt w:val="bullet"/>
      <w:lvlText w:val=""/>
      <w:lvlJc w:val="left"/>
      <w:pPr>
        <w:ind w:left="7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1" w15:restartNumberingAfterBreak="0">
    <w:nsid w:val="4C942006"/>
    <w:multiLevelType w:val="hybridMultilevel"/>
    <w:tmpl w:val="7CA2DFC6"/>
    <w:lvl w:ilvl="0" w:tplc="E47272A4">
      <w:numFmt w:val="bullet"/>
      <w:lvlText w:val=""/>
      <w:lvlJc w:val="left"/>
      <w:pPr>
        <w:ind w:left="465" w:hanging="360"/>
      </w:pPr>
      <w:rPr>
        <w:rFonts w:ascii="Wingdings" w:eastAsia="맑은 고딕" w:hAnsi="Wingdings" w:cs="맑은 고딕" w:hint="default"/>
      </w:rPr>
    </w:lvl>
    <w:lvl w:ilvl="1" w:tplc="04090003" w:tentative="1">
      <w:start w:val="1"/>
      <w:numFmt w:val="bullet"/>
      <w:lvlText w:val=""/>
      <w:lvlJc w:val="left"/>
      <w:pPr>
        <w:ind w:left="985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25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65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5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45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5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25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5" w:hanging="440"/>
      </w:pPr>
      <w:rPr>
        <w:rFonts w:ascii="Wingdings" w:hAnsi="Wingdings" w:hint="default"/>
      </w:rPr>
    </w:lvl>
  </w:abstractNum>
  <w:abstractNum w:abstractNumId="22" w15:restartNumberingAfterBreak="0">
    <w:nsid w:val="54173555"/>
    <w:multiLevelType w:val="hybridMultilevel"/>
    <w:tmpl w:val="0A7A4800"/>
    <w:lvl w:ilvl="0" w:tplc="CC5ECB18">
      <w:start w:val="2020"/>
      <w:numFmt w:val="bullet"/>
      <w:lvlText w:val="■"/>
      <w:lvlJc w:val="left"/>
      <w:pPr>
        <w:ind w:left="760" w:hanging="360"/>
      </w:pPr>
      <w:rPr>
        <w:rFonts w:ascii="나눔고딕" w:eastAsia="나눔고딕" w:hAnsi="나눔고딕" w:cs="나눔고딕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55D22CAC"/>
    <w:multiLevelType w:val="hybridMultilevel"/>
    <w:tmpl w:val="0344B074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4" w15:restartNumberingAfterBreak="0">
    <w:nsid w:val="569E387A"/>
    <w:multiLevelType w:val="hybridMultilevel"/>
    <w:tmpl w:val="9768DEB6"/>
    <w:lvl w:ilvl="0" w:tplc="5BB83730">
      <w:start w:val="3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5" w15:restartNumberingAfterBreak="0">
    <w:nsid w:val="57A82131"/>
    <w:multiLevelType w:val="hybridMultilevel"/>
    <w:tmpl w:val="2B0002A2"/>
    <w:lvl w:ilvl="0" w:tplc="39E8E9CC">
      <w:start w:val="1"/>
      <w:numFmt w:val="bullet"/>
      <w:lvlText w:val="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6" w15:restartNumberingAfterBreak="0">
    <w:nsid w:val="5D012B6A"/>
    <w:multiLevelType w:val="hybridMultilevel"/>
    <w:tmpl w:val="5A1AED2E"/>
    <w:lvl w:ilvl="0" w:tplc="386CF5F6">
      <w:numFmt w:val="bullet"/>
      <w:lvlText w:val="·"/>
      <w:lvlJc w:val="left"/>
      <w:pPr>
        <w:ind w:left="760" w:hanging="360"/>
      </w:pPr>
      <w:rPr>
        <w:rFonts w:ascii="맑은 고딕" w:eastAsia="맑은 고딕" w:hAnsi="맑은 고딕" w:cs="굴림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7" w15:restartNumberingAfterBreak="0">
    <w:nsid w:val="614603D5"/>
    <w:multiLevelType w:val="hybridMultilevel"/>
    <w:tmpl w:val="72A815CC"/>
    <w:lvl w:ilvl="0" w:tplc="5BB83730">
      <w:start w:val="3"/>
      <w:numFmt w:val="bullet"/>
      <w:lvlText w:val="-"/>
      <w:lvlJc w:val="left"/>
      <w:pPr>
        <w:ind w:left="800" w:hanging="40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8" w15:restartNumberingAfterBreak="0">
    <w:nsid w:val="61D73179"/>
    <w:multiLevelType w:val="hybridMultilevel"/>
    <w:tmpl w:val="962E1250"/>
    <w:lvl w:ilvl="0" w:tplc="04090003">
      <w:start w:val="1"/>
      <w:numFmt w:val="bullet"/>
      <w:lvlText w:val=""/>
      <w:lvlJc w:val="left"/>
      <w:pPr>
        <w:ind w:left="4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29" w15:restartNumberingAfterBreak="0">
    <w:nsid w:val="626C0807"/>
    <w:multiLevelType w:val="hybridMultilevel"/>
    <w:tmpl w:val="665C3FBE"/>
    <w:lvl w:ilvl="0" w:tplc="440E2456">
      <w:numFmt w:val="bullet"/>
      <w:lvlText w:val="-"/>
      <w:lvlJc w:val="left"/>
      <w:pPr>
        <w:ind w:left="800" w:hanging="40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0" w15:restartNumberingAfterBreak="0">
    <w:nsid w:val="63C71F05"/>
    <w:multiLevelType w:val="hybridMultilevel"/>
    <w:tmpl w:val="B6B0FE86"/>
    <w:lvl w:ilvl="0" w:tplc="66D2E20E">
      <w:numFmt w:val="bullet"/>
      <w:lvlText w:val="-"/>
      <w:lvlJc w:val="left"/>
      <w:pPr>
        <w:ind w:left="360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31" w15:restartNumberingAfterBreak="0">
    <w:nsid w:val="63FC179A"/>
    <w:multiLevelType w:val="hybridMultilevel"/>
    <w:tmpl w:val="48C0541E"/>
    <w:lvl w:ilvl="0" w:tplc="9508C5F8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굴림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2" w15:restartNumberingAfterBreak="0">
    <w:nsid w:val="661A425E"/>
    <w:multiLevelType w:val="hybridMultilevel"/>
    <w:tmpl w:val="B77CAACC"/>
    <w:lvl w:ilvl="0" w:tplc="5BB83730">
      <w:start w:val="3"/>
      <w:numFmt w:val="bullet"/>
      <w:lvlText w:val="-"/>
      <w:lvlJc w:val="left"/>
      <w:pPr>
        <w:ind w:left="800" w:hanging="40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3" w15:restartNumberingAfterBreak="0">
    <w:nsid w:val="665466FC"/>
    <w:multiLevelType w:val="hybridMultilevel"/>
    <w:tmpl w:val="5D18BE54"/>
    <w:lvl w:ilvl="0" w:tplc="440E2456">
      <w:numFmt w:val="bullet"/>
      <w:lvlText w:val="-"/>
      <w:lvlJc w:val="left"/>
      <w:pPr>
        <w:ind w:left="800" w:hanging="40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4" w15:restartNumberingAfterBreak="0">
    <w:nsid w:val="67A26E74"/>
    <w:multiLevelType w:val="hybridMultilevel"/>
    <w:tmpl w:val="C3DA0764"/>
    <w:lvl w:ilvl="0" w:tplc="F0B8491E">
      <w:numFmt w:val="bullet"/>
      <w:lvlText w:val="▲"/>
      <w:lvlJc w:val="left"/>
      <w:pPr>
        <w:ind w:left="760" w:hanging="360"/>
      </w:pPr>
      <w:rPr>
        <w:rFonts w:ascii="맑은 고딕" w:eastAsia="맑은 고딕" w:hAnsi="맑은 고딕" w:cs="맑은 고딕" w:hint="eastAsia"/>
        <w:sz w:val="20"/>
        <w:szCs w:val="20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5" w15:restartNumberingAfterBreak="0">
    <w:nsid w:val="6F8A4B5B"/>
    <w:multiLevelType w:val="hybridMultilevel"/>
    <w:tmpl w:val="DCBA4840"/>
    <w:lvl w:ilvl="0" w:tplc="440E2456">
      <w:numFmt w:val="bullet"/>
      <w:lvlText w:val="-"/>
      <w:lvlJc w:val="left"/>
      <w:pPr>
        <w:ind w:left="400" w:hanging="40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36" w15:restartNumberingAfterBreak="0">
    <w:nsid w:val="746F1ACB"/>
    <w:multiLevelType w:val="hybridMultilevel"/>
    <w:tmpl w:val="289062F6"/>
    <w:lvl w:ilvl="0" w:tplc="7ECA8BEA">
      <w:start w:val="4"/>
      <w:numFmt w:val="bullet"/>
      <w:lvlText w:val="-"/>
      <w:lvlJc w:val="left"/>
      <w:pPr>
        <w:ind w:left="567" w:hanging="360"/>
      </w:pPr>
      <w:rPr>
        <w:rFonts w:ascii="나눔고딕" w:eastAsia="나눔고딕" w:hAnsi="나눔고딕" w:cs="나눔고딕" w:hint="eastAsia"/>
      </w:rPr>
    </w:lvl>
    <w:lvl w:ilvl="1" w:tplc="04090003" w:tentative="1">
      <w:start w:val="1"/>
      <w:numFmt w:val="bullet"/>
      <w:lvlText w:val=""/>
      <w:lvlJc w:val="left"/>
      <w:pPr>
        <w:ind w:left="1087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27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7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7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47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7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7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67" w:hanging="440"/>
      </w:pPr>
      <w:rPr>
        <w:rFonts w:ascii="Wingdings" w:hAnsi="Wingdings" w:hint="default"/>
      </w:rPr>
    </w:lvl>
  </w:abstractNum>
  <w:abstractNum w:abstractNumId="37" w15:restartNumberingAfterBreak="0">
    <w:nsid w:val="75434DC0"/>
    <w:multiLevelType w:val="hybridMultilevel"/>
    <w:tmpl w:val="6F9E6E06"/>
    <w:lvl w:ilvl="0" w:tplc="440E2456">
      <w:numFmt w:val="bullet"/>
      <w:lvlText w:val="-"/>
      <w:lvlJc w:val="left"/>
      <w:pPr>
        <w:ind w:left="360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38" w15:restartNumberingAfterBreak="0">
    <w:nsid w:val="79BD0C3D"/>
    <w:multiLevelType w:val="hybridMultilevel"/>
    <w:tmpl w:val="68643862"/>
    <w:lvl w:ilvl="0" w:tplc="5BB83730">
      <w:start w:val="3"/>
      <w:numFmt w:val="bullet"/>
      <w:lvlText w:val="-"/>
      <w:lvlJc w:val="left"/>
      <w:pPr>
        <w:ind w:left="800" w:hanging="40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9" w15:restartNumberingAfterBreak="0">
    <w:nsid w:val="7BE553A3"/>
    <w:multiLevelType w:val="hybridMultilevel"/>
    <w:tmpl w:val="AAA4D510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0" w15:restartNumberingAfterBreak="0">
    <w:nsid w:val="7F5075C2"/>
    <w:multiLevelType w:val="hybridMultilevel"/>
    <w:tmpl w:val="DCC04E7A"/>
    <w:lvl w:ilvl="0" w:tplc="66D2E20E">
      <w:numFmt w:val="bullet"/>
      <w:lvlText w:val="-"/>
      <w:lvlJc w:val="left"/>
      <w:pPr>
        <w:ind w:left="400" w:hanging="40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41" w15:restartNumberingAfterBreak="0">
    <w:nsid w:val="7FFC2FBA"/>
    <w:multiLevelType w:val="hybridMultilevel"/>
    <w:tmpl w:val="376CAD60"/>
    <w:lvl w:ilvl="0" w:tplc="5BB83730">
      <w:start w:val="3"/>
      <w:numFmt w:val="bullet"/>
      <w:lvlText w:val="-"/>
      <w:lvlJc w:val="left"/>
      <w:pPr>
        <w:ind w:left="360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num w:numId="1" w16cid:durableId="514803061">
    <w:abstractNumId w:val="37"/>
  </w:num>
  <w:num w:numId="2" w16cid:durableId="1889413134">
    <w:abstractNumId w:val="24"/>
  </w:num>
  <w:num w:numId="3" w16cid:durableId="109326288">
    <w:abstractNumId w:val="17"/>
  </w:num>
  <w:num w:numId="4" w16cid:durableId="628242675">
    <w:abstractNumId w:val="41"/>
  </w:num>
  <w:num w:numId="5" w16cid:durableId="1614480198">
    <w:abstractNumId w:val="35"/>
  </w:num>
  <w:num w:numId="6" w16cid:durableId="1426606590">
    <w:abstractNumId w:val="29"/>
  </w:num>
  <w:num w:numId="7" w16cid:durableId="1011373280">
    <w:abstractNumId w:val="33"/>
  </w:num>
  <w:num w:numId="8" w16cid:durableId="981617657">
    <w:abstractNumId w:val="9"/>
  </w:num>
  <w:num w:numId="9" w16cid:durableId="772869497">
    <w:abstractNumId w:val="40"/>
  </w:num>
  <w:num w:numId="10" w16cid:durableId="1017736734">
    <w:abstractNumId w:val="4"/>
  </w:num>
  <w:num w:numId="11" w16cid:durableId="1368406234">
    <w:abstractNumId w:val="10"/>
  </w:num>
  <w:num w:numId="12" w16cid:durableId="1297831488">
    <w:abstractNumId w:val="12"/>
  </w:num>
  <w:num w:numId="13" w16cid:durableId="231428945">
    <w:abstractNumId w:val="30"/>
  </w:num>
  <w:num w:numId="14" w16cid:durableId="1576276420">
    <w:abstractNumId w:val="11"/>
  </w:num>
  <w:num w:numId="15" w16cid:durableId="2095857986">
    <w:abstractNumId w:val="25"/>
  </w:num>
  <w:num w:numId="16" w16cid:durableId="842596553">
    <w:abstractNumId w:val="8"/>
  </w:num>
  <w:num w:numId="17" w16cid:durableId="2053991061">
    <w:abstractNumId w:val="16"/>
  </w:num>
  <w:num w:numId="18" w16cid:durableId="1608195411">
    <w:abstractNumId w:val="13"/>
  </w:num>
  <w:num w:numId="19" w16cid:durableId="1726945821">
    <w:abstractNumId w:val="2"/>
  </w:num>
  <w:num w:numId="20" w16cid:durableId="1955556070">
    <w:abstractNumId w:val="27"/>
  </w:num>
  <w:num w:numId="21" w16cid:durableId="1962758664">
    <w:abstractNumId w:val="32"/>
  </w:num>
  <w:num w:numId="22" w16cid:durableId="897937976">
    <w:abstractNumId w:val="38"/>
  </w:num>
  <w:num w:numId="23" w16cid:durableId="2055039613">
    <w:abstractNumId w:val="31"/>
  </w:num>
  <w:num w:numId="24" w16cid:durableId="15156138">
    <w:abstractNumId w:val="6"/>
  </w:num>
  <w:num w:numId="25" w16cid:durableId="762267935">
    <w:abstractNumId w:val="5"/>
  </w:num>
  <w:num w:numId="26" w16cid:durableId="1537739294">
    <w:abstractNumId w:val="26"/>
  </w:num>
  <w:num w:numId="27" w16cid:durableId="881671510">
    <w:abstractNumId w:val="19"/>
  </w:num>
  <w:num w:numId="28" w16cid:durableId="157039426">
    <w:abstractNumId w:val="20"/>
  </w:num>
  <w:num w:numId="29" w16cid:durableId="645431001">
    <w:abstractNumId w:val="14"/>
  </w:num>
  <w:num w:numId="30" w16cid:durableId="1256088378">
    <w:abstractNumId w:val="3"/>
  </w:num>
  <w:num w:numId="31" w16cid:durableId="2108772972">
    <w:abstractNumId w:val="39"/>
  </w:num>
  <w:num w:numId="32" w16cid:durableId="1688945052">
    <w:abstractNumId w:val="34"/>
  </w:num>
  <w:num w:numId="33" w16cid:durableId="644434816">
    <w:abstractNumId w:val="23"/>
  </w:num>
  <w:num w:numId="34" w16cid:durableId="796293163">
    <w:abstractNumId w:val="7"/>
  </w:num>
  <w:num w:numId="35" w16cid:durableId="1498418677">
    <w:abstractNumId w:val="18"/>
  </w:num>
  <w:num w:numId="36" w16cid:durableId="758528200">
    <w:abstractNumId w:val="28"/>
  </w:num>
  <w:num w:numId="37" w16cid:durableId="383871810">
    <w:abstractNumId w:val="22"/>
  </w:num>
  <w:num w:numId="38" w16cid:durableId="2105150321">
    <w:abstractNumId w:val="15"/>
  </w:num>
  <w:num w:numId="39" w16cid:durableId="516358327">
    <w:abstractNumId w:val="0"/>
  </w:num>
  <w:num w:numId="40" w16cid:durableId="1205798774">
    <w:abstractNumId w:val="21"/>
  </w:num>
  <w:num w:numId="41" w16cid:durableId="481890102">
    <w:abstractNumId w:val="36"/>
  </w:num>
  <w:num w:numId="42" w16cid:durableId="1243489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TrueTypeFonts/>
  <w:saveSubsetFonts/>
  <w:bordersDoNotSurroundHeader/>
  <w:bordersDoNotSurroundFooter/>
  <w:proofState w:spelling="clean" w:grammar="clean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sjQxNTM2MTIzN7VQ0lEKTi0uzszPAykwNq4FAEWk/fotAAAA"/>
  </w:docVars>
  <w:rsids>
    <w:rsidRoot w:val="007A000A"/>
    <w:rsid w:val="00000090"/>
    <w:rsid w:val="00000201"/>
    <w:rsid w:val="000005FD"/>
    <w:rsid w:val="00000AB2"/>
    <w:rsid w:val="00000ADF"/>
    <w:rsid w:val="00000C50"/>
    <w:rsid w:val="00000E1C"/>
    <w:rsid w:val="00000F0B"/>
    <w:rsid w:val="00001723"/>
    <w:rsid w:val="0000199A"/>
    <w:rsid w:val="00002358"/>
    <w:rsid w:val="000024BF"/>
    <w:rsid w:val="000024C4"/>
    <w:rsid w:val="00002A5A"/>
    <w:rsid w:val="00002BDF"/>
    <w:rsid w:val="00003327"/>
    <w:rsid w:val="00004775"/>
    <w:rsid w:val="000048B2"/>
    <w:rsid w:val="000048F5"/>
    <w:rsid w:val="00004B55"/>
    <w:rsid w:val="00004C20"/>
    <w:rsid w:val="00004D8B"/>
    <w:rsid w:val="00004DFA"/>
    <w:rsid w:val="00004FC0"/>
    <w:rsid w:val="00005897"/>
    <w:rsid w:val="00005AA7"/>
    <w:rsid w:val="00005C3B"/>
    <w:rsid w:val="00006AB6"/>
    <w:rsid w:val="00006D4C"/>
    <w:rsid w:val="000078ED"/>
    <w:rsid w:val="00007A20"/>
    <w:rsid w:val="00007ABF"/>
    <w:rsid w:val="000104A7"/>
    <w:rsid w:val="00010D21"/>
    <w:rsid w:val="00010E34"/>
    <w:rsid w:val="0001115D"/>
    <w:rsid w:val="00011420"/>
    <w:rsid w:val="00011BE7"/>
    <w:rsid w:val="000123A6"/>
    <w:rsid w:val="0001289B"/>
    <w:rsid w:val="0001299C"/>
    <w:rsid w:val="0001462C"/>
    <w:rsid w:val="0001466F"/>
    <w:rsid w:val="000146FF"/>
    <w:rsid w:val="00014B61"/>
    <w:rsid w:val="00014BD1"/>
    <w:rsid w:val="00014FFD"/>
    <w:rsid w:val="000154E6"/>
    <w:rsid w:val="000155D6"/>
    <w:rsid w:val="00015679"/>
    <w:rsid w:val="00015ADF"/>
    <w:rsid w:val="00015D6E"/>
    <w:rsid w:val="0001600E"/>
    <w:rsid w:val="000162C8"/>
    <w:rsid w:val="0001678B"/>
    <w:rsid w:val="00016790"/>
    <w:rsid w:val="00016804"/>
    <w:rsid w:val="00016CE9"/>
    <w:rsid w:val="0001748B"/>
    <w:rsid w:val="000177C0"/>
    <w:rsid w:val="00017DFE"/>
    <w:rsid w:val="000200F9"/>
    <w:rsid w:val="00020662"/>
    <w:rsid w:val="00020AD3"/>
    <w:rsid w:val="00020D4A"/>
    <w:rsid w:val="00020EB7"/>
    <w:rsid w:val="00020F51"/>
    <w:rsid w:val="00020FBE"/>
    <w:rsid w:val="000211BE"/>
    <w:rsid w:val="00021861"/>
    <w:rsid w:val="00021A3D"/>
    <w:rsid w:val="00021CAF"/>
    <w:rsid w:val="00021D9A"/>
    <w:rsid w:val="00021DCA"/>
    <w:rsid w:val="0002208B"/>
    <w:rsid w:val="00022562"/>
    <w:rsid w:val="00022AEE"/>
    <w:rsid w:val="00022B65"/>
    <w:rsid w:val="00022B98"/>
    <w:rsid w:val="00022DAB"/>
    <w:rsid w:val="0002335F"/>
    <w:rsid w:val="00023535"/>
    <w:rsid w:val="0002386C"/>
    <w:rsid w:val="00023B22"/>
    <w:rsid w:val="00023CEC"/>
    <w:rsid w:val="00023FB3"/>
    <w:rsid w:val="00023FD8"/>
    <w:rsid w:val="0002440E"/>
    <w:rsid w:val="00024443"/>
    <w:rsid w:val="00024535"/>
    <w:rsid w:val="00024C2A"/>
    <w:rsid w:val="00024FB7"/>
    <w:rsid w:val="000250AD"/>
    <w:rsid w:val="00025677"/>
    <w:rsid w:val="00026039"/>
    <w:rsid w:val="00026113"/>
    <w:rsid w:val="00026175"/>
    <w:rsid w:val="000262D2"/>
    <w:rsid w:val="000269B3"/>
    <w:rsid w:val="000275E6"/>
    <w:rsid w:val="00027BF2"/>
    <w:rsid w:val="00027D0F"/>
    <w:rsid w:val="00027DEB"/>
    <w:rsid w:val="000305F5"/>
    <w:rsid w:val="000306FF"/>
    <w:rsid w:val="00030779"/>
    <w:rsid w:val="00030D95"/>
    <w:rsid w:val="00030DA1"/>
    <w:rsid w:val="00031785"/>
    <w:rsid w:val="00031903"/>
    <w:rsid w:val="00031B2B"/>
    <w:rsid w:val="00031DDE"/>
    <w:rsid w:val="00031E33"/>
    <w:rsid w:val="0003292F"/>
    <w:rsid w:val="0003293F"/>
    <w:rsid w:val="00032C58"/>
    <w:rsid w:val="00033349"/>
    <w:rsid w:val="00033B11"/>
    <w:rsid w:val="00033BC4"/>
    <w:rsid w:val="00033F40"/>
    <w:rsid w:val="00034002"/>
    <w:rsid w:val="00034489"/>
    <w:rsid w:val="000349C6"/>
    <w:rsid w:val="00034B88"/>
    <w:rsid w:val="00034BAD"/>
    <w:rsid w:val="00034D66"/>
    <w:rsid w:val="00035C6C"/>
    <w:rsid w:val="000360FA"/>
    <w:rsid w:val="000362D2"/>
    <w:rsid w:val="000363D8"/>
    <w:rsid w:val="0003679A"/>
    <w:rsid w:val="00036E88"/>
    <w:rsid w:val="000376FB"/>
    <w:rsid w:val="00037A51"/>
    <w:rsid w:val="00037F21"/>
    <w:rsid w:val="00040760"/>
    <w:rsid w:val="00040CD5"/>
    <w:rsid w:val="00040E35"/>
    <w:rsid w:val="000411FE"/>
    <w:rsid w:val="00041291"/>
    <w:rsid w:val="000416D8"/>
    <w:rsid w:val="00041C75"/>
    <w:rsid w:val="00041F13"/>
    <w:rsid w:val="00042038"/>
    <w:rsid w:val="00043521"/>
    <w:rsid w:val="00043FEB"/>
    <w:rsid w:val="000446A6"/>
    <w:rsid w:val="0004471D"/>
    <w:rsid w:val="00044A84"/>
    <w:rsid w:val="00044FEE"/>
    <w:rsid w:val="000451F6"/>
    <w:rsid w:val="00045373"/>
    <w:rsid w:val="000458CE"/>
    <w:rsid w:val="0004599C"/>
    <w:rsid w:val="00045B60"/>
    <w:rsid w:val="00045CF0"/>
    <w:rsid w:val="00045F9A"/>
    <w:rsid w:val="0004646E"/>
    <w:rsid w:val="0004660A"/>
    <w:rsid w:val="00046EDC"/>
    <w:rsid w:val="00046FEB"/>
    <w:rsid w:val="000470DA"/>
    <w:rsid w:val="000473E1"/>
    <w:rsid w:val="000476CD"/>
    <w:rsid w:val="00047810"/>
    <w:rsid w:val="00047EC8"/>
    <w:rsid w:val="00047FF0"/>
    <w:rsid w:val="000502B6"/>
    <w:rsid w:val="000503C0"/>
    <w:rsid w:val="0005074C"/>
    <w:rsid w:val="00050812"/>
    <w:rsid w:val="00051291"/>
    <w:rsid w:val="000516E3"/>
    <w:rsid w:val="00051F39"/>
    <w:rsid w:val="0005269A"/>
    <w:rsid w:val="00053888"/>
    <w:rsid w:val="00053AD2"/>
    <w:rsid w:val="00053D3B"/>
    <w:rsid w:val="00053E54"/>
    <w:rsid w:val="00053EB5"/>
    <w:rsid w:val="00053EC2"/>
    <w:rsid w:val="00054139"/>
    <w:rsid w:val="000542BC"/>
    <w:rsid w:val="000549FE"/>
    <w:rsid w:val="00054D0D"/>
    <w:rsid w:val="000551E9"/>
    <w:rsid w:val="00055A54"/>
    <w:rsid w:val="00055ABB"/>
    <w:rsid w:val="00055FE9"/>
    <w:rsid w:val="00056CA9"/>
    <w:rsid w:val="00056E1C"/>
    <w:rsid w:val="00056EB2"/>
    <w:rsid w:val="0005762A"/>
    <w:rsid w:val="000576CA"/>
    <w:rsid w:val="000608BF"/>
    <w:rsid w:val="00060AAC"/>
    <w:rsid w:val="000612A5"/>
    <w:rsid w:val="000619DE"/>
    <w:rsid w:val="00061B77"/>
    <w:rsid w:val="0006215B"/>
    <w:rsid w:val="00062A20"/>
    <w:rsid w:val="00063437"/>
    <w:rsid w:val="0006369E"/>
    <w:rsid w:val="00063AAF"/>
    <w:rsid w:val="00063D1F"/>
    <w:rsid w:val="00063DE8"/>
    <w:rsid w:val="00063E5A"/>
    <w:rsid w:val="00063EAE"/>
    <w:rsid w:val="000640F5"/>
    <w:rsid w:val="000643FE"/>
    <w:rsid w:val="00065B8C"/>
    <w:rsid w:val="00065F6B"/>
    <w:rsid w:val="00066325"/>
    <w:rsid w:val="0006675C"/>
    <w:rsid w:val="00066AA8"/>
    <w:rsid w:val="000671F7"/>
    <w:rsid w:val="000676DD"/>
    <w:rsid w:val="00067A4A"/>
    <w:rsid w:val="00067AE7"/>
    <w:rsid w:val="00067B9B"/>
    <w:rsid w:val="0007016D"/>
    <w:rsid w:val="00070708"/>
    <w:rsid w:val="00070A92"/>
    <w:rsid w:val="00070EE6"/>
    <w:rsid w:val="00071115"/>
    <w:rsid w:val="00071209"/>
    <w:rsid w:val="00071A32"/>
    <w:rsid w:val="00071C52"/>
    <w:rsid w:val="00071D59"/>
    <w:rsid w:val="000726DF"/>
    <w:rsid w:val="000726FE"/>
    <w:rsid w:val="0007307D"/>
    <w:rsid w:val="000737FE"/>
    <w:rsid w:val="0007391D"/>
    <w:rsid w:val="00073B9B"/>
    <w:rsid w:val="00073C9A"/>
    <w:rsid w:val="00073E8E"/>
    <w:rsid w:val="00073F88"/>
    <w:rsid w:val="000741B4"/>
    <w:rsid w:val="000742D3"/>
    <w:rsid w:val="000745D5"/>
    <w:rsid w:val="00074B8C"/>
    <w:rsid w:val="00074BEA"/>
    <w:rsid w:val="000750FD"/>
    <w:rsid w:val="0007524C"/>
    <w:rsid w:val="000755E4"/>
    <w:rsid w:val="00075C4C"/>
    <w:rsid w:val="000761C5"/>
    <w:rsid w:val="00076628"/>
    <w:rsid w:val="00076A2E"/>
    <w:rsid w:val="00076D3B"/>
    <w:rsid w:val="0007786B"/>
    <w:rsid w:val="00077BD4"/>
    <w:rsid w:val="00077D47"/>
    <w:rsid w:val="0008083C"/>
    <w:rsid w:val="0008086D"/>
    <w:rsid w:val="00080D5F"/>
    <w:rsid w:val="00080F47"/>
    <w:rsid w:val="000815FB"/>
    <w:rsid w:val="00081646"/>
    <w:rsid w:val="00081653"/>
    <w:rsid w:val="00081896"/>
    <w:rsid w:val="00081D27"/>
    <w:rsid w:val="00081FDC"/>
    <w:rsid w:val="000826A7"/>
    <w:rsid w:val="0008287D"/>
    <w:rsid w:val="00082A6C"/>
    <w:rsid w:val="00082BD0"/>
    <w:rsid w:val="00082CEA"/>
    <w:rsid w:val="00082DAB"/>
    <w:rsid w:val="000833EF"/>
    <w:rsid w:val="00083461"/>
    <w:rsid w:val="0008385B"/>
    <w:rsid w:val="000838E5"/>
    <w:rsid w:val="000852F6"/>
    <w:rsid w:val="00085D13"/>
    <w:rsid w:val="00086213"/>
    <w:rsid w:val="00086530"/>
    <w:rsid w:val="0008719C"/>
    <w:rsid w:val="000879CC"/>
    <w:rsid w:val="00090AA0"/>
    <w:rsid w:val="00091024"/>
    <w:rsid w:val="000910AE"/>
    <w:rsid w:val="000911C3"/>
    <w:rsid w:val="000918C5"/>
    <w:rsid w:val="00091D5B"/>
    <w:rsid w:val="00091E23"/>
    <w:rsid w:val="00091EF3"/>
    <w:rsid w:val="000920BB"/>
    <w:rsid w:val="0009258F"/>
    <w:rsid w:val="00092D66"/>
    <w:rsid w:val="00092E37"/>
    <w:rsid w:val="0009337E"/>
    <w:rsid w:val="00093D36"/>
    <w:rsid w:val="00094A90"/>
    <w:rsid w:val="00095208"/>
    <w:rsid w:val="00095371"/>
    <w:rsid w:val="000958C1"/>
    <w:rsid w:val="00096C6C"/>
    <w:rsid w:val="00096EB9"/>
    <w:rsid w:val="000971C8"/>
    <w:rsid w:val="000975BB"/>
    <w:rsid w:val="000976BC"/>
    <w:rsid w:val="0009797D"/>
    <w:rsid w:val="000A01AA"/>
    <w:rsid w:val="000A021F"/>
    <w:rsid w:val="000A03E6"/>
    <w:rsid w:val="000A03FB"/>
    <w:rsid w:val="000A06C2"/>
    <w:rsid w:val="000A1806"/>
    <w:rsid w:val="000A190A"/>
    <w:rsid w:val="000A1970"/>
    <w:rsid w:val="000A2764"/>
    <w:rsid w:val="000A2891"/>
    <w:rsid w:val="000A2A14"/>
    <w:rsid w:val="000A2F7F"/>
    <w:rsid w:val="000A3152"/>
    <w:rsid w:val="000A3A2C"/>
    <w:rsid w:val="000A3ECF"/>
    <w:rsid w:val="000A41BE"/>
    <w:rsid w:val="000A4242"/>
    <w:rsid w:val="000A45DA"/>
    <w:rsid w:val="000A4A53"/>
    <w:rsid w:val="000A4A99"/>
    <w:rsid w:val="000A5CAE"/>
    <w:rsid w:val="000A5DF9"/>
    <w:rsid w:val="000A6444"/>
    <w:rsid w:val="000A65FE"/>
    <w:rsid w:val="000A66A2"/>
    <w:rsid w:val="000A67DA"/>
    <w:rsid w:val="000A6B25"/>
    <w:rsid w:val="000A7C5C"/>
    <w:rsid w:val="000A7D89"/>
    <w:rsid w:val="000A7E3F"/>
    <w:rsid w:val="000B0107"/>
    <w:rsid w:val="000B050A"/>
    <w:rsid w:val="000B08F8"/>
    <w:rsid w:val="000B0C29"/>
    <w:rsid w:val="000B1542"/>
    <w:rsid w:val="000B1F6A"/>
    <w:rsid w:val="000B1F74"/>
    <w:rsid w:val="000B21CA"/>
    <w:rsid w:val="000B26EE"/>
    <w:rsid w:val="000B2739"/>
    <w:rsid w:val="000B28C2"/>
    <w:rsid w:val="000B30F0"/>
    <w:rsid w:val="000B36CF"/>
    <w:rsid w:val="000B388B"/>
    <w:rsid w:val="000B3E09"/>
    <w:rsid w:val="000B3FEC"/>
    <w:rsid w:val="000B4383"/>
    <w:rsid w:val="000B43C7"/>
    <w:rsid w:val="000B4656"/>
    <w:rsid w:val="000B4748"/>
    <w:rsid w:val="000B497F"/>
    <w:rsid w:val="000B4C8A"/>
    <w:rsid w:val="000B4EBC"/>
    <w:rsid w:val="000B5466"/>
    <w:rsid w:val="000B5504"/>
    <w:rsid w:val="000B5A20"/>
    <w:rsid w:val="000B5A44"/>
    <w:rsid w:val="000B5F2A"/>
    <w:rsid w:val="000B6A07"/>
    <w:rsid w:val="000B74F4"/>
    <w:rsid w:val="000B77B9"/>
    <w:rsid w:val="000B7904"/>
    <w:rsid w:val="000B7C63"/>
    <w:rsid w:val="000B7FB0"/>
    <w:rsid w:val="000C03A1"/>
    <w:rsid w:val="000C071E"/>
    <w:rsid w:val="000C12DC"/>
    <w:rsid w:val="000C16D5"/>
    <w:rsid w:val="000C18AB"/>
    <w:rsid w:val="000C1CEC"/>
    <w:rsid w:val="000C1D2B"/>
    <w:rsid w:val="000C2D49"/>
    <w:rsid w:val="000C32B1"/>
    <w:rsid w:val="000C3403"/>
    <w:rsid w:val="000C38F0"/>
    <w:rsid w:val="000C3958"/>
    <w:rsid w:val="000C400C"/>
    <w:rsid w:val="000C469B"/>
    <w:rsid w:val="000C47CE"/>
    <w:rsid w:val="000C4813"/>
    <w:rsid w:val="000C4B7E"/>
    <w:rsid w:val="000C519B"/>
    <w:rsid w:val="000C5B2D"/>
    <w:rsid w:val="000C61AD"/>
    <w:rsid w:val="000C6302"/>
    <w:rsid w:val="000C6B83"/>
    <w:rsid w:val="000C6EB3"/>
    <w:rsid w:val="000C7106"/>
    <w:rsid w:val="000C722D"/>
    <w:rsid w:val="000C72BE"/>
    <w:rsid w:val="000C7E67"/>
    <w:rsid w:val="000D05F9"/>
    <w:rsid w:val="000D1039"/>
    <w:rsid w:val="000D1AB2"/>
    <w:rsid w:val="000D1B86"/>
    <w:rsid w:val="000D1BB2"/>
    <w:rsid w:val="000D1EEB"/>
    <w:rsid w:val="000D1F94"/>
    <w:rsid w:val="000D203B"/>
    <w:rsid w:val="000D2489"/>
    <w:rsid w:val="000D24B5"/>
    <w:rsid w:val="000D25A3"/>
    <w:rsid w:val="000D2CD5"/>
    <w:rsid w:val="000D2D65"/>
    <w:rsid w:val="000D303C"/>
    <w:rsid w:val="000D3084"/>
    <w:rsid w:val="000D33E8"/>
    <w:rsid w:val="000D3E76"/>
    <w:rsid w:val="000D4326"/>
    <w:rsid w:val="000D47B5"/>
    <w:rsid w:val="000D4AB5"/>
    <w:rsid w:val="000D4E6E"/>
    <w:rsid w:val="000D5602"/>
    <w:rsid w:val="000D61B8"/>
    <w:rsid w:val="000D6528"/>
    <w:rsid w:val="000D663D"/>
    <w:rsid w:val="000D6AF5"/>
    <w:rsid w:val="000D6ED1"/>
    <w:rsid w:val="000D72D5"/>
    <w:rsid w:val="000D73AB"/>
    <w:rsid w:val="000D7551"/>
    <w:rsid w:val="000E0A30"/>
    <w:rsid w:val="000E0DA9"/>
    <w:rsid w:val="000E0E1A"/>
    <w:rsid w:val="000E15AA"/>
    <w:rsid w:val="000E160A"/>
    <w:rsid w:val="000E165F"/>
    <w:rsid w:val="000E1DA0"/>
    <w:rsid w:val="000E257D"/>
    <w:rsid w:val="000E2617"/>
    <w:rsid w:val="000E269E"/>
    <w:rsid w:val="000E271C"/>
    <w:rsid w:val="000E2772"/>
    <w:rsid w:val="000E2F54"/>
    <w:rsid w:val="000E36D5"/>
    <w:rsid w:val="000E38CA"/>
    <w:rsid w:val="000E4399"/>
    <w:rsid w:val="000E48C5"/>
    <w:rsid w:val="000E5665"/>
    <w:rsid w:val="000E59F5"/>
    <w:rsid w:val="000E5CD1"/>
    <w:rsid w:val="000E66B5"/>
    <w:rsid w:val="000E67A9"/>
    <w:rsid w:val="000E6ADA"/>
    <w:rsid w:val="000E6E09"/>
    <w:rsid w:val="000E774A"/>
    <w:rsid w:val="000E790D"/>
    <w:rsid w:val="000E7AC6"/>
    <w:rsid w:val="000E7B92"/>
    <w:rsid w:val="000E7CFE"/>
    <w:rsid w:val="000E7E46"/>
    <w:rsid w:val="000F00FB"/>
    <w:rsid w:val="000F049A"/>
    <w:rsid w:val="000F09CE"/>
    <w:rsid w:val="000F0D18"/>
    <w:rsid w:val="000F14B9"/>
    <w:rsid w:val="000F1828"/>
    <w:rsid w:val="000F2184"/>
    <w:rsid w:val="000F220F"/>
    <w:rsid w:val="000F2336"/>
    <w:rsid w:val="000F23B8"/>
    <w:rsid w:val="000F2646"/>
    <w:rsid w:val="000F264B"/>
    <w:rsid w:val="000F28A8"/>
    <w:rsid w:val="000F28E4"/>
    <w:rsid w:val="000F298E"/>
    <w:rsid w:val="000F2DA0"/>
    <w:rsid w:val="000F394A"/>
    <w:rsid w:val="000F3CCB"/>
    <w:rsid w:val="000F3DC2"/>
    <w:rsid w:val="000F3EF8"/>
    <w:rsid w:val="000F4F7E"/>
    <w:rsid w:val="000F5143"/>
    <w:rsid w:val="000F550C"/>
    <w:rsid w:val="000F572E"/>
    <w:rsid w:val="000F5B1C"/>
    <w:rsid w:val="000F6076"/>
    <w:rsid w:val="000F6703"/>
    <w:rsid w:val="000F6B7E"/>
    <w:rsid w:val="000F7236"/>
    <w:rsid w:val="000F7325"/>
    <w:rsid w:val="000F74E8"/>
    <w:rsid w:val="00100956"/>
    <w:rsid w:val="00100D23"/>
    <w:rsid w:val="001013F4"/>
    <w:rsid w:val="001014EA"/>
    <w:rsid w:val="001016DF"/>
    <w:rsid w:val="00101BCE"/>
    <w:rsid w:val="00102576"/>
    <w:rsid w:val="00102750"/>
    <w:rsid w:val="00102A1E"/>
    <w:rsid w:val="001031DB"/>
    <w:rsid w:val="0010328E"/>
    <w:rsid w:val="001034E1"/>
    <w:rsid w:val="001035F6"/>
    <w:rsid w:val="00103673"/>
    <w:rsid w:val="00103EF9"/>
    <w:rsid w:val="001042C3"/>
    <w:rsid w:val="0010430C"/>
    <w:rsid w:val="00104599"/>
    <w:rsid w:val="00104656"/>
    <w:rsid w:val="00104BB0"/>
    <w:rsid w:val="00104D4E"/>
    <w:rsid w:val="001058F2"/>
    <w:rsid w:val="0010595D"/>
    <w:rsid w:val="00105B7A"/>
    <w:rsid w:val="00105CC8"/>
    <w:rsid w:val="0010688D"/>
    <w:rsid w:val="00106AD3"/>
    <w:rsid w:val="00106C50"/>
    <w:rsid w:val="00107782"/>
    <w:rsid w:val="0010780E"/>
    <w:rsid w:val="0011015A"/>
    <w:rsid w:val="00110429"/>
    <w:rsid w:val="0011051B"/>
    <w:rsid w:val="0011065A"/>
    <w:rsid w:val="001106C9"/>
    <w:rsid w:val="001107F5"/>
    <w:rsid w:val="00110B0F"/>
    <w:rsid w:val="00110C07"/>
    <w:rsid w:val="00111169"/>
    <w:rsid w:val="001116B3"/>
    <w:rsid w:val="001117A4"/>
    <w:rsid w:val="001124DB"/>
    <w:rsid w:val="001129AD"/>
    <w:rsid w:val="001129E7"/>
    <w:rsid w:val="00112C3A"/>
    <w:rsid w:val="0011307C"/>
    <w:rsid w:val="00113095"/>
    <w:rsid w:val="00113529"/>
    <w:rsid w:val="00113827"/>
    <w:rsid w:val="00113E02"/>
    <w:rsid w:val="001142EC"/>
    <w:rsid w:val="00114358"/>
    <w:rsid w:val="0011445A"/>
    <w:rsid w:val="001146F1"/>
    <w:rsid w:val="001149E3"/>
    <w:rsid w:val="00114A79"/>
    <w:rsid w:val="00114E11"/>
    <w:rsid w:val="00115491"/>
    <w:rsid w:val="00115EC6"/>
    <w:rsid w:val="0011610C"/>
    <w:rsid w:val="0011666E"/>
    <w:rsid w:val="00116D63"/>
    <w:rsid w:val="001171E5"/>
    <w:rsid w:val="001175C9"/>
    <w:rsid w:val="0011764A"/>
    <w:rsid w:val="00117737"/>
    <w:rsid w:val="0011791A"/>
    <w:rsid w:val="00117C70"/>
    <w:rsid w:val="00117D5D"/>
    <w:rsid w:val="00120108"/>
    <w:rsid w:val="001202F8"/>
    <w:rsid w:val="001205B0"/>
    <w:rsid w:val="00120E0E"/>
    <w:rsid w:val="00120F53"/>
    <w:rsid w:val="001213AF"/>
    <w:rsid w:val="0012162C"/>
    <w:rsid w:val="0012171C"/>
    <w:rsid w:val="00121900"/>
    <w:rsid w:val="0012219B"/>
    <w:rsid w:val="001225FB"/>
    <w:rsid w:val="00122BB7"/>
    <w:rsid w:val="00122D37"/>
    <w:rsid w:val="00123140"/>
    <w:rsid w:val="001235DE"/>
    <w:rsid w:val="00123DF6"/>
    <w:rsid w:val="00123EDF"/>
    <w:rsid w:val="001241B9"/>
    <w:rsid w:val="001245B4"/>
    <w:rsid w:val="00124EE9"/>
    <w:rsid w:val="001250F9"/>
    <w:rsid w:val="00125288"/>
    <w:rsid w:val="00125DEF"/>
    <w:rsid w:val="00126974"/>
    <w:rsid w:val="00126A7B"/>
    <w:rsid w:val="00126FBE"/>
    <w:rsid w:val="001270DF"/>
    <w:rsid w:val="00127162"/>
    <w:rsid w:val="001274CF"/>
    <w:rsid w:val="00127524"/>
    <w:rsid w:val="00127C5D"/>
    <w:rsid w:val="00127FE6"/>
    <w:rsid w:val="0013013D"/>
    <w:rsid w:val="00130E24"/>
    <w:rsid w:val="001312FD"/>
    <w:rsid w:val="0013134D"/>
    <w:rsid w:val="00132C81"/>
    <w:rsid w:val="00132E1E"/>
    <w:rsid w:val="00133126"/>
    <w:rsid w:val="001333AF"/>
    <w:rsid w:val="001338E3"/>
    <w:rsid w:val="00133DC3"/>
    <w:rsid w:val="0013403C"/>
    <w:rsid w:val="001341E2"/>
    <w:rsid w:val="00135228"/>
    <w:rsid w:val="00135323"/>
    <w:rsid w:val="00135FDD"/>
    <w:rsid w:val="00136823"/>
    <w:rsid w:val="00136AF4"/>
    <w:rsid w:val="00136FF9"/>
    <w:rsid w:val="0013717A"/>
    <w:rsid w:val="001375D7"/>
    <w:rsid w:val="001376CC"/>
    <w:rsid w:val="00137814"/>
    <w:rsid w:val="001402AA"/>
    <w:rsid w:val="00140787"/>
    <w:rsid w:val="00140D38"/>
    <w:rsid w:val="0014113F"/>
    <w:rsid w:val="001411F2"/>
    <w:rsid w:val="001417BB"/>
    <w:rsid w:val="0014184C"/>
    <w:rsid w:val="00141FC7"/>
    <w:rsid w:val="001420E0"/>
    <w:rsid w:val="001422D5"/>
    <w:rsid w:val="001424AC"/>
    <w:rsid w:val="001426CA"/>
    <w:rsid w:val="00142AD5"/>
    <w:rsid w:val="00142DC6"/>
    <w:rsid w:val="00143221"/>
    <w:rsid w:val="00143501"/>
    <w:rsid w:val="00143665"/>
    <w:rsid w:val="00143801"/>
    <w:rsid w:val="0014386E"/>
    <w:rsid w:val="00143935"/>
    <w:rsid w:val="0014396E"/>
    <w:rsid w:val="00143ED4"/>
    <w:rsid w:val="0014434F"/>
    <w:rsid w:val="00144401"/>
    <w:rsid w:val="00144413"/>
    <w:rsid w:val="0014492D"/>
    <w:rsid w:val="0014494A"/>
    <w:rsid w:val="00144A40"/>
    <w:rsid w:val="00144D28"/>
    <w:rsid w:val="00144DA1"/>
    <w:rsid w:val="0014575F"/>
    <w:rsid w:val="00145977"/>
    <w:rsid w:val="001460F2"/>
    <w:rsid w:val="00146442"/>
    <w:rsid w:val="00146611"/>
    <w:rsid w:val="00147980"/>
    <w:rsid w:val="00147A06"/>
    <w:rsid w:val="00147E0E"/>
    <w:rsid w:val="00150192"/>
    <w:rsid w:val="0015022D"/>
    <w:rsid w:val="00150DA0"/>
    <w:rsid w:val="00150DE8"/>
    <w:rsid w:val="001519A5"/>
    <w:rsid w:val="001524EC"/>
    <w:rsid w:val="00152F02"/>
    <w:rsid w:val="001532D3"/>
    <w:rsid w:val="001534B3"/>
    <w:rsid w:val="001534EE"/>
    <w:rsid w:val="001535C1"/>
    <w:rsid w:val="0015380E"/>
    <w:rsid w:val="00153BA7"/>
    <w:rsid w:val="00153BDA"/>
    <w:rsid w:val="00153CCA"/>
    <w:rsid w:val="00153D36"/>
    <w:rsid w:val="00154336"/>
    <w:rsid w:val="0015460F"/>
    <w:rsid w:val="001551C7"/>
    <w:rsid w:val="001555C4"/>
    <w:rsid w:val="0015577C"/>
    <w:rsid w:val="00155D75"/>
    <w:rsid w:val="00155D98"/>
    <w:rsid w:val="0015612B"/>
    <w:rsid w:val="001565F0"/>
    <w:rsid w:val="00156AFB"/>
    <w:rsid w:val="00157105"/>
    <w:rsid w:val="00157600"/>
    <w:rsid w:val="00157AB7"/>
    <w:rsid w:val="00157D49"/>
    <w:rsid w:val="00157DC2"/>
    <w:rsid w:val="00160B46"/>
    <w:rsid w:val="00160E04"/>
    <w:rsid w:val="00160E6F"/>
    <w:rsid w:val="00161446"/>
    <w:rsid w:val="00161769"/>
    <w:rsid w:val="001618BC"/>
    <w:rsid w:val="00161ACB"/>
    <w:rsid w:val="00161F32"/>
    <w:rsid w:val="00162101"/>
    <w:rsid w:val="00162259"/>
    <w:rsid w:val="0016262F"/>
    <w:rsid w:val="00162A7C"/>
    <w:rsid w:val="00162EFB"/>
    <w:rsid w:val="00163245"/>
    <w:rsid w:val="001637B7"/>
    <w:rsid w:val="001639C9"/>
    <w:rsid w:val="00163C23"/>
    <w:rsid w:val="001640F2"/>
    <w:rsid w:val="001647AD"/>
    <w:rsid w:val="001648BC"/>
    <w:rsid w:val="001652E2"/>
    <w:rsid w:val="00165E86"/>
    <w:rsid w:val="001666A6"/>
    <w:rsid w:val="0016710C"/>
    <w:rsid w:val="0016731D"/>
    <w:rsid w:val="00167556"/>
    <w:rsid w:val="001679EF"/>
    <w:rsid w:val="00167A3E"/>
    <w:rsid w:val="00167AA6"/>
    <w:rsid w:val="00167ADB"/>
    <w:rsid w:val="00167C3B"/>
    <w:rsid w:val="00170774"/>
    <w:rsid w:val="00171187"/>
    <w:rsid w:val="001711C0"/>
    <w:rsid w:val="00171815"/>
    <w:rsid w:val="00171BD8"/>
    <w:rsid w:val="0017205F"/>
    <w:rsid w:val="00172064"/>
    <w:rsid w:val="0017293A"/>
    <w:rsid w:val="001729F8"/>
    <w:rsid w:val="001736B8"/>
    <w:rsid w:val="0017400D"/>
    <w:rsid w:val="00174023"/>
    <w:rsid w:val="001740B8"/>
    <w:rsid w:val="001747DD"/>
    <w:rsid w:val="00174B1D"/>
    <w:rsid w:val="00174C52"/>
    <w:rsid w:val="00174F82"/>
    <w:rsid w:val="001755C4"/>
    <w:rsid w:val="001756F5"/>
    <w:rsid w:val="001757DF"/>
    <w:rsid w:val="00175967"/>
    <w:rsid w:val="00175A10"/>
    <w:rsid w:val="00175F26"/>
    <w:rsid w:val="00175FF3"/>
    <w:rsid w:val="0017635B"/>
    <w:rsid w:val="001767DB"/>
    <w:rsid w:val="00176C70"/>
    <w:rsid w:val="0017706A"/>
    <w:rsid w:val="00177F5D"/>
    <w:rsid w:val="00180051"/>
    <w:rsid w:val="00180277"/>
    <w:rsid w:val="001804C5"/>
    <w:rsid w:val="00180553"/>
    <w:rsid w:val="001806DA"/>
    <w:rsid w:val="00180704"/>
    <w:rsid w:val="0018099C"/>
    <w:rsid w:val="00180F31"/>
    <w:rsid w:val="0018194B"/>
    <w:rsid w:val="00181C95"/>
    <w:rsid w:val="001821C6"/>
    <w:rsid w:val="0018225F"/>
    <w:rsid w:val="00182474"/>
    <w:rsid w:val="001829EF"/>
    <w:rsid w:val="0018310F"/>
    <w:rsid w:val="001837DB"/>
    <w:rsid w:val="00183EC1"/>
    <w:rsid w:val="001845F3"/>
    <w:rsid w:val="00184EDE"/>
    <w:rsid w:val="00184FE9"/>
    <w:rsid w:val="001855D7"/>
    <w:rsid w:val="00185FCA"/>
    <w:rsid w:val="0018639D"/>
    <w:rsid w:val="00186D6E"/>
    <w:rsid w:val="001870CE"/>
    <w:rsid w:val="001870E7"/>
    <w:rsid w:val="0018775F"/>
    <w:rsid w:val="001877C2"/>
    <w:rsid w:val="001877F8"/>
    <w:rsid w:val="00187B02"/>
    <w:rsid w:val="00190C45"/>
    <w:rsid w:val="0019130F"/>
    <w:rsid w:val="0019150C"/>
    <w:rsid w:val="0019182B"/>
    <w:rsid w:val="00191D52"/>
    <w:rsid w:val="00191DA0"/>
    <w:rsid w:val="00191DE4"/>
    <w:rsid w:val="00191E69"/>
    <w:rsid w:val="001920B8"/>
    <w:rsid w:val="00192202"/>
    <w:rsid w:val="001927BF"/>
    <w:rsid w:val="00192B91"/>
    <w:rsid w:val="001936A5"/>
    <w:rsid w:val="00194578"/>
    <w:rsid w:val="001948DC"/>
    <w:rsid w:val="00194996"/>
    <w:rsid w:val="00194B6E"/>
    <w:rsid w:val="0019579B"/>
    <w:rsid w:val="00195A0F"/>
    <w:rsid w:val="00195B27"/>
    <w:rsid w:val="00196567"/>
    <w:rsid w:val="00196A3A"/>
    <w:rsid w:val="00196A80"/>
    <w:rsid w:val="0019732E"/>
    <w:rsid w:val="0019759C"/>
    <w:rsid w:val="00197AC9"/>
    <w:rsid w:val="001A0718"/>
    <w:rsid w:val="001A0A5E"/>
    <w:rsid w:val="001A0CB4"/>
    <w:rsid w:val="001A10D4"/>
    <w:rsid w:val="001A1746"/>
    <w:rsid w:val="001A1806"/>
    <w:rsid w:val="001A18B3"/>
    <w:rsid w:val="001A191C"/>
    <w:rsid w:val="001A1A49"/>
    <w:rsid w:val="001A1A87"/>
    <w:rsid w:val="001A2354"/>
    <w:rsid w:val="001A26E7"/>
    <w:rsid w:val="001A2933"/>
    <w:rsid w:val="001A2ADD"/>
    <w:rsid w:val="001A2D34"/>
    <w:rsid w:val="001A3635"/>
    <w:rsid w:val="001A3BB0"/>
    <w:rsid w:val="001A3C5F"/>
    <w:rsid w:val="001A4975"/>
    <w:rsid w:val="001A4A97"/>
    <w:rsid w:val="001A4CBF"/>
    <w:rsid w:val="001A4D16"/>
    <w:rsid w:val="001A524F"/>
    <w:rsid w:val="001A54D7"/>
    <w:rsid w:val="001A586B"/>
    <w:rsid w:val="001A58BB"/>
    <w:rsid w:val="001A5BB1"/>
    <w:rsid w:val="001A7284"/>
    <w:rsid w:val="001A7384"/>
    <w:rsid w:val="001A76E4"/>
    <w:rsid w:val="001A7C1B"/>
    <w:rsid w:val="001A7D3C"/>
    <w:rsid w:val="001B038B"/>
    <w:rsid w:val="001B11F5"/>
    <w:rsid w:val="001B1A19"/>
    <w:rsid w:val="001B1B82"/>
    <w:rsid w:val="001B1FD6"/>
    <w:rsid w:val="001B2229"/>
    <w:rsid w:val="001B23A8"/>
    <w:rsid w:val="001B2881"/>
    <w:rsid w:val="001B3403"/>
    <w:rsid w:val="001B34C0"/>
    <w:rsid w:val="001B37B3"/>
    <w:rsid w:val="001B383F"/>
    <w:rsid w:val="001B3DF4"/>
    <w:rsid w:val="001B3FBD"/>
    <w:rsid w:val="001B3FF6"/>
    <w:rsid w:val="001B4299"/>
    <w:rsid w:val="001B47B2"/>
    <w:rsid w:val="001B515B"/>
    <w:rsid w:val="001B5449"/>
    <w:rsid w:val="001B571A"/>
    <w:rsid w:val="001B5A08"/>
    <w:rsid w:val="001B5B16"/>
    <w:rsid w:val="001B6143"/>
    <w:rsid w:val="001B6AB0"/>
    <w:rsid w:val="001B6E4D"/>
    <w:rsid w:val="001B6ED6"/>
    <w:rsid w:val="001B7B67"/>
    <w:rsid w:val="001B7E93"/>
    <w:rsid w:val="001B7ED7"/>
    <w:rsid w:val="001C028E"/>
    <w:rsid w:val="001C04D6"/>
    <w:rsid w:val="001C09BD"/>
    <w:rsid w:val="001C0EBD"/>
    <w:rsid w:val="001C1088"/>
    <w:rsid w:val="001C1739"/>
    <w:rsid w:val="001C1BE0"/>
    <w:rsid w:val="001C23B4"/>
    <w:rsid w:val="001C2850"/>
    <w:rsid w:val="001C2CB0"/>
    <w:rsid w:val="001C2D5F"/>
    <w:rsid w:val="001C307C"/>
    <w:rsid w:val="001C3519"/>
    <w:rsid w:val="001C398D"/>
    <w:rsid w:val="001C3CE1"/>
    <w:rsid w:val="001C3FB3"/>
    <w:rsid w:val="001C4006"/>
    <w:rsid w:val="001C44C6"/>
    <w:rsid w:val="001C468D"/>
    <w:rsid w:val="001C4AF2"/>
    <w:rsid w:val="001C4CC3"/>
    <w:rsid w:val="001C4EC0"/>
    <w:rsid w:val="001C5767"/>
    <w:rsid w:val="001C58E2"/>
    <w:rsid w:val="001C5E59"/>
    <w:rsid w:val="001C62DF"/>
    <w:rsid w:val="001C62E5"/>
    <w:rsid w:val="001C6428"/>
    <w:rsid w:val="001C6D33"/>
    <w:rsid w:val="001C7100"/>
    <w:rsid w:val="001C76C3"/>
    <w:rsid w:val="001C7B53"/>
    <w:rsid w:val="001D0234"/>
    <w:rsid w:val="001D0A8B"/>
    <w:rsid w:val="001D11B7"/>
    <w:rsid w:val="001D11D2"/>
    <w:rsid w:val="001D126D"/>
    <w:rsid w:val="001D127C"/>
    <w:rsid w:val="001D1282"/>
    <w:rsid w:val="001D12EE"/>
    <w:rsid w:val="001D13A3"/>
    <w:rsid w:val="001D1D4B"/>
    <w:rsid w:val="001D1E44"/>
    <w:rsid w:val="001D344C"/>
    <w:rsid w:val="001D3FF2"/>
    <w:rsid w:val="001D49AE"/>
    <w:rsid w:val="001D4E27"/>
    <w:rsid w:val="001D519D"/>
    <w:rsid w:val="001D541A"/>
    <w:rsid w:val="001D5563"/>
    <w:rsid w:val="001D5770"/>
    <w:rsid w:val="001D59BE"/>
    <w:rsid w:val="001D5CC0"/>
    <w:rsid w:val="001D61FD"/>
    <w:rsid w:val="001D64E5"/>
    <w:rsid w:val="001D6527"/>
    <w:rsid w:val="001D67D5"/>
    <w:rsid w:val="001D6ACA"/>
    <w:rsid w:val="001D6F05"/>
    <w:rsid w:val="001D7055"/>
    <w:rsid w:val="001D7E7D"/>
    <w:rsid w:val="001D7E90"/>
    <w:rsid w:val="001E0431"/>
    <w:rsid w:val="001E06BF"/>
    <w:rsid w:val="001E06FD"/>
    <w:rsid w:val="001E0886"/>
    <w:rsid w:val="001E0896"/>
    <w:rsid w:val="001E0CD5"/>
    <w:rsid w:val="001E11FD"/>
    <w:rsid w:val="001E15CD"/>
    <w:rsid w:val="001E17BF"/>
    <w:rsid w:val="001E2608"/>
    <w:rsid w:val="001E2810"/>
    <w:rsid w:val="001E2C87"/>
    <w:rsid w:val="001E3407"/>
    <w:rsid w:val="001E35BC"/>
    <w:rsid w:val="001E3977"/>
    <w:rsid w:val="001E3CCF"/>
    <w:rsid w:val="001E3FDA"/>
    <w:rsid w:val="001E4157"/>
    <w:rsid w:val="001E4531"/>
    <w:rsid w:val="001E4D86"/>
    <w:rsid w:val="001E53E0"/>
    <w:rsid w:val="001E56B0"/>
    <w:rsid w:val="001E59F3"/>
    <w:rsid w:val="001E5FA7"/>
    <w:rsid w:val="001E60C1"/>
    <w:rsid w:val="001E63BB"/>
    <w:rsid w:val="001E66CA"/>
    <w:rsid w:val="001E6A28"/>
    <w:rsid w:val="001E6A43"/>
    <w:rsid w:val="001E6DAC"/>
    <w:rsid w:val="001E6E91"/>
    <w:rsid w:val="001E6FBA"/>
    <w:rsid w:val="001E75BC"/>
    <w:rsid w:val="001E799E"/>
    <w:rsid w:val="001F0174"/>
    <w:rsid w:val="001F023F"/>
    <w:rsid w:val="001F0287"/>
    <w:rsid w:val="001F13C7"/>
    <w:rsid w:val="001F1715"/>
    <w:rsid w:val="001F1907"/>
    <w:rsid w:val="001F22ED"/>
    <w:rsid w:val="001F2520"/>
    <w:rsid w:val="001F2960"/>
    <w:rsid w:val="001F2DBB"/>
    <w:rsid w:val="001F3004"/>
    <w:rsid w:val="001F34BF"/>
    <w:rsid w:val="001F34C8"/>
    <w:rsid w:val="001F3A8F"/>
    <w:rsid w:val="001F3C3A"/>
    <w:rsid w:val="001F3CDD"/>
    <w:rsid w:val="001F3EEA"/>
    <w:rsid w:val="001F42BB"/>
    <w:rsid w:val="001F43CE"/>
    <w:rsid w:val="001F4A73"/>
    <w:rsid w:val="001F55EC"/>
    <w:rsid w:val="001F5D07"/>
    <w:rsid w:val="001F64DA"/>
    <w:rsid w:val="001F688A"/>
    <w:rsid w:val="001F69BE"/>
    <w:rsid w:val="001F6FE4"/>
    <w:rsid w:val="001F7603"/>
    <w:rsid w:val="001F7E3D"/>
    <w:rsid w:val="001F7E7F"/>
    <w:rsid w:val="001F7FC9"/>
    <w:rsid w:val="002002A0"/>
    <w:rsid w:val="00200B95"/>
    <w:rsid w:val="00200BBA"/>
    <w:rsid w:val="00200C9F"/>
    <w:rsid w:val="00201798"/>
    <w:rsid w:val="00201AC4"/>
    <w:rsid w:val="00201BF5"/>
    <w:rsid w:val="00201D2A"/>
    <w:rsid w:val="00201EA5"/>
    <w:rsid w:val="002035E9"/>
    <w:rsid w:val="00203819"/>
    <w:rsid w:val="002038C0"/>
    <w:rsid w:val="00203B6C"/>
    <w:rsid w:val="00203D40"/>
    <w:rsid w:val="00203DBD"/>
    <w:rsid w:val="00203F31"/>
    <w:rsid w:val="00204B67"/>
    <w:rsid w:val="00204C95"/>
    <w:rsid w:val="00205578"/>
    <w:rsid w:val="00205912"/>
    <w:rsid w:val="00205983"/>
    <w:rsid w:val="00205BD7"/>
    <w:rsid w:val="002063D4"/>
    <w:rsid w:val="00206BCB"/>
    <w:rsid w:val="002076C7"/>
    <w:rsid w:val="00207FA1"/>
    <w:rsid w:val="0021075C"/>
    <w:rsid w:val="00210B2C"/>
    <w:rsid w:val="00211046"/>
    <w:rsid w:val="00211442"/>
    <w:rsid w:val="00211C96"/>
    <w:rsid w:val="00212CA1"/>
    <w:rsid w:val="00212D28"/>
    <w:rsid w:val="00213137"/>
    <w:rsid w:val="002131B6"/>
    <w:rsid w:val="002137B7"/>
    <w:rsid w:val="00213D19"/>
    <w:rsid w:val="00213FC6"/>
    <w:rsid w:val="002141E0"/>
    <w:rsid w:val="00214533"/>
    <w:rsid w:val="00214552"/>
    <w:rsid w:val="00214564"/>
    <w:rsid w:val="002147D5"/>
    <w:rsid w:val="00214FB7"/>
    <w:rsid w:val="0021518A"/>
    <w:rsid w:val="00215329"/>
    <w:rsid w:val="00215D83"/>
    <w:rsid w:val="002164F1"/>
    <w:rsid w:val="00216ABB"/>
    <w:rsid w:val="00216C6C"/>
    <w:rsid w:val="0021738D"/>
    <w:rsid w:val="002178F3"/>
    <w:rsid w:val="00217B9E"/>
    <w:rsid w:val="00217D5A"/>
    <w:rsid w:val="002200E8"/>
    <w:rsid w:val="002206BD"/>
    <w:rsid w:val="00220B2C"/>
    <w:rsid w:val="00220C3D"/>
    <w:rsid w:val="00221E60"/>
    <w:rsid w:val="00222045"/>
    <w:rsid w:val="002225D7"/>
    <w:rsid w:val="00222976"/>
    <w:rsid w:val="00222ABD"/>
    <w:rsid w:val="00222F21"/>
    <w:rsid w:val="0022315D"/>
    <w:rsid w:val="0022317F"/>
    <w:rsid w:val="002237CD"/>
    <w:rsid w:val="00223875"/>
    <w:rsid w:val="00223CCC"/>
    <w:rsid w:val="00224227"/>
    <w:rsid w:val="00224A3F"/>
    <w:rsid w:val="00224D39"/>
    <w:rsid w:val="00224D81"/>
    <w:rsid w:val="00224E74"/>
    <w:rsid w:val="002259F5"/>
    <w:rsid w:val="00225C30"/>
    <w:rsid w:val="00225FAB"/>
    <w:rsid w:val="002268A0"/>
    <w:rsid w:val="00227434"/>
    <w:rsid w:val="00227A75"/>
    <w:rsid w:val="00227D82"/>
    <w:rsid w:val="00227F84"/>
    <w:rsid w:val="002304B2"/>
    <w:rsid w:val="00230650"/>
    <w:rsid w:val="00230816"/>
    <w:rsid w:val="00230F3A"/>
    <w:rsid w:val="00231078"/>
    <w:rsid w:val="00231115"/>
    <w:rsid w:val="00231256"/>
    <w:rsid w:val="0023136A"/>
    <w:rsid w:val="002325D9"/>
    <w:rsid w:val="00232840"/>
    <w:rsid w:val="0023293B"/>
    <w:rsid w:val="0023295D"/>
    <w:rsid w:val="00232F54"/>
    <w:rsid w:val="002335E4"/>
    <w:rsid w:val="00233D55"/>
    <w:rsid w:val="00233DE2"/>
    <w:rsid w:val="00234279"/>
    <w:rsid w:val="00234A5A"/>
    <w:rsid w:val="00234DEE"/>
    <w:rsid w:val="0023517E"/>
    <w:rsid w:val="0023534E"/>
    <w:rsid w:val="002357B1"/>
    <w:rsid w:val="002359FA"/>
    <w:rsid w:val="00235C1F"/>
    <w:rsid w:val="00235E83"/>
    <w:rsid w:val="00235E8C"/>
    <w:rsid w:val="00236666"/>
    <w:rsid w:val="00236DB4"/>
    <w:rsid w:val="002375DE"/>
    <w:rsid w:val="002375EC"/>
    <w:rsid w:val="0024011B"/>
    <w:rsid w:val="00240667"/>
    <w:rsid w:val="00240ACE"/>
    <w:rsid w:val="00240E1C"/>
    <w:rsid w:val="002414EC"/>
    <w:rsid w:val="00241BA1"/>
    <w:rsid w:val="00241C75"/>
    <w:rsid w:val="002426DE"/>
    <w:rsid w:val="00242754"/>
    <w:rsid w:val="002427A4"/>
    <w:rsid w:val="002429FA"/>
    <w:rsid w:val="00242A9A"/>
    <w:rsid w:val="00242B77"/>
    <w:rsid w:val="00243AF1"/>
    <w:rsid w:val="0024424F"/>
    <w:rsid w:val="002443E0"/>
    <w:rsid w:val="00244533"/>
    <w:rsid w:val="002445D5"/>
    <w:rsid w:val="00244B30"/>
    <w:rsid w:val="00244C8B"/>
    <w:rsid w:val="00244DB4"/>
    <w:rsid w:val="00244EA4"/>
    <w:rsid w:val="00244F0D"/>
    <w:rsid w:val="0024503A"/>
    <w:rsid w:val="00245CD5"/>
    <w:rsid w:val="0024614D"/>
    <w:rsid w:val="00246314"/>
    <w:rsid w:val="002467BD"/>
    <w:rsid w:val="00246DC4"/>
    <w:rsid w:val="00247012"/>
    <w:rsid w:val="002472D1"/>
    <w:rsid w:val="00247342"/>
    <w:rsid w:val="002473F1"/>
    <w:rsid w:val="0024745F"/>
    <w:rsid w:val="0024746B"/>
    <w:rsid w:val="00247939"/>
    <w:rsid w:val="002501A7"/>
    <w:rsid w:val="00250414"/>
    <w:rsid w:val="002510E7"/>
    <w:rsid w:val="00251389"/>
    <w:rsid w:val="00251490"/>
    <w:rsid w:val="00251605"/>
    <w:rsid w:val="002518DC"/>
    <w:rsid w:val="002518EC"/>
    <w:rsid w:val="00251C83"/>
    <w:rsid w:val="002522F8"/>
    <w:rsid w:val="00253077"/>
    <w:rsid w:val="002530BB"/>
    <w:rsid w:val="002532B0"/>
    <w:rsid w:val="002537A2"/>
    <w:rsid w:val="00253EE2"/>
    <w:rsid w:val="00254628"/>
    <w:rsid w:val="00254BF7"/>
    <w:rsid w:val="00255129"/>
    <w:rsid w:val="00255422"/>
    <w:rsid w:val="002557C5"/>
    <w:rsid w:val="00255842"/>
    <w:rsid w:val="00255B06"/>
    <w:rsid w:val="00256F3D"/>
    <w:rsid w:val="00257116"/>
    <w:rsid w:val="00257E4A"/>
    <w:rsid w:val="002600DB"/>
    <w:rsid w:val="00260509"/>
    <w:rsid w:val="002608EB"/>
    <w:rsid w:val="0026097C"/>
    <w:rsid w:val="00260B26"/>
    <w:rsid w:val="00260B65"/>
    <w:rsid w:val="00260D6A"/>
    <w:rsid w:val="00260FE3"/>
    <w:rsid w:val="0026149B"/>
    <w:rsid w:val="002618D9"/>
    <w:rsid w:val="002620A7"/>
    <w:rsid w:val="00262328"/>
    <w:rsid w:val="00262553"/>
    <w:rsid w:val="002629EB"/>
    <w:rsid w:val="00262E8D"/>
    <w:rsid w:val="00263BB0"/>
    <w:rsid w:val="002646E1"/>
    <w:rsid w:val="002647BC"/>
    <w:rsid w:val="0026494E"/>
    <w:rsid w:val="00264B86"/>
    <w:rsid w:val="00264CE8"/>
    <w:rsid w:val="00265320"/>
    <w:rsid w:val="00265BFA"/>
    <w:rsid w:val="00265C89"/>
    <w:rsid w:val="00265FBF"/>
    <w:rsid w:val="00266255"/>
    <w:rsid w:val="00266858"/>
    <w:rsid w:val="00266E21"/>
    <w:rsid w:val="00267024"/>
    <w:rsid w:val="00267092"/>
    <w:rsid w:val="00267095"/>
    <w:rsid w:val="00267450"/>
    <w:rsid w:val="002678A8"/>
    <w:rsid w:val="002679FD"/>
    <w:rsid w:val="002701D1"/>
    <w:rsid w:val="00270D76"/>
    <w:rsid w:val="00270EA1"/>
    <w:rsid w:val="00270F9F"/>
    <w:rsid w:val="002710D7"/>
    <w:rsid w:val="0027135A"/>
    <w:rsid w:val="00271483"/>
    <w:rsid w:val="00271C85"/>
    <w:rsid w:val="00271D86"/>
    <w:rsid w:val="002721E9"/>
    <w:rsid w:val="00272279"/>
    <w:rsid w:val="0027236D"/>
    <w:rsid w:val="00272771"/>
    <w:rsid w:val="00272EEE"/>
    <w:rsid w:val="002731C0"/>
    <w:rsid w:val="002737AA"/>
    <w:rsid w:val="00274284"/>
    <w:rsid w:val="0027447A"/>
    <w:rsid w:val="0027452E"/>
    <w:rsid w:val="002745E1"/>
    <w:rsid w:val="00274C65"/>
    <w:rsid w:val="00275025"/>
    <w:rsid w:val="002751C9"/>
    <w:rsid w:val="00275555"/>
    <w:rsid w:val="00276139"/>
    <w:rsid w:val="002762A7"/>
    <w:rsid w:val="002763CE"/>
    <w:rsid w:val="00276532"/>
    <w:rsid w:val="00276570"/>
    <w:rsid w:val="002801F1"/>
    <w:rsid w:val="002807BE"/>
    <w:rsid w:val="00280C7C"/>
    <w:rsid w:val="002813CE"/>
    <w:rsid w:val="002815B1"/>
    <w:rsid w:val="00281699"/>
    <w:rsid w:val="00281943"/>
    <w:rsid w:val="00282350"/>
    <w:rsid w:val="00282AA6"/>
    <w:rsid w:val="00282BEF"/>
    <w:rsid w:val="00282C4E"/>
    <w:rsid w:val="00283251"/>
    <w:rsid w:val="002832FF"/>
    <w:rsid w:val="002836F9"/>
    <w:rsid w:val="00283A72"/>
    <w:rsid w:val="00284705"/>
    <w:rsid w:val="0028499E"/>
    <w:rsid w:val="002854B9"/>
    <w:rsid w:val="002854E3"/>
    <w:rsid w:val="00285559"/>
    <w:rsid w:val="00285AB7"/>
    <w:rsid w:val="0028618A"/>
    <w:rsid w:val="0028664E"/>
    <w:rsid w:val="00286B2C"/>
    <w:rsid w:val="00286D4F"/>
    <w:rsid w:val="00286F92"/>
    <w:rsid w:val="00287785"/>
    <w:rsid w:val="0029066E"/>
    <w:rsid w:val="00290C66"/>
    <w:rsid w:val="00290CCC"/>
    <w:rsid w:val="002914CE"/>
    <w:rsid w:val="00291723"/>
    <w:rsid w:val="002918F2"/>
    <w:rsid w:val="00291B8A"/>
    <w:rsid w:val="00291E91"/>
    <w:rsid w:val="00291EBA"/>
    <w:rsid w:val="0029240D"/>
    <w:rsid w:val="00292AF8"/>
    <w:rsid w:val="00293F6E"/>
    <w:rsid w:val="00294089"/>
    <w:rsid w:val="002944D9"/>
    <w:rsid w:val="002952BD"/>
    <w:rsid w:val="00295AC2"/>
    <w:rsid w:val="00295C8D"/>
    <w:rsid w:val="00295F4D"/>
    <w:rsid w:val="00297148"/>
    <w:rsid w:val="00297AA9"/>
    <w:rsid w:val="002A077B"/>
    <w:rsid w:val="002A0DA8"/>
    <w:rsid w:val="002A0E21"/>
    <w:rsid w:val="002A16A2"/>
    <w:rsid w:val="002A1706"/>
    <w:rsid w:val="002A17CE"/>
    <w:rsid w:val="002A1E71"/>
    <w:rsid w:val="002A1F94"/>
    <w:rsid w:val="002A255C"/>
    <w:rsid w:val="002A28ED"/>
    <w:rsid w:val="002A37F2"/>
    <w:rsid w:val="002A3891"/>
    <w:rsid w:val="002A3E81"/>
    <w:rsid w:val="002A40F0"/>
    <w:rsid w:val="002A45D3"/>
    <w:rsid w:val="002A47FA"/>
    <w:rsid w:val="002A5504"/>
    <w:rsid w:val="002A55BE"/>
    <w:rsid w:val="002A5CB8"/>
    <w:rsid w:val="002A6337"/>
    <w:rsid w:val="002A65F2"/>
    <w:rsid w:val="002A6FC4"/>
    <w:rsid w:val="002A707F"/>
    <w:rsid w:val="002A7531"/>
    <w:rsid w:val="002B03FF"/>
    <w:rsid w:val="002B060C"/>
    <w:rsid w:val="002B0626"/>
    <w:rsid w:val="002B0729"/>
    <w:rsid w:val="002B0A15"/>
    <w:rsid w:val="002B1469"/>
    <w:rsid w:val="002B1793"/>
    <w:rsid w:val="002B17F9"/>
    <w:rsid w:val="002B1926"/>
    <w:rsid w:val="002B1BD6"/>
    <w:rsid w:val="002B1C7A"/>
    <w:rsid w:val="002B1DF6"/>
    <w:rsid w:val="002B1F17"/>
    <w:rsid w:val="002B22C0"/>
    <w:rsid w:val="002B24FC"/>
    <w:rsid w:val="002B2601"/>
    <w:rsid w:val="002B2AA4"/>
    <w:rsid w:val="002B2B58"/>
    <w:rsid w:val="002B3467"/>
    <w:rsid w:val="002B369F"/>
    <w:rsid w:val="002B38B3"/>
    <w:rsid w:val="002B3D31"/>
    <w:rsid w:val="002B3DA8"/>
    <w:rsid w:val="002B3DC1"/>
    <w:rsid w:val="002B579D"/>
    <w:rsid w:val="002B5FC9"/>
    <w:rsid w:val="002B6076"/>
    <w:rsid w:val="002B617D"/>
    <w:rsid w:val="002B62B1"/>
    <w:rsid w:val="002B670B"/>
    <w:rsid w:val="002B6AE6"/>
    <w:rsid w:val="002B6E80"/>
    <w:rsid w:val="002B6F15"/>
    <w:rsid w:val="002B6FCE"/>
    <w:rsid w:val="002B70C3"/>
    <w:rsid w:val="002B72B5"/>
    <w:rsid w:val="002B7575"/>
    <w:rsid w:val="002B7841"/>
    <w:rsid w:val="002C044C"/>
    <w:rsid w:val="002C076C"/>
    <w:rsid w:val="002C0B03"/>
    <w:rsid w:val="002C11AE"/>
    <w:rsid w:val="002C11C8"/>
    <w:rsid w:val="002C120E"/>
    <w:rsid w:val="002C1343"/>
    <w:rsid w:val="002C1369"/>
    <w:rsid w:val="002C16A0"/>
    <w:rsid w:val="002C2132"/>
    <w:rsid w:val="002C2328"/>
    <w:rsid w:val="002C243E"/>
    <w:rsid w:val="002C2CE9"/>
    <w:rsid w:val="002C31D1"/>
    <w:rsid w:val="002C32A8"/>
    <w:rsid w:val="002C44BD"/>
    <w:rsid w:val="002C4794"/>
    <w:rsid w:val="002C4B25"/>
    <w:rsid w:val="002C52B8"/>
    <w:rsid w:val="002C54D0"/>
    <w:rsid w:val="002C5744"/>
    <w:rsid w:val="002C5EDD"/>
    <w:rsid w:val="002C5F12"/>
    <w:rsid w:val="002C6568"/>
    <w:rsid w:val="002C682C"/>
    <w:rsid w:val="002C6C6C"/>
    <w:rsid w:val="002C70FB"/>
    <w:rsid w:val="002C7316"/>
    <w:rsid w:val="002C75CF"/>
    <w:rsid w:val="002C7960"/>
    <w:rsid w:val="002C7A2B"/>
    <w:rsid w:val="002D0383"/>
    <w:rsid w:val="002D0906"/>
    <w:rsid w:val="002D0C8F"/>
    <w:rsid w:val="002D1535"/>
    <w:rsid w:val="002D16A6"/>
    <w:rsid w:val="002D1AF4"/>
    <w:rsid w:val="002D1C90"/>
    <w:rsid w:val="002D2DF6"/>
    <w:rsid w:val="002D3CD1"/>
    <w:rsid w:val="002D3D7D"/>
    <w:rsid w:val="002D3ECA"/>
    <w:rsid w:val="002D4219"/>
    <w:rsid w:val="002D4548"/>
    <w:rsid w:val="002D4576"/>
    <w:rsid w:val="002D4BE7"/>
    <w:rsid w:val="002D5117"/>
    <w:rsid w:val="002D5A25"/>
    <w:rsid w:val="002D5B9A"/>
    <w:rsid w:val="002D5BB1"/>
    <w:rsid w:val="002D60F9"/>
    <w:rsid w:val="002D6705"/>
    <w:rsid w:val="002D692E"/>
    <w:rsid w:val="002D6985"/>
    <w:rsid w:val="002E0216"/>
    <w:rsid w:val="002E03EA"/>
    <w:rsid w:val="002E0E57"/>
    <w:rsid w:val="002E0EB5"/>
    <w:rsid w:val="002E14CE"/>
    <w:rsid w:val="002E1AE2"/>
    <w:rsid w:val="002E1BB7"/>
    <w:rsid w:val="002E1C08"/>
    <w:rsid w:val="002E1D06"/>
    <w:rsid w:val="002E1DA9"/>
    <w:rsid w:val="002E223B"/>
    <w:rsid w:val="002E277B"/>
    <w:rsid w:val="002E3352"/>
    <w:rsid w:val="002E3F1C"/>
    <w:rsid w:val="002E40AA"/>
    <w:rsid w:val="002E453A"/>
    <w:rsid w:val="002E47A7"/>
    <w:rsid w:val="002E48AF"/>
    <w:rsid w:val="002E4AB1"/>
    <w:rsid w:val="002E4B13"/>
    <w:rsid w:val="002E4C78"/>
    <w:rsid w:val="002E4DFC"/>
    <w:rsid w:val="002E50CF"/>
    <w:rsid w:val="002E5361"/>
    <w:rsid w:val="002E55F5"/>
    <w:rsid w:val="002E5620"/>
    <w:rsid w:val="002E57F7"/>
    <w:rsid w:val="002E59FA"/>
    <w:rsid w:val="002E5DD8"/>
    <w:rsid w:val="002E5E73"/>
    <w:rsid w:val="002E6580"/>
    <w:rsid w:val="002E6D09"/>
    <w:rsid w:val="002E7197"/>
    <w:rsid w:val="002E770C"/>
    <w:rsid w:val="002F040F"/>
    <w:rsid w:val="002F0D07"/>
    <w:rsid w:val="002F1B9A"/>
    <w:rsid w:val="002F1FF0"/>
    <w:rsid w:val="002F2384"/>
    <w:rsid w:val="002F2B16"/>
    <w:rsid w:val="002F2BE5"/>
    <w:rsid w:val="002F30E8"/>
    <w:rsid w:val="002F3740"/>
    <w:rsid w:val="002F377E"/>
    <w:rsid w:val="002F3930"/>
    <w:rsid w:val="002F3A8C"/>
    <w:rsid w:val="002F49D7"/>
    <w:rsid w:val="002F4A05"/>
    <w:rsid w:val="002F4CBC"/>
    <w:rsid w:val="002F4F39"/>
    <w:rsid w:val="002F52D9"/>
    <w:rsid w:val="002F54F2"/>
    <w:rsid w:val="002F5D88"/>
    <w:rsid w:val="002F611A"/>
    <w:rsid w:val="002F669E"/>
    <w:rsid w:val="002F671B"/>
    <w:rsid w:val="002F6882"/>
    <w:rsid w:val="002F6B40"/>
    <w:rsid w:val="002F6EA2"/>
    <w:rsid w:val="002F6FEA"/>
    <w:rsid w:val="002F7195"/>
    <w:rsid w:val="002F76A6"/>
    <w:rsid w:val="002F7F1F"/>
    <w:rsid w:val="003008F3"/>
    <w:rsid w:val="00300BCE"/>
    <w:rsid w:val="00300CD3"/>
    <w:rsid w:val="00300E9B"/>
    <w:rsid w:val="00301210"/>
    <w:rsid w:val="0030170C"/>
    <w:rsid w:val="003021AD"/>
    <w:rsid w:val="003024EC"/>
    <w:rsid w:val="003028A7"/>
    <w:rsid w:val="00302E0F"/>
    <w:rsid w:val="003032C9"/>
    <w:rsid w:val="003032FE"/>
    <w:rsid w:val="00303608"/>
    <w:rsid w:val="00303CA8"/>
    <w:rsid w:val="00304018"/>
    <w:rsid w:val="003041AB"/>
    <w:rsid w:val="00304903"/>
    <w:rsid w:val="00304EA1"/>
    <w:rsid w:val="00305354"/>
    <w:rsid w:val="003053F8"/>
    <w:rsid w:val="00305B08"/>
    <w:rsid w:val="00305B70"/>
    <w:rsid w:val="00305E2A"/>
    <w:rsid w:val="00305FEE"/>
    <w:rsid w:val="00306913"/>
    <w:rsid w:val="00306C2E"/>
    <w:rsid w:val="00306CEA"/>
    <w:rsid w:val="0030733E"/>
    <w:rsid w:val="00307452"/>
    <w:rsid w:val="0030791C"/>
    <w:rsid w:val="00307A3A"/>
    <w:rsid w:val="0031009F"/>
    <w:rsid w:val="0031010C"/>
    <w:rsid w:val="00310B58"/>
    <w:rsid w:val="00310FB9"/>
    <w:rsid w:val="00311706"/>
    <w:rsid w:val="00311BD1"/>
    <w:rsid w:val="003126F4"/>
    <w:rsid w:val="0031276A"/>
    <w:rsid w:val="003128F1"/>
    <w:rsid w:val="00312CED"/>
    <w:rsid w:val="00312EBA"/>
    <w:rsid w:val="003130E7"/>
    <w:rsid w:val="003131BD"/>
    <w:rsid w:val="0031331C"/>
    <w:rsid w:val="00313963"/>
    <w:rsid w:val="00314542"/>
    <w:rsid w:val="00314719"/>
    <w:rsid w:val="00314B02"/>
    <w:rsid w:val="00314E20"/>
    <w:rsid w:val="00314F8C"/>
    <w:rsid w:val="0031510E"/>
    <w:rsid w:val="00315915"/>
    <w:rsid w:val="00316653"/>
    <w:rsid w:val="00316AD8"/>
    <w:rsid w:val="0031726B"/>
    <w:rsid w:val="00320890"/>
    <w:rsid w:val="00320C34"/>
    <w:rsid w:val="003217FE"/>
    <w:rsid w:val="00321FFC"/>
    <w:rsid w:val="003227E4"/>
    <w:rsid w:val="003228CD"/>
    <w:rsid w:val="003228EE"/>
    <w:rsid w:val="00322B7F"/>
    <w:rsid w:val="0032326F"/>
    <w:rsid w:val="003233F7"/>
    <w:rsid w:val="003239A8"/>
    <w:rsid w:val="00324DE3"/>
    <w:rsid w:val="003251F7"/>
    <w:rsid w:val="00325259"/>
    <w:rsid w:val="003253AE"/>
    <w:rsid w:val="00325ADF"/>
    <w:rsid w:val="00325E5F"/>
    <w:rsid w:val="00325EA7"/>
    <w:rsid w:val="00326BED"/>
    <w:rsid w:val="00326CAE"/>
    <w:rsid w:val="00326FFE"/>
    <w:rsid w:val="0032719E"/>
    <w:rsid w:val="00327A8E"/>
    <w:rsid w:val="00327ED3"/>
    <w:rsid w:val="003301E6"/>
    <w:rsid w:val="00330732"/>
    <w:rsid w:val="00330EB5"/>
    <w:rsid w:val="003312FA"/>
    <w:rsid w:val="003313A7"/>
    <w:rsid w:val="003315E0"/>
    <w:rsid w:val="00331C03"/>
    <w:rsid w:val="00331E3E"/>
    <w:rsid w:val="00332608"/>
    <w:rsid w:val="00332F07"/>
    <w:rsid w:val="00333C43"/>
    <w:rsid w:val="00333F77"/>
    <w:rsid w:val="003341D5"/>
    <w:rsid w:val="003345F8"/>
    <w:rsid w:val="003348F9"/>
    <w:rsid w:val="0033498E"/>
    <w:rsid w:val="00334CE5"/>
    <w:rsid w:val="00335111"/>
    <w:rsid w:val="0033514B"/>
    <w:rsid w:val="00335392"/>
    <w:rsid w:val="00335CFD"/>
    <w:rsid w:val="00335D2B"/>
    <w:rsid w:val="0033615E"/>
    <w:rsid w:val="00336316"/>
    <w:rsid w:val="00336AE9"/>
    <w:rsid w:val="00336B25"/>
    <w:rsid w:val="00336CC9"/>
    <w:rsid w:val="00336CDB"/>
    <w:rsid w:val="00337236"/>
    <w:rsid w:val="00337262"/>
    <w:rsid w:val="00337332"/>
    <w:rsid w:val="00337489"/>
    <w:rsid w:val="003375A4"/>
    <w:rsid w:val="003377CB"/>
    <w:rsid w:val="00337AC8"/>
    <w:rsid w:val="00337D71"/>
    <w:rsid w:val="00337DC3"/>
    <w:rsid w:val="003402B1"/>
    <w:rsid w:val="003402DA"/>
    <w:rsid w:val="00340FA3"/>
    <w:rsid w:val="00341811"/>
    <w:rsid w:val="003419D6"/>
    <w:rsid w:val="00341FBC"/>
    <w:rsid w:val="00342547"/>
    <w:rsid w:val="00342C79"/>
    <w:rsid w:val="00342FE2"/>
    <w:rsid w:val="00343446"/>
    <w:rsid w:val="003439A6"/>
    <w:rsid w:val="00344330"/>
    <w:rsid w:val="003446A3"/>
    <w:rsid w:val="00344B17"/>
    <w:rsid w:val="00345197"/>
    <w:rsid w:val="003452BC"/>
    <w:rsid w:val="0034564E"/>
    <w:rsid w:val="00345746"/>
    <w:rsid w:val="003457F0"/>
    <w:rsid w:val="00345ABD"/>
    <w:rsid w:val="00345B26"/>
    <w:rsid w:val="00345BBD"/>
    <w:rsid w:val="003463DA"/>
    <w:rsid w:val="003464BF"/>
    <w:rsid w:val="0034710B"/>
    <w:rsid w:val="0034714E"/>
    <w:rsid w:val="003475BC"/>
    <w:rsid w:val="00347A84"/>
    <w:rsid w:val="00347AF8"/>
    <w:rsid w:val="00347E6A"/>
    <w:rsid w:val="003500B1"/>
    <w:rsid w:val="003500D4"/>
    <w:rsid w:val="003501A7"/>
    <w:rsid w:val="003504BD"/>
    <w:rsid w:val="003508E6"/>
    <w:rsid w:val="0035116B"/>
    <w:rsid w:val="003517F9"/>
    <w:rsid w:val="003518E7"/>
    <w:rsid w:val="00351BF3"/>
    <w:rsid w:val="00351CD0"/>
    <w:rsid w:val="00351FAB"/>
    <w:rsid w:val="0035221D"/>
    <w:rsid w:val="00352648"/>
    <w:rsid w:val="003528C8"/>
    <w:rsid w:val="00352AC4"/>
    <w:rsid w:val="00352D23"/>
    <w:rsid w:val="00352D69"/>
    <w:rsid w:val="00352DF6"/>
    <w:rsid w:val="00353DD3"/>
    <w:rsid w:val="00353E17"/>
    <w:rsid w:val="00354326"/>
    <w:rsid w:val="003546D3"/>
    <w:rsid w:val="00354A73"/>
    <w:rsid w:val="00355957"/>
    <w:rsid w:val="00355E18"/>
    <w:rsid w:val="00355F4E"/>
    <w:rsid w:val="003562DA"/>
    <w:rsid w:val="003564C2"/>
    <w:rsid w:val="0035709E"/>
    <w:rsid w:val="00357277"/>
    <w:rsid w:val="0035738F"/>
    <w:rsid w:val="003573B7"/>
    <w:rsid w:val="00357895"/>
    <w:rsid w:val="00357A71"/>
    <w:rsid w:val="0036076F"/>
    <w:rsid w:val="00360925"/>
    <w:rsid w:val="00360B42"/>
    <w:rsid w:val="00361558"/>
    <w:rsid w:val="00361778"/>
    <w:rsid w:val="003619C8"/>
    <w:rsid w:val="00361AD8"/>
    <w:rsid w:val="00361B59"/>
    <w:rsid w:val="00361E80"/>
    <w:rsid w:val="0036216A"/>
    <w:rsid w:val="003621AD"/>
    <w:rsid w:val="00362C3F"/>
    <w:rsid w:val="00362FDD"/>
    <w:rsid w:val="003634D6"/>
    <w:rsid w:val="00363C05"/>
    <w:rsid w:val="00363E0D"/>
    <w:rsid w:val="003642D4"/>
    <w:rsid w:val="0036448D"/>
    <w:rsid w:val="00364732"/>
    <w:rsid w:val="0036493D"/>
    <w:rsid w:val="003649AA"/>
    <w:rsid w:val="00364B0C"/>
    <w:rsid w:val="003654E2"/>
    <w:rsid w:val="003657E5"/>
    <w:rsid w:val="00365882"/>
    <w:rsid w:val="00365A2A"/>
    <w:rsid w:val="00366A47"/>
    <w:rsid w:val="00366AF3"/>
    <w:rsid w:val="00367111"/>
    <w:rsid w:val="00367684"/>
    <w:rsid w:val="00367ADD"/>
    <w:rsid w:val="00370396"/>
    <w:rsid w:val="003709FF"/>
    <w:rsid w:val="00370DB2"/>
    <w:rsid w:val="00371009"/>
    <w:rsid w:val="00371594"/>
    <w:rsid w:val="003716E9"/>
    <w:rsid w:val="003725FD"/>
    <w:rsid w:val="00372A28"/>
    <w:rsid w:val="00372F5C"/>
    <w:rsid w:val="00373444"/>
    <w:rsid w:val="0037389F"/>
    <w:rsid w:val="00374596"/>
    <w:rsid w:val="0037491E"/>
    <w:rsid w:val="00374B3F"/>
    <w:rsid w:val="003754BF"/>
    <w:rsid w:val="00375937"/>
    <w:rsid w:val="003759C0"/>
    <w:rsid w:val="00375B1E"/>
    <w:rsid w:val="0037671C"/>
    <w:rsid w:val="00377080"/>
    <w:rsid w:val="0037744C"/>
    <w:rsid w:val="003774F0"/>
    <w:rsid w:val="003778F8"/>
    <w:rsid w:val="00377A5A"/>
    <w:rsid w:val="00377EBB"/>
    <w:rsid w:val="003800F1"/>
    <w:rsid w:val="0038069B"/>
    <w:rsid w:val="00380776"/>
    <w:rsid w:val="00380805"/>
    <w:rsid w:val="00380C5B"/>
    <w:rsid w:val="0038159D"/>
    <w:rsid w:val="00381D8D"/>
    <w:rsid w:val="00381E35"/>
    <w:rsid w:val="00382060"/>
    <w:rsid w:val="00382538"/>
    <w:rsid w:val="003827FE"/>
    <w:rsid w:val="003828AA"/>
    <w:rsid w:val="0038295E"/>
    <w:rsid w:val="00382FF9"/>
    <w:rsid w:val="003834CB"/>
    <w:rsid w:val="003835AE"/>
    <w:rsid w:val="003838C5"/>
    <w:rsid w:val="0038396C"/>
    <w:rsid w:val="00383C0E"/>
    <w:rsid w:val="00383ED1"/>
    <w:rsid w:val="003840AF"/>
    <w:rsid w:val="0038437D"/>
    <w:rsid w:val="0038462F"/>
    <w:rsid w:val="003846CA"/>
    <w:rsid w:val="00384881"/>
    <w:rsid w:val="00384F96"/>
    <w:rsid w:val="0038576F"/>
    <w:rsid w:val="00385D41"/>
    <w:rsid w:val="00386074"/>
    <w:rsid w:val="003871DA"/>
    <w:rsid w:val="00387971"/>
    <w:rsid w:val="003879DF"/>
    <w:rsid w:val="0039063D"/>
    <w:rsid w:val="00390B04"/>
    <w:rsid w:val="00390B17"/>
    <w:rsid w:val="00390BD4"/>
    <w:rsid w:val="00390FAC"/>
    <w:rsid w:val="00391021"/>
    <w:rsid w:val="003911A0"/>
    <w:rsid w:val="003912B8"/>
    <w:rsid w:val="003914BC"/>
    <w:rsid w:val="003914D9"/>
    <w:rsid w:val="00391915"/>
    <w:rsid w:val="003921BE"/>
    <w:rsid w:val="0039351D"/>
    <w:rsid w:val="0039365A"/>
    <w:rsid w:val="00393B13"/>
    <w:rsid w:val="00393D44"/>
    <w:rsid w:val="00393D4B"/>
    <w:rsid w:val="00394744"/>
    <w:rsid w:val="00394F49"/>
    <w:rsid w:val="003953E0"/>
    <w:rsid w:val="003955D8"/>
    <w:rsid w:val="00395E95"/>
    <w:rsid w:val="003964EE"/>
    <w:rsid w:val="00396BA8"/>
    <w:rsid w:val="00396C4A"/>
    <w:rsid w:val="00396F26"/>
    <w:rsid w:val="00397146"/>
    <w:rsid w:val="0039731B"/>
    <w:rsid w:val="00397516"/>
    <w:rsid w:val="00397D0E"/>
    <w:rsid w:val="00397F3C"/>
    <w:rsid w:val="003A0935"/>
    <w:rsid w:val="003A108A"/>
    <w:rsid w:val="003A14AE"/>
    <w:rsid w:val="003A1612"/>
    <w:rsid w:val="003A245E"/>
    <w:rsid w:val="003A27E8"/>
    <w:rsid w:val="003A2F5A"/>
    <w:rsid w:val="003A38DD"/>
    <w:rsid w:val="003A3931"/>
    <w:rsid w:val="003A45B6"/>
    <w:rsid w:val="003A476D"/>
    <w:rsid w:val="003A48D0"/>
    <w:rsid w:val="003A4A2F"/>
    <w:rsid w:val="003A4BE7"/>
    <w:rsid w:val="003A4FF6"/>
    <w:rsid w:val="003A5541"/>
    <w:rsid w:val="003A5572"/>
    <w:rsid w:val="003A597D"/>
    <w:rsid w:val="003A5A96"/>
    <w:rsid w:val="003A5DD4"/>
    <w:rsid w:val="003A5F9C"/>
    <w:rsid w:val="003A609A"/>
    <w:rsid w:val="003A65F5"/>
    <w:rsid w:val="003A768D"/>
    <w:rsid w:val="003A7C43"/>
    <w:rsid w:val="003B0D84"/>
    <w:rsid w:val="003B1417"/>
    <w:rsid w:val="003B19F5"/>
    <w:rsid w:val="003B26C1"/>
    <w:rsid w:val="003B2878"/>
    <w:rsid w:val="003B2B51"/>
    <w:rsid w:val="003B2F99"/>
    <w:rsid w:val="003B30A3"/>
    <w:rsid w:val="003B36AB"/>
    <w:rsid w:val="003B38BF"/>
    <w:rsid w:val="003B3AA6"/>
    <w:rsid w:val="003B3EB0"/>
    <w:rsid w:val="003B4D68"/>
    <w:rsid w:val="003B4DF2"/>
    <w:rsid w:val="003B5136"/>
    <w:rsid w:val="003B544C"/>
    <w:rsid w:val="003B5496"/>
    <w:rsid w:val="003B54B1"/>
    <w:rsid w:val="003B5B7C"/>
    <w:rsid w:val="003B60ED"/>
    <w:rsid w:val="003B62CF"/>
    <w:rsid w:val="003B6993"/>
    <w:rsid w:val="003B6AD3"/>
    <w:rsid w:val="003B6B51"/>
    <w:rsid w:val="003B6C02"/>
    <w:rsid w:val="003B6E94"/>
    <w:rsid w:val="003B711D"/>
    <w:rsid w:val="003B72AB"/>
    <w:rsid w:val="003B744F"/>
    <w:rsid w:val="003B76D6"/>
    <w:rsid w:val="003B78CC"/>
    <w:rsid w:val="003C0272"/>
    <w:rsid w:val="003C081A"/>
    <w:rsid w:val="003C09F1"/>
    <w:rsid w:val="003C109B"/>
    <w:rsid w:val="003C1152"/>
    <w:rsid w:val="003C14C5"/>
    <w:rsid w:val="003C18A0"/>
    <w:rsid w:val="003C1A8C"/>
    <w:rsid w:val="003C1AF4"/>
    <w:rsid w:val="003C27C5"/>
    <w:rsid w:val="003C2A11"/>
    <w:rsid w:val="003C2D49"/>
    <w:rsid w:val="003C34A7"/>
    <w:rsid w:val="003C385A"/>
    <w:rsid w:val="003C3BC3"/>
    <w:rsid w:val="003C3C1B"/>
    <w:rsid w:val="003C3D73"/>
    <w:rsid w:val="003C3E56"/>
    <w:rsid w:val="003C40E4"/>
    <w:rsid w:val="003C4153"/>
    <w:rsid w:val="003C41EE"/>
    <w:rsid w:val="003C4BF6"/>
    <w:rsid w:val="003C4F5D"/>
    <w:rsid w:val="003C5088"/>
    <w:rsid w:val="003C5119"/>
    <w:rsid w:val="003C5660"/>
    <w:rsid w:val="003C5A75"/>
    <w:rsid w:val="003C5B00"/>
    <w:rsid w:val="003C5E05"/>
    <w:rsid w:val="003C6089"/>
    <w:rsid w:val="003C60C3"/>
    <w:rsid w:val="003C6874"/>
    <w:rsid w:val="003C6C79"/>
    <w:rsid w:val="003C6DB4"/>
    <w:rsid w:val="003C7179"/>
    <w:rsid w:val="003C741A"/>
    <w:rsid w:val="003C7658"/>
    <w:rsid w:val="003C78A8"/>
    <w:rsid w:val="003C7E06"/>
    <w:rsid w:val="003D003B"/>
    <w:rsid w:val="003D02BF"/>
    <w:rsid w:val="003D04B7"/>
    <w:rsid w:val="003D1124"/>
    <w:rsid w:val="003D117E"/>
    <w:rsid w:val="003D11CD"/>
    <w:rsid w:val="003D12ED"/>
    <w:rsid w:val="003D1B82"/>
    <w:rsid w:val="003D1DF7"/>
    <w:rsid w:val="003D2067"/>
    <w:rsid w:val="003D2615"/>
    <w:rsid w:val="003D2808"/>
    <w:rsid w:val="003D282D"/>
    <w:rsid w:val="003D2A40"/>
    <w:rsid w:val="003D2C7F"/>
    <w:rsid w:val="003D2D4D"/>
    <w:rsid w:val="003D316D"/>
    <w:rsid w:val="003D3512"/>
    <w:rsid w:val="003D49EA"/>
    <w:rsid w:val="003D5294"/>
    <w:rsid w:val="003D52B7"/>
    <w:rsid w:val="003D55FB"/>
    <w:rsid w:val="003D55FF"/>
    <w:rsid w:val="003D56A7"/>
    <w:rsid w:val="003D57EC"/>
    <w:rsid w:val="003D5A3B"/>
    <w:rsid w:val="003D5B9D"/>
    <w:rsid w:val="003D5F5D"/>
    <w:rsid w:val="003D6B66"/>
    <w:rsid w:val="003E0285"/>
    <w:rsid w:val="003E0293"/>
    <w:rsid w:val="003E0AC4"/>
    <w:rsid w:val="003E0ADE"/>
    <w:rsid w:val="003E0E7C"/>
    <w:rsid w:val="003E0EA7"/>
    <w:rsid w:val="003E1063"/>
    <w:rsid w:val="003E14DA"/>
    <w:rsid w:val="003E1F9D"/>
    <w:rsid w:val="003E2113"/>
    <w:rsid w:val="003E21B9"/>
    <w:rsid w:val="003E2242"/>
    <w:rsid w:val="003E251F"/>
    <w:rsid w:val="003E2E4D"/>
    <w:rsid w:val="003E2F50"/>
    <w:rsid w:val="003E3067"/>
    <w:rsid w:val="003E31AC"/>
    <w:rsid w:val="003E3A6B"/>
    <w:rsid w:val="003E3E5C"/>
    <w:rsid w:val="003E3ED4"/>
    <w:rsid w:val="003E3FBA"/>
    <w:rsid w:val="003E487B"/>
    <w:rsid w:val="003E4AE3"/>
    <w:rsid w:val="003E4E61"/>
    <w:rsid w:val="003E4E67"/>
    <w:rsid w:val="003E4EDE"/>
    <w:rsid w:val="003E4EE6"/>
    <w:rsid w:val="003E5492"/>
    <w:rsid w:val="003E54A2"/>
    <w:rsid w:val="003E60C3"/>
    <w:rsid w:val="003E65F1"/>
    <w:rsid w:val="003E684D"/>
    <w:rsid w:val="003E6F94"/>
    <w:rsid w:val="003E7424"/>
    <w:rsid w:val="003E7D05"/>
    <w:rsid w:val="003E7D4F"/>
    <w:rsid w:val="003F0127"/>
    <w:rsid w:val="003F0245"/>
    <w:rsid w:val="003F02A1"/>
    <w:rsid w:val="003F0BCA"/>
    <w:rsid w:val="003F1ACD"/>
    <w:rsid w:val="003F2084"/>
    <w:rsid w:val="003F2275"/>
    <w:rsid w:val="003F2445"/>
    <w:rsid w:val="003F26CF"/>
    <w:rsid w:val="003F2CA3"/>
    <w:rsid w:val="003F2CD3"/>
    <w:rsid w:val="003F2EC0"/>
    <w:rsid w:val="003F3098"/>
    <w:rsid w:val="003F3591"/>
    <w:rsid w:val="003F3834"/>
    <w:rsid w:val="003F3BB4"/>
    <w:rsid w:val="003F4165"/>
    <w:rsid w:val="003F422D"/>
    <w:rsid w:val="003F4605"/>
    <w:rsid w:val="003F4A46"/>
    <w:rsid w:val="003F4A8A"/>
    <w:rsid w:val="003F54BC"/>
    <w:rsid w:val="003F5DC5"/>
    <w:rsid w:val="003F65A3"/>
    <w:rsid w:val="003F6C6E"/>
    <w:rsid w:val="003F6D41"/>
    <w:rsid w:val="003F7792"/>
    <w:rsid w:val="004006EA"/>
    <w:rsid w:val="00400875"/>
    <w:rsid w:val="00400943"/>
    <w:rsid w:val="00401404"/>
    <w:rsid w:val="0040166A"/>
    <w:rsid w:val="004019AF"/>
    <w:rsid w:val="00401A34"/>
    <w:rsid w:val="00401AE3"/>
    <w:rsid w:val="00402039"/>
    <w:rsid w:val="004024AE"/>
    <w:rsid w:val="004030BE"/>
    <w:rsid w:val="0040314C"/>
    <w:rsid w:val="00403293"/>
    <w:rsid w:val="004032C2"/>
    <w:rsid w:val="004032C8"/>
    <w:rsid w:val="00403870"/>
    <w:rsid w:val="00403889"/>
    <w:rsid w:val="00404057"/>
    <w:rsid w:val="0040409A"/>
    <w:rsid w:val="00404519"/>
    <w:rsid w:val="00404C07"/>
    <w:rsid w:val="00404E36"/>
    <w:rsid w:val="004050D1"/>
    <w:rsid w:val="0040513A"/>
    <w:rsid w:val="00405363"/>
    <w:rsid w:val="00405765"/>
    <w:rsid w:val="0040593B"/>
    <w:rsid w:val="00405B48"/>
    <w:rsid w:val="00405D5C"/>
    <w:rsid w:val="00405E0F"/>
    <w:rsid w:val="004060A4"/>
    <w:rsid w:val="00406132"/>
    <w:rsid w:val="0040673B"/>
    <w:rsid w:val="00406A8C"/>
    <w:rsid w:val="0040721D"/>
    <w:rsid w:val="00407A20"/>
    <w:rsid w:val="00407CA4"/>
    <w:rsid w:val="00410055"/>
    <w:rsid w:val="00410421"/>
    <w:rsid w:val="00410485"/>
    <w:rsid w:val="00410709"/>
    <w:rsid w:val="00410AD3"/>
    <w:rsid w:val="00410B75"/>
    <w:rsid w:val="00410B7C"/>
    <w:rsid w:val="0041149C"/>
    <w:rsid w:val="00411A79"/>
    <w:rsid w:val="00411B0A"/>
    <w:rsid w:val="00412E75"/>
    <w:rsid w:val="00413177"/>
    <w:rsid w:val="004136F2"/>
    <w:rsid w:val="00413882"/>
    <w:rsid w:val="00414035"/>
    <w:rsid w:val="004142FB"/>
    <w:rsid w:val="00414323"/>
    <w:rsid w:val="004155D6"/>
    <w:rsid w:val="0041577A"/>
    <w:rsid w:val="00415872"/>
    <w:rsid w:val="004158E4"/>
    <w:rsid w:val="00415914"/>
    <w:rsid w:val="00415DBB"/>
    <w:rsid w:val="0041629B"/>
    <w:rsid w:val="004162E1"/>
    <w:rsid w:val="0041647D"/>
    <w:rsid w:val="00416676"/>
    <w:rsid w:val="00416A3B"/>
    <w:rsid w:val="00416B54"/>
    <w:rsid w:val="00416B76"/>
    <w:rsid w:val="00417728"/>
    <w:rsid w:val="0041772B"/>
    <w:rsid w:val="004177EA"/>
    <w:rsid w:val="0042066B"/>
    <w:rsid w:val="00420D2B"/>
    <w:rsid w:val="00420E8C"/>
    <w:rsid w:val="004212B8"/>
    <w:rsid w:val="00421638"/>
    <w:rsid w:val="0042218A"/>
    <w:rsid w:val="00422247"/>
    <w:rsid w:val="004224A2"/>
    <w:rsid w:val="00422620"/>
    <w:rsid w:val="00422F16"/>
    <w:rsid w:val="00422F5B"/>
    <w:rsid w:val="00423069"/>
    <w:rsid w:val="00423094"/>
    <w:rsid w:val="00423137"/>
    <w:rsid w:val="004232C1"/>
    <w:rsid w:val="00423BCF"/>
    <w:rsid w:val="00423CB8"/>
    <w:rsid w:val="00423D27"/>
    <w:rsid w:val="004240BE"/>
    <w:rsid w:val="00424601"/>
    <w:rsid w:val="00424D4F"/>
    <w:rsid w:val="00424D6D"/>
    <w:rsid w:val="00425131"/>
    <w:rsid w:val="0042595A"/>
    <w:rsid w:val="00425B89"/>
    <w:rsid w:val="00426290"/>
    <w:rsid w:val="0042637D"/>
    <w:rsid w:val="004264F7"/>
    <w:rsid w:val="00426544"/>
    <w:rsid w:val="0042661C"/>
    <w:rsid w:val="00426805"/>
    <w:rsid w:val="00426894"/>
    <w:rsid w:val="00426B0B"/>
    <w:rsid w:val="00427013"/>
    <w:rsid w:val="00427163"/>
    <w:rsid w:val="00427295"/>
    <w:rsid w:val="004301FB"/>
    <w:rsid w:val="00430D6C"/>
    <w:rsid w:val="00430E4A"/>
    <w:rsid w:val="004314E1"/>
    <w:rsid w:val="00431992"/>
    <w:rsid w:val="00431A05"/>
    <w:rsid w:val="00431D4C"/>
    <w:rsid w:val="004320C6"/>
    <w:rsid w:val="0043269A"/>
    <w:rsid w:val="00432962"/>
    <w:rsid w:val="00433BBD"/>
    <w:rsid w:val="00433F50"/>
    <w:rsid w:val="004348D1"/>
    <w:rsid w:val="0043503D"/>
    <w:rsid w:val="004352D8"/>
    <w:rsid w:val="00435ADD"/>
    <w:rsid w:val="00435E33"/>
    <w:rsid w:val="00435E3D"/>
    <w:rsid w:val="00435E8A"/>
    <w:rsid w:val="00436026"/>
    <w:rsid w:val="00436645"/>
    <w:rsid w:val="004369FB"/>
    <w:rsid w:val="0043700B"/>
    <w:rsid w:val="00437316"/>
    <w:rsid w:val="00437BE5"/>
    <w:rsid w:val="00437D6D"/>
    <w:rsid w:val="00437EBC"/>
    <w:rsid w:val="00437FE0"/>
    <w:rsid w:val="004403A0"/>
    <w:rsid w:val="00440894"/>
    <w:rsid w:val="00440B98"/>
    <w:rsid w:val="004411C0"/>
    <w:rsid w:val="0044135A"/>
    <w:rsid w:val="004415B1"/>
    <w:rsid w:val="00441616"/>
    <w:rsid w:val="00441698"/>
    <w:rsid w:val="00441759"/>
    <w:rsid w:val="00441BFB"/>
    <w:rsid w:val="00441D45"/>
    <w:rsid w:val="00441E41"/>
    <w:rsid w:val="00441F99"/>
    <w:rsid w:val="00442055"/>
    <w:rsid w:val="00442FE8"/>
    <w:rsid w:val="00443F9A"/>
    <w:rsid w:val="004440F8"/>
    <w:rsid w:val="0044429F"/>
    <w:rsid w:val="004444E5"/>
    <w:rsid w:val="0044458C"/>
    <w:rsid w:val="0044459A"/>
    <w:rsid w:val="00444D76"/>
    <w:rsid w:val="00445086"/>
    <w:rsid w:val="0044557D"/>
    <w:rsid w:val="0044598A"/>
    <w:rsid w:val="00445DAE"/>
    <w:rsid w:val="00445F81"/>
    <w:rsid w:val="004464FA"/>
    <w:rsid w:val="0044722C"/>
    <w:rsid w:val="004476FC"/>
    <w:rsid w:val="004477C7"/>
    <w:rsid w:val="00447A0E"/>
    <w:rsid w:val="004503F0"/>
    <w:rsid w:val="00450634"/>
    <w:rsid w:val="004511C9"/>
    <w:rsid w:val="004511F7"/>
    <w:rsid w:val="00451215"/>
    <w:rsid w:val="004513E4"/>
    <w:rsid w:val="00451749"/>
    <w:rsid w:val="00451A87"/>
    <w:rsid w:val="00451B4E"/>
    <w:rsid w:val="00452735"/>
    <w:rsid w:val="004531A0"/>
    <w:rsid w:val="0045326F"/>
    <w:rsid w:val="00453FFA"/>
    <w:rsid w:val="004540CE"/>
    <w:rsid w:val="00454141"/>
    <w:rsid w:val="0045435B"/>
    <w:rsid w:val="0045451F"/>
    <w:rsid w:val="0045457B"/>
    <w:rsid w:val="004546FE"/>
    <w:rsid w:val="0045498E"/>
    <w:rsid w:val="004549C0"/>
    <w:rsid w:val="00454CF4"/>
    <w:rsid w:val="00454FFC"/>
    <w:rsid w:val="004555BC"/>
    <w:rsid w:val="00455698"/>
    <w:rsid w:val="00455810"/>
    <w:rsid w:val="00455823"/>
    <w:rsid w:val="00455D14"/>
    <w:rsid w:val="00455E2E"/>
    <w:rsid w:val="00456782"/>
    <w:rsid w:val="00456A05"/>
    <w:rsid w:val="00456BD3"/>
    <w:rsid w:val="00456D64"/>
    <w:rsid w:val="0045724B"/>
    <w:rsid w:val="00457686"/>
    <w:rsid w:val="00457F93"/>
    <w:rsid w:val="00460490"/>
    <w:rsid w:val="004605E2"/>
    <w:rsid w:val="00460A4D"/>
    <w:rsid w:val="00461B32"/>
    <w:rsid w:val="00461DC8"/>
    <w:rsid w:val="00462283"/>
    <w:rsid w:val="00462B2D"/>
    <w:rsid w:val="0046361A"/>
    <w:rsid w:val="0046447A"/>
    <w:rsid w:val="00464811"/>
    <w:rsid w:val="00464C9F"/>
    <w:rsid w:val="00464F26"/>
    <w:rsid w:val="004650C8"/>
    <w:rsid w:val="0046556C"/>
    <w:rsid w:val="004656AF"/>
    <w:rsid w:val="00465932"/>
    <w:rsid w:val="004661D9"/>
    <w:rsid w:val="00466337"/>
    <w:rsid w:val="00466A59"/>
    <w:rsid w:val="00466E78"/>
    <w:rsid w:val="00467039"/>
    <w:rsid w:val="00467B86"/>
    <w:rsid w:val="00467CD7"/>
    <w:rsid w:val="00467E18"/>
    <w:rsid w:val="00470230"/>
    <w:rsid w:val="004705D3"/>
    <w:rsid w:val="00470B88"/>
    <w:rsid w:val="004710E1"/>
    <w:rsid w:val="00471FDB"/>
    <w:rsid w:val="004721FE"/>
    <w:rsid w:val="004728AC"/>
    <w:rsid w:val="00472D6C"/>
    <w:rsid w:val="00472DD9"/>
    <w:rsid w:val="00473BAF"/>
    <w:rsid w:val="00473E5A"/>
    <w:rsid w:val="00474119"/>
    <w:rsid w:val="004747C5"/>
    <w:rsid w:val="0047527B"/>
    <w:rsid w:val="00475D09"/>
    <w:rsid w:val="00476CCD"/>
    <w:rsid w:val="00476E16"/>
    <w:rsid w:val="00477625"/>
    <w:rsid w:val="00477775"/>
    <w:rsid w:val="00477EAB"/>
    <w:rsid w:val="00480074"/>
    <w:rsid w:val="004801A8"/>
    <w:rsid w:val="00480634"/>
    <w:rsid w:val="00480694"/>
    <w:rsid w:val="00481294"/>
    <w:rsid w:val="00481305"/>
    <w:rsid w:val="00481777"/>
    <w:rsid w:val="00482055"/>
    <w:rsid w:val="004821A5"/>
    <w:rsid w:val="0048235E"/>
    <w:rsid w:val="0048274F"/>
    <w:rsid w:val="00482CA9"/>
    <w:rsid w:val="00482F6A"/>
    <w:rsid w:val="004833B7"/>
    <w:rsid w:val="00483926"/>
    <w:rsid w:val="00483931"/>
    <w:rsid w:val="004839AA"/>
    <w:rsid w:val="00484461"/>
    <w:rsid w:val="004844FA"/>
    <w:rsid w:val="00484853"/>
    <w:rsid w:val="004849A8"/>
    <w:rsid w:val="00484B06"/>
    <w:rsid w:val="00485047"/>
    <w:rsid w:val="0048532E"/>
    <w:rsid w:val="004859A9"/>
    <w:rsid w:val="0048753E"/>
    <w:rsid w:val="004901A2"/>
    <w:rsid w:val="00490357"/>
    <w:rsid w:val="0049060F"/>
    <w:rsid w:val="0049064B"/>
    <w:rsid w:val="00490CEB"/>
    <w:rsid w:val="00490DFD"/>
    <w:rsid w:val="004913B3"/>
    <w:rsid w:val="00491496"/>
    <w:rsid w:val="0049162D"/>
    <w:rsid w:val="004922BC"/>
    <w:rsid w:val="004925D5"/>
    <w:rsid w:val="004927C3"/>
    <w:rsid w:val="00492E2B"/>
    <w:rsid w:val="004930E3"/>
    <w:rsid w:val="00493870"/>
    <w:rsid w:val="00493B4B"/>
    <w:rsid w:val="00493CFF"/>
    <w:rsid w:val="00494185"/>
    <w:rsid w:val="004943C0"/>
    <w:rsid w:val="00494D4B"/>
    <w:rsid w:val="00494D92"/>
    <w:rsid w:val="00494E72"/>
    <w:rsid w:val="00495218"/>
    <w:rsid w:val="0049525B"/>
    <w:rsid w:val="00495747"/>
    <w:rsid w:val="004957DC"/>
    <w:rsid w:val="00495A1A"/>
    <w:rsid w:val="00495D2C"/>
    <w:rsid w:val="00495E3A"/>
    <w:rsid w:val="0049624A"/>
    <w:rsid w:val="004969AE"/>
    <w:rsid w:val="00496E8E"/>
    <w:rsid w:val="004973AC"/>
    <w:rsid w:val="00497488"/>
    <w:rsid w:val="004974CD"/>
    <w:rsid w:val="004977E3"/>
    <w:rsid w:val="004A0047"/>
    <w:rsid w:val="004A026B"/>
    <w:rsid w:val="004A08CF"/>
    <w:rsid w:val="004A08F1"/>
    <w:rsid w:val="004A0FCB"/>
    <w:rsid w:val="004A127D"/>
    <w:rsid w:val="004A1386"/>
    <w:rsid w:val="004A13E1"/>
    <w:rsid w:val="004A1485"/>
    <w:rsid w:val="004A1976"/>
    <w:rsid w:val="004A1D03"/>
    <w:rsid w:val="004A1D6C"/>
    <w:rsid w:val="004A1ED8"/>
    <w:rsid w:val="004A26A3"/>
    <w:rsid w:val="004A2768"/>
    <w:rsid w:val="004A285B"/>
    <w:rsid w:val="004A2BE0"/>
    <w:rsid w:val="004A2F04"/>
    <w:rsid w:val="004A3606"/>
    <w:rsid w:val="004A366D"/>
    <w:rsid w:val="004A402A"/>
    <w:rsid w:val="004A41A9"/>
    <w:rsid w:val="004A4828"/>
    <w:rsid w:val="004A4900"/>
    <w:rsid w:val="004A4F15"/>
    <w:rsid w:val="004A5173"/>
    <w:rsid w:val="004A51B9"/>
    <w:rsid w:val="004A553B"/>
    <w:rsid w:val="004A5953"/>
    <w:rsid w:val="004A5A69"/>
    <w:rsid w:val="004A66D6"/>
    <w:rsid w:val="004A69DE"/>
    <w:rsid w:val="004A6B0A"/>
    <w:rsid w:val="004A6DA6"/>
    <w:rsid w:val="004A714C"/>
    <w:rsid w:val="004A743F"/>
    <w:rsid w:val="004A7B5D"/>
    <w:rsid w:val="004A7CD3"/>
    <w:rsid w:val="004A7F9F"/>
    <w:rsid w:val="004B0058"/>
    <w:rsid w:val="004B0187"/>
    <w:rsid w:val="004B063E"/>
    <w:rsid w:val="004B0CFC"/>
    <w:rsid w:val="004B0DF0"/>
    <w:rsid w:val="004B105A"/>
    <w:rsid w:val="004B1644"/>
    <w:rsid w:val="004B18F6"/>
    <w:rsid w:val="004B209E"/>
    <w:rsid w:val="004B25ED"/>
    <w:rsid w:val="004B2945"/>
    <w:rsid w:val="004B3778"/>
    <w:rsid w:val="004B398B"/>
    <w:rsid w:val="004B3E3C"/>
    <w:rsid w:val="004B4175"/>
    <w:rsid w:val="004B4317"/>
    <w:rsid w:val="004B4532"/>
    <w:rsid w:val="004B4581"/>
    <w:rsid w:val="004B501B"/>
    <w:rsid w:val="004B5294"/>
    <w:rsid w:val="004B536F"/>
    <w:rsid w:val="004B5968"/>
    <w:rsid w:val="004B5EF1"/>
    <w:rsid w:val="004B69F4"/>
    <w:rsid w:val="004B6A37"/>
    <w:rsid w:val="004B6B35"/>
    <w:rsid w:val="004B70C1"/>
    <w:rsid w:val="004B72EF"/>
    <w:rsid w:val="004B793D"/>
    <w:rsid w:val="004B79CF"/>
    <w:rsid w:val="004B79EA"/>
    <w:rsid w:val="004C0438"/>
    <w:rsid w:val="004C04DF"/>
    <w:rsid w:val="004C06BB"/>
    <w:rsid w:val="004C1A80"/>
    <w:rsid w:val="004C1D58"/>
    <w:rsid w:val="004C1D64"/>
    <w:rsid w:val="004C1DC1"/>
    <w:rsid w:val="004C2431"/>
    <w:rsid w:val="004C267B"/>
    <w:rsid w:val="004C29E1"/>
    <w:rsid w:val="004C2A5B"/>
    <w:rsid w:val="004C2E26"/>
    <w:rsid w:val="004C31F5"/>
    <w:rsid w:val="004C34D2"/>
    <w:rsid w:val="004C48BF"/>
    <w:rsid w:val="004C4AA0"/>
    <w:rsid w:val="004C4EAE"/>
    <w:rsid w:val="004C50D5"/>
    <w:rsid w:val="004C5121"/>
    <w:rsid w:val="004C5171"/>
    <w:rsid w:val="004C5752"/>
    <w:rsid w:val="004C5C9C"/>
    <w:rsid w:val="004C5E05"/>
    <w:rsid w:val="004C6006"/>
    <w:rsid w:val="004C6DF1"/>
    <w:rsid w:val="004C6EAA"/>
    <w:rsid w:val="004C715F"/>
    <w:rsid w:val="004C773C"/>
    <w:rsid w:val="004C7B69"/>
    <w:rsid w:val="004D015A"/>
    <w:rsid w:val="004D0B5C"/>
    <w:rsid w:val="004D0EB8"/>
    <w:rsid w:val="004D2996"/>
    <w:rsid w:val="004D2A39"/>
    <w:rsid w:val="004D2A75"/>
    <w:rsid w:val="004D32C2"/>
    <w:rsid w:val="004D3E2C"/>
    <w:rsid w:val="004D42D1"/>
    <w:rsid w:val="004D4543"/>
    <w:rsid w:val="004D4689"/>
    <w:rsid w:val="004D4F5C"/>
    <w:rsid w:val="004D52C8"/>
    <w:rsid w:val="004D5B82"/>
    <w:rsid w:val="004D5F97"/>
    <w:rsid w:val="004D613E"/>
    <w:rsid w:val="004D66FB"/>
    <w:rsid w:val="004D6B9D"/>
    <w:rsid w:val="004D6C4B"/>
    <w:rsid w:val="004D6D7B"/>
    <w:rsid w:val="004D6EC7"/>
    <w:rsid w:val="004D705B"/>
    <w:rsid w:val="004D72C6"/>
    <w:rsid w:val="004D73DD"/>
    <w:rsid w:val="004D7447"/>
    <w:rsid w:val="004D7607"/>
    <w:rsid w:val="004D7617"/>
    <w:rsid w:val="004D76DB"/>
    <w:rsid w:val="004D76F4"/>
    <w:rsid w:val="004D7A08"/>
    <w:rsid w:val="004D7D0A"/>
    <w:rsid w:val="004E01C3"/>
    <w:rsid w:val="004E0913"/>
    <w:rsid w:val="004E0AAB"/>
    <w:rsid w:val="004E13B5"/>
    <w:rsid w:val="004E13E1"/>
    <w:rsid w:val="004E223C"/>
    <w:rsid w:val="004E34B9"/>
    <w:rsid w:val="004E384F"/>
    <w:rsid w:val="004E3D4B"/>
    <w:rsid w:val="004E44DA"/>
    <w:rsid w:val="004E4543"/>
    <w:rsid w:val="004E4773"/>
    <w:rsid w:val="004E49B8"/>
    <w:rsid w:val="004E4DB7"/>
    <w:rsid w:val="004E4F8C"/>
    <w:rsid w:val="004E5023"/>
    <w:rsid w:val="004E5045"/>
    <w:rsid w:val="004E50A0"/>
    <w:rsid w:val="004E5891"/>
    <w:rsid w:val="004E5926"/>
    <w:rsid w:val="004E5A76"/>
    <w:rsid w:val="004E5B38"/>
    <w:rsid w:val="004E6393"/>
    <w:rsid w:val="004E643D"/>
    <w:rsid w:val="004E6FAC"/>
    <w:rsid w:val="004E6FE0"/>
    <w:rsid w:val="004E787F"/>
    <w:rsid w:val="004E7B85"/>
    <w:rsid w:val="004E7DAD"/>
    <w:rsid w:val="004E7DAE"/>
    <w:rsid w:val="004E7E7B"/>
    <w:rsid w:val="004F09C6"/>
    <w:rsid w:val="004F09D2"/>
    <w:rsid w:val="004F0FEA"/>
    <w:rsid w:val="004F17FC"/>
    <w:rsid w:val="004F1C4B"/>
    <w:rsid w:val="004F2338"/>
    <w:rsid w:val="004F2535"/>
    <w:rsid w:val="004F2896"/>
    <w:rsid w:val="004F2BEA"/>
    <w:rsid w:val="004F36C5"/>
    <w:rsid w:val="004F371E"/>
    <w:rsid w:val="004F38D3"/>
    <w:rsid w:val="004F3AAE"/>
    <w:rsid w:val="004F4112"/>
    <w:rsid w:val="004F46A6"/>
    <w:rsid w:val="004F4B58"/>
    <w:rsid w:val="004F5145"/>
    <w:rsid w:val="004F5552"/>
    <w:rsid w:val="004F5905"/>
    <w:rsid w:val="004F5B96"/>
    <w:rsid w:val="004F657C"/>
    <w:rsid w:val="004F6930"/>
    <w:rsid w:val="004F7357"/>
    <w:rsid w:val="004F77DB"/>
    <w:rsid w:val="004F7923"/>
    <w:rsid w:val="004F7987"/>
    <w:rsid w:val="004F79A0"/>
    <w:rsid w:val="004F7CA3"/>
    <w:rsid w:val="0050021F"/>
    <w:rsid w:val="0050032E"/>
    <w:rsid w:val="0050052B"/>
    <w:rsid w:val="00500714"/>
    <w:rsid w:val="00500A2A"/>
    <w:rsid w:val="00500C43"/>
    <w:rsid w:val="00500D26"/>
    <w:rsid w:val="00500EF3"/>
    <w:rsid w:val="00500F95"/>
    <w:rsid w:val="0050100B"/>
    <w:rsid w:val="0050144F"/>
    <w:rsid w:val="005014F8"/>
    <w:rsid w:val="005017C6"/>
    <w:rsid w:val="00501835"/>
    <w:rsid w:val="00501A35"/>
    <w:rsid w:val="00501F50"/>
    <w:rsid w:val="00502700"/>
    <w:rsid w:val="005032BB"/>
    <w:rsid w:val="0050362A"/>
    <w:rsid w:val="005044C7"/>
    <w:rsid w:val="005047C0"/>
    <w:rsid w:val="0050497F"/>
    <w:rsid w:val="005049EB"/>
    <w:rsid w:val="0050530F"/>
    <w:rsid w:val="00505613"/>
    <w:rsid w:val="0050575E"/>
    <w:rsid w:val="00505869"/>
    <w:rsid w:val="00505C17"/>
    <w:rsid w:val="00505EF9"/>
    <w:rsid w:val="0050739F"/>
    <w:rsid w:val="005077D5"/>
    <w:rsid w:val="0050785E"/>
    <w:rsid w:val="00507BBF"/>
    <w:rsid w:val="00507BF3"/>
    <w:rsid w:val="00507F9D"/>
    <w:rsid w:val="00510269"/>
    <w:rsid w:val="00510493"/>
    <w:rsid w:val="005106C8"/>
    <w:rsid w:val="00510A65"/>
    <w:rsid w:val="00510B5D"/>
    <w:rsid w:val="0051183A"/>
    <w:rsid w:val="005122F6"/>
    <w:rsid w:val="0051246E"/>
    <w:rsid w:val="0051268A"/>
    <w:rsid w:val="005127E1"/>
    <w:rsid w:val="0051286B"/>
    <w:rsid w:val="00512C55"/>
    <w:rsid w:val="00513085"/>
    <w:rsid w:val="005134A1"/>
    <w:rsid w:val="005136BB"/>
    <w:rsid w:val="005137CF"/>
    <w:rsid w:val="0051399E"/>
    <w:rsid w:val="0051467B"/>
    <w:rsid w:val="005148C3"/>
    <w:rsid w:val="00514D1B"/>
    <w:rsid w:val="00514D48"/>
    <w:rsid w:val="005151C3"/>
    <w:rsid w:val="00515939"/>
    <w:rsid w:val="00515B74"/>
    <w:rsid w:val="00516199"/>
    <w:rsid w:val="00516816"/>
    <w:rsid w:val="00516A4F"/>
    <w:rsid w:val="005170FD"/>
    <w:rsid w:val="0051798B"/>
    <w:rsid w:val="005205B1"/>
    <w:rsid w:val="005208A5"/>
    <w:rsid w:val="00520D54"/>
    <w:rsid w:val="00520DEE"/>
    <w:rsid w:val="00520F41"/>
    <w:rsid w:val="00521F79"/>
    <w:rsid w:val="00522B6E"/>
    <w:rsid w:val="00522CB4"/>
    <w:rsid w:val="005230AE"/>
    <w:rsid w:val="00523291"/>
    <w:rsid w:val="0052388F"/>
    <w:rsid w:val="00523D2A"/>
    <w:rsid w:val="00524131"/>
    <w:rsid w:val="00524818"/>
    <w:rsid w:val="00524DD1"/>
    <w:rsid w:val="00525241"/>
    <w:rsid w:val="005252C2"/>
    <w:rsid w:val="00525AE1"/>
    <w:rsid w:val="00525CA9"/>
    <w:rsid w:val="00526057"/>
    <w:rsid w:val="0052622E"/>
    <w:rsid w:val="00526347"/>
    <w:rsid w:val="005266C9"/>
    <w:rsid w:val="00526EBD"/>
    <w:rsid w:val="00527116"/>
    <w:rsid w:val="00527319"/>
    <w:rsid w:val="00530366"/>
    <w:rsid w:val="00530B93"/>
    <w:rsid w:val="005310FC"/>
    <w:rsid w:val="00531160"/>
    <w:rsid w:val="00531B2D"/>
    <w:rsid w:val="00531BEF"/>
    <w:rsid w:val="00531ED5"/>
    <w:rsid w:val="00532717"/>
    <w:rsid w:val="00532AA2"/>
    <w:rsid w:val="00532B35"/>
    <w:rsid w:val="0053335C"/>
    <w:rsid w:val="00533436"/>
    <w:rsid w:val="0053383D"/>
    <w:rsid w:val="00534096"/>
    <w:rsid w:val="00534555"/>
    <w:rsid w:val="005346AB"/>
    <w:rsid w:val="0053482F"/>
    <w:rsid w:val="005348C1"/>
    <w:rsid w:val="00534BAA"/>
    <w:rsid w:val="00536757"/>
    <w:rsid w:val="00536C52"/>
    <w:rsid w:val="00536C8E"/>
    <w:rsid w:val="0053727C"/>
    <w:rsid w:val="005376B4"/>
    <w:rsid w:val="00537E3C"/>
    <w:rsid w:val="00537E67"/>
    <w:rsid w:val="00540137"/>
    <w:rsid w:val="0054032C"/>
    <w:rsid w:val="00540380"/>
    <w:rsid w:val="005407EC"/>
    <w:rsid w:val="0054092C"/>
    <w:rsid w:val="00540B0D"/>
    <w:rsid w:val="00540B22"/>
    <w:rsid w:val="00540BC1"/>
    <w:rsid w:val="00541192"/>
    <w:rsid w:val="0054190A"/>
    <w:rsid w:val="005419FB"/>
    <w:rsid w:val="00541DD4"/>
    <w:rsid w:val="00542091"/>
    <w:rsid w:val="005421C5"/>
    <w:rsid w:val="00542247"/>
    <w:rsid w:val="00542BB3"/>
    <w:rsid w:val="00542F30"/>
    <w:rsid w:val="005431DF"/>
    <w:rsid w:val="0054359F"/>
    <w:rsid w:val="005436C5"/>
    <w:rsid w:val="00543BA8"/>
    <w:rsid w:val="00543BD9"/>
    <w:rsid w:val="00544098"/>
    <w:rsid w:val="0054409F"/>
    <w:rsid w:val="005442E9"/>
    <w:rsid w:val="00544A89"/>
    <w:rsid w:val="00544B32"/>
    <w:rsid w:val="00544BDF"/>
    <w:rsid w:val="00545E17"/>
    <w:rsid w:val="0054627C"/>
    <w:rsid w:val="005462F8"/>
    <w:rsid w:val="00546432"/>
    <w:rsid w:val="0054679F"/>
    <w:rsid w:val="0054772F"/>
    <w:rsid w:val="00547BF9"/>
    <w:rsid w:val="005504D8"/>
    <w:rsid w:val="00550C84"/>
    <w:rsid w:val="00550CA0"/>
    <w:rsid w:val="00550E79"/>
    <w:rsid w:val="005511C4"/>
    <w:rsid w:val="005516C1"/>
    <w:rsid w:val="00551783"/>
    <w:rsid w:val="0055192A"/>
    <w:rsid w:val="00551A38"/>
    <w:rsid w:val="00551C30"/>
    <w:rsid w:val="005522ED"/>
    <w:rsid w:val="00552EDF"/>
    <w:rsid w:val="0055308E"/>
    <w:rsid w:val="005535BC"/>
    <w:rsid w:val="00553A72"/>
    <w:rsid w:val="0055459D"/>
    <w:rsid w:val="005545E6"/>
    <w:rsid w:val="0055483F"/>
    <w:rsid w:val="00555817"/>
    <w:rsid w:val="00556316"/>
    <w:rsid w:val="005564F6"/>
    <w:rsid w:val="005574DB"/>
    <w:rsid w:val="00557796"/>
    <w:rsid w:val="00557853"/>
    <w:rsid w:val="00557B0C"/>
    <w:rsid w:val="00557D30"/>
    <w:rsid w:val="00557F44"/>
    <w:rsid w:val="005605ED"/>
    <w:rsid w:val="00560872"/>
    <w:rsid w:val="005612D1"/>
    <w:rsid w:val="005613DD"/>
    <w:rsid w:val="00561CA1"/>
    <w:rsid w:val="005624EE"/>
    <w:rsid w:val="005626A2"/>
    <w:rsid w:val="00562CE3"/>
    <w:rsid w:val="00562F10"/>
    <w:rsid w:val="005632E9"/>
    <w:rsid w:val="00563B73"/>
    <w:rsid w:val="00563B82"/>
    <w:rsid w:val="00564121"/>
    <w:rsid w:val="005643EA"/>
    <w:rsid w:val="0056445E"/>
    <w:rsid w:val="00564511"/>
    <w:rsid w:val="00564D46"/>
    <w:rsid w:val="00564F82"/>
    <w:rsid w:val="00564FA6"/>
    <w:rsid w:val="005653DB"/>
    <w:rsid w:val="0056597D"/>
    <w:rsid w:val="00566105"/>
    <w:rsid w:val="00566388"/>
    <w:rsid w:val="00566A09"/>
    <w:rsid w:val="00566CDC"/>
    <w:rsid w:val="00566CE7"/>
    <w:rsid w:val="005671F1"/>
    <w:rsid w:val="00567509"/>
    <w:rsid w:val="00567DB5"/>
    <w:rsid w:val="005700C5"/>
    <w:rsid w:val="005707F5"/>
    <w:rsid w:val="00570C89"/>
    <w:rsid w:val="005710D3"/>
    <w:rsid w:val="00571102"/>
    <w:rsid w:val="00571835"/>
    <w:rsid w:val="00571851"/>
    <w:rsid w:val="0057185D"/>
    <w:rsid w:val="00571E5F"/>
    <w:rsid w:val="00572063"/>
    <w:rsid w:val="005723CD"/>
    <w:rsid w:val="00572597"/>
    <w:rsid w:val="00572D48"/>
    <w:rsid w:val="00573210"/>
    <w:rsid w:val="0057342B"/>
    <w:rsid w:val="0057352B"/>
    <w:rsid w:val="00573556"/>
    <w:rsid w:val="00573868"/>
    <w:rsid w:val="00573C74"/>
    <w:rsid w:val="00574032"/>
    <w:rsid w:val="00574582"/>
    <w:rsid w:val="0057597D"/>
    <w:rsid w:val="0057614D"/>
    <w:rsid w:val="00576196"/>
    <w:rsid w:val="005762A5"/>
    <w:rsid w:val="0057654E"/>
    <w:rsid w:val="0057656E"/>
    <w:rsid w:val="00576ECA"/>
    <w:rsid w:val="005771C0"/>
    <w:rsid w:val="00577379"/>
    <w:rsid w:val="005773D9"/>
    <w:rsid w:val="00577677"/>
    <w:rsid w:val="00577928"/>
    <w:rsid w:val="0057799C"/>
    <w:rsid w:val="00577E1F"/>
    <w:rsid w:val="00580063"/>
    <w:rsid w:val="005802ED"/>
    <w:rsid w:val="00580381"/>
    <w:rsid w:val="0058086E"/>
    <w:rsid w:val="005808D2"/>
    <w:rsid w:val="0058286E"/>
    <w:rsid w:val="005835DE"/>
    <w:rsid w:val="00583A14"/>
    <w:rsid w:val="00583A4A"/>
    <w:rsid w:val="00584E32"/>
    <w:rsid w:val="005850E8"/>
    <w:rsid w:val="00585136"/>
    <w:rsid w:val="00585AE5"/>
    <w:rsid w:val="00585CB8"/>
    <w:rsid w:val="00585E5B"/>
    <w:rsid w:val="00585EF0"/>
    <w:rsid w:val="005862D5"/>
    <w:rsid w:val="00586509"/>
    <w:rsid w:val="0058662C"/>
    <w:rsid w:val="00586B89"/>
    <w:rsid w:val="00586DC2"/>
    <w:rsid w:val="00587564"/>
    <w:rsid w:val="0058783D"/>
    <w:rsid w:val="00587A79"/>
    <w:rsid w:val="00590280"/>
    <w:rsid w:val="00590F57"/>
    <w:rsid w:val="00590FB5"/>
    <w:rsid w:val="005910CE"/>
    <w:rsid w:val="00591535"/>
    <w:rsid w:val="00591E86"/>
    <w:rsid w:val="005926EA"/>
    <w:rsid w:val="005927EC"/>
    <w:rsid w:val="00592C78"/>
    <w:rsid w:val="00593314"/>
    <w:rsid w:val="00593831"/>
    <w:rsid w:val="005942A5"/>
    <w:rsid w:val="005945BB"/>
    <w:rsid w:val="00594B94"/>
    <w:rsid w:val="00594C15"/>
    <w:rsid w:val="00595A2C"/>
    <w:rsid w:val="00595B80"/>
    <w:rsid w:val="00595C8F"/>
    <w:rsid w:val="00595C9F"/>
    <w:rsid w:val="00596197"/>
    <w:rsid w:val="0059642F"/>
    <w:rsid w:val="00596582"/>
    <w:rsid w:val="00596789"/>
    <w:rsid w:val="0059691D"/>
    <w:rsid w:val="00596C96"/>
    <w:rsid w:val="005976B6"/>
    <w:rsid w:val="005976E3"/>
    <w:rsid w:val="00597952"/>
    <w:rsid w:val="00597B76"/>
    <w:rsid w:val="00597BB0"/>
    <w:rsid w:val="005A0201"/>
    <w:rsid w:val="005A09A3"/>
    <w:rsid w:val="005A0B1B"/>
    <w:rsid w:val="005A0CA8"/>
    <w:rsid w:val="005A1020"/>
    <w:rsid w:val="005A1349"/>
    <w:rsid w:val="005A15A7"/>
    <w:rsid w:val="005A172F"/>
    <w:rsid w:val="005A18EB"/>
    <w:rsid w:val="005A1BB5"/>
    <w:rsid w:val="005A1DC6"/>
    <w:rsid w:val="005A1E7B"/>
    <w:rsid w:val="005A207B"/>
    <w:rsid w:val="005A21BA"/>
    <w:rsid w:val="005A21D3"/>
    <w:rsid w:val="005A2425"/>
    <w:rsid w:val="005A2943"/>
    <w:rsid w:val="005A2E23"/>
    <w:rsid w:val="005A30AA"/>
    <w:rsid w:val="005A30C9"/>
    <w:rsid w:val="005A3161"/>
    <w:rsid w:val="005A318C"/>
    <w:rsid w:val="005A335C"/>
    <w:rsid w:val="005A3877"/>
    <w:rsid w:val="005A3E17"/>
    <w:rsid w:val="005A3F53"/>
    <w:rsid w:val="005A3F7B"/>
    <w:rsid w:val="005A44CA"/>
    <w:rsid w:val="005A45B9"/>
    <w:rsid w:val="005A481B"/>
    <w:rsid w:val="005A4831"/>
    <w:rsid w:val="005A4E21"/>
    <w:rsid w:val="005A4E74"/>
    <w:rsid w:val="005A5087"/>
    <w:rsid w:val="005A5365"/>
    <w:rsid w:val="005A55F1"/>
    <w:rsid w:val="005A60B4"/>
    <w:rsid w:val="005A6193"/>
    <w:rsid w:val="005A6933"/>
    <w:rsid w:val="005A6FCA"/>
    <w:rsid w:val="005A795A"/>
    <w:rsid w:val="005A79C4"/>
    <w:rsid w:val="005A7A2E"/>
    <w:rsid w:val="005B0574"/>
    <w:rsid w:val="005B110F"/>
    <w:rsid w:val="005B139D"/>
    <w:rsid w:val="005B1701"/>
    <w:rsid w:val="005B1AC9"/>
    <w:rsid w:val="005B1DD9"/>
    <w:rsid w:val="005B2116"/>
    <w:rsid w:val="005B22FD"/>
    <w:rsid w:val="005B2511"/>
    <w:rsid w:val="005B2954"/>
    <w:rsid w:val="005B30FC"/>
    <w:rsid w:val="005B3129"/>
    <w:rsid w:val="005B31B6"/>
    <w:rsid w:val="005B31E8"/>
    <w:rsid w:val="005B341E"/>
    <w:rsid w:val="005B3663"/>
    <w:rsid w:val="005B3D2F"/>
    <w:rsid w:val="005B41C9"/>
    <w:rsid w:val="005B4699"/>
    <w:rsid w:val="005B527F"/>
    <w:rsid w:val="005B5560"/>
    <w:rsid w:val="005B58BF"/>
    <w:rsid w:val="005B5DE5"/>
    <w:rsid w:val="005B6A73"/>
    <w:rsid w:val="005B6AD6"/>
    <w:rsid w:val="005B6C62"/>
    <w:rsid w:val="005B6CB9"/>
    <w:rsid w:val="005B72C4"/>
    <w:rsid w:val="005B75C6"/>
    <w:rsid w:val="005C015D"/>
    <w:rsid w:val="005C0757"/>
    <w:rsid w:val="005C0912"/>
    <w:rsid w:val="005C0A1B"/>
    <w:rsid w:val="005C1633"/>
    <w:rsid w:val="005C191F"/>
    <w:rsid w:val="005C1C38"/>
    <w:rsid w:val="005C2358"/>
    <w:rsid w:val="005C24E0"/>
    <w:rsid w:val="005C30EA"/>
    <w:rsid w:val="005C3109"/>
    <w:rsid w:val="005C3302"/>
    <w:rsid w:val="005C33C6"/>
    <w:rsid w:val="005C3A59"/>
    <w:rsid w:val="005C3ACF"/>
    <w:rsid w:val="005C3D62"/>
    <w:rsid w:val="005C3FE4"/>
    <w:rsid w:val="005C4205"/>
    <w:rsid w:val="005C4631"/>
    <w:rsid w:val="005C4846"/>
    <w:rsid w:val="005C4C23"/>
    <w:rsid w:val="005C4FB0"/>
    <w:rsid w:val="005C51D3"/>
    <w:rsid w:val="005C56DA"/>
    <w:rsid w:val="005C61BC"/>
    <w:rsid w:val="005C6764"/>
    <w:rsid w:val="005C67E1"/>
    <w:rsid w:val="005C6A70"/>
    <w:rsid w:val="005C6E21"/>
    <w:rsid w:val="005C711A"/>
    <w:rsid w:val="005D01E3"/>
    <w:rsid w:val="005D0944"/>
    <w:rsid w:val="005D0C9A"/>
    <w:rsid w:val="005D0D22"/>
    <w:rsid w:val="005D0EAE"/>
    <w:rsid w:val="005D10CC"/>
    <w:rsid w:val="005D1132"/>
    <w:rsid w:val="005D15F7"/>
    <w:rsid w:val="005D1721"/>
    <w:rsid w:val="005D18C0"/>
    <w:rsid w:val="005D1CB1"/>
    <w:rsid w:val="005D2143"/>
    <w:rsid w:val="005D2C8A"/>
    <w:rsid w:val="005D2CB2"/>
    <w:rsid w:val="005D3128"/>
    <w:rsid w:val="005D3326"/>
    <w:rsid w:val="005D36FE"/>
    <w:rsid w:val="005D376C"/>
    <w:rsid w:val="005D3999"/>
    <w:rsid w:val="005D3CA4"/>
    <w:rsid w:val="005D3CEC"/>
    <w:rsid w:val="005D3F3E"/>
    <w:rsid w:val="005D426E"/>
    <w:rsid w:val="005D43A7"/>
    <w:rsid w:val="005D4A75"/>
    <w:rsid w:val="005D4C47"/>
    <w:rsid w:val="005D50E4"/>
    <w:rsid w:val="005D51A7"/>
    <w:rsid w:val="005D6558"/>
    <w:rsid w:val="005D6559"/>
    <w:rsid w:val="005D67C2"/>
    <w:rsid w:val="005D6855"/>
    <w:rsid w:val="005D6977"/>
    <w:rsid w:val="005D790F"/>
    <w:rsid w:val="005E04BA"/>
    <w:rsid w:val="005E063E"/>
    <w:rsid w:val="005E0AF3"/>
    <w:rsid w:val="005E0C08"/>
    <w:rsid w:val="005E11AF"/>
    <w:rsid w:val="005E1237"/>
    <w:rsid w:val="005E1292"/>
    <w:rsid w:val="005E13EA"/>
    <w:rsid w:val="005E14B4"/>
    <w:rsid w:val="005E18DB"/>
    <w:rsid w:val="005E1AA2"/>
    <w:rsid w:val="005E2B67"/>
    <w:rsid w:val="005E3260"/>
    <w:rsid w:val="005E3298"/>
    <w:rsid w:val="005E3825"/>
    <w:rsid w:val="005E3D99"/>
    <w:rsid w:val="005E3E7F"/>
    <w:rsid w:val="005E4109"/>
    <w:rsid w:val="005E4306"/>
    <w:rsid w:val="005E4345"/>
    <w:rsid w:val="005E49F5"/>
    <w:rsid w:val="005E4A5D"/>
    <w:rsid w:val="005E4E8D"/>
    <w:rsid w:val="005E5310"/>
    <w:rsid w:val="005E576E"/>
    <w:rsid w:val="005E5EA4"/>
    <w:rsid w:val="005E647F"/>
    <w:rsid w:val="005E64C3"/>
    <w:rsid w:val="005E6982"/>
    <w:rsid w:val="005E6A6B"/>
    <w:rsid w:val="005E6AB6"/>
    <w:rsid w:val="005E705B"/>
    <w:rsid w:val="005E744A"/>
    <w:rsid w:val="005E754B"/>
    <w:rsid w:val="005E781E"/>
    <w:rsid w:val="005E78C2"/>
    <w:rsid w:val="005F0653"/>
    <w:rsid w:val="005F0CEC"/>
    <w:rsid w:val="005F101F"/>
    <w:rsid w:val="005F1551"/>
    <w:rsid w:val="005F188B"/>
    <w:rsid w:val="005F1C64"/>
    <w:rsid w:val="005F2492"/>
    <w:rsid w:val="005F2596"/>
    <w:rsid w:val="005F288C"/>
    <w:rsid w:val="005F2DC9"/>
    <w:rsid w:val="005F3C39"/>
    <w:rsid w:val="005F3D41"/>
    <w:rsid w:val="005F43DC"/>
    <w:rsid w:val="005F49E6"/>
    <w:rsid w:val="005F6052"/>
    <w:rsid w:val="005F6089"/>
    <w:rsid w:val="005F6488"/>
    <w:rsid w:val="005F665A"/>
    <w:rsid w:val="005F6752"/>
    <w:rsid w:val="005F6BCF"/>
    <w:rsid w:val="005F708F"/>
    <w:rsid w:val="005F7874"/>
    <w:rsid w:val="005F78F9"/>
    <w:rsid w:val="005F7A40"/>
    <w:rsid w:val="005F7BCE"/>
    <w:rsid w:val="00600120"/>
    <w:rsid w:val="00600183"/>
    <w:rsid w:val="0060039B"/>
    <w:rsid w:val="006003E4"/>
    <w:rsid w:val="00600497"/>
    <w:rsid w:val="00600539"/>
    <w:rsid w:val="00600595"/>
    <w:rsid w:val="0060068F"/>
    <w:rsid w:val="00600AC9"/>
    <w:rsid w:val="006016BE"/>
    <w:rsid w:val="00601742"/>
    <w:rsid w:val="00601D25"/>
    <w:rsid w:val="006020C3"/>
    <w:rsid w:val="00602167"/>
    <w:rsid w:val="0060226B"/>
    <w:rsid w:val="006028EE"/>
    <w:rsid w:val="00602C53"/>
    <w:rsid w:val="00602D6F"/>
    <w:rsid w:val="006030C3"/>
    <w:rsid w:val="00603365"/>
    <w:rsid w:val="006035F8"/>
    <w:rsid w:val="00603821"/>
    <w:rsid w:val="00603963"/>
    <w:rsid w:val="006039D4"/>
    <w:rsid w:val="00603C0B"/>
    <w:rsid w:val="00603C24"/>
    <w:rsid w:val="00604132"/>
    <w:rsid w:val="00604302"/>
    <w:rsid w:val="006044C8"/>
    <w:rsid w:val="00604AB7"/>
    <w:rsid w:val="00604ED1"/>
    <w:rsid w:val="00604F07"/>
    <w:rsid w:val="00605036"/>
    <w:rsid w:val="00605110"/>
    <w:rsid w:val="00605349"/>
    <w:rsid w:val="00605546"/>
    <w:rsid w:val="006057BF"/>
    <w:rsid w:val="00605B8F"/>
    <w:rsid w:val="00605DBA"/>
    <w:rsid w:val="00605DC6"/>
    <w:rsid w:val="006063F1"/>
    <w:rsid w:val="00606483"/>
    <w:rsid w:val="00606E4A"/>
    <w:rsid w:val="00606E75"/>
    <w:rsid w:val="00607298"/>
    <w:rsid w:val="00607923"/>
    <w:rsid w:val="00607BF6"/>
    <w:rsid w:val="00610666"/>
    <w:rsid w:val="006109B9"/>
    <w:rsid w:val="00610D37"/>
    <w:rsid w:val="00611BD0"/>
    <w:rsid w:val="00612909"/>
    <w:rsid w:val="00612941"/>
    <w:rsid w:val="00612CDC"/>
    <w:rsid w:val="006130E0"/>
    <w:rsid w:val="006132EF"/>
    <w:rsid w:val="00613A19"/>
    <w:rsid w:val="00613CA4"/>
    <w:rsid w:val="00613D23"/>
    <w:rsid w:val="00614617"/>
    <w:rsid w:val="006147EA"/>
    <w:rsid w:val="00614931"/>
    <w:rsid w:val="00614A13"/>
    <w:rsid w:val="00614E59"/>
    <w:rsid w:val="006153A0"/>
    <w:rsid w:val="00615718"/>
    <w:rsid w:val="006157A1"/>
    <w:rsid w:val="00615947"/>
    <w:rsid w:val="006161ED"/>
    <w:rsid w:val="006168DB"/>
    <w:rsid w:val="00616D35"/>
    <w:rsid w:val="00616F77"/>
    <w:rsid w:val="00617527"/>
    <w:rsid w:val="0061791D"/>
    <w:rsid w:val="0061791E"/>
    <w:rsid w:val="006179CF"/>
    <w:rsid w:val="00617B31"/>
    <w:rsid w:val="00617B41"/>
    <w:rsid w:val="00620D41"/>
    <w:rsid w:val="006210BF"/>
    <w:rsid w:val="0062110B"/>
    <w:rsid w:val="006215A6"/>
    <w:rsid w:val="0062190B"/>
    <w:rsid w:val="006219D5"/>
    <w:rsid w:val="00621F73"/>
    <w:rsid w:val="0062203C"/>
    <w:rsid w:val="00622464"/>
    <w:rsid w:val="006224B9"/>
    <w:rsid w:val="00622B64"/>
    <w:rsid w:val="00622D99"/>
    <w:rsid w:val="006235A7"/>
    <w:rsid w:val="006238B3"/>
    <w:rsid w:val="00623D9D"/>
    <w:rsid w:val="00623DA3"/>
    <w:rsid w:val="00624189"/>
    <w:rsid w:val="0062423E"/>
    <w:rsid w:val="00624800"/>
    <w:rsid w:val="006248DB"/>
    <w:rsid w:val="00624D9D"/>
    <w:rsid w:val="006257F2"/>
    <w:rsid w:val="00625861"/>
    <w:rsid w:val="006258A5"/>
    <w:rsid w:val="00625AA4"/>
    <w:rsid w:val="00625CC4"/>
    <w:rsid w:val="00625D45"/>
    <w:rsid w:val="00626499"/>
    <w:rsid w:val="006265AE"/>
    <w:rsid w:val="00626B38"/>
    <w:rsid w:val="00626EDC"/>
    <w:rsid w:val="00627465"/>
    <w:rsid w:val="0062761D"/>
    <w:rsid w:val="00627DCB"/>
    <w:rsid w:val="0063039C"/>
    <w:rsid w:val="0063057C"/>
    <w:rsid w:val="00630805"/>
    <w:rsid w:val="00630A74"/>
    <w:rsid w:val="00631142"/>
    <w:rsid w:val="006312E8"/>
    <w:rsid w:val="0063150A"/>
    <w:rsid w:val="0063171D"/>
    <w:rsid w:val="00631CC9"/>
    <w:rsid w:val="00631E7A"/>
    <w:rsid w:val="00632044"/>
    <w:rsid w:val="006322A4"/>
    <w:rsid w:val="006322C6"/>
    <w:rsid w:val="006325D4"/>
    <w:rsid w:val="00632F7B"/>
    <w:rsid w:val="0063326C"/>
    <w:rsid w:val="006332CB"/>
    <w:rsid w:val="006334BA"/>
    <w:rsid w:val="00633652"/>
    <w:rsid w:val="00633698"/>
    <w:rsid w:val="0063370D"/>
    <w:rsid w:val="00633C3E"/>
    <w:rsid w:val="00633DBD"/>
    <w:rsid w:val="00634171"/>
    <w:rsid w:val="00634595"/>
    <w:rsid w:val="00634609"/>
    <w:rsid w:val="006347AE"/>
    <w:rsid w:val="006348D1"/>
    <w:rsid w:val="00634ABE"/>
    <w:rsid w:val="00634E14"/>
    <w:rsid w:val="00635A82"/>
    <w:rsid w:val="006361F6"/>
    <w:rsid w:val="006364FA"/>
    <w:rsid w:val="006368DE"/>
    <w:rsid w:val="006369F8"/>
    <w:rsid w:val="00636F1B"/>
    <w:rsid w:val="00637055"/>
    <w:rsid w:val="0063728B"/>
    <w:rsid w:val="0063755B"/>
    <w:rsid w:val="00637952"/>
    <w:rsid w:val="00637F42"/>
    <w:rsid w:val="00637FD5"/>
    <w:rsid w:val="00640093"/>
    <w:rsid w:val="006404CB"/>
    <w:rsid w:val="006405B5"/>
    <w:rsid w:val="00640803"/>
    <w:rsid w:val="00641391"/>
    <w:rsid w:val="006414E1"/>
    <w:rsid w:val="00641A66"/>
    <w:rsid w:val="00641D6C"/>
    <w:rsid w:val="00641F5D"/>
    <w:rsid w:val="0064225A"/>
    <w:rsid w:val="0064287F"/>
    <w:rsid w:val="006435B6"/>
    <w:rsid w:val="0064363B"/>
    <w:rsid w:val="00643B84"/>
    <w:rsid w:val="00643D36"/>
    <w:rsid w:val="00643F05"/>
    <w:rsid w:val="006441F7"/>
    <w:rsid w:val="0064450D"/>
    <w:rsid w:val="00644911"/>
    <w:rsid w:val="00644FD2"/>
    <w:rsid w:val="00645FD0"/>
    <w:rsid w:val="00645FE2"/>
    <w:rsid w:val="006463BB"/>
    <w:rsid w:val="006463DC"/>
    <w:rsid w:val="00646703"/>
    <w:rsid w:val="006468BC"/>
    <w:rsid w:val="006478DA"/>
    <w:rsid w:val="00647ED6"/>
    <w:rsid w:val="006502D7"/>
    <w:rsid w:val="00650750"/>
    <w:rsid w:val="006509B6"/>
    <w:rsid w:val="00650A9A"/>
    <w:rsid w:val="006513D4"/>
    <w:rsid w:val="00651C53"/>
    <w:rsid w:val="00652B21"/>
    <w:rsid w:val="00652E65"/>
    <w:rsid w:val="006531CA"/>
    <w:rsid w:val="00653509"/>
    <w:rsid w:val="00653776"/>
    <w:rsid w:val="0065387C"/>
    <w:rsid w:val="00653A92"/>
    <w:rsid w:val="00653D7B"/>
    <w:rsid w:val="00653FD1"/>
    <w:rsid w:val="00654215"/>
    <w:rsid w:val="006544CF"/>
    <w:rsid w:val="00654549"/>
    <w:rsid w:val="0065473E"/>
    <w:rsid w:val="00654814"/>
    <w:rsid w:val="00654AD5"/>
    <w:rsid w:val="00655637"/>
    <w:rsid w:val="00655921"/>
    <w:rsid w:val="00655B83"/>
    <w:rsid w:val="00655D25"/>
    <w:rsid w:val="00655D53"/>
    <w:rsid w:val="00656089"/>
    <w:rsid w:val="006566F3"/>
    <w:rsid w:val="00656FC2"/>
    <w:rsid w:val="00657891"/>
    <w:rsid w:val="0065795D"/>
    <w:rsid w:val="006601F8"/>
    <w:rsid w:val="00660669"/>
    <w:rsid w:val="006608C9"/>
    <w:rsid w:val="0066096E"/>
    <w:rsid w:val="0066126F"/>
    <w:rsid w:val="006620DE"/>
    <w:rsid w:val="00662EAD"/>
    <w:rsid w:val="006630A4"/>
    <w:rsid w:val="00663213"/>
    <w:rsid w:val="00663D74"/>
    <w:rsid w:val="00663FF9"/>
    <w:rsid w:val="00664285"/>
    <w:rsid w:val="006644AB"/>
    <w:rsid w:val="0066452B"/>
    <w:rsid w:val="00664817"/>
    <w:rsid w:val="006653B6"/>
    <w:rsid w:val="006656AF"/>
    <w:rsid w:val="00665973"/>
    <w:rsid w:val="00665A7C"/>
    <w:rsid w:val="00666139"/>
    <w:rsid w:val="0066663B"/>
    <w:rsid w:val="00666988"/>
    <w:rsid w:val="00666A5D"/>
    <w:rsid w:val="00667540"/>
    <w:rsid w:val="0066770D"/>
    <w:rsid w:val="00667727"/>
    <w:rsid w:val="006679AB"/>
    <w:rsid w:val="00667AE3"/>
    <w:rsid w:val="006702B4"/>
    <w:rsid w:val="00670581"/>
    <w:rsid w:val="00670ADD"/>
    <w:rsid w:val="00670C45"/>
    <w:rsid w:val="006710FD"/>
    <w:rsid w:val="00671337"/>
    <w:rsid w:val="00671B2E"/>
    <w:rsid w:val="00671F10"/>
    <w:rsid w:val="006728C9"/>
    <w:rsid w:val="00672976"/>
    <w:rsid w:val="00672B0B"/>
    <w:rsid w:val="00672F6E"/>
    <w:rsid w:val="006733F0"/>
    <w:rsid w:val="0067340F"/>
    <w:rsid w:val="006736BE"/>
    <w:rsid w:val="00673753"/>
    <w:rsid w:val="00674CFE"/>
    <w:rsid w:val="006751E0"/>
    <w:rsid w:val="006753E6"/>
    <w:rsid w:val="0067578F"/>
    <w:rsid w:val="006757CE"/>
    <w:rsid w:val="00675F6A"/>
    <w:rsid w:val="006760B1"/>
    <w:rsid w:val="00676134"/>
    <w:rsid w:val="0067639C"/>
    <w:rsid w:val="006768EA"/>
    <w:rsid w:val="00676C9A"/>
    <w:rsid w:val="006774C8"/>
    <w:rsid w:val="00677E9D"/>
    <w:rsid w:val="0068002B"/>
    <w:rsid w:val="00680158"/>
    <w:rsid w:val="006803E6"/>
    <w:rsid w:val="00680569"/>
    <w:rsid w:val="006809B5"/>
    <w:rsid w:val="00680C18"/>
    <w:rsid w:val="00680DB3"/>
    <w:rsid w:val="00680F78"/>
    <w:rsid w:val="00680F91"/>
    <w:rsid w:val="0068113B"/>
    <w:rsid w:val="006811D9"/>
    <w:rsid w:val="00681498"/>
    <w:rsid w:val="006817FD"/>
    <w:rsid w:val="00681800"/>
    <w:rsid w:val="00681C3F"/>
    <w:rsid w:val="0068228E"/>
    <w:rsid w:val="0068246F"/>
    <w:rsid w:val="00682D1F"/>
    <w:rsid w:val="0068339C"/>
    <w:rsid w:val="00683445"/>
    <w:rsid w:val="006837EA"/>
    <w:rsid w:val="00683876"/>
    <w:rsid w:val="0068494F"/>
    <w:rsid w:val="00684A9A"/>
    <w:rsid w:val="00684E96"/>
    <w:rsid w:val="006853D8"/>
    <w:rsid w:val="00685C1E"/>
    <w:rsid w:val="0068667F"/>
    <w:rsid w:val="0068713F"/>
    <w:rsid w:val="0068714C"/>
    <w:rsid w:val="00687215"/>
    <w:rsid w:val="00687C43"/>
    <w:rsid w:val="00690230"/>
    <w:rsid w:val="00691098"/>
    <w:rsid w:val="006911AB"/>
    <w:rsid w:val="0069145D"/>
    <w:rsid w:val="00691576"/>
    <w:rsid w:val="006915BE"/>
    <w:rsid w:val="00691702"/>
    <w:rsid w:val="00691CE8"/>
    <w:rsid w:val="00691DC5"/>
    <w:rsid w:val="00693397"/>
    <w:rsid w:val="00693887"/>
    <w:rsid w:val="00693B81"/>
    <w:rsid w:val="00693D6A"/>
    <w:rsid w:val="0069428A"/>
    <w:rsid w:val="0069452D"/>
    <w:rsid w:val="006945DB"/>
    <w:rsid w:val="006949BB"/>
    <w:rsid w:val="00694F84"/>
    <w:rsid w:val="0069509B"/>
    <w:rsid w:val="006951E3"/>
    <w:rsid w:val="00695E90"/>
    <w:rsid w:val="006960B0"/>
    <w:rsid w:val="006962D0"/>
    <w:rsid w:val="00696381"/>
    <w:rsid w:val="00696862"/>
    <w:rsid w:val="00696FD3"/>
    <w:rsid w:val="0069713D"/>
    <w:rsid w:val="006971C3"/>
    <w:rsid w:val="00697B57"/>
    <w:rsid w:val="00697F57"/>
    <w:rsid w:val="006A071C"/>
    <w:rsid w:val="006A0C15"/>
    <w:rsid w:val="006A1239"/>
    <w:rsid w:val="006A1286"/>
    <w:rsid w:val="006A1416"/>
    <w:rsid w:val="006A17EE"/>
    <w:rsid w:val="006A185C"/>
    <w:rsid w:val="006A21A0"/>
    <w:rsid w:val="006A22D8"/>
    <w:rsid w:val="006A24A8"/>
    <w:rsid w:val="006A26D0"/>
    <w:rsid w:val="006A2FD9"/>
    <w:rsid w:val="006A3066"/>
    <w:rsid w:val="006A313A"/>
    <w:rsid w:val="006A3487"/>
    <w:rsid w:val="006A373B"/>
    <w:rsid w:val="006A4259"/>
    <w:rsid w:val="006A4312"/>
    <w:rsid w:val="006A476B"/>
    <w:rsid w:val="006A4AA1"/>
    <w:rsid w:val="006A4AAE"/>
    <w:rsid w:val="006A58B3"/>
    <w:rsid w:val="006A61C8"/>
    <w:rsid w:val="006A63CB"/>
    <w:rsid w:val="006A6565"/>
    <w:rsid w:val="006A6B66"/>
    <w:rsid w:val="006A6DC7"/>
    <w:rsid w:val="006A7001"/>
    <w:rsid w:val="006A7102"/>
    <w:rsid w:val="006A785B"/>
    <w:rsid w:val="006A7BF3"/>
    <w:rsid w:val="006A7C43"/>
    <w:rsid w:val="006A7E39"/>
    <w:rsid w:val="006B002B"/>
    <w:rsid w:val="006B0702"/>
    <w:rsid w:val="006B08B2"/>
    <w:rsid w:val="006B0B42"/>
    <w:rsid w:val="006B1289"/>
    <w:rsid w:val="006B202A"/>
    <w:rsid w:val="006B20C4"/>
    <w:rsid w:val="006B2A42"/>
    <w:rsid w:val="006B2A88"/>
    <w:rsid w:val="006B3454"/>
    <w:rsid w:val="006B3486"/>
    <w:rsid w:val="006B35EE"/>
    <w:rsid w:val="006B3648"/>
    <w:rsid w:val="006B37FD"/>
    <w:rsid w:val="006B3AEF"/>
    <w:rsid w:val="006B40C2"/>
    <w:rsid w:val="006B41F3"/>
    <w:rsid w:val="006B42DF"/>
    <w:rsid w:val="006B4B46"/>
    <w:rsid w:val="006B50B2"/>
    <w:rsid w:val="006B5BEE"/>
    <w:rsid w:val="006B60C2"/>
    <w:rsid w:val="006B6546"/>
    <w:rsid w:val="006B6AEA"/>
    <w:rsid w:val="006B6D8E"/>
    <w:rsid w:val="006B7133"/>
    <w:rsid w:val="006B729E"/>
    <w:rsid w:val="006B73EB"/>
    <w:rsid w:val="006B7BBC"/>
    <w:rsid w:val="006C01CD"/>
    <w:rsid w:val="006C042F"/>
    <w:rsid w:val="006C172A"/>
    <w:rsid w:val="006C1771"/>
    <w:rsid w:val="006C1B49"/>
    <w:rsid w:val="006C1FDD"/>
    <w:rsid w:val="006C204A"/>
    <w:rsid w:val="006C27CA"/>
    <w:rsid w:val="006C28A4"/>
    <w:rsid w:val="006C2DCC"/>
    <w:rsid w:val="006C2E2D"/>
    <w:rsid w:val="006C3293"/>
    <w:rsid w:val="006C3B8D"/>
    <w:rsid w:val="006C4B4B"/>
    <w:rsid w:val="006C4CFF"/>
    <w:rsid w:val="006C5073"/>
    <w:rsid w:val="006C52D7"/>
    <w:rsid w:val="006C5751"/>
    <w:rsid w:val="006C59FC"/>
    <w:rsid w:val="006C5C93"/>
    <w:rsid w:val="006C5DE7"/>
    <w:rsid w:val="006C6168"/>
    <w:rsid w:val="006C6246"/>
    <w:rsid w:val="006C6796"/>
    <w:rsid w:val="006C67CC"/>
    <w:rsid w:val="006C6AD0"/>
    <w:rsid w:val="006C6AF2"/>
    <w:rsid w:val="006C6B87"/>
    <w:rsid w:val="006C779F"/>
    <w:rsid w:val="006C7D7E"/>
    <w:rsid w:val="006C7F3D"/>
    <w:rsid w:val="006D0796"/>
    <w:rsid w:val="006D0CAF"/>
    <w:rsid w:val="006D16A4"/>
    <w:rsid w:val="006D1A62"/>
    <w:rsid w:val="006D1B76"/>
    <w:rsid w:val="006D1C4A"/>
    <w:rsid w:val="006D1CAD"/>
    <w:rsid w:val="006D1DD3"/>
    <w:rsid w:val="006D1EBD"/>
    <w:rsid w:val="006D1FA8"/>
    <w:rsid w:val="006D21B5"/>
    <w:rsid w:val="006D28BF"/>
    <w:rsid w:val="006D2D4D"/>
    <w:rsid w:val="006D358B"/>
    <w:rsid w:val="006D3D76"/>
    <w:rsid w:val="006D3FC1"/>
    <w:rsid w:val="006D4821"/>
    <w:rsid w:val="006D4AD2"/>
    <w:rsid w:val="006D4D7D"/>
    <w:rsid w:val="006D4F3B"/>
    <w:rsid w:val="006D5688"/>
    <w:rsid w:val="006D5DCE"/>
    <w:rsid w:val="006D64D1"/>
    <w:rsid w:val="006D656D"/>
    <w:rsid w:val="006D6717"/>
    <w:rsid w:val="006D6866"/>
    <w:rsid w:val="006D695C"/>
    <w:rsid w:val="006D6B77"/>
    <w:rsid w:val="006D6C9C"/>
    <w:rsid w:val="006D7129"/>
    <w:rsid w:val="006D7237"/>
    <w:rsid w:val="006D7337"/>
    <w:rsid w:val="006D7F55"/>
    <w:rsid w:val="006E0244"/>
    <w:rsid w:val="006E07F1"/>
    <w:rsid w:val="006E09E0"/>
    <w:rsid w:val="006E0CCE"/>
    <w:rsid w:val="006E0E7C"/>
    <w:rsid w:val="006E0FAD"/>
    <w:rsid w:val="006E139D"/>
    <w:rsid w:val="006E1868"/>
    <w:rsid w:val="006E1E8A"/>
    <w:rsid w:val="006E2043"/>
    <w:rsid w:val="006E2E7B"/>
    <w:rsid w:val="006E3106"/>
    <w:rsid w:val="006E330A"/>
    <w:rsid w:val="006E3A19"/>
    <w:rsid w:val="006E3F35"/>
    <w:rsid w:val="006E4195"/>
    <w:rsid w:val="006E41C0"/>
    <w:rsid w:val="006E43DE"/>
    <w:rsid w:val="006E4F6D"/>
    <w:rsid w:val="006E50E1"/>
    <w:rsid w:val="006E5160"/>
    <w:rsid w:val="006E51B9"/>
    <w:rsid w:val="006E5BBB"/>
    <w:rsid w:val="006E6224"/>
    <w:rsid w:val="006E6276"/>
    <w:rsid w:val="006E62FA"/>
    <w:rsid w:val="006E636A"/>
    <w:rsid w:val="006E6ABC"/>
    <w:rsid w:val="006E6F55"/>
    <w:rsid w:val="006E75B8"/>
    <w:rsid w:val="006E767F"/>
    <w:rsid w:val="006E76B6"/>
    <w:rsid w:val="006E77D2"/>
    <w:rsid w:val="006E7870"/>
    <w:rsid w:val="006E7EA0"/>
    <w:rsid w:val="006F06AC"/>
    <w:rsid w:val="006F07EE"/>
    <w:rsid w:val="006F0EDA"/>
    <w:rsid w:val="006F13D2"/>
    <w:rsid w:val="006F1443"/>
    <w:rsid w:val="006F15F1"/>
    <w:rsid w:val="006F1F33"/>
    <w:rsid w:val="006F2019"/>
    <w:rsid w:val="006F2606"/>
    <w:rsid w:val="006F26C3"/>
    <w:rsid w:val="006F272F"/>
    <w:rsid w:val="006F292F"/>
    <w:rsid w:val="006F2DFC"/>
    <w:rsid w:val="006F2E35"/>
    <w:rsid w:val="006F32A9"/>
    <w:rsid w:val="006F375F"/>
    <w:rsid w:val="006F4264"/>
    <w:rsid w:val="006F4956"/>
    <w:rsid w:val="006F4BD4"/>
    <w:rsid w:val="006F5158"/>
    <w:rsid w:val="006F52CD"/>
    <w:rsid w:val="006F5492"/>
    <w:rsid w:val="006F56A1"/>
    <w:rsid w:val="006F5B9D"/>
    <w:rsid w:val="006F5C60"/>
    <w:rsid w:val="006F5E17"/>
    <w:rsid w:val="006F6BD4"/>
    <w:rsid w:val="006F6E2F"/>
    <w:rsid w:val="006F6F21"/>
    <w:rsid w:val="006F731A"/>
    <w:rsid w:val="006F7F37"/>
    <w:rsid w:val="0070013A"/>
    <w:rsid w:val="007003C9"/>
    <w:rsid w:val="00700676"/>
    <w:rsid w:val="0070074D"/>
    <w:rsid w:val="007007CC"/>
    <w:rsid w:val="00701836"/>
    <w:rsid w:val="00701863"/>
    <w:rsid w:val="00701920"/>
    <w:rsid w:val="00701C6E"/>
    <w:rsid w:val="00701E03"/>
    <w:rsid w:val="00701F8E"/>
    <w:rsid w:val="00702013"/>
    <w:rsid w:val="00702098"/>
    <w:rsid w:val="0070228B"/>
    <w:rsid w:val="00702D06"/>
    <w:rsid w:val="0070300F"/>
    <w:rsid w:val="00703150"/>
    <w:rsid w:val="00703429"/>
    <w:rsid w:val="00703757"/>
    <w:rsid w:val="00703C0B"/>
    <w:rsid w:val="00703E71"/>
    <w:rsid w:val="0070495A"/>
    <w:rsid w:val="007051BF"/>
    <w:rsid w:val="007051DA"/>
    <w:rsid w:val="00705DA5"/>
    <w:rsid w:val="00705E28"/>
    <w:rsid w:val="00706F87"/>
    <w:rsid w:val="00706FA9"/>
    <w:rsid w:val="00707169"/>
    <w:rsid w:val="0070749E"/>
    <w:rsid w:val="00707FE8"/>
    <w:rsid w:val="00710B38"/>
    <w:rsid w:val="00710CB4"/>
    <w:rsid w:val="00711633"/>
    <w:rsid w:val="00711662"/>
    <w:rsid w:val="00711E53"/>
    <w:rsid w:val="007124D8"/>
    <w:rsid w:val="007136AB"/>
    <w:rsid w:val="0071399E"/>
    <w:rsid w:val="007139E5"/>
    <w:rsid w:val="007139F9"/>
    <w:rsid w:val="00713B63"/>
    <w:rsid w:val="00714363"/>
    <w:rsid w:val="00714819"/>
    <w:rsid w:val="00714B0D"/>
    <w:rsid w:val="007150A7"/>
    <w:rsid w:val="0071553E"/>
    <w:rsid w:val="0071558F"/>
    <w:rsid w:val="0071564F"/>
    <w:rsid w:val="007156CC"/>
    <w:rsid w:val="00715916"/>
    <w:rsid w:val="00716932"/>
    <w:rsid w:val="00717623"/>
    <w:rsid w:val="00717B50"/>
    <w:rsid w:val="00717B77"/>
    <w:rsid w:val="00717BD9"/>
    <w:rsid w:val="00720556"/>
    <w:rsid w:val="007208FD"/>
    <w:rsid w:val="007209F7"/>
    <w:rsid w:val="00720AC4"/>
    <w:rsid w:val="00720C4D"/>
    <w:rsid w:val="00720E8A"/>
    <w:rsid w:val="00721080"/>
    <w:rsid w:val="00721092"/>
    <w:rsid w:val="00721305"/>
    <w:rsid w:val="00721486"/>
    <w:rsid w:val="00721A1A"/>
    <w:rsid w:val="00721B5A"/>
    <w:rsid w:val="00721B75"/>
    <w:rsid w:val="00721C96"/>
    <w:rsid w:val="00721CCB"/>
    <w:rsid w:val="00721E26"/>
    <w:rsid w:val="00722B27"/>
    <w:rsid w:val="00722CA7"/>
    <w:rsid w:val="00722D81"/>
    <w:rsid w:val="00722F52"/>
    <w:rsid w:val="00723039"/>
    <w:rsid w:val="007230E2"/>
    <w:rsid w:val="007236EC"/>
    <w:rsid w:val="00723A28"/>
    <w:rsid w:val="007246A4"/>
    <w:rsid w:val="00724B76"/>
    <w:rsid w:val="00724D98"/>
    <w:rsid w:val="00724E4C"/>
    <w:rsid w:val="00724ED1"/>
    <w:rsid w:val="007254D7"/>
    <w:rsid w:val="00725D61"/>
    <w:rsid w:val="00726045"/>
    <w:rsid w:val="00726134"/>
    <w:rsid w:val="0072627A"/>
    <w:rsid w:val="007264CD"/>
    <w:rsid w:val="007265E2"/>
    <w:rsid w:val="007265FA"/>
    <w:rsid w:val="007267DE"/>
    <w:rsid w:val="0072682F"/>
    <w:rsid w:val="007269F4"/>
    <w:rsid w:val="00727366"/>
    <w:rsid w:val="0072742A"/>
    <w:rsid w:val="007275EA"/>
    <w:rsid w:val="0072784B"/>
    <w:rsid w:val="007279A7"/>
    <w:rsid w:val="00727CAE"/>
    <w:rsid w:val="00727D8A"/>
    <w:rsid w:val="00727F90"/>
    <w:rsid w:val="00730083"/>
    <w:rsid w:val="0073061B"/>
    <w:rsid w:val="00730754"/>
    <w:rsid w:val="00730F58"/>
    <w:rsid w:val="00731585"/>
    <w:rsid w:val="00731ED1"/>
    <w:rsid w:val="00732090"/>
    <w:rsid w:val="0073212F"/>
    <w:rsid w:val="007323A3"/>
    <w:rsid w:val="00732641"/>
    <w:rsid w:val="00733727"/>
    <w:rsid w:val="00733778"/>
    <w:rsid w:val="00733863"/>
    <w:rsid w:val="00733E04"/>
    <w:rsid w:val="00734385"/>
    <w:rsid w:val="00734B87"/>
    <w:rsid w:val="00735DCC"/>
    <w:rsid w:val="007363E2"/>
    <w:rsid w:val="0073656F"/>
    <w:rsid w:val="0073665B"/>
    <w:rsid w:val="007366AC"/>
    <w:rsid w:val="00736D9C"/>
    <w:rsid w:val="00737127"/>
    <w:rsid w:val="007372C8"/>
    <w:rsid w:val="007372DD"/>
    <w:rsid w:val="00737400"/>
    <w:rsid w:val="00737987"/>
    <w:rsid w:val="00740133"/>
    <w:rsid w:val="00740176"/>
    <w:rsid w:val="007404D3"/>
    <w:rsid w:val="007405EA"/>
    <w:rsid w:val="007409D8"/>
    <w:rsid w:val="007409F5"/>
    <w:rsid w:val="00740A96"/>
    <w:rsid w:val="00740FCC"/>
    <w:rsid w:val="0074130D"/>
    <w:rsid w:val="007417A2"/>
    <w:rsid w:val="00741E69"/>
    <w:rsid w:val="00741FEE"/>
    <w:rsid w:val="00742CB9"/>
    <w:rsid w:val="007437F5"/>
    <w:rsid w:val="00743A39"/>
    <w:rsid w:val="00743C88"/>
    <w:rsid w:val="007441CA"/>
    <w:rsid w:val="007442FB"/>
    <w:rsid w:val="0074442C"/>
    <w:rsid w:val="0074477D"/>
    <w:rsid w:val="00744A0F"/>
    <w:rsid w:val="00744A74"/>
    <w:rsid w:val="00745156"/>
    <w:rsid w:val="007451F5"/>
    <w:rsid w:val="00745A44"/>
    <w:rsid w:val="00745A8F"/>
    <w:rsid w:val="00745D00"/>
    <w:rsid w:val="007466E2"/>
    <w:rsid w:val="00746A55"/>
    <w:rsid w:val="00746D86"/>
    <w:rsid w:val="00746EF4"/>
    <w:rsid w:val="0074711D"/>
    <w:rsid w:val="007502AF"/>
    <w:rsid w:val="007507A0"/>
    <w:rsid w:val="00750818"/>
    <w:rsid w:val="007509DE"/>
    <w:rsid w:val="00750BF9"/>
    <w:rsid w:val="00750F0F"/>
    <w:rsid w:val="00751250"/>
    <w:rsid w:val="0075126C"/>
    <w:rsid w:val="00751438"/>
    <w:rsid w:val="00751A8D"/>
    <w:rsid w:val="00752319"/>
    <w:rsid w:val="0075235A"/>
    <w:rsid w:val="0075298F"/>
    <w:rsid w:val="0075311A"/>
    <w:rsid w:val="0075363B"/>
    <w:rsid w:val="00753783"/>
    <w:rsid w:val="00753DB1"/>
    <w:rsid w:val="00754607"/>
    <w:rsid w:val="00754F43"/>
    <w:rsid w:val="007552D3"/>
    <w:rsid w:val="007554AE"/>
    <w:rsid w:val="00755CCA"/>
    <w:rsid w:val="0075605C"/>
    <w:rsid w:val="007563E9"/>
    <w:rsid w:val="007569FC"/>
    <w:rsid w:val="0075723D"/>
    <w:rsid w:val="007574CA"/>
    <w:rsid w:val="00760051"/>
    <w:rsid w:val="0076034C"/>
    <w:rsid w:val="00760513"/>
    <w:rsid w:val="0076053B"/>
    <w:rsid w:val="00760E17"/>
    <w:rsid w:val="0076113C"/>
    <w:rsid w:val="00761856"/>
    <w:rsid w:val="00761BC6"/>
    <w:rsid w:val="00761D1E"/>
    <w:rsid w:val="007620C4"/>
    <w:rsid w:val="007622C5"/>
    <w:rsid w:val="00762AC1"/>
    <w:rsid w:val="00763659"/>
    <w:rsid w:val="0076387A"/>
    <w:rsid w:val="007648E2"/>
    <w:rsid w:val="00764D0D"/>
    <w:rsid w:val="00765105"/>
    <w:rsid w:val="007653F3"/>
    <w:rsid w:val="007655DA"/>
    <w:rsid w:val="0076594F"/>
    <w:rsid w:val="00765F72"/>
    <w:rsid w:val="007660C8"/>
    <w:rsid w:val="00766150"/>
    <w:rsid w:val="00766236"/>
    <w:rsid w:val="00766415"/>
    <w:rsid w:val="007664ED"/>
    <w:rsid w:val="00766922"/>
    <w:rsid w:val="00766CD5"/>
    <w:rsid w:val="00766D68"/>
    <w:rsid w:val="00767377"/>
    <w:rsid w:val="0077061A"/>
    <w:rsid w:val="00770F7E"/>
    <w:rsid w:val="007710B6"/>
    <w:rsid w:val="007710CB"/>
    <w:rsid w:val="007715C7"/>
    <w:rsid w:val="00771E5A"/>
    <w:rsid w:val="007721F8"/>
    <w:rsid w:val="00772432"/>
    <w:rsid w:val="00772723"/>
    <w:rsid w:val="0077295A"/>
    <w:rsid w:val="00772B6C"/>
    <w:rsid w:val="00772FE2"/>
    <w:rsid w:val="00773044"/>
    <w:rsid w:val="0077369F"/>
    <w:rsid w:val="00773B3F"/>
    <w:rsid w:val="00773E06"/>
    <w:rsid w:val="00773F6B"/>
    <w:rsid w:val="007745B0"/>
    <w:rsid w:val="007746AE"/>
    <w:rsid w:val="00774E9E"/>
    <w:rsid w:val="007754E5"/>
    <w:rsid w:val="00775511"/>
    <w:rsid w:val="00776106"/>
    <w:rsid w:val="0077631C"/>
    <w:rsid w:val="00776400"/>
    <w:rsid w:val="00776470"/>
    <w:rsid w:val="007764F6"/>
    <w:rsid w:val="007765F2"/>
    <w:rsid w:val="00776893"/>
    <w:rsid w:val="00776A3C"/>
    <w:rsid w:val="00776AA3"/>
    <w:rsid w:val="00776D6F"/>
    <w:rsid w:val="007772B9"/>
    <w:rsid w:val="007773B1"/>
    <w:rsid w:val="00777913"/>
    <w:rsid w:val="00777D71"/>
    <w:rsid w:val="00780AB4"/>
    <w:rsid w:val="00780AFB"/>
    <w:rsid w:val="00780BA4"/>
    <w:rsid w:val="00780BFF"/>
    <w:rsid w:val="007810CE"/>
    <w:rsid w:val="0078168C"/>
    <w:rsid w:val="00781CE8"/>
    <w:rsid w:val="007823EC"/>
    <w:rsid w:val="007824F6"/>
    <w:rsid w:val="007825BA"/>
    <w:rsid w:val="007826F7"/>
    <w:rsid w:val="00783015"/>
    <w:rsid w:val="00783D33"/>
    <w:rsid w:val="007840DB"/>
    <w:rsid w:val="007842D9"/>
    <w:rsid w:val="0078473F"/>
    <w:rsid w:val="00784E7F"/>
    <w:rsid w:val="00784FC3"/>
    <w:rsid w:val="007856C6"/>
    <w:rsid w:val="0078607A"/>
    <w:rsid w:val="0078665A"/>
    <w:rsid w:val="0078684E"/>
    <w:rsid w:val="00786BBE"/>
    <w:rsid w:val="0078729C"/>
    <w:rsid w:val="007877DC"/>
    <w:rsid w:val="007878AB"/>
    <w:rsid w:val="00787C75"/>
    <w:rsid w:val="007902CC"/>
    <w:rsid w:val="007905D8"/>
    <w:rsid w:val="00790AFA"/>
    <w:rsid w:val="00790D0F"/>
    <w:rsid w:val="00790D88"/>
    <w:rsid w:val="00790F60"/>
    <w:rsid w:val="007911FB"/>
    <w:rsid w:val="00791293"/>
    <w:rsid w:val="00791FAF"/>
    <w:rsid w:val="00792351"/>
    <w:rsid w:val="00792C54"/>
    <w:rsid w:val="00792FED"/>
    <w:rsid w:val="00793032"/>
    <w:rsid w:val="007930CC"/>
    <w:rsid w:val="0079332F"/>
    <w:rsid w:val="007935FB"/>
    <w:rsid w:val="007936F8"/>
    <w:rsid w:val="007937EF"/>
    <w:rsid w:val="00793A8F"/>
    <w:rsid w:val="00793B2C"/>
    <w:rsid w:val="00793E6F"/>
    <w:rsid w:val="007949DD"/>
    <w:rsid w:val="00794CAA"/>
    <w:rsid w:val="007954F4"/>
    <w:rsid w:val="00795BEF"/>
    <w:rsid w:val="0079621C"/>
    <w:rsid w:val="00796595"/>
    <w:rsid w:val="0079664A"/>
    <w:rsid w:val="007967DC"/>
    <w:rsid w:val="007967FD"/>
    <w:rsid w:val="00796AA4"/>
    <w:rsid w:val="007970A5"/>
    <w:rsid w:val="00797528"/>
    <w:rsid w:val="007A000A"/>
    <w:rsid w:val="007A037D"/>
    <w:rsid w:val="007A06A0"/>
    <w:rsid w:val="007A10E6"/>
    <w:rsid w:val="007A1521"/>
    <w:rsid w:val="007A1E17"/>
    <w:rsid w:val="007A2593"/>
    <w:rsid w:val="007A2640"/>
    <w:rsid w:val="007A2778"/>
    <w:rsid w:val="007A2914"/>
    <w:rsid w:val="007A29C8"/>
    <w:rsid w:val="007A2A67"/>
    <w:rsid w:val="007A2CEE"/>
    <w:rsid w:val="007A2E2E"/>
    <w:rsid w:val="007A317B"/>
    <w:rsid w:val="007A3873"/>
    <w:rsid w:val="007A3AF0"/>
    <w:rsid w:val="007A42E2"/>
    <w:rsid w:val="007A4CA0"/>
    <w:rsid w:val="007A4DAD"/>
    <w:rsid w:val="007A4F76"/>
    <w:rsid w:val="007A4F94"/>
    <w:rsid w:val="007A5285"/>
    <w:rsid w:val="007A5EA6"/>
    <w:rsid w:val="007A5F4B"/>
    <w:rsid w:val="007A63F6"/>
    <w:rsid w:val="007A688E"/>
    <w:rsid w:val="007A6999"/>
    <w:rsid w:val="007A6BAD"/>
    <w:rsid w:val="007B00D7"/>
    <w:rsid w:val="007B0460"/>
    <w:rsid w:val="007B08F2"/>
    <w:rsid w:val="007B0B23"/>
    <w:rsid w:val="007B1261"/>
    <w:rsid w:val="007B1F15"/>
    <w:rsid w:val="007B21B9"/>
    <w:rsid w:val="007B2AC4"/>
    <w:rsid w:val="007B2B06"/>
    <w:rsid w:val="007B2CCE"/>
    <w:rsid w:val="007B2E41"/>
    <w:rsid w:val="007B2F86"/>
    <w:rsid w:val="007B35CF"/>
    <w:rsid w:val="007B3742"/>
    <w:rsid w:val="007B3764"/>
    <w:rsid w:val="007B3F45"/>
    <w:rsid w:val="007B3F5B"/>
    <w:rsid w:val="007B484D"/>
    <w:rsid w:val="007B4DA1"/>
    <w:rsid w:val="007B5A15"/>
    <w:rsid w:val="007B5DDB"/>
    <w:rsid w:val="007B5F56"/>
    <w:rsid w:val="007B63FA"/>
    <w:rsid w:val="007B6C07"/>
    <w:rsid w:val="007B6E3B"/>
    <w:rsid w:val="007B73BF"/>
    <w:rsid w:val="007B7490"/>
    <w:rsid w:val="007B74B6"/>
    <w:rsid w:val="007B7581"/>
    <w:rsid w:val="007B7C06"/>
    <w:rsid w:val="007B7D0F"/>
    <w:rsid w:val="007B7E4F"/>
    <w:rsid w:val="007B7F5C"/>
    <w:rsid w:val="007C0402"/>
    <w:rsid w:val="007C0869"/>
    <w:rsid w:val="007C1145"/>
    <w:rsid w:val="007C1387"/>
    <w:rsid w:val="007C1420"/>
    <w:rsid w:val="007C15AA"/>
    <w:rsid w:val="007C2CD8"/>
    <w:rsid w:val="007C2D0B"/>
    <w:rsid w:val="007C39E3"/>
    <w:rsid w:val="007C3CC6"/>
    <w:rsid w:val="007C44B0"/>
    <w:rsid w:val="007C46E6"/>
    <w:rsid w:val="007C4D57"/>
    <w:rsid w:val="007C4FBC"/>
    <w:rsid w:val="007C59FC"/>
    <w:rsid w:val="007C5BFA"/>
    <w:rsid w:val="007C5F88"/>
    <w:rsid w:val="007C6111"/>
    <w:rsid w:val="007C6800"/>
    <w:rsid w:val="007C6999"/>
    <w:rsid w:val="007C7243"/>
    <w:rsid w:val="007C72B5"/>
    <w:rsid w:val="007C739C"/>
    <w:rsid w:val="007C7457"/>
    <w:rsid w:val="007C779A"/>
    <w:rsid w:val="007C77B2"/>
    <w:rsid w:val="007C78FB"/>
    <w:rsid w:val="007C7CC4"/>
    <w:rsid w:val="007C7E42"/>
    <w:rsid w:val="007D0746"/>
    <w:rsid w:val="007D0749"/>
    <w:rsid w:val="007D0AC7"/>
    <w:rsid w:val="007D0ADA"/>
    <w:rsid w:val="007D175B"/>
    <w:rsid w:val="007D1835"/>
    <w:rsid w:val="007D212A"/>
    <w:rsid w:val="007D223B"/>
    <w:rsid w:val="007D2C79"/>
    <w:rsid w:val="007D34D8"/>
    <w:rsid w:val="007D3605"/>
    <w:rsid w:val="007D36E8"/>
    <w:rsid w:val="007D3881"/>
    <w:rsid w:val="007D41C1"/>
    <w:rsid w:val="007D42AA"/>
    <w:rsid w:val="007D53ED"/>
    <w:rsid w:val="007D558F"/>
    <w:rsid w:val="007D5844"/>
    <w:rsid w:val="007D5D29"/>
    <w:rsid w:val="007D63B2"/>
    <w:rsid w:val="007D6449"/>
    <w:rsid w:val="007D664D"/>
    <w:rsid w:val="007D68C4"/>
    <w:rsid w:val="007E02CA"/>
    <w:rsid w:val="007E071B"/>
    <w:rsid w:val="007E0753"/>
    <w:rsid w:val="007E07E5"/>
    <w:rsid w:val="007E0A72"/>
    <w:rsid w:val="007E0CD8"/>
    <w:rsid w:val="007E0E77"/>
    <w:rsid w:val="007E10EA"/>
    <w:rsid w:val="007E13A3"/>
    <w:rsid w:val="007E1966"/>
    <w:rsid w:val="007E1EA9"/>
    <w:rsid w:val="007E1EF9"/>
    <w:rsid w:val="007E20C5"/>
    <w:rsid w:val="007E214C"/>
    <w:rsid w:val="007E2C41"/>
    <w:rsid w:val="007E32C5"/>
    <w:rsid w:val="007E337E"/>
    <w:rsid w:val="007E3528"/>
    <w:rsid w:val="007E376D"/>
    <w:rsid w:val="007E3D41"/>
    <w:rsid w:val="007E4C63"/>
    <w:rsid w:val="007E5154"/>
    <w:rsid w:val="007E55C7"/>
    <w:rsid w:val="007E5BBB"/>
    <w:rsid w:val="007E60C1"/>
    <w:rsid w:val="007E66A6"/>
    <w:rsid w:val="007E66B1"/>
    <w:rsid w:val="007E6B59"/>
    <w:rsid w:val="007E70FC"/>
    <w:rsid w:val="007E71F1"/>
    <w:rsid w:val="007E78B6"/>
    <w:rsid w:val="007F0359"/>
    <w:rsid w:val="007F040E"/>
    <w:rsid w:val="007F07FC"/>
    <w:rsid w:val="007F09E8"/>
    <w:rsid w:val="007F1C4F"/>
    <w:rsid w:val="007F2069"/>
    <w:rsid w:val="007F2238"/>
    <w:rsid w:val="007F24BD"/>
    <w:rsid w:val="007F256B"/>
    <w:rsid w:val="007F276D"/>
    <w:rsid w:val="007F2811"/>
    <w:rsid w:val="007F37E6"/>
    <w:rsid w:val="007F4105"/>
    <w:rsid w:val="007F42B9"/>
    <w:rsid w:val="007F43E1"/>
    <w:rsid w:val="007F4678"/>
    <w:rsid w:val="007F4A2B"/>
    <w:rsid w:val="007F4ACE"/>
    <w:rsid w:val="007F4C27"/>
    <w:rsid w:val="007F5E5F"/>
    <w:rsid w:val="007F667A"/>
    <w:rsid w:val="007F66B7"/>
    <w:rsid w:val="007F67A5"/>
    <w:rsid w:val="007F67EE"/>
    <w:rsid w:val="007F7248"/>
    <w:rsid w:val="007F755B"/>
    <w:rsid w:val="007F76AE"/>
    <w:rsid w:val="008005F4"/>
    <w:rsid w:val="00800B6D"/>
    <w:rsid w:val="00800EB0"/>
    <w:rsid w:val="00801495"/>
    <w:rsid w:val="008019F2"/>
    <w:rsid w:val="00801B20"/>
    <w:rsid w:val="00802089"/>
    <w:rsid w:val="0080275F"/>
    <w:rsid w:val="00802859"/>
    <w:rsid w:val="008028A0"/>
    <w:rsid w:val="008028A8"/>
    <w:rsid w:val="00802B48"/>
    <w:rsid w:val="0080319F"/>
    <w:rsid w:val="008040A7"/>
    <w:rsid w:val="0080411D"/>
    <w:rsid w:val="00804B95"/>
    <w:rsid w:val="00804BBE"/>
    <w:rsid w:val="00804CB7"/>
    <w:rsid w:val="00805CE1"/>
    <w:rsid w:val="00806168"/>
    <w:rsid w:val="0080617A"/>
    <w:rsid w:val="00806570"/>
    <w:rsid w:val="00806DA8"/>
    <w:rsid w:val="00807143"/>
    <w:rsid w:val="00807B94"/>
    <w:rsid w:val="00807C80"/>
    <w:rsid w:val="00807DB5"/>
    <w:rsid w:val="00807DFE"/>
    <w:rsid w:val="00807EA4"/>
    <w:rsid w:val="00810319"/>
    <w:rsid w:val="0081038F"/>
    <w:rsid w:val="00810884"/>
    <w:rsid w:val="0081094A"/>
    <w:rsid w:val="00810FAC"/>
    <w:rsid w:val="00811181"/>
    <w:rsid w:val="0081152A"/>
    <w:rsid w:val="008119AA"/>
    <w:rsid w:val="00811C44"/>
    <w:rsid w:val="00811DB1"/>
    <w:rsid w:val="00812BD5"/>
    <w:rsid w:val="008139EF"/>
    <w:rsid w:val="00813CDB"/>
    <w:rsid w:val="008140A2"/>
    <w:rsid w:val="00815392"/>
    <w:rsid w:val="0081564F"/>
    <w:rsid w:val="00815E5D"/>
    <w:rsid w:val="00815F2A"/>
    <w:rsid w:val="00816226"/>
    <w:rsid w:val="008165A4"/>
    <w:rsid w:val="00816D2C"/>
    <w:rsid w:val="00816F96"/>
    <w:rsid w:val="0081768E"/>
    <w:rsid w:val="00820006"/>
    <w:rsid w:val="00821327"/>
    <w:rsid w:val="0082163D"/>
    <w:rsid w:val="0082199B"/>
    <w:rsid w:val="008220E4"/>
    <w:rsid w:val="008223C3"/>
    <w:rsid w:val="0082244A"/>
    <w:rsid w:val="008226D4"/>
    <w:rsid w:val="00822926"/>
    <w:rsid w:val="00822D9D"/>
    <w:rsid w:val="00823033"/>
    <w:rsid w:val="0082337E"/>
    <w:rsid w:val="00823806"/>
    <w:rsid w:val="00823A81"/>
    <w:rsid w:val="008240F1"/>
    <w:rsid w:val="00824BC2"/>
    <w:rsid w:val="00825262"/>
    <w:rsid w:val="0082539F"/>
    <w:rsid w:val="008258F7"/>
    <w:rsid w:val="00826828"/>
    <w:rsid w:val="008269C3"/>
    <w:rsid w:val="00826F59"/>
    <w:rsid w:val="00827494"/>
    <w:rsid w:val="00827960"/>
    <w:rsid w:val="00827A7D"/>
    <w:rsid w:val="00827FAE"/>
    <w:rsid w:val="00827FFA"/>
    <w:rsid w:val="00830019"/>
    <w:rsid w:val="00830022"/>
    <w:rsid w:val="008307FE"/>
    <w:rsid w:val="0083097E"/>
    <w:rsid w:val="00830C1D"/>
    <w:rsid w:val="00830C3F"/>
    <w:rsid w:val="008316AD"/>
    <w:rsid w:val="008317BF"/>
    <w:rsid w:val="00831C29"/>
    <w:rsid w:val="00831E39"/>
    <w:rsid w:val="00832A4C"/>
    <w:rsid w:val="00832A59"/>
    <w:rsid w:val="0083308B"/>
    <w:rsid w:val="0083332F"/>
    <w:rsid w:val="00833776"/>
    <w:rsid w:val="00833CC6"/>
    <w:rsid w:val="00833E66"/>
    <w:rsid w:val="008340CB"/>
    <w:rsid w:val="008340FE"/>
    <w:rsid w:val="00834BD1"/>
    <w:rsid w:val="00834F1E"/>
    <w:rsid w:val="008351DF"/>
    <w:rsid w:val="008357CA"/>
    <w:rsid w:val="00835DA7"/>
    <w:rsid w:val="008360D6"/>
    <w:rsid w:val="008363DC"/>
    <w:rsid w:val="0083682B"/>
    <w:rsid w:val="00836EE7"/>
    <w:rsid w:val="00836FB6"/>
    <w:rsid w:val="0083725A"/>
    <w:rsid w:val="00837958"/>
    <w:rsid w:val="00837ED6"/>
    <w:rsid w:val="0084032D"/>
    <w:rsid w:val="0084057A"/>
    <w:rsid w:val="008408F9"/>
    <w:rsid w:val="00840A17"/>
    <w:rsid w:val="00841910"/>
    <w:rsid w:val="00841912"/>
    <w:rsid w:val="00841F3D"/>
    <w:rsid w:val="008424E8"/>
    <w:rsid w:val="00842705"/>
    <w:rsid w:val="0084282A"/>
    <w:rsid w:val="008429DA"/>
    <w:rsid w:val="00842B46"/>
    <w:rsid w:val="00842E1E"/>
    <w:rsid w:val="00842EB2"/>
    <w:rsid w:val="00842ED7"/>
    <w:rsid w:val="00842F7E"/>
    <w:rsid w:val="008435AF"/>
    <w:rsid w:val="00844221"/>
    <w:rsid w:val="00844385"/>
    <w:rsid w:val="008444E7"/>
    <w:rsid w:val="00844631"/>
    <w:rsid w:val="008448F2"/>
    <w:rsid w:val="008454D1"/>
    <w:rsid w:val="008459B7"/>
    <w:rsid w:val="00845FB6"/>
    <w:rsid w:val="008461F6"/>
    <w:rsid w:val="008465A4"/>
    <w:rsid w:val="00846983"/>
    <w:rsid w:val="00846BC2"/>
    <w:rsid w:val="00846DD3"/>
    <w:rsid w:val="00846E47"/>
    <w:rsid w:val="008470E6"/>
    <w:rsid w:val="00847218"/>
    <w:rsid w:val="00850466"/>
    <w:rsid w:val="008504D4"/>
    <w:rsid w:val="0085061D"/>
    <w:rsid w:val="00850E1C"/>
    <w:rsid w:val="00850FAF"/>
    <w:rsid w:val="00851166"/>
    <w:rsid w:val="00851990"/>
    <w:rsid w:val="00851AD5"/>
    <w:rsid w:val="00851F5A"/>
    <w:rsid w:val="00851FA7"/>
    <w:rsid w:val="00852162"/>
    <w:rsid w:val="00852286"/>
    <w:rsid w:val="008523AF"/>
    <w:rsid w:val="00852646"/>
    <w:rsid w:val="008533BC"/>
    <w:rsid w:val="00853613"/>
    <w:rsid w:val="0085367F"/>
    <w:rsid w:val="00853930"/>
    <w:rsid w:val="008544C0"/>
    <w:rsid w:val="00854683"/>
    <w:rsid w:val="0085496D"/>
    <w:rsid w:val="00854A12"/>
    <w:rsid w:val="00854A4A"/>
    <w:rsid w:val="00854EA0"/>
    <w:rsid w:val="0085516C"/>
    <w:rsid w:val="008555D2"/>
    <w:rsid w:val="00855696"/>
    <w:rsid w:val="00855B71"/>
    <w:rsid w:val="00855FBB"/>
    <w:rsid w:val="00855FF0"/>
    <w:rsid w:val="0085656F"/>
    <w:rsid w:val="00856A45"/>
    <w:rsid w:val="00856B9A"/>
    <w:rsid w:val="00856EFF"/>
    <w:rsid w:val="00857188"/>
    <w:rsid w:val="008579E1"/>
    <w:rsid w:val="00857AE7"/>
    <w:rsid w:val="00857C28"/>
    <w:rsid w:val="00857DF1"/>
    <w:rsid w:val="008604B5"/>
    <w:rsid w:val="00860A47"/>
    <w:rsid w:val="00860A5D"/>
    <w:rsid w:val="00860D29"/>
    <w:rsid w:val="008618CD"/>
    <w:rsid w:val="00861CCA"/>
    <w:rsid w:val="00862247"/>
    <w:rsid w:val="00862370"/>
    <w:rsid w:val="0086240F"/>
    <w:rsid w:val="00862A80"/>
    <w:rsid w:val="0086396F"/>
    <w:rsid w:val="008642E3"/>
    <w:rsid w:val="00864674"/>
    <w:rsid w:val="00864B7C"/>
    <w:rsid w:val="008650C5"/>
    <w:rsid w:val="008654B9"/>
    <w:rsid w:val="00865B33"/>
    <w:rsid w:val="00865CBB"/>
    <w:rsid w:val="0086611A"/>
    <w:rsid w:val="008661FE"/>
    <w:rsid w:val="008662A5"/>
    <w:rsid w:val="0086643C"/>
    <w:rsid w:val="0086661B"/>
    <w:rsid w:val="00866AD3"/>
    <w:rsid w:val="00866E20"/>
    <w:rsid w:val="00867128"/>
    <w:rsid w:val="00867133"/>
    <w:rsid w:val="008672FA"/>
    <w:rsid w:val="008677FE"/>
    <w:rsid w:val="00867952"/>
    <w:rsid w:val="00867999"/>
    <w:rsid w:val="00867E2F"/>
    <w:rsid w:val="008706BC"/>
    <w:rsid w:val="00870BF1"/>
    <w:rsid w:val="00871062"/>
    <w:rsid w:val="00871559"/>
    <w:rsid w:val="0087180A"/>
    <w:rsid w:val="008726A3"/>
    <w:rsid w:val="0087283D"/>
    <w:rsid w:val="008729A8"/>
    <w:rsid w:val="008730CF"/>
    <w:rsid w:val="00873178"/>
    <w:rsid w:val="0087318B"/>
    <w:rsid w:val="00873BCC"/>
    <w:rsid w:val="00873CD2"/>
    <w:rsid w:val="0087444C"/>
    <w:rsid w:val="00874DC1"/>
    <w:rsid w:val="00874F0E"/>
    <w:rsid w:val="0087504F"/>
    <w:rsid w:val="0087544B"/>
    <w:rsid w:val="00875D3E"/>
    <w:rsid w:val="00875D90"/>
    <w:rsid w:val="00876E6F"/>
    <w:rsid w:val="00876F18"/>
    <w:rsid w:val="00876F1A"/>
    <w:rsid w:val="00877AE4"/>
    <w:rsid w:val="00877CEA"/>
    <w:rsid w:val="008801A8"/>
    <w:rsid w:val="00880350"/>
    <w:rsid w:val="00880A04"/>
    <w:rsid w:val="00880CEA"/>
    <w:rsid w:val="008810C7"/>
    <w:rsid w:val="00881B24"/>
    <w:rsid w:val="00881CC5"/>
    <w:rsid w:val="00881D39"/>
    <w:rsid w:val="00881DFA"/>
    <w:rsid w:val="00882079"/>
    <w:rsid w:val="008825A1"/>
    <w:rsid w:val="00882B71"/>
    <w:rsid w:val="00882B85"/>
    <w:rsid w:val="00882DC8"/>
    <w:rsid w:val="00883399"/>
    <w:rsid w:val="00883CCE"/>
    <w:rsid w:val="00883D51"/>
    <w:rsid w:val="00883F45"/>
    <w:rsid w:val="00884097"/>
    <w:rsid w:val="008841A4"/>
    <w:rsid w:val="008843A6"/>
    <w:rsid w:val="00884BC9"/>
    <w:rsid w:val="00884C0F"/>
    <w:rsid w:val="00885B06"/>
    <w:rsid w:val="00885C9F"/>
    <w:rsid w:val="008862AD"/>
    <w:rsid w:val="0088632A"/>
    <w:rsid w:val="0088686B"/>
    <w:rsid w:val="00887816"/>
    <w:rsid w:val="00887B4A"/>
    <w:rsid w:val="00887CAA"/>
    <w:rsid w:val="00890694"/>
    <w:rsid w:val="0089092D"/>
    <w:rsid w:val="00890BFD"/>
    <w:rsid w:val="00890DE0"/>
    <w:rsid w:val="00890E48"/>
    <w:rsid w:val="00890F73"/>
    <w:rsid w:val="00890FB9"/>
    <w:rsid w:val="0089192E"/>
    <w:rsid w:val="008920B0"/>
    <w:rsid w:val="00892358"/>
    <w:rsid w:val="008925F0"/>
    <w:rsid w:val="008925F3"/>
    <w:rsid w:val="00893202"/>
    <w:rsid w:val="0089352A"/>
    <w:rsid w:val="00893843"/>
    <w:rsid w:val="00893F4C"/>
    <w:rsid w:val="00894034"/>
    <w:rsid w:val="008942D6"/>
    <w:rsid w:val="0089439B"/>
    <w:rsid w:val="0089441A"/>
    <w:rsid w:val="008950C1"/>
    <w:rsid w:val="008952DC"/>
    <w:rsid w:val="00895376"/>
    <w:rsid w:val="00895847"/>
    <w:rsid w:val="00895CD4"/>
    <w:rsid w:val="00895FA6"/>
    <w:rsid w:val="008968C3"/>
    <w:rsid w:val="00896905"/>
    <w:rsid w:val="00897554"/>
    <w:rsid w:val="008976E0"/>
    <w:rsid w:val="008976FE"/>
    <w:rsid w:val="00897889"/>
    <w:rsid w:val="00897900"/>
    <w:rsid w:val="00897AF0"/>
    <w:rsid w:val="00897D2A"/>
    <w:rsid w:val="00897D33"/>
    <w:rsid w:val="00897D9F"/>
    <w:rsid w:val="008A02D9"/>
    <w:rsid w:val="008A0A6B"/>
    <w:rsid w:val="008A0BEB"/>
    <w:rsid w:val="008A118D"/>
    <w:rsid w:val="008A15B3"/>
    <w:rsid w:val="008A1AFB"/>
    <w:rsid w:val="008A1F38"/>
    <w:rsid w:val="008A210D"/>
    <w:rsid w:val="008A21AC"/>
    <w:rsid w:val="008A24A3"/>
    <w:rsid w:val="008A25C2"/>
    <w:rsid w:val="008A2921"/>
    <w:rsid w:val="008A2CEE"/>
    <w:rsid w:val="008A2D9B"/>
    <w:rsid w:val="008A363F"/>
    <w:rsid w:val="008A38AF"/>
    <w:rsid w:val="008A38C5"/>
    <w:rsid w:val="008A4680"/>
    <w:rsid w:val="008A47C9"/>
    <w:rsid w:val="008A4C66"/>
    <w:rsid w:val="008A5108"/>
    <w:rsid w:val="008A5622"/>
    <w:rsid w:val="008A612A"/>
    <w:rsid w:val="008A6319"/>
    <w:rsid w:val="008A672D"/>
    <w:rsid w:val="008A6955"/>
    <w:rsid w:val="008A6C58"/>
    <w:rsid w:val="008A6FE8"/>
    <w:rsid w:val="008A7043"/>
    <w:rsid w:val="008B01BA"/>
    <w:rsid w:val="008B0B32"/>
    <w:rsid w:val="008B0D3C"/>
    <w:rsid w:val="008B158E"/>
    <w:rsid w:val="008B15B6"/>
    <w:rsid w:val="008B1783"/>
    <w:rsid w:val="008B1995"/>
    <w:rsid w:val="008B19B1"/>
    <w:rsid w:val="008B1FCC"/>
    <w:rsid w:val="008B20C7"/>
    <w:rsid w:val="008B2350"/>
    <w:rsid w:val="008B2353"/>
    <w:rsid w:val="008B2533"/>
    <w:rsid w:val="008B2650"/>
    <w:rsid w:val="008B28E5"/>
    <w:rsid w:val="008B2CF3"/>
    <w:rsid w:val="008B3101"/>
    <w:rsid w:val="008B4ECD"/>
    <w:rsid w:val="008B509C"/>
    <w:rsid w:val="008B5540"/>
    <w:rsid w:val="008B558C"/>
    <w:rsid w:val="008B55A8"/>
    <w:rsid w:val="008B596A"/>
    <w:rsid w:val="008B5BEF"/>
    <w:rsid w:val="008B5FF7"/>
    <w:rsid w:val="008B602B"/>
    <w:rsid w:val="008B6799"/>
    <w:rsid w:val="008B6AAC"/>
    <w:rsid w:val="008B6E34"/>
    <w:rsid w:val="008B7E8F"/>
    <w:rsid w:val="008C0034"/>
    <w:rsid w:val="008C0249"/>
    <w:rsid w:val="008C0490"/>
    <w:rsid w:val="008C074A"/>
    <w:rsid w:val="008C1405"/>
    <w:rsid w:val="008C143E"/>
    <w:rsid w:val="008C15F3"/>
    <w:rsid w:val="008C1603"/>
    <w:rsid w:val="008C1D0B"/>
    <w:rsid w:val="008C1DB8"/>
    <w:rsid w:val="008C1E26"/>
    <w:rsid w:val="008C2081"/>
    <w:rsid w:val="008C2347"/>
    <w:rsid w:val="008C2459"/>
    <w:rsid w:val="008C254E"/>
    <w:rsid w:val="008C2E66"/>
    <w:rsid w:val="008C2E72"/>
    <w:rsid w:val="008C452F"/>
    <w:rsid w:val="008C4C54"/>
    <w:rsid w:val="008C4CE7"/>
    <w:rsid w:val="008C4D99"/>
    <w:rsid w:val="008C5660"/>
    <w:rsid w:val="008C5B9D"/>
    <w:rsid w:val="008C5C4A"/>
    <w:rsid w:val="008C5C53"/>
    <w:rsid w:val="008C5C95"/>
    <w:rsid w:val="008C64CB"/>
    <w:rsid w:val="008C67BE"/>
    <w:rsid w:val="008C68DA"/>
    <w:rsid w:val="008C6DC7"/>
    <w:rsid w:val="008C6DF0"/>
    <w:rsid w:val="008C6DF7"/>
    <w:rsid w:val="008C7267"/>
    <w:rsid w:val="008C7AD1"/>
    <w:rsid w:val="008D00FC"/>
    <w:rsid w:val="008D0302"/>
    <w:rsid w:val="008D0B6C"/>
    <w:rsid w:val="008D11F2"/>
    <w:rsid w:val="008D14E0"/>
    <w:rsid w:val="008D1A14"/>
    <w:rsid w:val="008D1ADD"/>
    <w:rsid w:val="008D1C52"/>
    <w:rsid w:val="008D1F89"/>
    <w:rsid w:val="008D20B6"/>
    <w:rsid w:val="008D20DF"/>
    <w:rsid w:val="008D212D"/>
    <w:rsid w:val="008D25D5"/>
    <w:rsid w:val="008D28B4"/>
    <w:rsid w:val="008D2A51"/>
    <w:rsid w:val="008D2C21"/>
    <w:rsid w:val="008D2C47"/>
    <w:rsid w:val="008D2E60"/>
    <w:rsid w:val="008D3683"/>
    <w:rsid w:val="008D3CF5"/>
    <w:rsid w:val="008D3E10"/>
    <w:rsid w:val="008D4087"/>
    <w:rsid w:val="008D45DD"/>
    <w:rsid w:val="008D4EAA"/>
    <w:rsid w:val="008D4F5D"/>
    <w:rsid w:val="008D537E"/>
    <w:rsid w:val="008D5794"/>
    <w:rsid w:val="008D5B75"/>
    <w:rsid w:val="008D5C83"/>
    <w:rsid w:val="008D6116"/>
    <w:rsid w:val="008D694C"/>
    <w:rsid w:val="008D6C12"/>
    <w:rsid w:val="008D6CCF"/>
    <w:rsid w:val="008D6D4F"/>
    <w:rsid w:val="008D6D6F"/>
    <w:rsid w:val="008D6D93"/>
    <w:rsid w:val="008D72B3"/>
    <w:rsid w:val="008D770A"/>
    <w:rsid w:val="008D7B33"/>
    <w:rsid w:val="008D7CF0"/>
    <w:rsid w:val="008D7F6E"/>
    <w:rsid w:val="008E08CB"/>
    <w:rsid w:val="008E0C3A"/>
    <w:rsid w:val="008E2170"/>
    <w:rsid w:val="008E26DF"/>
    <w:rsid w:val="008E32E1"/>
    <w:rsid w:val="008E3C45"/>
    <w:rsid w:val="008E3F99"/>
    <w:rsid w:val="008E42F6"/>
    <w:rsid w:val="008E4691"/>
    <w:rsid w:val="008E501E"/>
    <w:rsid w:val="008E5038"/>
    <w:rsid w:val="008E5719"/>
    <w:rsid w:val="008E5D12"/>
    <w:rsid w:val="008E64D9"/>
    <w:rsid w:val="008E65C9"/>
    <w:rsid w:val="008E680E"/>
    <w:rsid w:val="008E6AAB"/>
    <w:rsid w:val="008E6F92"/>
    <w:rsid w:val="008E7290"/>
    <w:rsid w:val="008E7660"/>
    <w:rsid w:val="008E7963"/>
    <w:rsid w:val="008E7B1F"/>
    <w:rsid w:val="008E7C1E"/>
    <w:rsid w:val="008E7DF9"/>
    <w:rsid w:val="008E7E9C"/>
    <w:rsid w:val="008E7F51"/>
    <w:rsid w:val="008E7FE0"/>
    <w:rsid w:val="008F03F7"/>
    <w:rsid w:val="008F0F9A"/>
    <w:rsid w:val="008F116D"/>
    <w:rsid w:val="008F19FB"/>
    <w:rsid w:val="008F264B"/>
    <w:rsid w:val="008F2955"/>
    <w:rsid w:val="008F3176"/>
    <w:rsid w:val="008F359C"/>
    <w:rsid w:val="008F3724"/>
    <w:rsid w:val="008F3C15"/>
    <w:rsid w:val="008F3DBF"/>
    <w:rsid w:val="008F3E61"/>
    <w:rsid w:val="008F401B"/>
    <w:rsid w:val="008F46A3"/>
    <w:rsid w:val="008F4A26"/>
    <w:rsid w:val="008F4AF7"/>
    <w:rsid w:val="008F4D30"/>
    <w:rsid w:val="008F4E64"/>
    <w:rsid w:val="008F58D6"/>
    <w:rsid w:val="008F5920"/>
    <w:rsid w:val="008F5A6E"/>
    <w:rsid w:val="008F5CED"/>
    <w:rsid w:val="008F62EC"/>
    <w:rsid w:val="008F64B8"/>
    <w:rsid w:val="008F71A2"/>
    <w:rsid w:val="008F7BBD"/>
    <w:rsid w:val="00900B8E"/>
    <w:rsid w:val="00901026"/>
    <w:rsid w:val="0090125D"/>
    <w:rsid w:val="00901292"/>
    <w:rsid w:val="0090171C"/>
    <w:rsid w:val="00901B81"/>
    <w:rsid w:val="00901BE4"/>
    <w:rsid w:val="00901C94"/>
    <w:rsid w:val="00902AD5"/>
    <w:rsid w:val="00902E6A"/>
    <w:rsid w:val="00902ED6"/>
    <w:rsid w:val="009036C6"/>
    <w:rsid w:val="00903AE5"/>
    <w:rsid w:val="00903B72"/>
    <w:rsid w:val="00903C9F"/>
    <w:rsid w:val="009040F8"/>
    <w:rsid w:val="0090491F"/>
    <w:rsid w:val="00904C68"/>
    <w:rsid w:val="00904FB3"/>
    <w:rsid w:val="0090506A"/>
    <w:rsid w:val="009057C8"/>
    <w:rsid w:val="009059B7"/>
    <w:rsid w:val="00905F14"/>
    <w:rsid w:val="009066EF"/>
    <w:rsid w:val="0090679F"/>
    <w:rsid w:val="009068C3"/>
    <w:rsid w:val="00906D09"/>
    <w:rsid w:val="00907462"/>
    <w:rsid w:val="00907543"/>
    <w:rsid w:val="009077DC"/>
    <w:rsid w:val="00910380"/>
    <w:rsid w:val="00910398"/>
    <w:rsid w:val="00910401"/>
    <w:rsid w:val="0091046C"/>
    <w:rsid w:val="009106B8"/>
    <w:rsid w:val="00910795"/>
    <w:rsid w:val="00910B8D"/>
    <w:rsid w:val="00910C0C"/>
    <w:rsid w:val="00911337"/>
    <w:rsid w:val="00911342"/>
    <w:rsid w:val="009113FB"/>
    <w:rsid w:val="00911D6F"/>
    <w:rsid w:val="00911F4D"/>
    <w:rsid w:val="009121B1"/>
    <w:rsid w:val="0091272A"/>
    <w:rsid w:val="009128CF"/>
    <w:rsid w:val="009128DE"/>
    <w:rsid w:val="00912BA5"/>
    <w:rsid w:val="00912EA5"/>
    <w:rsid w:val="009130E9"/>
    <w:rsid w:val="00913366"/>
    <w:rsid w:val="00913890"/>
    <w:rsid w:val="00913E2D"/>
    <w:rsid w:val="00914383"/>
    <w:rsid w:val="00914505"/>
    <w:rsid w:val="00914EC5"/>
    <w:rsid w:val="00915297"/>
    <w:rsid w:val="00915CFF"/>
    <w:rsid w:val="00915E8F"/>
    <w:rsid w:val="00916476"/>
    <w:rsid w:val="00916998"/>
    <w:rsid w:val="009169D0"/>
    <w:rsid w:val="00917044"/>
    <w:rsid w:val="009172AD"/>
    <w:rsid w:val="009172BF"/>
    <w:rsid w:val="00917343"/>
    <w:rsid w:val="009173DA"/>
    <w:rsid w:val="00917BAF"/>
    <w:rsid w:val="00917D7A"/>
    <w:rsid w:val="00917E32"/>
    <w:rsid w:val="009203FE"/>
    <w:rsid w:val="00920C02"/>
    <w:rsid w:val="00921034"/>
    <w:rsid w:val="0092158A"/>
    <w:rsid w:val="009217A9"/>
    <w:rsid w:val="00921836"/>
    <w:rsid w:val="0092184B"/>
    <w:rsid w:val="00921B68"/>
    <w:rsid w:val="00921C1E"/>
    <w:rsid w:val="00921C26"/>
    <w:rsid w:val="00922055"/>
    <w:rsid w:val="009221B4"/>
    <w:rsid w:val="0092278A"/>
    <w:rsid w:val="00922B26"/>
    <w:rsid w:val="00922C47"/>
    <w:rsid w:val="00923175"/>
    <w:rsid w:val="0092395C"/>
    <w:rsid w:val="00923B5C"/>
    <w:rsid w:val="00923B95"/>
    <w:rsid w:val="00923C45"/>
    <w:rsid w:val="00923C99"/>
    <w:rsid w:val="009241C5"/>
    <w:rsid w:val="00924A0D"/>
    <w:rsid w:val="00925049"/>
    <w:rsid w:val="00925341"/>
    <w:rsid w:val="009256EF"/>
    <w:rsid w:val="00925855"/>
    <w:rsid w:val="00925A9D"/>
    <w:rsid w:val="00925C3A"/>
    <w:rsid w:val="00925D3A"/>
    <w:rsid w:val="009260EF"/>
    <w:rsid w:val="00926EF4"/>
    <w:rsid w:val="00926F3E"/>
    <w:rsid w:val="00927209"/>
    <w:rsid w:val="0092773F"/>
    <w:rsid w:val="00927B6E"/>
    <w:rsid w:val="00927CBF"/>
    <w:rsid w:val="00927E12"/>
    <w:rsid w:val="0093085B"/>
    <w:rsid w:val="00930EDA"/>
    <w:rsid w:val="00931B13"/>
    <w:rsid w:val="00931EC4"/>
    <w:rsid w:val="00931F04"/>
    <w:rsid w:val="00931FE3"/>
    <w:rsid w:val="009329CD"/>
    <w:rsid w:val="00932EBF"/>
    <w:rsid w:val="00933366"/>
    <w:rsid w:val="009333BA"/>
    <w:rsid w:val="00933974"/>
    <w:rsid w:val="00933B3E"/>
    <w:rsid w:val="009346C5"/>
    <w:rsid w:val="00934780"/>
    <w:rsid w:val="00935CC1"/>
    <w:rsid w:val="00936199"/>
    <w:rsid w:val="00936308"/>
    <w:rsid w:val="00936AE7"/>
    <w:rsid w:val="00936BD4"/>
    <w:rsid w:val="00937535"/>
    <w:rsid w:val="0093764B"/>
    <w:rsid w:val="00937714"/>
    <w:rsid w:val="009377EE"/>
    <w:rsid w:val="0094071D"/>
    <w:rsid w:val="00940897"/>
    <w:rsid w:val="00940B4C"/>
    <w:rsid w:val="00940DEB"/>
    <w:rsid w:val="00940E9D"/>
    <w:rsid w:val="009418B5"/>
    <w:rsid w:val="00941ACC"/>
    <w:rsid w:val="00941CCE"/>
    <w:rsid w:val="009429DF"/>
    <w:rsid w:val="00942A08"/>
    <w:rsid w:val="00942AD2"/>
    <w:rsid w:val="00942B9D"/>
    <w:rsid w:val="00942BEA"/>
    <w:rsid w:val="009432D6"/>
    <w:rsid w:val="00943E31"/>
    <w:rsid w:val="0094494D"/>
    <w:rsid w:val="00945101"/>
    <w:rsid w:val="00945700"/>
    <w:rsid w:val="00945711"/>
    <w:rsid w:val="00945B13"/>
    <w:rsid w:val="00945BBA"/>
    <w:rsid w:val="00945EB7"/>
    <w:rsid w:val="0094611D"/>
    <w:rsid w:val="00946C0A"/>
    <w:rsid w:val="00946D1B"/>
    <w:rsid w:val="00946D5D"/>
    <w:rsid w:val="00946E7E"/>
    <w:rsid w:val="00946FA1"/>
    <w:rsid w:val="00947874"/>
    <w:rsid w:val="0094788C"/>
    <w:rsid w:val="009478B9"/>
    <w:rsid w:val="009507D3"/>
    <w:rsid w:val="00950876"/>
    <w:rsid w:val="0095107C"/>
    <w:rsid w:val="009512BE"/>
    <w:rsid w:val="009517A7"/>
    <w:rsid w:val="009517F1"/>
    <w:rsid w:val="00951EC1"/>
    <w:rsid w:val="00951F35"/>
    <w:rsid w:val="00951F87"/>
    <w:rsid w:val="0095285B"/>
    <w:rsid w:val="0095290A"/>
    <w:rsid w:val="00953012"/>
    <w:rsid w:val="009530C1"/>
    <w:rsid w:val="00953632"/>
    <w:rsid w:val="009537C3"/>
    <w:rsid w:val="00953AAF"/>
    <w:rsid w:val="00953ACE"/>
    <w:rsid w:val="00953C47"/>
    <w:rsid w:val="00954023"/>
    <w:rsid w:val="00954534"/>
    <w:rsid w:val="009557D6"/>
    <w:rsid w:val="009560F3"/>
    <w:rsid w:val="009568EE"/>
    <w:rsid w:val="00956C89"/>
    <w:rsid w:val="00956EA5"/>
    <w:rsid w:val="009571F1"/>
    <w:rsid w:val="00957777"/>
    <w:rsid w:val="00957F1E"/>
    <w:rsid w:val="00960201"/>
    <w:rsid w:val="009605B5"/>
    <w:rsid w:val="009605C9"/>
    <w:rsid w:val="0096088D"/>
    <w:rsid w:val="0096091C"/>
    <w:rsid w:val="00960C10"/>
    <w:rsid w:val="00960CB9"/>
    <w:rsid w:val="00960F90"/>
    <w:rsid w:val="009620D7"/>
    <w:rsid w:val="00962CB6"/>
    <w:rsid w:val="0096337B"/>
    <w:rsid w:val="009636EF"/>
    <w:rsid w:val="0096380F"/>
    <w:rsid w:val="00963995"/>
    <w:rsid w:val="009640FB"/>
    <w:rsid w:val="009647DA"/>
    <w:rsid w:val="00964C78"/>
    <w:rsid w:val="00965068"/>
    <w:rsid w:val="0096514E"/>
    <w:rsid w:val="0096531A"/>
    <w:rsid w:val="009656CE"/>
    <w:rsid w:val="009656D3"/>
    <w:rsid w:val="009656F2"/>
    <w:rsid w:val="00965900"/>
    <w:rsid w:val="00966123"/>
    <w:rsid w:val="00966142"/>
    <w:rsid w:val="009663E4"/>
    <w:rsid w:val="00966946"/>
    <w:rsid w:val="00966E2D"/>
    <w:rsid w:val="00967032"/>
    <w:rsid w:val="00967296"/>
    <w:rsid w:val="00967F51"/>
    <w:rsid w:val="00970127"/>
    <w:rsid w:val="00970828"/>
    <w:rsid w:val="009709E4"/>
    <w:rsid w:val="00970A10"/>
    <w:rsid w:val="00970F6B"/>
    <w:rsid w:val="00970FE9"/>
    <w:rsid w:val="0097193D"/>
    <w:rsid w:val="00971A0E"/>
    <w:rsid w:val="00971D0B"/>
    <w:rsid w:val="0097237D"/>
    <w:rsid w:val="009729AA"/>
    <w:rsid w:val="009733F3"/>
    <w:rsid w:val="00974259"/>
    <w:rsid w:val="00974B45"/>
    <w:rsid w:val="00974BD8"/>
    <w:rsid w:val="009750B7"/>
    <w:rsid w:val="00975B88"/>
    <w:rsid w:val="00975C59"/>
    <w:rsid w:val="00975D7D"/>
    <w:rsid w:val="00975E0E"/>
    <w:rsid w:val="00975ED8"/>
    <w:rsid w:val="00975F6D"/>
    <w:rsid w:val="0097610C"/>
    <w:rsid w:val="00976AC3"/>
    <w:rsid w:val="00976D5A"/>
    <w:rsid w:val="00976EB3"/>
    <w:rsid w:val="00977024"/>
    <w:rsid w:val="009770CC"/>
    <w:rsid w:val="0097729C"/>
    <w:rsid w:val="00977515"/>
    <w:rsid w:val="00977A05"/>
    <w:rsid w:val="00977DFC"/>
    <w:rsid w:val="00977E19"/>
    <w:rsid w:val="00977F02"/>
    <w:rsid w:val="0098045F"/>
    <w:rsid w:val="009804F6"/>
    <w:rsid w:val="009805B3"/>
    <w:rsid w:val="00980797"/>
    <w:rsid w:val="0098087C"/>
    <w:rsid w:val="00980923"/>
    <w:rsid w:val="009811CD"/>
    <w:rsid w:val="0098228C"/>
    <w:rsid w:val="009825CF"/>
    <w:rsid w:val="00982674"/>
    <w:rsid w:val="009836F9"/>
    <w:rsid w:val="0098387A"/>
    <w:rsid w:val="00983BF7"/>
    <w:rsid w:val="00983E90"/>
    <w:rsid w:val="00984472"/>
    <w:rsid w:val="0098459D"/>
    <w:rsid w:val="009845A5"/>
    <w:rsid w:val="0098475E"/>
    <w:rsid w:val="009847F8"/>
    <w:rsid w:val="00984BCA"/>
    <w:rsid w:val="00984EB9"/>
    <w:rsid w:val="00985140"/>
    <w:rsid w:val="0098517F"/>
    <w:rsid w:val="0098580D"/>
    <w:rsid w:val="00985B0D"/>
    <w:rsid w:val="00985B10"/>
    <w:rsid w:val="0098607F"/>
    <w:rsid w:val="00986092"/>
    <w:rsid w:val="0098625A"/>
    <w:rsid w:val="00986331"/>
    <w:rsid w:val="009863EA"/>
    <w:rsid w:val="00986538"/>
    <w:rsid w:val="009866F1"/>
    <w:rsid w:val="00986A8A"/>
    <w:rsid w:val="0098731C"/>
    <w:rsid w:val="009874EB"/>
    <w:rsid w:val="00987891"/>
    <w:rsid w:val="00987B04"/>
    <w:rsid w:val="0099029E"/>
    <w:rsid w:val="009903CA"/>
    <w:rsid w:val="009904B9"/>
    <w:rsid w:val="0099078C"/>
    <w:rsid w:val="00990981"/>
    <w:rsid w:val="00990C72"/>
    <w:rsid w:val="00990D66"/>
    <w:rsid w:val="00990E47"/>
    <w:rsid w:val="009914E8"/>
    <w:rsid w:val="009918D5"/>
    <w:rsid w:val="00991B16"/>
    <w:rsid w:val="00992642"/>
    <w:rsid w:val="009928A4"/>
    <w:rsid w:val="00992DAA"/>
    <w:rsid w:val="00992F3B"/>
    <w:rsid w:val="00993496"/>
    <w:rsid w:val="00994404"/>
    <w:rsid w:val="009946A0"/>
    <w:rsid w:val="00994738"/>
    <w:rsid w:val="00994DC3"/>
    <w:rsid w:val="00994F48"/>
    <w:rsid w:val="0099538F"/>
    <w:rsid w:val="00995481"/>
    <w:rsid w:val="00995985"/>
    <w:rsid w:val="009959AD"/>
    <w:rsid w:val="0099628B"/>
    <w:rsid w:val="009963CA"/>
    <w:rsid w:val="009966BF"/>
    <w:rsid w:val="00997B05"/>
    <w:rsid w:val="00997E21"/>
    <w:rsid w:val="009A00BF"/>
    <w:rsid w:val="009A04A8"/>
    <w:rsid w:val="009A061F"/>
    <w:rsid w:val="009A0B17"/>
    <w:rsid w:val="009A0BE5"/>
    <w:rsid w:val="009A0CEF"/>
    <w:rsid w:val="009A0E2A"/>
    <w:rsid w:val="009A1163"/>
    <w:rsid w:val="009A1887"/>
    <w:rsid w:val="009A1891"/>
    <w:rsid w:val="009A18C7"/>
    <w:rsid w:val="009A1C84"/>
    <w:rsid w:val="009A1FA2"/>
    <w:rsid w:val="009A20D7"/>
    <w:rsid w:val="009A29F1"/>
    <w:rsid w:val="009A2C61"/>
    <w:rsid w:val="009A2EA1"/>
    <w:rsid w:val="009A30DA"/>
    <w:rsid w:val="009A36C0"/>
    <w:rsid w:val="009A3986"/>
    <w:rsid w:val="009A472E"/>
    <w:rsid w:val="009A4A8A"/>
    <w:rsid w:val="009A4B19"/>
    <w:rsid w:val="009A4E83"/>
    <w:rsid w:val="009A5175"/>
    <w:rsid w:val="009A541F"/>
    <w:rsid w:val="009A5859"/>
    <w:rsid w:val="009A591B"/>
    <w:rsid w:val="009A5FD0"/>
    <w:rsid w:val="009A661B"/>
    <w:rsid w:val="009A6749"/>
    <w:rsid w:val="009A697B"/>
    <w:rsid w:val="009A6B42"/>
    <w:rsid w:val="009A71D1"/>
    <w:rsid w:val="009A74FD"/>
    <w:rsid w:val="009A7881"/>
    <w:rsid w:val="009A7EF5"/>
    <w:rsid w:val="009B021E"/>
    <w:rsid w:val="009B06B8"/>
    <w:rsid w:val="009B078B"/>
    <w:rsid w:val="009B18A4"/>
    <w:rsid w:val="009B1E19"/>
    <w:rsid w:val="009B1EF4"/>
    <w:rsid w:val="009B219F"/>
    <w:rsid w:val="009B2299"/>
    <w:rsid w:val="009B2815"/>
    <w:rsid w:val="009B2FA0"/>
    <w:rsid w:val="009B32DF"/>
    <w:rsid w:val="009B368C"/>
    <w:rsid w:val="009B3E3E"/>
    <w:rsid w:val="009B3F07"/>
    <w:rsid w:val="009B408B"/>
    <w:rsid w:val="009B410A"/>
    <w:rsid w:val="009B4B25"/>
    <w:rsid w:val="009B5A4E"/>
    <w:rsid w:val="009B5D5B"/>
    <w:rsid w:val="009B60BA"/>
    <w:rsid w:val="009B6B46"/>
    <w:rsid w:val="009B6BF3"/>
    <w:rsid w:val="009B6D8E"/>
    <w:rsid w:val="009B6F22"/>
    <w:rsid w:val="009B785E"/>
    <w:rsid w:val="009B7D23"/>
    <w:rsid w:val="009C04AB"/>
    <w:rsid w:val="009C0C7D"/>
    <w:rsid w:val="009C1B59"/>
    <w:rsid w:val="009C210C"/>
    <w:rsid w:val="009C2176"/>
    <w:rsid w:val="009C2419"/>
    <w:rsid w:val="009C26DF"/>
    <w:rsid w:val="009C2768"/>
    <w:rsid w:val="009C28DC"/>
    <w:rsid w:val="009C2923"/>
    <w:rsid w:val="009C2C34"/>
    <w:rsid w:val="009C2D01"/>
    <w:rsid w:val="009C2E5F"/>
    <w:rsid w:val="009C33F5"/>
    <w:rsid w:val="009C3C68"/>
    <w:rsid w:val="009C40CF"/>
    <w:rsid w:val="009C40ED"/>
    <w:rsid w:val="009C4100"/>
    <w:rsid w:val="009C47C5"/>
    <w:rsid w:val="009C4BF9"/>
    <w:rsid w:val="009C4E7C"/>
    <w:rsid w:val="009C4EB7"/>
    <w:rsid w:val="009C50FA"/>
    <w:rsid w:val="009C5214"/>
    <w:rsid w:val="009C5322"/>
    <w:rsid w:val="009C5641"/>
    <w:rsid w:val="009C60AD"/>
    <w:rsid w:val="009C66B9"/>
    <w:rsid w:val="009C7522"/>
    <w:rsid w:val="009C7935"/>
    <w:rsid w:val="009C7DC4"/>
    <w:rsid w:val="009D05CD"/>
    <w:rsid w:val="009D0C6B"/>
    <w:rsid w:val="009D0DC6"/>
    <w:rsid w:val="009D19EC"/>
    <w:rsid w:val="009D1BC2"/>
    <w:rsid w:val="009D1D79"/>
    <w:rsid w:val="009D25B0"/>
    <w:rsid w:val="009D2645"/>
    <w:rsid w:val="009D295D"/>
    <w:rsid w:val="009D2992"/>
    <w:rsid w:val="009D2EAC"/>
    <w:rsid w:val="009D2EE4"/>
    <w:rsid w:val="009D3F26"/>
    <w:rsid w:val="009D429A"/>
    <w:rsid w:val="009D430E"/>
    <w:rsid w:val="009D4420"/>
    <w:rsid w:val="009D4989"/>
    <w:rsid w:val="009D5B20"/>
    <w:rsid w:val="009D5EB5"/>
    <w:rsid w:val="009D6178"/>
    <w:rsid w:val="009D655E"/>
    <w:rsid w:val="009D6D7C"/>
    <w:rsid w:val="009D7172"/>
    <w:rsid w:val="009D74EC"/>
    <w:rsid w:val="009E0D2C"/>
    <w:rsid w:val="009E0EC6"/>
    <w:rsid w:val="009E1092"/>
    <w:rsid w:val="009E10E8"/>
    <w:rsid w:val="009E13E6"/>
    <w:rsid w:val="009E1592"/>
    <w:rsid w:val="009E1F0D"/>
    <w:rsid w:val="009E1FB1"/>
    <w:rsid w:val="009E207F"/>
    <w:rsid w:val="009E20EA"/>
    <w:rsid w:val="009E2215"/>
    <w:rsid w:val="009E25C0"/>
    <w:rsid w:val="009E34AC"/>
    <w:rsid w:val="009E37B3"/>
    <w:rsid w:val="009E3B3B"/>
    <w:rsid w:val="009E3DA3"/>
    <w:rsid w:val="009E450C"/>
    <w:rsid w:val="009E4941"/>
    <w:rsid w:val="009E49BE"/>
    <w:rsid w:val="009E4C26"/>
    <w:rsid w:val="009E4CCB"/>
    <w:rsid w:val="009E4D0B"/>
    <w:rsid w:val="009E4FA6"/>
    <w:rsid w:val="009E5075"/>
    <w:rsid w:val="009E5430"/>
    <w:rsid w:val="009E5627"/>
    <w:rsid w:val="009E5B63"/>
    <w:rsid w:val="009E5FF8"/>
    <w:rsid w:val="009E6748"/>
    <w:rsid w:val="009E6BC3"/>
    <w:rsid w:val="009E6F20"/>
    <w:rsid w:val="009E7FC8"/>
    <w:rsid w:val="009F00A9"/>
    <w:rsid w:val="009F00AA"/>
    <w:rsid w:val="009F0BA9"/>
    <w:rsid w:val="009F0DCE"/>
    <w:rsid w:val="009F0E67"/>
    <w:rsid w:val="009F1513"/>
    <w:rsid w:val="009F171C"/>
    <w:rsid w:val="009F1797"/>
    <w:rsid w:val="009F19AC"/>
    <w:rsid w:val="009F23CB"/>
    <w:rsid w:val="009F3C30"/>
    <w:rsid w:val="009F3CBD"/>
    <w:rsid w:val="009F43D7"/>
    <w:rsid w:val="009F44E9"/>
    <w:rsid w:val="009F495D"/>
    <w:rsid w:val="009F4DBA"/>
    <w:rsid w:val="009F4EFF"/>
    <w:rsid w:val="009F519E"/>
    <w:rsid w:val="009F5D69"/>
    <w:rsid w:val="009F5DE5"/>
    <w:rsid w:val="009F6649"/>
    <w:rsid w:val="009F6779"/>
    <w:rsid w:val="009F67A4"/>
    <w:rsid w:val="009F6D32"/>
    <w:rsid w:val="009F6E64"/>
    <w:rsid w:val="009F6F6B"/>
    <w:rsid w:val="009F7107"/>
    <w:rsid w:val="009F737F"/>
    <w:rsid w:val="009F768F"/>
    <w:rsid w:val="009F7959"/>
    <w:rsid w:val="009F7F69"/>
    <w:rsid w:val="00A006C9"/>
    <w:rsid w:val="00A00ACE"/>
    <w:rsid w:val="00A00B1B"/>
    <w:rsid w:val="00A00BE3"/>
    <w:rsid w:val="00A00D4A"/>
    <w:rsid w:val="00A01218"/>
    <w:rsid w:val="00A017FD"/>
    <w:rsid w:val="00A01989"/>
    <w:rsid w:val="00A019A8"/>
    <w:rsid w:val="00A01C6B"/>
    <w:rsid w:val="00A0202C"/>
    <w:rsid w:val="00A0214C"/>
    <w:rsid w:val="00A032D0"/>
    <w:rsid w:val="00A03488"/>
    <w:rsid w:val="00A035C5"/>
    <w:rsid w:val="00A0391B"/>
    <w:rsid w:val="00A03A3A"/>
    <w:rsid w:val="00A03D72"/>
    <w:rsid w:val="00A0428F"/>
    <w:rsid w:val="00A044CE"/>
    <w:rsid w:val="00A051B7"/>
    <w:rsid w:val="00A05F46"/>
    <w:rsid w:val="00A06296"/>
    <w:rsid w:val="00A0689C"/>
    <w:rsid w:val="00A06A26"/>
    <w:rsid w:val="00A06B92"/>
    <w:rsid w:val="00A06C3C"/>
    <w:rsid w:val="00A06D8D"/>
    <w:rsid w:val="00A071D7"/>
    <w:rsid w:val="00A07446"/>
    <w:rsid w:val="00A07B51"/>
    <w:rsid w:val="00A1010E"/>
    <w:rsid w:val="00A10213"/>
    <w:rsid w:val="00A10A18"/>
    <w:rsid w:val="00A10A61"/>
    <w:rsid w:val="00A10C5D"/>
    <w:rsid w:val="00A11344"/>
    <w:rsid w:val="00A11601"/>
    <w:rsid w:val="00A11618"/>
    <w:rsid w:val="00A1210C"/>
    <w:rsid w:val="00A1226A"/>
    <w:rsid w:val="00A12497"/>
    <w:rsid w:val="00A125FC"/>
    <w:rsid w:val="00A12824"/>
    <w:rsid w:val="00A128E5"/>
    <w:rsid w:val="00A12AE5"/>
    <w:rsid w:val="00A12BFC"/>
    <w:rsid w:val="00A12D9C"/>
    <w:rsid w:val="00A1308C"/>
    <w:rsid w:val="00A130B8"/>
    <w:rsid w:val="00A13839"/>
    <w:rsid w:val="00A1398B"/>
    <w:rsid w:val="00A13CC4"/>
    <w:rsid w:val="00A13E3F"/>
    <w:rsid w:val="00A14145"/>
    <w:rsid w:val="00A1557D"/>
    <w:rsid w:val="00A15822"/>
    <w:rsid w:val="00A15D7E"/>
    <w:rsid w:val="00A15E8F"/>
    <w:rsid w:val="00A15F18"/>
    <w:rsid w:val="00A16709"/>
    <w:rsid w:val="00A16A6F"/>
    <w:rsid w:val="00A1729C"/>
    <w:rsid w:val="00A17473"/>
    <w:rsid w:val="00A178CB"/>
    <w:rsid w:val="00A17A99"/>
    <w:rsid w:val="00A203E1"/>
    <w:rsid w:val="00A205BE"/>
    <w:rsid w:val="00A20F56"/>
    <w:rsid w:val="00A216D6"/>
    <w:rsid w:val="00A21A65"/>
    <w:rsid w:val="00A21D8C"/>
    <w:rsid w:val="00A22874"/>
    <w:rsid w:val="00A2289B"/>
    <w:rsid w:val="00A22D0C"/>
    <w:rsid w:val="00A22F1D"/>
    <w:rsid w:val="00A2300A"/>
    <w:rsid w:val="00A232D1"/>
    <w:rsid w:val="00A233D5"/>
    <w:rsid w:val="00A23D17"/>
    <w:rsid w:val="00A246D9"/>
    <w:rsid w:val="00A2500D"/>
    <w:rsid w:val="00A2530F"/>
    <w:rsid w:val="00A2553D"/>
    <w:rsid w:val="00A258C8"/>
    <w:rsid w:val="00A25D9B"/>
    <w:rsid w:val="00A260D7"/>
    <w:rsid w:val="00A26DE1"/>
    <w:rsid w:val="00A27559"/>
    <w:rsid w:val="00A275B1"/>
    <w:rsid w:val="00A276B0"/>
    <w:rsid w:val="00A30204"/>
    <w:rsid w:val="00A304CB"/>
    <w:rsid w:val="00A30665"/>
    <w:rsid w:val="00A30ABF"/>
    <w:rsid w:val="00A3140A"/>
    <w:rsid w:val="00A319D4"/>
    <w:rsid w:val="00A31BB8"/>
    <w:rsid w:val="00A31F0B"/>
    <w:rsid w:val="00A321F3"/>
    <w:rsid w:val="00A32469"/>
    <w:rsid w:val="00A32535"/>
    <w:rsid w:val="00A32A8F"/>
    <w:rsid w:val="00A32BC8"/>
    <w:rsid w:val="00A32D03"/>
    <w:rsid w:val="00A32E92"/>
    <w:rsid w:val="00A3330B"/>
    <w:rsid w:val="00A336FF"/>
    <w:rsid w:val="00A33893"/>
    <w:rsid w:val="00A33DE0"/>
    <w:rsid w:val="00A343F7"/>
    <w:rsid w:val="00A34416"/>
    <w:rsid w:val="00A347FF"/>
    <w:rsid w:val="00A34D76"/>
    <w:rsid w:val="00A35343"/>
    <w:rsid w:val="00A355E1"/>
    <w:rsid w:val="00A35E68"/>
    <w:rsid w:val="00A35EFB"/>
    <w:rsid w:val="00A361E8"/>
    <w:rsid w:val="00A363BA"/>
    <w:rsid w:val="00A3664A"/>
    <w:rsid w:val="00A36D87"/>
    <w:rsid w:val="00A3735F"/>
    <w:rsid w:val="00A37520"/>
    <w:rsid w:val="00A378DA"/>
    <w:rsid w:val="00A37B1A"/>
    <w:rsid w:val="00A40509"/>
    <w:rsid w:val="00A40B1C"/>
    <w:rsid w:val="00A40CCF"/>
    <w:rsid w:val="00A40D57"/>
    <w:rsid w:val="00A40F27"/>
    <w:rsid w:val="00A41177"/>
    <w:rsid w:val="00A41774"/>
    <w:rsid w:val="00A41A1D"/>
    <w:rsid w:val="00A41A2F"/>
    <w:rsid w:val="00A41DAD"/>
    <w:rsid w:val="00A41DBA"/>
    <w:rsid w:val="00A41E2D"/>
    <w:rsid w:val="00A41F48"/>
    <w:rsid w:val="00A44092"/>
    <w:rsid w:val="00A4442A"/>
    <w:rsid w:val="00A45478"/>
    <w:rsid w:val="00A45873"/>
    <w:rsid w:val="00A45E9C"/>
    <w:rsid w:val="00A45FC6"/>
    <w:rsid w:val="00A46487"/>
    <w:rsid w:val="00A4665D"/>
    <w:rsid w:val="00A46B37"/>
    <w:rsid w:val="00A471DE"/>
    <w:rsid w:val="00A47681"/>
    <w:rsid w:val="00A478F2"/>
    <w:rsid w:val="00A47FAD"/>
    <w:rsid w:val="00A50951"/>
    <w:rsid w:val="00A50EC2"/>
    <w:rsid w:val="00A51243"/>
    <w:rsid w:val="00A5129D"/>
    <w:rsid w:val="00A51721"/>
    <w:rsid w:val="00A5232B"/>
    <w:rsid w:val="00A52396"/>
    <w:rsid w:val="00A52BE0"/>
    <w:rsid w:val="00A52C25"/>
    <w:rsid w:val="00A532BA"/>
    <w:rsid w:val="00A537FE"/>
    <w:rsid w:val="00A53898"/>
    <w:rsid w:val="00A53CED"/>
    <w:rsid w:val="00A54630"/>
    <w:rsid w:val="00A54746"/>
    <w:rsid w:val="00A54BB8"/>
    <w:rsid w:val="00A54CBD"/>
    <w:rsid w:val="00A551E7"/>
    <w:rsid w:val="00A552D1"/>
    <w:rsid w:val="00A55318"/>
    <w:rsid w:val="00A555C2"/>
    <w:rsid w:val="00A5645F"/>
    <w:rsid w:val="00A56485"/>
    <w:rsid w:val="00A5684E"/>
    <w:rsid w:val="00A56AE9"/>
    <w:rsid w:val="00A57494"/>
    <w:rsid w:val="00A575EE"/>
    <w:rsid w:val="00A57F2D"/>
    <w:rsid w:val="00A606D8"/>
    <w:rsid w:val="00A608F1"/>
    <w:rsid w:val="00A60F20"/>
    <w:rsid w:val="00A61284"/>
    <w:rsid w:val="00A61356"/>
    <w:rsid w:val="00A61763"/>
    <w:rsid w:val="00A61904"/>
    <w:rsid w:val="00A61986"/>
    <w:rsid w:val="00A619E6"/>
    <w:rsid w:val="00A61A3E"/>
    <w:rsid w:val="00A6245F"/>
    <w:rsid w:val="00A62804"/>
    <w:rsid w:val="00A62BB1"/>
    <w:rsid w:val="00A62CDB"/>
    <w:rsid w:val="00A62EA1"/>
    <w:rsid w:val="00A6309F"/>
    <w:rsid w:val="00A63137"/>
    <w:rsid w:val="00A6324E"/>
    <w:rsid w:val="00A63307"/>
    <w:rsid w:val="00A638F0"/>
    <w:rsid w:val="00A63C26"/>
    <w:rsid w:val="00A642BC"/>
    <w:rsid w:val="00A6452E"/>
    <w:rsid w:val="00A6495B"/>
    <w:rsid w:val="00A64F59"/>
    <w:rsid w:val="00A65B37"/>
    <w:rsid w:val="00A65B44"/>
    <w:rsid w:val="00A6607C"/>
    <w:rsid w:val="00A660C8"/>
    <w:rsid w:val="00A662A6"/>
    <w:rsid w:val="00A66388"/>
    <w:rsid w:val="00A666CA"/>
    <w:rsid w:val="00A66906"/>
    <w:rsid w:val="00A66A3C"/>
    <w:rsid w:val="00A66C11"/>
    <w:rsid w:val="00A66C43"/>
    <w:rsid w:val="00A66FAF"/>
    <w:rsid w:val="00A675D2"/>
    <w:rsid w:val="00A67869"/>
    <w:rsid w:val="00A67874"/>
    <w:rsid w:val="00A7074B"/>
    <w:rsid w:val="00A71401"/>
    <w:rsid w:val="00A717BB"/>
    <w:rsid w:val="00A71BC0"/>
    <w:rsid w:val="00A71D68"/>
    <w:rsid w:val="00A725A1"/>
    <w:rsid w:val="00A72656"/>
    <w:rsid w:val="00A72E0A"/>
    <w:rsid w:val="00A72F1D"/>
    <w:rsid w:val="00A73003"/>
    <w:rsid w:val="00A7316A"/>
    <w:rsid w:val="00A731BE"/>
    <w:rsid w:val="00A7333B"/>
    <w:rsid w:val="00A733FF"/>
    <w:rsid w:val="00A7344C"/>
    <w:rsid w:val="00A73627"/>
    <w:rsid w:val="00A737E8"/>
    <w:rsid w:val="00A7380C"/>
    <w:rsid w:val="00A7399F"/>
    <w:rsid w:val="00A73ACA"/>
    <w:rsid w:val="00A73BAC"/>
    <w:rsid w:val="00A73C71"/>
    <w:rsid w:val="00A740D0"/>
    <w:rsid w:val="00A74A4E"/>
    <w:rsid w:val="00A753C3"/>
    <w:rsid w:val="00A754CB"/>
    <w:rsid w:val="00A75C77"/>
    <w:rsid w:val="00A7604A"/>
    <w:rsid w:val="00A760E7"/>
    <w:rsid w:val="00A76944"/>
    <w:rsid w:val="00A76BE1"/>
    <w:rsid w:val="00A76CAC"/>
    <w:rsid w:val="00A76FF3"/>
    <w:rsid w:val="00A775D5"/>
    <w:rsid w:val="00A77B90"/>
    <w:rsid w:val="00A77C18"/>
    <w:rsid w:val="00A80532"/>
    <w:rsid w:val="00A814B3"/>
    <w:rsid w:val="00A816BA"/>
    <w:rsid w:val="00A81731"/>
    <w:rsid w:val="00A81896"/>
    <w:rsid w:val="00A818FB"/>
    <w:rsid w:val="00A81DCC"/>
    <w:rsid w:val="00A82369"/>
    <w:rsid w:val="00A826F6"/>
    <w:rsid w:val="00A829AE"/>
    <w:rsid w:val="00A83A0B"/>
    <w:rsid w:val="00A83E22"/>
    <w:rsid w:val="00A83E9C"/>
    <w:rsid w:val="00A84248"/>
    <w:rsid w:val="00A8444D"/>
    <w:rsid w:val="00A846BD"/>
    <w:rsid w:val="00A846CE"/>
    <w:rsid w:val="00A84774"/>
    <w:rsid w:val="00A84805"/>
    <w:rsid w:val="00A84881"/>
    <w:rsid w:val="00A84912"/>
    <w:rsid w:val="00A84C5C"/>
    <w:rsid w:val="00A84E8D"/>
    <w:rsid w:val="00A84FAC"/>
    <w:rsid w:val="00A84FD1"/>
    <w:rsid w:val="00A851C4"/>
    <w:rsid w:val="00A8539A"/>
    <w:rsid w:val="00A85908"/>
    <w:rsid w:val="00A85EC2"/>
    <w:rsid w:val="00A86067"/>
    <w:rsid w:val="00A86494"/>
    <w:rsid w:val="00A86A42"/>
    <w:rsid w:val="00A86CBC"/>
    <w:rsid w:val="00A86D44"/>
    <w:rsid w:val="00A86D7C"/>
    <w:rsid w:val="00A879B7"/>
    <w:rsid w:val="00A87E47"/>
    <w:rsid w:val="00A87E70"/>
    <w:rsid w:val="00A9003E"/>
    <w:rsid w:val="00A904B1"/>
    <w:rsid w:val="00A90500"/>
    <w:rsid w:val="00A906D2"/>
    <w:rsid w:val="00A906EA"/>
    <w:rsid w:val="00A907C8"/>
    <w:rsid w:val="00A9095D"/>
    <w:rsid w:val="00A90B83"/>
    <w:rsid w:val="00A90EBF"/>
    <w:rsid w:val="00A9105C"/>
    <w:rsid w:val="00A910EA"/>
    <w:rsid w:val="00A91364"/>
    <w:rsid w:val="00A91B2A"/>
    <w:rsid w:val="00A91D37"/>
    <w:rsid w:val="00A9238C"/>
    <w:rsid w:val="00A9239F"/>
    <w:rsid w:val="00A924FE"/>
    <w:rsid w:val="00A928CD"/>
    <w:rsid w:val="00A92E26"/>
    <w:rsid w:val="00A92EB9"/>
    <w:rsid w:val="00A92EF4"/>
    <w:rsid w:val="00A93474"/>
    <w:rsid w:val="00A93A0D"/>
    <w:rsid w:val="00A93AF3"/>
    <w:rsid w:val="00A941F1"/>
    <w:rsid w:val="00A94491"/>
    <w:rsid w:val="00A94DB7"/>
    <w:rsid w:val="00A9501D"/>
    <w:rsid w:val="00A9515D"/>
    <w:rsid w:val="00A95279"/>
    <w:rsid w:val="00A959B3"/>
    <w:rsid w:val="00A95A62"/>
    <w:rsid w:val="00A95AFC"/>
    <w:rsid w:val="00A95B0A"/>
    <w:rsid w:val="00A95B14"/>
    <w:rsid w:val="00A95D0E"/>
    <w:rsid w:val="00A969B2"/>
    <w:rsid w:val="00A96AEB"/>
    <w:rsid w:val="00A96FCB"/>
    <w:rsid w:val="00A97025"/>
    <w:rsid w:val="00A97BD8"/>
    <w:rsid w:val="00A97CCC"/>
    <w:rsid w:val="00A97FE9"/>
    <w:rsid w:val="00AA009C"/>
    <w:rsid w:val="00AA0202"/>
    <w:rsid w:val="00AA0461"/>
    <w:rsid w:val="00AA047C"/>
    <w:rsid w:val="00AA0AAC"/>
    <w:rsid w:val="00AA0C14"/>
    <w:rsid w:val="00AA0C23"/>
    <w:rsid w:val="00AA1073"/>
    <w:rsid w:val="00AA137C"/>
    <w:rsid w:val="00AA1B99"/>
    <w:rsid w:val="00AA1BD1"/>
    <w:rsid w:val="00AA1DF9"/>
    <w:rsid w:val="00AA229B"/>
    <w:rsid w:val="00AA2BCB"/>
    <w:rsid w:val="00AA2CFF"/>
    <w:rsid w:val="00AA307D"/>
    <w:rsid w:val="00AA3128"/>
    <w:rsid w:val="00AA3223"/>
    <w:rsid w:val="00AA33D2"/>
    <w:rsid w:val="00AA352C"/>
    <w:rsid w:val="00AA35A8"/>
    <w:rsid w:val="00AA528B"/>
    <w:rsid w:val="00AA55EB"/>
    <w:rsid w:val="00AA68CD"/>
    <w:rsid w:val="00AA6AC1"/>
    <w:rsid w:val="00AA6BCA"/>
    <w:rsid w:val="00AA6FCA"/>
    <w:rsid w:val="00AA7008"/>
    <w:rsid w:val="00AA74B8"/>
    <w:rsid w:val="00AA76F1"/>
    <w:rsid w:val="00AB0877"/>
    <w:rsid w:val="00AB0C78"/>
    <w:rsid w:val="00AB103A"/>
    <w:rsid w:val="00AB114F"/>
    <w:rsid w:val="00AB1461"/>
    <w:rsid w:val="00AB1B2B"/>
    <w:rsid w:val="00AB1BAC"/>
    <w:rsid w:val="00AB1BCB"/>
    <w:rsid w:val="00AB1EA9"/>
    <w:rsid w:val="00AB1F48"/>
    <w:rsid w:val="00AB1F56"/>
    <w:rsid w:val="00AB21AE"/>
    <w:rsid w:val="00AB233F"/>
    <w:rsid w:val="00AB277E"/>
    <w:rsid w:val="00AB2DDA"/>
    <w:rsid w:val="00AB2FA0"/>
    <w:rsid w:val="00AB38F6"/>
    <w:rsid w:val="00AB3B33"/>
    <w:rsid w:val="00AB3FBE"/>
    <w:rsid w:val="00AB4379"/>
    <w:rsid w:val="00AB4466"/>
    <w:rsid w:val="00AB520C"/>
    <w:rsid w:val="00AB5772"/>
    <w:rsid w:val="00AB5AF6"/>
    <w:rsid w:val="00AB5BEF"/>
    <w:rsid w:val="00AB5C1B"/>
    <w:rsid w:val="00AB5D61"/>
    <w:rsid w:val="00AB674F"/>
    <w:rsid w:val="00AB68CA"/>
    <w:rsid w:val="00AB6CB7"/>
    <w:rsid w:val="00AB7091"/>
    <w:rsid w:val="00AB7245"/>
    <w:rsid w:val="00AB7D70"/>
    <w:rsid w:val="00AB7E39"/>
    <w:rsid w:val="00AC0590"/>
    <w:rsid w:val="00AC12E7"/>
    <w:rsid w:val="00AC14A4"/>
    <w:rsid w:val="00AC2B8B"/>
    <w:rsid w:val="00AC2CFC"/>
    <w:rsid w:val="00AC3054"/>
    <w:rsid w:val="00AC3DF8"/>
    <w:rsid w:val="00AC4741"/>
    <w:rsid w:val="00AC485A"/>
    <w:rsid w:val="00AC49FC"/>
    <w:rsid w:val="00AC4C72"/>
    <w:rsid w:val="00AC4D5E"/>
    <w:rsid w:val="00AC52AC"/>
    <w:rsid w:val="00AC56AC"/>
    <w:rsid w:val="00AC592E"/>
    <w:rsid w:val="00AC5A00"/>
    <w:rsid w:val="00AC613B"/>
    <w:rsid w:val="00AC6859"/>
    <w:rsid w:val="00AC68E3"/>
    <w:rsid w:val="00AC6A2A"/>
    <w:rsid w:val="00AC6B26"/>
    <w:rsid w:val="00AC6C35"/>
    <w:rsid w:val="00AC7B8F"/>
    <w:rsid w:val="00AD0451"/>
    <w:rsid w:val="00AD05D5"/>
    <w:rsid w:val="00AD086A"/>
    <w:rsid w:val="00AD0F5F"/>
    <w:rsid w:val="00AD1282"/>
    <w:rsid w:val="00AD16E8"/>
    <w:rsid w:val="00AD1764"/>
    <w:rsid w:val="00AD1816"/>
    <w:rsid w:val="00AD1BC9"/>
    <w:rsid w:val="00AD1D57"/>
    <w:rsid w:val="00AD1F14"/>
    <w:rsid w:val="00AD2272"/>
    <w:rsid w:val="00AD244C"/>
    <w:rsid w:val="00AD25AD"/>
    <w:rsid w:val="00AD261F"/>
    <w:rsid w:val="00AD2B02"/>
    <w:rsid w:val="00AD2FCF"/>
    <w:rsid w:val="00AD3163"/>
    <w:rsid w:val="00AD34D0"/>
    <w:rsid w:val="00AD3688"/>
    <w:rsid w:val="00AD37A7"/>
    <w:rsid w:val="00AD3C72"/>
    <w:rsid w:val="00AD3CFC"/>
    <w:rsid w:val="00AD3D72"/>
    <w:rsid w:val="00AD428A"/>
    <w:rsid w:val="00AD4A32"/>
    <w:rsid w:val="00AD51E5"/>
    <w:rsid w:val="00AD5636"/>
    <w:rsid w:val="00AD56D1"/>
    <w:rsid w:val="00AD5C75"/>
    <w:rsid w:val="00AD5E4F"/>
    <w:rsid w:val="00AD61BC"/>
    <w:rsid w:val="00AD6687"/>
    <w:rsid w:val="00AD673A"/>
    <w:rsid w:val="00AD67F3"/>
    <w:rsid w:val="00AD6B51"/>
    <w:rsid w:val="00AD799C"/>
    <w:rsid w:val="00AD7B3E"/>
    <w:rsid w:val="00AE03F9"/>
    <w:rsid w:val="00AE0640"/>
    <w:rsid w:val="00AE0ADB"/>
    <w:rsid w:val="00AE0F04"/>
    <w:rsid w:val="00AE1320"/>
    <w:rsid w:val="00AE1747"/>
    <w:rsid w:val="00AE220F"/>
    <w:rsid w:val="00AE2315"/>
    <w:rsid w:val="00AE2350"/>
    <w:rsid w:val="00AE2A14"/>
    <w:rsid w:val="00AE30CE"/>
    <w:rsid w:val="00AE3283"/>
    <w:rsid w:val="00AE369A"/>
    <w:rsid w:val="00AE3800"/>
    <w:rsid w:val="00AE3D3C"/>
    <w:rsid w:val="00AE3EB4"/>
    <w:rsid w:val="00AE3F40"/>
    <w:rsid w:val="00AE4F9B"/>
    <w:rsid w:val="00AE501A"/>
    <w:rsid w:val="00AE53D8"/>
    <w:rsid w:val="00AE57EA"/>
    <w:rsid w:val="00AE5B28"/>
    <w:rsid w:val="00AE61EB"/>
    <w:rsid w:val="00AE6200"/>
    <w:rsid w:val="00AE63B4"/>
    <w:rsid w:val="00AE6521"/>
    <w:rsid w:val="00AE6546"/>
    <w:rsid w:val="00AE6A36"/>
    <w:rsid w:val="00AE6A80"/>
    <w:rsid w:val="00AE6CE5"/>
    <w:rsid w:val="00AE6D49"/>
    <w:rsid w:val="00AE7131"/>
    <w:rsid w:val="00AF0075"/>
    <w:rsid w:val="00AF0BB7"/>
    <w:rsid w:val="00AF1132"/>
    <w:rsid w:val="00AF161B"/>
    <w:rsid w:val="00AF1E57"/>
    <w:rsid w:val="00AF29D3"/>
    <w:rsid w:val="00AF31B6"/>
    <w:rsid w:val="00AF346D"/>
    <w:rsid w:val="00AF3501"/>
    <w:rsid w:val="00AF3A95"/>
    <w:rsid w:val="00AF4077"/>
    <w:rsid w:val="00AF4115"/>
    <w:rsid w:val="00AF432D"/>
    <w:rsid w:val="00AF4B79"/>
    <w:rsid w:val="00AF4C1E"/>
    <w:rsid w:val="00AF4D55"/>
    <w:rsid w:val="00AF4DDC"/>
    <w:rsid w:val="00AF4F66"/>
    <w:rsid w:val="00AF50D1"/>
    <w:rsid w:val="00AF5585"/>
    <w:rsid w:val="00AF61B5"/>
    <w:rsid w:val="00AF7B7F"/>
    <w:rsid w:val="00B01154"/>
    <w:rsid w:val="00B012BB"/>
    <w:rsid w:val="00B01C9B"/>
    <w:rsid w:val="00B01F8B"/>
    <w:rsid w:val="00B01FEA"/>
    <w:rsid w:val="00B0203E"/>
    <w:rsid w:val="00B020B6"/>
    <w:rsid w:val="00B0243B"/>
    <w:rsid w:val="00B028D9"/>
    <w:rsid w:val="00B0358F"/>
    <w:rsid w:val="00B03594"/>
    <w:rsid w:val="00B036F0"/>
    <w:rsid w:val="00B03A84"/>
    <w:rsid w:val="00B03F04"/>
    <w:rsid w:val="00B0423C"/>
    <w:rsid w:val="00B04513"/>
    <w:rsid w:val="00B047FE"/>
    <w:rsid w:val="00B04A8A"/>
    <w:rsid w:val="00B05494"/>
    <w:rsid w:val="00B05612"/>
    <w:rsid w:val="00B0576D"/>
    <w:rsid w:val="00B064EB"/>
    <w:rsid w:val="00B06A57"/>
    <w:rsid w:val="00B06F54"/>
    <w:rsid w:val="00B0738A"/>
    <w:rsid w:val="00B0740E"/>
    <w:rsid w:val="00B07618"/>
    <w:rsid w:val="00B10AAD"/>
    <w:rsid w:val="00B10F42"/>
    <w:rsid w:val="00B111CF"/>
    <w:rsid w:val="00B11DEC"/>
    <w:rsid w:val="00B12727"/>
    <w:rsid w:val="00B12928"/>
    <w:rsid w:val="00B12B09"/>
    <w:rsid w:val="00B13126"/>
    <w:rsid w:val="00B13290"/>
    <w:rsid w:val="00B13880"/>
    <w:rsid w:val="00B13C98"/>
    <w:rsid w:val="00B13D9A"/>
    <w:rsid w:val="00B143AE"/>
    <w:rsid w:val="00B144DB"/>
    <w:rsid w:val="00B144F5"/>
    <w:rsid w:val="00B148AB"/>
    <w:rsid w:val="00B14DD5"/>
    <w:rsid w:val="00B15198"/>
    <w:rsid w:val="00B152DC"/>
    <w:rsid w:val="00B15329"/>
    <w:rsid w:val="00B1543A"/>
    <w:rsid w:val="00B15464"/>
    <w:rsid w:val="00B15728"/>
    <w:rsid w:val="00B15B8D"/>
    <w:rsid w:val="00B16A17"/>
    <w:rsid w:val="00B16AB4"/>
    <w:rsid w:val="00B174D5"/>
    <w:rsid w:val="00B201C5"/>
    <w:rsid w:val="00B20B9B"/>
    <w:rsid w:val="00B20D3D"/>
    <w:rsid w:val="00B211B6"/>
    <w:rsid w:val="00B21947"/>
    <w:rsid w:val="00B21A1F"/>
    <w:rsid w:val="00B21A2B"/>
    <w:rsid w:val="00B221FC"/>
    <w:rsid w:val="00B2257A"/>
    <w:rsid w:val="00B22E6D"/>
    <w:rsid w:val="00B232F6"/>
    <w:rsid w:val="00B234D7"/>
    <w:rsid w:val="00B239AE"/>
    <w:rsid w:val="00B23FE6"/>
    <w:rsid w:val="00B24DAA"/>
    <w:rsid w:val="00B24DE2"/>
    <w:rsid w:val="00B252DD"/>
    <w:rsid w:val="00B25D0F"/>
    <w:rsid w:val="00B264A7"/>
    <w:rsid w:val="00B26BB6"/>
    <w:rsid w:val="00B270F7"/>
    <w:rsid w:val="00B27904"/>
    <w:rsid w:val="00B27D5E"/>
    <w:rsid w:val="00B30011"/>
    <w:rsid w:val="00B3018B"/>
    <w:rsid w:val="00B303D1"/>
    <w:rsid w:val="00B30530"/>
    <w:rsid w:val="00B30928"/>
    <w:rsid w:val="00B30A44"/>
    <w:rsid w:val="00B30A7A"/>
    <w:rsid w:val="00B31215"/>
    <w:rsid w:val="00B31CBC"/>
    <w:rsid w:val="00B31CFD"/>
    <w:rsid w:val="00B31E2D"/>
    <w:rsid w:val="00B31F50"/>
    <w:rsid w:val="00B32090"/>
    <w:rsid w:val="00B323CE"/>
    <w:rsid w:val="00B32453"/>
    <w:rsid w:val="00B3253C"/>
    <w:rsid w:val="00B33788"/>
    <w:rsid w:val="00B33BB9"/>
    <w:rsid w:val="00B3435F"/>
    <w:rsid w:val="00B3474B"/>
    <w:rsid w:val="00B347E8"/>
    <w:rsid w:val="00B349A2"/>
    <w:rsid w:val="00B3557F"/>
    <w:rsid w:val="00B3569A"/>
    <w:rsid w:val="00B35C88"/>
    <w:rsid w:val="00B35CA9"/>
    <w:rsid w:val="00B35FE9"/>
    <w:rsid w:val="00B36599"/>
    <w:rsid w:val="00B367EA"/>
    <w:rsid w:val="00B36F86"/>
    <w:rsid w:val="00B37472"/>
    <w:rsid w:val="00B377A6"/>
    <w:rsid w:val="00B40296"/>
    <w:rsid w:val="00B40500"/>
    <w:rsid w:val="00B406F6"/>
    <w:rsid w:val="00B40BAC"/>
    <w:rsid w:val="00B40CE0"/>
    <w:rsid w:val="00B411D0"/>
    <w:rsid w:val="00B4156C"/>
    <w:rsid w:val="00B41D36"/>
    <w:rsid w:val="00B42216"/>
    <w:rsid w:val="00B4234B"/>
    <w:rsid w:val="00B4245F"/>
    <w:rsid w:val="00B42F20"/>
    <w:rsid w:val="00B43057"/>
    <w:rsid w:val="00B436F7"/>
    <w:rsid w:val="00B437A2"/>
    <w:rsid w:val="00B439D2"/>
    <w:rsid w:val="00B43B46"/>
    <w:rsid w:val="00B43F4B"/>
    <w:rsid w:val="00B43FF8"/>
    <w:rsid w:val="00B44453"/>
    <w:rsid w:val="00B44753"/>
    <w:rsid w:val="00B4495F"/>
    <w:rsid w:val="00B449F3"/>
    <w:rsid w:val="00B44ABF"/>
    <w:rsid w:val="00B44BB7"/>
    <w:rsid w:val="00B44DB7"/>
    <w:rsid w:val="00B44DD5"/>
    <w:rsid w:val="00B453CF"/>
    <w:rsid w:val="00B45602"/>
    <w:rsid w:val="00B45779"/>
    <w:rsid w:val="00B45C81"/>
    <w:rsid w:val="00B45E3C"/>
    <w:rsid w:val="00B45FD6"/>
    <w:rsid w:val="00B46AAF"/>
    <w:rsid w:val="00B47092"/>
    <w:rsid w:val="00B504E8"/>
    <w:rsid w:val="00B50573"/>
    <w:rsid w:val="00B51025"/>
    <w:rsid w:val="00B51133"/>
    <w:rsid w:val="00B5133C"/>
    <w:rsid w:val="00B513B8"/>
    <w:rsid w:val="00B518B6"/>
    <w:rsid w:val="00B51CBB"/>
    <w:rsid w:val="00B52425"/>
    <w:rsid w:val="00B524BF"/>
    <w:rsid w:val="00B5297A"/>
    <w:rsid w:val="00B52A56"/>
    <w:rsid w:val="00B52BAB"/>
    <w:rsid w:val="00B534FD"/>
    <w:rsid w:val="00B53626"/>
    <w:rsid w:val="00B53D50"/>
    <w:rsid w:val="00B53E84"/>
    <w:rsid w:val="00B54013"/>
    <w:rsid w:val="00B5498D"/>
    <w:rsid w:val="00B549CC"/>
    <w:rsid w:val="00B54F3F"/>
    <w:rsid w:val="00B556AA"/>
    <w:rsid w:val="00B557E6"/>
    <w:rsid w:val="00B55833"/>
    <w:rsid w:val="00B55879"/>
    <w:rsid w:val="00B558F3"/>
    <w:rsid w:val="00B56343"/>
    <w:rsid w:val="00B56987"/>
    <w:rsid w:val="00B56BAA"/>
    <w:rsid w:val="00B56DE3"/>
    <w:rsid w:val="00B57090"/>
    <w:rsid w:val="00B57398"/>
    <w:rsid w:val="00B57872"/>
    <w:rsid w:val="00B579FA"/>
    <w:rsid w:val="00B57B8B"/>
    <w:rsid w:val="00B57DFB"/>
    <w:rsid w:val="00B6069B"/>
    <w:rsid w:val="00B60A0B"/>
    <w:rsid w:val="00B60ACD"/>
    <w:rsid w:val="00B60AFB"/>
    <w:rsid w:val="00B60B04"/>
    <w:rsid w:val="00B61354"/>
    <w:rsid w:val="00B6283C"/>
    <w:rsid w:val="00B62E2A"/>
    <w:rsid w:val="00B62F7F"/>
    <w:rsid w:val="00B63436"/>
    <w:rsid w:val="00B63473"/>
    <w:rsid w:val="00B63926"/>
    <w:rsid w:val="00B63EF3"/>
    <w:rsid w:val="00B6410A"/>
    <w:rsid w:val="00B64257"/>
    <w:rsid w:val="00B6476C"/>
    <w:rsid w:val="00B649B4"/>
    <w:rsid w:val="00B64C4F"/>
    <w:rsid w:val="00B65086"/>
    <w:rsid w:val="00B65095"/>
    <w:rsid w:val="00B6563E"/>
    <w:rsid w:val="00B6565B"/>
    <w:rsid w:val="00B65682"/>
    <w:rsid w:val="00B65713"/>
    <w:rsid w:val="00B65991"/>
    <w:rsid w:val="00B65BA7"/>
    <w:rsid w:val="00B65DEE"/>
    <w:rsid w:val="00B679F1"/>
    <w:rsid w:val="00B67AE1"/>
    <w:rsid w:val="00B67C0D"/>
    <w:rsid w:val="00B7029D"/>
    <w:rsid w:val="00B708F8"/>
    <w:rsid w:val="00B70A64"/>
    <w:rsid w:val="00B712DC"/>
    <w:rsid w:val="00B71DA8"/>
    <w:rsid w:val="00B72059"/>
    <w:rsid w:val="00B725BD"/>
    <w:rsid w:val="00B7278F"/>
    <w:rsid w:val="00B7284A"/>
    <w:rsid w:val="00B728CB"/>
    <w:rsid w:val="00B7296D"/>
    <w:rsid w:val="00B72CBB"/>
    <w:rsid w:val="00B72F3E"/>
    <w:rsid w:val="00B734FC"/>
    <w:rsid w:val="00B73737"/>
    <w:rsid w:val="00B737B8"/>
    <w:rsid w:val="00B737C4"/>
    <w:rsid w:val="00B73D2F"/>
    <w:rsid w:val="00B73F1E"/>
    <w:rsid w:val="00B74447"/>
    <w:rsid w:val="00B749FB"/>
    <w:rsid w:val="00B74FCD"/>
    <w:rsid w:val="00B75702"/>
    <w:rsid w:val="00B75A50"/>
    <w:rsid w:val="00B75F03"/>
    <w:rsid w:val="00B76059"/>
    <w:rsid w:val="00B764FD"/>
    <w:rsid w:val="00B76A46"/>
    <w:rsid w:val="00B76BB1"/>
    <w:rsid w:val="00B77204"/>
    <w:rsid w:val="00B774C1"/>
    <w:rsid w:val="00B7782C"/>
    <w:rsid w:val="00B7796F"/>
    <w:rsid w:val="00B77A51"/>
    <w:rsid w:val="00B802A3"/>
    <w:rsid w:val="00B8030A"/>
    <w:rsid w:val="00B806A8"/>
    <w:rsid w:val="00B81E11"/>
    <w:rsid w:val="00B81ED3"/>
    <w:rsid w:val="00B82001"/>
    <w:rsid w:val="00B8205D"/>
    <w:rsid w:val="00B82347"/>
    <w:rsid w:val="00B8272D"/>
    <w:rsid w:val="00B82DAE"/>
    <w:rsid w:val="00B8411B"/>
    <w:rsid w:val="00B844D7"/>
    <w:rsid w:val="00B845BE"/>
    <w:rsid w:val="00B848E3"/>
    <w:rsid w:val="00B84A8E"/>
    <w:rsid w:val="00B84BE7"/>
    <w:rsid w:val="00B84BF7"/>
    <w:rsid w:val="00B85B5B"/>
    <w:rsid w:val="00B8671C"/>
    <w:rsid w:val="00B8762C"/>
    <w:rsid w:val="00B87731"/>
    <w:rsid w:val="00B87D44"/>
    <w:rsid w:val="00B87D7E"/>
    <w:rsid w:val="00B901B1"/>
    <w:rsid w:val="00B9048A"/>
    <w:rsid w:val="00B9080C"/>
    <w:rsid w:val="00B90A21"/>
    <w:rsid w:val="00B91094"/>
    <w:rsid w:val="00B91FDB"/>
    <w:rsid w:val="00B91FE3"/>
    <w:rsid w:val="00B928C5"/>
    <w:rsid w:val="00B92BF9"/>
    <w:rsid w:val="00B930D0"/>
    <w:rsid w:val="00B9330D"/>
    <w:rsid w:val="00B93AA6"/>
    <w:rsid w:val="00B94129"/>
    <w:rsid w:val="00B94836"/>
    <w:rsid w:val="00B94E00"/>
    <w:rsid w:val="00B955C3"/>
    <w:rsid w:val="00B964FE"/>
    <w:rsid w:val="00B970D5"/>
    <w:rsid w:val="00B9746F"/>
    <w:rsid w:val="00B97598"/>
    <w:rsid w:val="00B977EC"/>
    <w:rsid w:val="00B978EB"/>
    <w:rsid w:val="00B97BC7"/>
    <w:rsid w:val="00BA09C5"/>
    <w:rsid w:val="00BA0B24"/>
    <w:rsid w:val="00BA1475"/>
    <w:rsid w:val="00BA1638"/>
    <w:rsid w:val="00BA1D00"/>
    <w:rsid w:val="00BA20FE"/>
    <w:rsid w:val="00BA23C3"/>
    <w:rsid w:val="00BA2ECD"/>
    <w:rsid w:val="00BA369B"/>
    <w:rsid w:val="00BA3830"/>
    <w:rsid w:val="00BA39A8"/>
    <w:rsid w:val="00BA40F1"/>
    <w:rsid w:val="00BA41A8"/>
    <w:rsid w:val="00BA457F"/>
    <w:rsid w:val="00BA46B0"/>
    <w:rsid w:val="00BA4FD4"/>
    <w:rsid w:val="00BA5460"/>
    <w:rsid w:val="00BA54D3"/>
    <w:rsid w:val="00BA5646"/>
    <w:rsid w:val="00BA5877"/>
    <w:rsid w:val="00BA5917"/>
    <w:rsid w:val="00BA5F31"/>
    <w:rsid w:val="00BA60A0"/>
    <w:rsid w:val="00BA6101"/>
    <w:rsid w:val="00BA6190"/>
    <w:rsid w:val="00BA6504"/>
    <w:rsid w:val="00BA6922"/>
    <w:rsid w:val="00BA693D"/>
    <w:rsid w:val="00BA6F83"/>
    <w:rsid w:val="00BA79A7"/>
    <w:rsid w:val="00BA7C17"/>
    <w:rsid w:val="00BA7E98"/>
    <w:rsid w:val="00BB0085"/>
    <w:rsid w:val="00BB01E6"/>
    <w:rsid w:val="00BB0226"/>
    <w:rsid w:val="00BB028A"/>
    <w:rsid w:val="00BB070F"/>
    <w:rsid w:val="00BB0B49"/>
    <w:rsid w:val="00BB0DE7"/>
    <w:rsid w:val="00BB1766"/>
    <w:rsid w:val="00BB1FE6"/>
    <w:rsid w:val="00BB2688"/>
    <w:rsid w:val="00BB2A42"/>
    <w:rsid w:val="00BB2E77"/>
    <w:rsid w:val="00BB3262"/>
    <w:rsid w:val="00BB326F"/>
    <w:rsid w:val="00BB3B2C"/>
    <w:rsid w:val="00BB3CC8"/>
    <w:rsid w:val="00BB3E7A"/>
    <w:rsid w:val="00BB4A77"/>
    <w:rsid w:val="00BB5516"/>
    <w:rsid w:val="00BB5A45"/>
    <w:rsid w:val="00BB5DF7"/>
    <w:rsid w:val="00BB623E"/>
    <w:rsid w:val="00BB62F1"/>
    <w:rsid w:val="00BB69E5"/>
    <w:rsid w:val="00BB6A75"/>
    <w:rsid w:val="00BB6FD2"/>
    <w:rsid w:val="00BB741B"/>
    <w:rsid w:val="00BB7440"/>
    <w:rsid w:val="00BB77D5"/>
    <w:rsid w:val="00BB7C03"/>
    <w:rsid w:val="00BC0120"/>
    <w:rsid w:val="00BC05A6"/>
    <w:rsid w:val="00BC0668"/>
    <w:rsid w:val="00BC06B8"/>
    <w:rsid w:val="00BC0F44"/>
    <w:rsid w:val="00BC14F0"/>
    <w:rsid w:val="00BC1579"/>
    <w:rsid w:val="00BC1929"/>
    <w:rsid w:val="00BC1A25"/>
    <w:rsid w:val="00BC1B21"/>
    <w:rsid w:val="00BC1C1B"/>
    <w:rsid w:val="00BC1C2D"/>
    <w:rsid w:val="00BC1D68"/>
    <w:rsid w:val="00BC227E"/>
    <w:rsid w:val="00BC2EDD"/>
    <w:rsid w:val="00BC2FF0"/>
    <w:rsid w:val="00BC3016"/>
    <w:rsid w:val="00BC30C3"/>
    <w:rsid w:val="00BC33B6"/>
    <w:rsid w:val="00BC3419"/>
    <w:rsid w:val="00BC34F1"/>
    <w:rsid w:val="00BC37F3"/>
    <w:rsid w:val="00BC3890"/>
    <w:rsid w:val="00BC3957"/>
    <w:rsid w:val="00BC3F2D"/>
    <w:rsid w:val="00BC408E"/>
    <w:rsid w:val="00BC41B8"/>
    <w:rsid w:val="00BC4230"/>
    <w:rsid w:val="00BC42EE"/>
    <w:rsid w:val="00BC44AA"/>
    <w:rsid w:val="00BC47F9"/>
    <w:rsid w:val="00BC4B13"/>
    <w:rsid w:val="00BC4E6F"/>
    <w:rsid w:val="00BC4ECF"/>
    <w:rsid w:val="00BC4FF3"/>
    <w:rsid w:val="00BC5169"/>
    <w:rsid w:val="00BC5525"/>
    <w:rsid w:val="00BC5588"/>
    <w:rsid w:val="00BC5AB0"/>
    <w:rsid w:val="00BC5BD8"/>
    <w:rsid w:val="00BC5C55"/>
    <w:rsid w:val="00BC5D02"/>
    <w:rsid w:val="00BC6E66"/>
    <w:rsid w:val="00BC7348"/>
    <w:rsid w:val="00BC73AD"/>
    <w:rsid w:val="00BC74C6"/>
    <w:rsid w:val="00BC765D"/>
    <w:rsid w:val="00BC7921"/>
    <w:rsid w:val="00BD0018"/>
    <w:rsid w:val="00BD0B97"/>
    <w:rsid w:val="00BD0CB0"/>
    <w:rsid w:val="00BD0F8B"/>
    <w:rsid w:val="00BD1826"/>
    <w:rsid w:val="00BD1A8E"/>
    <w:rsid w:val="00BD1C8B"/>
    <w:rsid w:val="00BD1F7E"/>
    <w:rsid w:val="00BD28FA"/>
    <w:rsid w:val="00BD2B39"/>
    <w:rsid w:val="00BD2B48"/>
    <w:rsid w:val="00BD2C12"/>
    <w:rsid w:val="00BD35F1"/>
    <w:rsid w:val="00BD3601"/>
    <w:rsid w:val="00BD3924"/>
    <w:rsid w:val="00BD3A34"/>
    <w:rsid w:val="00BD40C2"/>
    <w:rsid w:val="00BD4694"/>
    <w:rsid w:val="00BD47F6"/>
    <w:rsid w:val="00BD49E3"/>
    <w:rsid w:val="00BD4B6B"/>
    <w:rsid w:val="00BD51AC"/>
    <w:rsid w:val="00BD535D"/>
    <w:rsid w:val="00BD5496"/>
    <w:rsid w:val="00BD55CE"/>
    <w:rsid w:val="00BD5A9A"/>
    <w:rsid w:val="00BD5D48"/>
    <w:rsid w:val="00BD6044"/>
    <w:rsid w:val="00BD6049"/>
    <w:rsid w:val="00BD62A8"/>
    <w:rsid w:val="00BD737F"/>
    <w:rsid w:val="00BD7407"/>
    <w:rsid w:val="00BD7602"/>
    <w:rsid w:val="00BD7A74"/>
    <w:rsid w:val="00BD7A7C"/>
    <w:rsid w:val="00BD7AA9"/>
    <w:rsid w:val="00BE016C"/>
    <w:rsid w:val="00BE0384"/>
    <w:rsid w:val="00BE03F6"/>
    <w:rsid w:val="00BE0CF8"/>
    <w:rsid w:val="00BE0E41"/>
    <w:rsid w:val="00BE0E93"/>
    <w:rsid w:val="00BE0F32"/>
    <w:rsid w:val="00BE136B"/>
    <w:rsid w:val="00BE174B"/>
    <w:rsid w:val="00BE1A75"/>
    <w:rsid w:val="00BE22CC"/>
    <w:rsid w:val="00BE233F"/>
    <w:rsid w:val="00BE270F"/>
    <w:rsid w:val="00BE2AAA"/>
    <w:rsid w:val="00BE2B1A"/>
    <w:rsid w:val="00BE2FBC"/>
    <w:rsid w:val="00BE333F"/>
    <w:rsid w:val="00BE3344"/>
    <w:rsid w:val="00BE37E4"/>
    <w:rsid w:val="00BE3C5A"/>
    <w:rsid w:val="00BE4867"/>
    <w:rsid w:val="00BE4B63"/>
    <w:rsid w:val="00BE4D0A"/>
    <w:rsid w:val="00BE4D6D"/>
    <w:rsid w:val="00BE4FCE"/>
    <w:rsid w:val="00BE557E"/>
    <w:rsid w:val="00BE56F0"/>
    <w:rsid w:val="00BE5738"/>
    <w:rsid w:val="00BE5E6D"/>
    <w:rsid w:val="00BE63C5"/>
    <w:rsid w:val="00BE649D"/>
    <w:rsid w:val="00BE659C"/>
    <w:rsid w:val="00BE65B3"/>
    <w:rsid w:val="00BE6834"/>
    <w:rsid w:val="00BE68A6"/>
    <w:rsid w:val="00BE6E9D"/>
    <w:rsid w:val="00BE722E"/>
    <w:rsid w:val="00BE7325"/>
    <w:rsid w:val="00BE745F"/>
    <w:rsid w:val="00BE7729"/>
    <w:rsid w:val="00BE79E0"/>
    <w:rsid w:val="00BF0051"/>
    <w:rsid w:val="00BF0636"/>
    <w:rsid w:val="00BF06BC"/>
    <w:rsid w:val="00BF07F7"/>
    <w:rsid w:val="00BF0A91"/>
    <w:rsid w:val="00BF0B07"/>
    <w:rsid w:val="00BF10BA"/>
    <w:rsid w:val="00BF12E4"/>
    <w:rsid w:val="00BF159F"/>
    <w:rsid w:val="00BF16F8"/>
    <w:rsid w:val="00BF1857"/>
    <w:rsid w:val="00BF1BB8"/>
    <w:rsid w:val="00BF1E6E"/>
    <w:rsid w:val="00BF2364"/>
    <w:rsid w:val="00BF2676"/>
    <w:rsid w:val="00BF2BFA"/>
    <w:rsid w:val="00BF309D"/>
    <w:rsid w:val="00BF3100"/>
    <w:rsid w:val="00BF3119"/>
    <w:rsid w:val="00BF4802"/>
    <w:rsid w:val="00BF4CA9"/>
    <w:rsid w:val="00BF53A6"/>
    <w:rsid w:val="00BF5426"/>
    <w:rsid w:val="00BF542C"/>
    <w:rsid w:val="00BF56FA"/>
    <w:rsid w:val="00BF5C01"/>
    <w:rsid w:val="00BF6595"/>
    <w:rsid w:val="00BF6998"/>
    <w:rsid w:val="00BF6A03"/>
    <w:rsid w:val="00BF6E3F"/>
    <w:rsid w:val="00BF7829"/>
    <w:rsid w:val="00BF7EA2"/>
    <w:rsid w:val="00BF7EB3"/>
    <w:rsid w:val="00C00301"/>
    <w:rsid w:val="00C003FE"/>
    <w:rsid w:val="00C0042A"/>
    <w:rsid w:val="00C00547"/>
    <w:rsid w:val="00C0081C"/>
    <w:rsid w:val="00C00997"/>
    <w:rsid w:val="00C00AA7"/>
    <w:rsid w:val="00C00E4E"/>
    <w:rsid w:val="00C010B3"/>
    <w:rsid w:val="00C01346"/>
    <w:rsid w:val="00C01ABC"/>
    <w:rsid w:val="00C01CC7"/>
    <w:rsid w:val="00C01E2E"/>
    <w:rsid w:val="00C02578"/>
    <w:rsid w:val="00C029AA"/>
    <w:rsid w:val="00C02BBA"/>
    <w:rsid w:val="00C02F97"/>
    <w:rsid w:val="00C03590"/>
    <w:rsid w:val="00C03BB0"/>
    <w:rsid w:val="00C04ED5"/>
    <w:rsid w:val="00C05816"/>
    <w:rsid w:val="00C05C20"/>
    <w:rsid w:val="00C05F99"/>
    <w:rsid w:val="00C05FE1"/>
    <w:rsid w:val="00C066AD"/>
    <w:rsid w:val="00C067CC"/>
    <w:rsid w:val="00C06960"/>
    <w:rsid w:val="00C06C13"/>
    <w:rsid w:val="00C07023"/>
    <w:rsid w:val="00C070A5"/>
    <w:rsid w:val="00C108E2"/>
    <w:rsid w:val="00C10DCF"/>
    <w:rsid w:val="00C116EF"/>
    <w:rsid w:val="00C1182E"/>
    <w:rsid w:val="00C11B57"/>
    <w:rsid w:val="00C11F6B"/>
    <w:rsid w:val="00C11FA6"/>
    <w:rsid w:val="00C123DC"/>
    <w:rsid w:val="00C128EA"/>
    <w:rsid w:val="00C1326B"/>
    <w:rsid w:val="00C1389A"/>
    <w:rsid w:val="00C13904"/>
    <w:rsid w:val="00C13BC9"/>
    <w:rsid w:val="00C13D94"/>
    <w:rsid w:val="00C13DE0"/>
    <w:rsid w:val="00C13F86"/>
    <w:rsid w:val="00C142B7"/>
    <w:rsid w:val="00C143B7"/>
    <w:rsid w:val="00C149A5"/>
    <w:rsid w:val="00C14A49"/>
    <w:rsid w:val="00C14AE2"/>
    <w:rsid w:val="00C14C45"/>
    <w:rsid w:val="00C14E29"/>
    <w:rsid w:val="00C153C0"/>
    <w:rsid w:val="00C15B1B"/>
    <w:rsid w:val="00C15C9F"/>
    <w:rsid w:val="00C15E6D"/>
    <w:rsid w:val="00C15F10"/>
    <w:rsid w:val="00C1651F"/>
    <w:rsid w:val="00C166E6"/>
    <w:rsid w:val="00C1696B"/>
    <w:rsid w:val="00C16D20"/>
    <w:rsid w:val="00C171B5"/>
    <w:rsid w:val="00C17669"/>
    <w:rsid w:val="00C17680"/>
    <w:rsid w:val="00C17B1D"/>
    <w:rsid w:val="00C17D68"/>
    <w:rsid w:val="00C2015A"/>
    <w:rsid w:val="00C20553"/>
    <w:rsid w:val="00C20AC3"/>
    <w:rsid w:val="00C20C77"/>
    <w:rsid w:val="00C20D8D"/>
    <w:rsid w:val="00C22459"/>
    <w:rsid w:val="00C226F7"/>
    <w:rsid w:val="00C22C85"/>
    <w:rsid w:val="00C22CE9"/>
    <w:rsid w:val="00C22D2A"/>
    <w:rsid w:val="00C22EA9"/>
    <w:rsid w:val="00C2396A"/>
    <w:rsid w:val="00C2408C"/>
    <w:rsid w:val="00C240C8"/>
    <w:rsid w:val="00C24D41"/>
    <w:rsid w:val="00C24E76"/>
    <w:rsid w:val="00C250D5"/>
    <w:rsid w:val="00C250FF"/>
    <w:rsid w:val="00C2589D"/>
    <w:rsid w:val="00C26761"/>
    <w:rsid w:val="00C2698A"/>
    <w:rsid w:val="00C26A18"/>
    <w:rsid w:val="00C26C85"/>
    <w:rsid w:val="00C26E03"/>
    <w:rsid w:val="00C27250"/>
    <w:rsid w:val="00C27C65"/>
    <w:rsid w:val="00C27D62"/>
    <w:rsid w:val="00C302A0"/>
    <w:rsid w:val="00C3069E"/>
    <w:rsid w:val="00C30A65"/>
    <w:rsid w:val="00C31495"/>
    <w:rsid w:val="00C31A0B"/>
    <w:rsid w:val="00C31BE3"/>
    <w:rsid w:val="00C31E3B"/>
    <w:rsid w:val="00C31EA6"/>
    <w:rsid w:val="00C32DA8"/>
    <w:rsid w:val="00C332D0"/>
    <w:rsid w:val="00C33865"/>
    <w:rsid w:val="00C3453E"/>
    <w:rsid w:val="00C3480E"/>
    <w:rsid w:val="00C3483A"/>
    <w:rsid w:val="00C34848"/>
    <w:rsid w:val="00C349FF"/>
    <w:rsid w:val="00C34C51"/>
    <w:rsid w:val="00C3517D"/>
    <w:rsid w:val="00C35246"/>
    <w:rsid w:val="00C3565C"/>
    <w:rsid w:val="00C35E05"/>
    <w:rsid w:val="00C363A6"/>
    <w:rsid w:val="00C363ED"/>
    <w:rsid w:val="00C36A3A"/>
    <w:rsid w:val="00C36C8C"/>
    <w:rsid w:val="00C36DE2"/>
    <w:rsid w:val="00C374B3"/>
    <w:rsid w:val="00C37DA8"/>
    <w:rsid w:val="00C37F23"/>
    <w:rsid w:val="00C405B3"/>
    <w:rsid w:val="00C40BC9"/>
    <w:rsid w:val="00C4111A"/>
    <w:rsid w:val="00C412D8"/>
    <w:rsid w:val="00C417C3"/>
    <w:rsid w:val="00C41E81"/>
    <w:rsid w:val="00C426CF"/>
    <w:rsid w:val="00C42898"/>
    <w:rsid w:val="00C42B87"/>
    <w:rsid w:val="00C435D3"/>
    <w:rsid w:val="00C43831"/>
    <w:rsid w:val="00C438C7"/>
    <w:rsid w:val="00C43D1E"/>
    <w:rsid w:val="00C43EDB"/>
    <w:rsid w:val="00C44261"/>
    <w:rsid w:val="00C442E8"/>
    <w:rsid w:val="00C44ACC"/>
    <w:rsid w:val="00C44CDC"/>
    <w:rsid w:val="00C45AF8"/>
    <w:rsid w:val="00C4610E"/>
    <w:rsid w:val="00C461E5"/>
    <w:rsid w:val="00C4656F"/>
    <w:rsid w:val="00C46908"/>
    <w:rsid w:val="00C46CB8"/>
    <w:rsid w:val="00C46D6B"/>
    <w:rsid w:val="00C46DB6"/>
    <w:rsid w:val="00C470C8"/>
    <w:rsid w:val="00C47192"/>
    <w:rsid w:val="00C47255"/>
    <w:rsid w:val="00C47286"/>
    <w:rsid w:val="00C47A3F"/>
    <w:rsid w:val="00C47C4B"/>
    <w:rsid w:val="00C47E19"/>
    <w:rsid w:val="00C47E5E"/>
    <w:rsid w:val="00C47F4C"/>
    <w:rsid w:val="00C5023F"/>
    <w:rsid w:val="00C502BD"/>
    <w:rsid w:val="00C50698"/>
    <w:rsid w:val="00C5072A"/>
    <w:rsid w:val="00C50ADA"/>
    <w:rsid w:val="00C50AEF"/>
    <w:rsid w:val="00C51187"/>
    <w:rsid w:val="00C51560"/>
    <w:rsid w:val="00C51D21"/>
    <w:rsid w:val="00C51E56"/>
    <w:rsid w:val="00C5212D"/>
    <w:rsid w:val="00C52166"/>
    <w:rsid w:val="00C52AF3"/>
    <w:rsid w:val="00C52C65"/>
    <w:rsid w:val="00C52E4F"/>
    <w:rsid w:val="00C53882"/>
    <w:rsid w:val="00C5399C"/>
    <w:rsid w:val="00C53ADE"/>
    <w:rsid w:val="00C53BC1"/>
    <w:rsid w:val="00C53E0C"/>
    <w:rsid w:val="00C53F60"/>
    <w:rsid w:val="00C53FBC"/>
    <w:rsid w:val="00C540E3"/>
    <w:rsid w:val="00C544A1"/>
    <w:rsid w:val="00C54B98"/>
    <w:rsid w:val="00C54C7D"/>
    <w:rsid w:val="00C554BD"/>
    <w:rsid w:val="00C56154"/>
    <w:rsid w:val="00C56AD0"/>
    <w:rsid w:val="00C573E0"/>
    <w:rsid w:val="00C5776D"/>
    <w:rsid w:val="00C57A41"/>
    <w:rsid w:val="00C57AA0"/>
    <w:rsid w:val="00C6003B"/>
    <w:rsid w:val="00C60174"/>
    <w:rsid w:val="00C60AED"/>
    <w:rsid w:val="00C60F5E"/>
    <w:rsid w:val="00C61945"/>
    <w:rsid w:val="00C6202A"/>
    <w:rsid w:val="00C627D7"/>
    <w:rsid w:val="00C628FA"/>
    <w:rsid w:val="00C630CF"/>
    <w:rsid w:val="00C63170"/>
    <w:rsid w:val="00C63D5E"/>
    <w:rsid w:val="00C63DF9"/>
    <w:rsid w:val="00C6429E"/>
    <w:rsid w:val="00C64312"/>
    <w:rsid w:val="00C64903"/>
    <w:rsid w:val="00C652C6"/>
    <w:rsid w:val="00C65638"/>
    <w:rsid w:val="00C65709"/>
    <w:rsid w:val="00C663DE"/>
    <w:rsid w:val="00C66474"/>
    <w:rsid w:val="00C667D7"/>
    <w:rsid w:val="00C66A2F"/>
    <w:rsid w:val="00C679B3"/>
    <w:rsid w:val="00C67A9A"/>
    <w:rsid w:val="00C71E17"/>
    <w:rsid w:val="00C7204F"/>
    <w:rsid w:val="00C723BF"/>
    <w:rsid w:val="00C72CCA"/>
    <w:rsid w:val="00C72D96"/>
    <w:rsid w:val="00C730C9"/>
    <w:rsid w:val="00C73239"/>
    <w:rsid w:val="00C736B6"/>
    <w:rsid w:val="00C737CC"/>
    <w:rsid w:val="00C73EDC"/>
    <w:rsid w:val="00C73FA5"/>
    <w:rsid w:val="00C74055"/>
    <w:rsid w:val="00C743B1"/>
    <w:rsid w:val="00C74468"/>
    <w:rsid w:val="00C754DA"/>
    <w:rsid w:val="00C76253"/>
    <w:rsid w:val="00C76C41"/>
    <w:rsid w:val="00C77405"/>
    <w:rsid w:val="00C77B2E"/>
    <w:rsid w:val="00C77DF8"/>
    <w:rsid w:val="00C77E93"/>
    <w:rsid w:val="00C8005A"/>
    <w:rsid w:val="00C80597"/>
    <w:rsid w:val="00C80892"/>
    <w:rsid w:val="00C809EC"/>
    <w:rsid w:val="00C81983"/>
    <w:rsid w:val="00C819DD"/>
    <w:rsid w:val="00C81D14"/>
    <w:rsid w:val="00C81D74"/>
    <w:rsid w:val="00C82165"/>
    <w:rsid w:val="00C8234C"/>
    <w:rsid w:val="00C8277C"/>
    <w:rsid w:val="00C82990"/>
    <w:rsid w:val="00C83A90"/>
    <w:rsid w:val="00C83E73"/>
    <w:rsid w:val="00C849BE"/>
    <w:rsid w:val="00C84BBD"/>
    <w:rsid w:val="00C85318"/>
    <w:rsid w:val="00C85CFF"/>
    <w:rsid w:val="00C860B9"/>
    <w:rsid w:val="00C865A4"/>
    <w:rsid w:val="00C86A73"/>
    <w:rsid w:val="00C879B2"/>
    <w:rsid w:val="00C90250"/>
    <w:rsid w:val="00C90407"/>
    <w:rsid w:val="00C90842"/>
    <w:rsid w:val="00C908D0"/>
    <w:rsid w:val="00C910F1"/>
    <w:rsid w:val="00C9184D"/>
    <w:rsid w:val="00C91AF7"/>
    <w:rsid w:val="00C91CB4"/>
    <w:rsid w:val="00C91D37"/>
    <w:rsid w:val="00C91E80"/>
    <w:rsid w:val="00C91E9B"/>
    <w:rsid w:val="00C92562"/>
    <w:rsid w:val="00C92932"/>
    <w:rsid w:val="00C92B74"/>
    <w:rsid w:val="00C92C27"/>
    <w:rsid w:val="00C92F40"/>
    <w:rsid w:val="00C9323A"/>
    <w:rsid w:val="00C93448"/>
    <w:rsid w:val="00C935BA"/>
    <w:rsid w:val="00C9365F"/>
    <w:rsid w:val="00C93A53"/>
    <w:rsid w:val="00C93DBE"/>
    <w:rsid w:val="00C93DD4"/>
    <w:rsid w:val="00C94002"/>
    <w:rsid w:val="00C943C3"/>
    <w:rsid w:val="00C94554"/>
    <w:rsid w:val="00C94723"/>
    <w:rsid w:val="00C94A05"/>
    <w:rsid w:val="00C94C2F"/>
    <w:rsid w:val="00C94F22"/>
    <w:rsid w:val="00C94FCE"/>
    <w:rsid w:val="00C9505E"/>
    <w:rsid w:val="00C9513A"/>
    <w:rsid w:val="00C9596B"/>
    <w:rsid w:val="00C95C3C"/>
    <w:rsid w:val="00C95FCF"/>
    <w:rsid w:val="00C96419"/>
    <w:rsid w:val="00C96627"/>
    <w:rsid w:val="00C96B5F"/>
    <w:rsid w:val="00C97AB0"/>
    <w:rsid w:val="00C97DDB"/>
    <w:rsid w:val="00CA0019"/>
    <w:rsid w:val="00CA018B"/>
    <w:rsid w:val="00CA04B3"/>
    <w:rsid w:val="00CA06D7"/>
    <w:rsid w:val="00CA0D94"/>
    <w:rsid w:val="00CA0E7F"/>
    <w:rsid w:val="00CA12BF"/>
    <w:rsid w:val="00CA16E3"/>
    <w:rsid w:val="00CA179A"/>
    <w:rsid w:val="00CA219B"/>
    <w:rsid w:val="00CA2896"/>
    <w:rsid w:val="00CA2E49"/>
    <w:rsid w:val="00CA31CF"/>
    <w:rsid w:val="00CA3619"/>
    <w:rsid w:val="00CA391A"/>
    <w:rsid w:val="00CA4058"/>
    <w:rsid w:val="00CA450A"/>
    <w:rsid w:val="00CA4520"/>
    <w:rsid w:val="00CA55CA"/>
    <w:rsid w:val="00CA5A36"/>
    <w:rsid w:val="00CA5D7E"/>
    <w:rsid w:val="00CA6034"/>
    <w:rsid w:val="00CA6787"/>
    <w:rsid w:val="00CA6932"/>
    <w:rsid w:val="00CA6C06"/>
    <w:rsid w:val="00CA6CFA"/>
    <w:rsid w:val="00CA6EA3"/>
    <w:rsid w:val="00CA6EE0"/>
    <w:rsid w:val="00CA744C"/>
    <w:rsid w:val="00CA757A"/>
    <w:rsid w:val="00CA77A5"/>
    <w:rsid w:val="00CA7FC2"/>
    <w:rsid w:val="00CB037E"/>
    <w:rsid w:val="00CB0A18"/>
    <w:rsid w:val="00CB0D98"/>
    <w:rsid w:val="00CB1097"/>
    <w:rsid w:val="00CB1D2A"/>
    <w:rsid w:val="00CB1E47"/>
    <w:rsid w:val="00CB2859"/>
    <w:rsid w:val="00CB2948"/>
    <w:rsid w:val="00CB2BCC"/>
    <w:rsid w:val="00CB2C94"/>
    <w:rsid w:val="00CB30A0"/>
    <w:rsid w:val="00CB3200"/>
    <w:rsid w:val="00CB356C"/>
    <w:rsid w:val="00CB3732"/>
    <w:rsid w:val="00CB3E72"/>
    <w:rsid w:val="00CB4D0D"/>
    <w:rsid w:val="00CB5071"/>
    <w:rsid w:val="00CB5221"/>
    <w:rsid w:val="00CB52BD"/>
    <w:rsid w:val="00CB573A"/>
    <w:rsid w:val="00CB632D"/>
    <w:rsid w:val="00CB6702"/>
    <w:rsid w:val="00CB68E9"/>
    <w:rsid w:val="00CB6EA8"/>
    <w:rsid w:val="00CB6FEE"/>
    <w:rsid w:val="00CB7693"/>
    <w:rsid w:val="00CB792A"/>
    <w:rsid w:val="00CB7DD6"/>
    <w:rsid w:val="00CC0E06"/>
    <w:rsid w:val="00CC16A0"/>
    <w:rsid w:val="00CC16EA"/>
    <w:rsid w:val="00CC1E2F"/>
    <w:rsid w:val="00CC207A"/>
    <w:rsid w:val="00CC21F1"/>
    <w:rsid w:val="00CC2CB7"/>
    <w:rsid w:val="00CC2E4C"/>
    <w:rsid w:val="00CC2EE8"/>
    <w:rsid w:val="00CC3AA9"/>
    <w:rsid w:val="00CC469B"/>
    <w:rsid w:val="00CC46DD"/>
    <w:rsid w:val="00CC4981"/>
    <w:rsid w:val="00CC4A8B"/>
    <w:rsid w:val="00CC4CDA"/>
    <w:rsid w:val="00CC52CE"/>
    <w:rsid w:val="00CC5354"/>
    <w:rsid w:val="00CC583F"/>
    <w:rsid w:val="00CC584F"/>
    <w:rsid w:val="00CC5A07"/>
    <w:rsid w:val="00CC5B5C"/>
    <w:rsid w:val="00CC65AF"/>
    <w:rsid w:val="00CC6D59"/>
    <w:rsid w:val="00CC7025"/>
    <w:rsid w:val="00CC734D"/>
    <w:rsid w:val="00CC7783"/>
    <w:rsid w:val="00CD0013"/>
    <w:rsid w:val="00CD0076"/>
    <w:rsid w:val="00CD023A"/>
    <w:rsid w:val="00CD08B3"/>
    <w:rsid w:val="00CD0B41"/>
    <w:rsid w:val="00CD0D0C"/>
    <w:rsid w:val="00CD13C0"/>
    <w:rsid w:val="00CD153E"/>
    <w:rsid w:val="00CD193C"/>
    <w:rsid w:val="00CD206B"/>
    <w:rsid w:val="00CD213C"/>
    <w:rsid w:val="00CD23C6"/>
    <w:rsid w:val="00CD2661"/>
    <w:rsid w:val="00CD2CDF"/>
    <w:rsid w:val="00CD3238"/>
    <w:rsid w:val="00CD3706"/>
    <w:rsid w:val="00CD3D21"/>
    <w:rsid w:val="00CD3DF6"/>
    <w:rsid w:val="00CD3EB3"/>
    <w:rsid w:val="00CD3F1B"/>
    <w:rsid w:val="00CD445B"/>
    <w:rsid w:val="00CD44E9"/>
    <w:rsid w:val="00CD45E3"/>
    <w:rsid w:val="00CD4616"/>
    <w:rsid w:val="00CD4AD7"/>
    <w:rsid w:val="00CD564E"/>
    <w:rsid w:val="00CD5894"/>
    <w:rsid w:val="00CD59FD"/>
    <w:rsid w:val="00CD5BFD"/>
    <w:rsid w:val="00CD61AE"/>
    <w:rsid w:val="00CD667A"/>
    <w:rsid w:val="00CD66B0"/>
    <w:rsid w:val="00CD6905"/>
    <w:rsid w:val="00CD6A47"/>
    <w:rsid w:val="00CD6CC9"/>
    <w:rsid w:val="00CD7AD1"/>
    <w:rsid w:val="00CD7C1F"/>
    <w:rsid w:val="00CD7F98"/>
    <w:rsid w:val="00CE052B"/>
    <w:rsid w:val="00CE062F"/>
    <w:rsid w:val="00CE0661"/>
    <w:rsid w:val="00CE07AE"/>
    <w:rsid w:val="00CE0828"/>
    <w:rsid w:val="00CE0A08"/>
    <w:rsid w:val="00CE111A"/>
    <w:rsid w:val="00CE1979"/>
    <w:rsid w:val="00CE1B8E"/>
    <w:rsid w:val="00CE21DE"/>
    <w:rsid w:val="00CE22D2"/>
    <w:rsid w:val="00CE273D"/>
    <w:rsid w:val="00CE2BEF"/>
    <w:rsid w:val="00CE2C76"/>
    <w:rsid w:val="00CE2D64"/>
    <w:rsid w:val="00CE2F2E"/>
    <w:rsid w:val="00CE39C4"/>
    <w:rsid w:val="00CE417C"/>
    <w:rsid w:val="00CE4188"/>
    <w:rsid w:val="00CE496D"/>
    <w:rsid w:val="00CE4E9B"/>
    <w:rsid w:val="00CE4FD7"/>
    <w:rsid w:val="00CE513D"/>
    <w:rsid w:val="00CE5192"/>
    <w:rsid w:val="00CE51D3"/>
    <w:rsid w:val="00CE57C0"/>
    <w:rsid w:val="00CE5828"/>
    <w:rsid w:val="00CE6102"/>
    <w:rsid w:val="00CE71E1"/>
    <w:rsid w:val="00CE786B"/>
    <w:rsid w:val="00CE7B71"/>
    <w:rsid w:val="00CE7FD9"/>
    <w:rsid w:val="00CF0D4E"/>
    <w:rsid w:val="00CF139E"/>
    <w:rsid w:val="00CF191B"/>
    <w:rsid w:val="00CF1B9B"/>
    <w:rsid w:val="00CF1FAB"/>
    <w:rsid w:val="00CF20F9"/>
    <w:rsid w:val="00CF2207"/>
    <w:rsid w:val="00CF2884"/>
    <w:rsid w:val="00CF2A18"/>
    <w:rsid w:val="00CF2C49"/>
    <w:rsid w:val="00CF3091"/>
    <w:rsid w:val="00CF3542"/>
    <w:rsid w:val="00CF3719"/>
    <w:rsid w:val="00CF3A19"/>
    <w:rsid w:val="00CF3B01"/>
    <w:rsid w:val="00CF3B54"/>
    <w:rsid w:val="00CF3E34"/>
    <w:rsid w:val="00CF4308"/>
    <w:rsid w:val="00CF48C8"/>
    <w:rsid w:val="00CF491A"/>
    <w:rsid w:val="00CF4B8B"/>
    <w:rsid w:val="00CF51FC"/>
    <w:rsid w:val="00CF5950"/>
    <w:rsid w:val="00CF5D02"/>
    <w:rsid w:val="00CF5D78"/>
    <w:rsid w:val="00CF5DEA"/>
    <w:rsid w:val="00CF6567"/>
    <w:rsid w:val="00CF6AAE"/>
    <w:rsid w:val="00CF6AD9"/>
    <w:rsid w:val="00CF70A2"/>
    <w:rsid w:val="00CF75A9"/>
    <w:rsid w:val="00CF7620"/>
    <w:rsid w:val="00D0023E"/>
    <w:rsid w:val="00D00FB0"/>
    <w:rsid w:val="00D01105"/>
    <w:rsid w:val="00D0144A"/>
    <w:rsid w:val="00D0150F"/>
    <w:rsid w:val="00D01672"/>
    <w:rsid w:val="00D01C4E"/>
    <w:rsid w:val="00D01D2C"/>
    <w:rsid w:val="00D01F88"/>
    <w:rsid w:val="00D02300"/>
    <w:rsid w:val="00D0237C"/>
    <w:rsid w:val="00D0243E"/>
    <w:rsid w:val="00D0278F"/>
    <w:rsid w:val="00D02858"/>
    <w:rsid w:val="00D02D66"/>
    <w:rsid w:val="00D03011"/>
    <w:rsid w:val="00D0329F"/>
    <w:rsid w:val="00D032EB"/>
    <w:rsid w:val="00D03783"/>
    <w:rsid w:val="00D03801"/>
    <w:rsid w:val="00D0382B"/>
    <w:rsid w:val="00D03ABC"/>
    <w:rsid w:val="00D03E4B"/>
    <w:rsid w:val="00D0422D"/>
    <w:rsid w:val="00D046DD"/>
    <w:rsid w:val="00D04935"/>
    <w:rsid w:val="00D04BEC"/>
    <w:rsid w:val="00D04DD0"/>
    <w:rsid w:val="00D04DFA"/>
    <w:rsid w:val="00D04FB3"/>
    <w:rsid w:val="00D05168"/>
    <w:rsid w:val="00D056CA"/>
    <w:rsid w:val="00D05BEF"/>
    <w:rsid w:val="00D06497"/>
    <w:rsid w:val="00D064D6"/>
    <w:rsid w:val="00D06790"/>
    <w:rsid w:val="00D06AD8"/>
    <w:rsid w:val="00D06C06"/>
    <w:rsid w:val="00D1000F"/>
    <w:rsid w:val="00D10087"/>
    <w:rsid w:val="00D10BAD"/>
    <w:rsid w:val="00D10FC2"/>
    <w:rsid w:val="00D1113B"/>
    <w:rsid w:val="00D11586"/>
    <w:rsid w:val="00D121F5"/>
    <w:rsid w:val="00D12728"/>
    <w:rsid w:val="00D12A75"/>
    <w:rsid w:val="00D1304F"/>
    <w:rsid w:val="00D130F6"/>
    <w:rsid w:val="00D13C85"/>
    <w:rsid w:val="00D13DD2"/>
    <w:rsid w:val="00D14051"/>
    <w:rsid w:val="00D1410F"/>
    <w:rsid w:val="00D14A17"/>
    <w:rsid w:val="00D1521F"/>
    <w:rsid w:val="00D15339"/>
    <w:rsid w:val="00D15A27"/>
    <w:rsid w:val="00D15B62"/>
    <w:rsid w:val="00D15DBD"/>
    <w:rsid w:val="00D163C0"/>
    <w:rsid w:val="00D16537"/>
    <w:rsid w:val="00D165CC"/>
    <w:rsid w:val="00D1682F"/>
    <w:rsid w:val="00D1741B"/>
    <w:rsid w:val="00D179DF"/>
    <w:rsid w:val="00D17EDE"/>
    <w:rsid w:val="00D20A84"/>
    <w:rsid w:val="00D20B34"/>
    <w:rsid w:val="00D211D9"/>
    <w:rsid w:val="00D213EA"/>
    <w:rsid w:val="00D214B5"/>
    <w:rsid w:val="00D216F5"/>
    <w:rsid w:val="00D216F6"/>
    <w:rsid w:val="00D21D7B"/>
    <w:rsid w:val="00D21D9F"/>
    <w:rsid w:val="00D2274B"/>
    <w:rsid w:val="00D22956"/>
    <w:rsid w:val="00D22A92"/>
    <w:rsid w:val="00D22FBF"/>
    <w:rsid w:val="00D22FEE"/>
    <w:rsid w:val="00D230EB"/>
    <w:rsid w:val="00D233CD"/>
    <w:rsid w:val="00D2346B"/>
    <w:rsid w:val="00D23A1B"/>
    <w:rsid w:val="00D23A58"/>
    <w:rsid w:val="00D23EAA"/>
    <w:rsid w:val="00D24F61"/>
    <w:rsid w:val="00D2507E"/>
    <w:rsid w:val="00D2527A"/>
    <w:rsid w:val="00D253B9"/>
    <w:rsid w:val="00D2566C"/>
    <w:rsid w:val="00D2585F"/>
    <w:rsid w:val="00D25B57"/>
    <w:rsid w:val="00D25D64"/>
    <w:rsid w:val="00D25F03"/>
    <w:rsid w:val="00D266B8"/>
    <w:rsid w:val="00D2724B"/>
    <w:rsid w:val="00D27E9E"/>
    <w:rsid w:val="00D27FD9"/>
    <w:rsid w:val="00D3095D"/>
    <w:rsid w:val="00D30F69"/>
    <w:rsid w:val="00D313EB"/>
    <w:rsid w:val="00D31678"/>
    <w:rsid w:val="00D31E40"/>
    <w:rsid w:val="00D31FC9"/>
    <w:rsid w:val="00D3206B"/>
    <w:rsid w:val="00D323E5"/>
    <w:rsid w:val="00D3245D"/>
    <w:rsid w:val="00D32AEB"/>
    <w:rsid w:val="00D33213"/>
    <w:rsid w:val="00D335B8"/>
    <w:rsid w:val="00D33F68"/>
    <w:rsid w:val="00D33F8B"/>
    <w:rsid w:val="00D34177"/>
    <w:rsid w:val="00D3420C"/>
    <w:rsid w:val="00D343E3"/>
    <w:rsid w:val="00D34A17"/>
    <w:rsid w:val="00D361A3"/>
    <w:rsid w:val="00D36234"/>
    <w:rsid w:val="00D36686"/>
    <w:rsid w:val="00D37134"/>
    <w:rsid w:val="00D37328"/>
    <w:rsid w:val="00D37B27"/>
    <w:rsid w:val="00D40017"/>
    <w:rsid w:val="00D40142"/>
    <w:rsid w:val="00D40382"/>
    <w:rsid w:val="00D404CA"/>
    <w:rsid w:val="00D406CD"/>
    <w:rsid w:val="00D40D1C"/>
    <w:rsid w:val="00D40E15"/>
    <w:rsid w:val="00D40F36"/>
    <w:rsid w:val="00D4137D"/>
    <w:rsid w:val="00D41649"/>
    <w:rsid w:val="00D41E36"/>
    <w:rsid w:val="00D43668"/>
    <w:rsid w:val="00D43AEB"/>
    <w:rsid w:val="00D445EE"/>
    <w:rsid w:val="00D44DF6"/>
    <w:rsid w:val="00D4560E"/>
    <w:rsid w:val="00D46273"/>
    <w:rsid w:val="00D463C0"/>
    <w:rsid w:val="00D46513"/>
    <w:rsid w:val="00D465D6"/>
    <w:rsid w:val="00D46E36"/>
    <w:rsid w:val="00D4702A"/>
    <w:rsid w:val="00D471C9"/>
    <w:rsid w:val="00D474A1"/>
    <w:rsid w:val="00D50E1C"/>
    <w:rsid w:val="00D5149F"/>
    <w:rsid w:val="00D5169A"/>
    <w:rsid w:val="00D51B31"/>
    <w:rsid w:val="00D523C2"/>
    <w:rsid w:val="00D5289C"/>
    <w:rsid w:val="00D528EE"/>
    <w:rsid w:val="00D52A00"/>
    <w:rsid w:val="00D534D5"/>
    <w:rsid w:val="00D53E25"/>
    <w:rsid w:val="00D53EB0"/>
    <w:rsid w:val="00D53FED"/>
    <w:rsid w:val="00D5413E"/>
    <w:rsid w:val="00D54972"/>
    <w:rsid w:val="00D558BA"/>
    <w:rsid w:val="00D559A3"/>
    <w:rsid w:val="00D55A94"/>
    <w:rsid w:val="00D55C11"/>
    <w:rsid w:val="00D5639F"/>
    <w:rsid w:val="00D56541"/>
    <w:rsid w:val="00D5662B"/>
    <w:rsid w:val="00D566BD"/>
    <w:rsid w:val="00D56736"/>
    <w:rsid w:val="00D569F5"/>
    <w:rsid w:val="00D56A81"/>
    <w:rsid w:val="00D57AB1"/>
    <w:rsid w:val="00D57FBF"/>
    <w:rsid w:val="00D601C1"/>
    <w:rsid w:val="00D603BC"/>
    <w:rsid w:val="00D609AB"/>
    <w:rsid w:val="00D60E09"/>
    <w:rsid w:val="00D60E2B"/>
    <w:rsid w:val="00D60E43"/>
    <w:rsid w:val="00D61644"/>
    <w:rsid w:val="00D61ED3"/>
    <w:rsid w:val="00D61FC7"/>
    <w:rsid w:val="00D6207D"/>
    <w:rsid w:val="00D624F8"/>
    <w:rsid w:val="00D630A0"/>
    <w:rsid w:val="00D6318A"/>
    <w:rsid w:val="00D63572"/>
    <w:rsid w:val="00D64042"/>
    <w:rsid w:val="00D642CC"/>
    <w:rsid w:val="00D64BFC"/>
    <w:rsid w:val="00D64D30"/>
    <w:rsid w:val="00D64FF5"/>
    <w:rsid w:val="00D65525"/>
    <w:rsid w:val="00D65850"/>
    <w:rsid w:val="00D659FE"/>
    <w:rsid w:val="00D65F56"/>
    <w:rsid w:val="00D662AD"/>
    <w:rsid w:val="00D66877"/>
    <w:rsid w:val="00D66B53"/>
    <w:rsid w:val="00D66C15"/>
    <w:rsid w:val="00D66EDC"/>
    <w:rsid w:val="00D66F95"/>
    <w:rsid w:val="00D67C75"/>
    <w:rsid w:val="00D67EF4"/>
    <w:rsid w:val="00D70163"/>
    <w:rsid w:val="00D70999"/>
    <w:rsid w:val="00D70FFF"/>
    <w:rsid w:val="00D7163C"/>
    <w:rsid w:val="00D7193E"/>
    <w:rsid w:val="00D719E7"/>
    <w:rsid w:val="00D72536"/>
    <w:rsid w:val="00D72705"/>
    <w:rsid w:val="00D72716"/>
    <w:rsid w:val="00D7281A"/>
    <w:rsid w:val="00D72FB5"/>
    <w:rsid w:val="00D7304B"/>
    <w:rsid w:val="00D73247"/>
    <w:rsid w:val="00D73253"/>
    <w:rsid w:val="00D73658"/>
    <w:rsid w:val="00D74368"/>
    <w:rsid w:val="00D746E5"/>
    <w:rsid w:val="00D75300"/>
    <w:rsid w:val="00D75E8E"/>
    <w:rsid w:val="00D76337"/>
    <w:rsid w:val="00D76343"/>
    <w:rsid w:val="00D763A5"/>
    <w:rsid w:val="00D7684D"/>
    <w:rsid w:val="00D77CB2"/>
    <w:rsid w:val="00D77D3E"/>
    <w:rsid w:val="00D800CC"/>
    <w:rsid w:val="00D80220"/>
    <w:rsid w:val="00D80C17"/>
    <w:rsid w:val="00D80D34"/>
    <w:rsid w:val="00D813E1"/>
    <w:rsid w:val="00D81B0E"/>
    <w:rsid w:val="00D828B2"/>
    <w:rsid w:val="00D82999"/>
    <w:rsid w:val="00D82B5E"/>
    <w:rsid w:val="00D82F24"/>
    <w:rsid w:val="00D82F93"/>
    <w:rsid w:val="00D83258"/>
    <w:rsid w:val="00D8327B"/>
    <w:rsid w:val="00D83CBE"/>
    <w:rsid w:val="00D83FA1"/>
    <w:rsid w:val="00D84212"/>
    <w:rsid w:val="00D84426"/>
    <w:rsid w:val="00D84BF4"/>
    <w:rsid w:val="00D84D2F"/>
    <w:rsid w:val="00D850FB"/>
    <w:rsid w:val="00D85216"/>
    <w:rsid w:val="00D855D1"/>
    <w:rsid w:val="00D8562F"/>
    <w:rsid w:val="00D857C0"/>
    <w:rsid w:val="00D85969"/>
    <w:rsid w:val="00D861EF"/>
    <w:rsid w:val="00D86631"/>
    <w:rsid w:val="00D86ADE"/>
    <w:rsid w:val="00D87147"/>
    <w:rsid w:val="00D8755D"/>
    <w:rsid w:val="00D87DF7"/>
    <w:rsid w:val="00D90834"/>
    <w:rsid w:val="00D9144F"/>
    <w:rsid w:val="00D91582"/>
    <w:rsid w:val="00D91940"/>
    <w:rsid w:val="00D91BE1"/>
    <w:rsid w:val="00D91E29"/>
    <w:rsid w:val="00D925C5"/>
    <w:rsid w:val="00D92667"/>
    <w:rsid w:val="00D92673"/>
    <w:rsid w:val="00D931B9"/>
    <w:rsid w:val="00D935A9"/>
    <w:rsid w:val="00D93E49"/>
    <w:rsid w:val="00D94DFE"/>
    <w:rsid w:val="00D95248"/>
    <w:rsid w:val="00D95622"/>
    <w:rsid w:val="00D956AE"/>
    <w:rsid w:val="00D95C1C"/>
    <w:rsid w:val="00D95CB4"/>
    <w:rsid w:val="00D9671A"/>
    <w:rsid w:val="00D9686F"/>
    <w:rsid w:val="00D96DF7"/>
    <w:rsid w:val="00DA0955"/>
    <w:rsid w:val="00DA0DB2"/>
    <w:rsid w:val="00DA179D"/>
    <w:rsid w:val="00DA183C"/>
    <w:rsid w:val="00DA18D1"/>
    <w:rsid w:val="00DA2838"/>
    <w:rsid w:val="00DA2C21"/>
    <w:rsid w:val="00DA3732"/>
    <w:rsid w:val="00DA41CB"/>
    <w:rsid w:val="00DA49E4"/>
    <w:rsid w:val="00DA4A7B"/>
    <w:rsid w:val="00DA52EE"/>
    <w:rsid w:val="00DA569E"/>
    <w:rsid w:val="00DA5B3A"/>
    <w:rsid w:val="00DA64EF"/>
    <w:rsid w:val="00DA65DB"/>
    <w:rsid w:val="00DA721D"/>
    <w:rsid w:val="00DA7321"/>
    <w:rsid w:val="00DA7ADF"/>
    <w:rsid w:val="00DA7D28"/>
    <w:rsid w:val="00DB0233"/>
    <w:rsid w:val="00DB0346"/>
    <w:rsid w:val="00DB05CD"/>
    <w:rsid w:val="00DB14A1"/>
    <w:rsid w:val="00DB15E8"/>
    <w:rsid w:val="00DB1D2F"/>
    <w:rsid w:val="00DB20D8"/>
    <w:rsid w:val="00DB2304"/>
    <w:rsid w:val="00DB2BD1"/>
    <w:rsid w:val="00DB2C90"/>
    <w:rsid w:val="00DB35D6"/>
    <w:rsid w:val="00DB40B0"/>
    <w:rsid w:val="00DB4444"/>
    <w:rsid w:val="00DB469E"/>
    <w:rsid w:val="00DB493F"/>
    <w:rsid w:val="00DB5E3E"/>
    <w:rsid w:val="00DB6827"/>
    <w:rsid w:val="00DB71CA"/>
    <w:rsid w:val="00DB72BE"/>
    <w:rsid w:val="00DB768C"/>
    <w:rsid w:val="00DC0C56"/>
    <w:rsid w:val="00DC0CE8"/>
    <w:rsid w:val="00DC0F6D"/>
    <w:rsid w:val="00DC1084"/>
    <w:rsid w:val="00DC1884"/>
    <w:rsid w:val="00DC20FF"/>
    <w:rsid w:val="00DC2A32"/>
    <w:rsid w:val="00DC2C33"/>
    <w:rsid w:val="00DC3295"/>
    <w:rsid w:val="00DC383C"/>
    <w:rsid w:val="00DC38C3"/>
    <w:rsid w:val="00DC3E36"/>
    <w:rsid w:val="00DC45C6"/>
    <w:rsid w:val="00DC4695"/>
    <w:rsid w:val="00DC4D26"/>
    <w:rsid w:val="00DC5133"/>
    <w:rsid w:val="00DC5680"/>
    <w:rsid w:val="00DC5F70"/>
    <w:rsid w:val="00DC6736"/>
    <w:rsid w:val="00DC684F"/>
    <w:rsid w:val="00DC694F"/>
    <w:rsid w:val="00DC6A85"/>
    <w:rsid w:val="00DC7821"/>
    <w:rsid w:val="00DC7851"/>
    <w:rsid w:val="00DC788D"/>
    <w:rsid w:val="00DD04AA"/>
    <w:rsid w:val="00DD04CA"/>
    <w:rsid w:val="00DD0729"/>
    <w:rsid w:val="00DD07BF"/>
    <w:rsid w:val="00DD10EB"/>
    <w:rsid w:val="00DD11E0"/>
    <w:rsid w:val="00DD152F"/>
    <w:rsid w:val="00DD1C98"/>
    <w:rsid w:val="00DD1DD2"/>
    <w:rsid w:val="00DD20DB"/>
    <w:rsid w:val="00DD25CF"/>
    <w:rsid w:val="00DD2B29"/>
    <w:rsid w:val="00DD30E9"/>
    <w:rsid w:val="00DD32B0"/>
    <w:rsid w:val="00DD342B"/>
    <w:rsid w:val="00DD3A98"/>
    <w:rsid w:val="00DD4614"/>
    <w:rsid w:val="00DD50DF"/>
    <w:rsid w:val="00DD52B0"/>
    <w:rsid w:val="00DD5310"/>
    <w:rsid w:val="00DD5478"/>
    <w:rsid w:val="00DD57FA"/>
    <w:rsid w:val="00DD5F26"/>
    <w:rsid w:val="00DD628A"/>
    <w:rsid w:val="00DD6423"/>
    <w:rsid w:val="00DD64D3"/>
    <w:rsid w:val="00DD6CF2"/>
    <w:rsid w:val="00DD71EA"/>
    <w:rsid w:val="00DD7264"/>
    <w:rsid w:val="00DD7754"/>
    <w:rsid w:val="00DD7D57"/>
    <w:rsid w:val="00DE06F6"/>
    <w:rsid w:val="00DE0FA7"/>
    <w:rsid w:val="00DE186B"/>
    <w:rsid w:val="00DE197D"/>
    <w:rsid w:val="00DE1CC7"/>
    <w:rsid w:val="00DE2149"/>
    <w:rsid w:val="00DE21AA"/>
    <w:rsid w:val="00DE2717"/>
    <w:rsid w:val="00DE2981"/>
    <w:rsid w:val="00DE2D36"/>
    <w:rsid w:val="00DE2F8C"/>
    <w:rsid w:val="00DE300E"/>
    <w:rsid w:val="00DE34BF"/>
    <w:rsid w:val="00DE54C3"/>
    <w:rsid w:val="00DE5C47"/>
    <w:rsid w:val="00DE5E05"/>
    <w:rsid w:val="00DE5E50"/>
    <w:rsid w:val="00DE5F98"/>
    <w:rsid w:val="00DE626F"/>
    <w:rsid w:val="00DE62B1"/>
    <w:rsid w:val="00DE6701"/>
    <w:rsid w:val="00DE6A4D"/>
    <w:rsid w:val="00DE6E1A"/>
    <w:rsid w:val="00DE7348"/>
    <w:rsid w:val="00DE7808"/>
    <w:rsid w:val="00DE7C9A"/>
    <w:rsid w:val="00DE7D7B"/>
    <w:rsid w:val="00DF004D"/>
    <w:rsid w:val="00DF018A"/>
    <w:rsid w:val="00DF0AA7"/>
    <w:rsid w:val="00DF0BFE"/>
    <w:rsid w:val="00DF15AC"/>
    <w:rsid w:val="00DF160B"/>
    <w:rsid w:val="00DF1854"/>
    <w:rsid w:val="00DF1A0C"/>
    <w:rsid w:val="00DF1A9B"/>
    <w:rsid w:val="00DF1E70"/>
    <w:rsid w:val="00DF20AE"/>
    <w:rsid w:val="00DF20D0"/>
    <w:rsid w:val="00DF2247"/>
    <w:rsid w:val="00DF2255"/>
    <w:rsid w:val="00DF29FB"/>
    <w:rsid w:val="00DF2B2F"/>
    <w:rsid w:val="00DF409C"/>
    <w:rsid w:val="00DF44DD"/>
    <w:rsid w:val="00DF4564"/>
    <w:rsid w:val="00DF4AB0"/>
    <w:rsid w:val="00DF4F45"/>
    <w:rsid w:val="00DF5210"/>
    <w:rsid w:val="00DF596D"/>
    <w:rsid w:val="00DF59F5"/>
    <w:rsid w:val="00DF5BD9"/>
    <w:rsid w:val="00DF5CF8"/>
    <w:rsid w:val="00DF5FC4"/>
    <w:rsid w:val="00DF6294"/>
    <w:rsid w:val="00DF6464"/>
    <w:rsid w:val="00DF6BD0"/>
    <w:rsid w:val="00DF7285"/>
    <w:rsid w:val="00DF73EE"/>
    <w:rsid w:val="00DF74B9"/>
    <w:rsid w:val="00E004BC"/>
    <w:rsid w:val="00E0073E"/>
    <w:rsid w:val="00E01054"/>
    <w:rsid w:val="00E010AC"/>
    <w:rsid w:val="00E010E0"/>
    <w:rsid w:val="00E014BE"/>
    <w:rsid w:val="00E015BB"/>
    <w:rsid w:val="00E019C9"/>
    <w:rsid w:val="00E019FF"/>
    <w:rsid w:val="00E01BCB"/>
    <w:rsid w:val="00E01C37"/>
    <w:rsid w:val="00E01D2D"/>
    <w:rsid w:val="00E01F7D"/>
    <w:rsid w:val="00E02ABF"/>
    <w:rsid w:val="00E02F0D"/>
    <w:rsid w:val="00E02F7E"/>
    <w:rsid w:val="00E03115"/>
    <w:rsid w:val="00E037C9"/>
    <w:rsid w:val="00E044D0"/>
    <w:rsid w:val="00E0498F"/>
    <w:rsid w:val="00E049CC"/>
    <w:rsid w:val="00E04B3F"/>
    <w:rsid w:val="00E04D79"/>
    <w:rsid w:val="00E04F6C"/>
    <w:rsid w:val="00E05111"/>
    <w:rsid w:val="00E05A0B"/>
    <w:rsid w:val="00E05D4A"/>
    <w:rsid w:val="00E066B7"/>
    <w:rsid w:val="00E068F6"/>
    <w:rsid w:val="00E069B5"/>
    <w:rsid w:val="00E07177"/>
    <w:rsid w:val="00E073CF"/>
    <w:rsid w:val="00E074EB"/>
    <w:rsid w:val="00E07EB1"/>
    <w:rsid w:val="00E1040D"/>
    <w:rsid w:val="00E10463"/>
    <w:rsid w:val="00E10619"/>
    <w:rsid w:val="00E10722"/>
    <w:rsid w:val="00E10879"/>
    <w:rsid w:val="00E10B4A"/>
    <w:rsid w:val="00E10DF9"/>
    <w:rsid w:val="00E10FDC"/>
    <w:rsid w:val="00E1110E"/>
    <w:rsid w:val="00E112DE"/>
    <w:rsid w:val="00E11865"/>
    <w:rsid w:val="00E11AA7"/>
    <w:rsid w:val="00E127D6"/>
    <w:rsid w:val="00E12B1C"/>
    <w:rsid w:val="00E12B57"/>
    <w:rsid w:val="00E12BA4"/>
    <w:rsid w:val="00E12C3B"/>
    <w:rsid w:val="00E12EA9"/>
    <w:rsid w:val="00E131FE"/>
    <w:rsid w:val="00E13FA6"/>
    <w:rsid w:val="00E14A3B"/>
    <w:rsid w:val="00E14DE8"/>
    <w:rsid w:val="00E150E3"/>
    <w:rsid w:val="00E161C5"/>
    <w:rsid w:val="00E16591"/>
    <w:rsid w:val="00E167AF"/>
    <w:rsid w:val="00E16CFB"/>
    <w:rsid w:val="00E171E8"/>
    <w:rsid w:val="00E17D05"/>
    <w:rsid w:val="00E17E23"/>
    <w:rsid w:val="00E208B6"/>
    <w:rsid w:val="00E209F6"/>
    <w:rsid w:val="00E20D59"/>
    <w:rsid w:val="00E20EA7"/>
    <w:rsid w:val="00E20F90"/>
    <w:rsid w:val="00E21386"/>
    <w:rsid w:val="00E217D7"/>
    <w:rsid w:val="00E221DB"/>
    <w:rsid w:val="00E225A5"/>
    <w:rsid w:val="00E22D37"/>
    <w:rsid w:val="00E23098"/>
    <w:rsid w:val="00E2379E"/>
    <w:rsid w:val="00E23848"/>
    <w:rsid w:val="00E238F4"/>
    <w:rsid w:val="00E23BC8"/>
    <w:rsid w:val="00E23F1A"/>
    <w:rsid w:val="00E24D73"/>
    <w:rsid w:val="00E24F37"/>
    <w:rsid w:val="00E257E5"/>
    <w:rsid w:val="00E25BD5"/>
    <w:rsid w:val="00E2651B"/>
    <w:rsid w:val="00E26B71"/>
    <w:rsid w:val="00E26E69"/>
    <w:rsid w:val="00E2726E"/>
    <w:rsid w:val="00E2754D"/>
    <w:rsid w:val="00E275B6"/>
    <w:rsid w:val="00E275D0"/>
    <w:rsid w:val="00E30517"/>
    <w:rsid w:val="00E30544"/>
    <w:rsid w:val="00E3073F"/>
    <w:rsid w:val="00E3154E"/>
    <w:rsid w:val="00E319C3"/>
    <w:rsid w:val="00E322BF"/>
    <w:rsid w:val="00E324BE"/>
    <w:rsid w:val="00E32910"/>
    <w:rsid w:val="00E329A4"/>
    <w:rsid w:val="00E32F93"/>
    <w:rsid w:val="00E331DD"/>
    <w:rsid w:val="00E33A75"/>
    <w:rsid w:val="00E33FBE"/>
    <w:rsid w:val="00E34687"/>
    <w:rsid w:val="00E34BFA"/>
    <w:rsid w:val="00E34EEB"/>
    <w:rsid w:val="00E35123"/>
    <w:rsid w:val="00E35260"/>
    <w:rsid w:val="00E35518"/>
    <w:rsid w:val="00E358AB"/>
    <w:rsid w:val="00E35B92"/>
    <w:rsid w:val="00E35BEE"/>
    <w:rsid w:val="00E362D2"/>
    <w:rsid w:val="00E36B38"/>
    <w:rsid w:val="00E36C7F"/>
    <w:rsid w:val="00E36D0D"/>
    <w:rsid w:val="00E36D9E"/>
    <w:rsid w:val="00E37E3D"/>
    <w:rsid w:val="00E40261"/>
    <w:rsid w:val="00E403DB"/>
    <w:rsid w:val="00E405BD"/>
    <w:rsid w:val="00E40808"/>
    <w:rsid w:val="00E40D21"/>
    <w:rsid w:val="00E413BA"/>
    <w:rsid w:val="00E41BAA"/>
    <w:rsid w:val="00E41DEB"/>
    <w:rsid w:val="00E41EBE"/>
    <w:rsid w:val="00E42013"/>
    <w:rsid w:val="00E424AE"/>
    <w:rsid w:val="00E431D4"/>
    <w:rsid w:val="00E43232"/>
    <w:rsid w:val="00E43A60"/>
    <w:rsid w:val="00E43BE1"/>
    <w:rsid w:val="00E442F8"/>
    <w:rsid w:val="00E457A1"/>
    <w:rsid w:val="00E45828"/>
    <w:rsid w:val="00E45ECE"/>
    <w:rsid w:val="00E46164"/>
    <w:rsid w:val="00E4631C"/>
    <w:rsid w:val="00E4647E"/>
    <w:rsid w:val="00E46D5A"/>
    <w:rsid w:val="00E47244"/>
    <w:rsid w:val="00E4759D"/>
    <w:rsid w:val="00E475F9"/>
    <w:rsid w:val="00E477DB"/>
    <w:rsid w:val="00E47FB9"/>
    <w:rsid w:val="00E51089"/>
    <w:rsid w:val="00E512D2"/>
    <w:rsid w:val="00E51757"/>
    <w:rsid w:val="00E51C45"/>
    <w:rsid w:val="00E51DB0"/>
    <w:rsid w:val="00E51E30"/>
    <w:rsid w:val="00E51E5D"/>
    <w:rsid w:val="00E52221"/>
    <w:rsid w:val="00E5242D"/>
    <w:rsid w:val="00E5287C"/>
    <w:rsid w:val="00E52C74"/>
    <w:rsid w:val="00E52F0F"/>
    <w:rsid w:val="00E53180"/>
    <w:rsid w:val="00E532A1"/>
    <w:rsid w:val="00E538A5"/>
    <w:rsid w:val="00E53BD6"/>
    <w:rsid w:val="00E53FE6"/>
    <w:rsid w:val="00E5538D"/>
    <w:rsid w:val="00E55AE7"/>
    <w:rsid w:val="00E55D45"/>
    <w:rsid w:val="00E56027"/>
    <w:rsid w:val="00E56C5E"/>
    <w:rsid w:val="00E56CFA"/>
    <w:rsid w:val="00E570FB"/>
    <w:rsid w:val="00E577FA"/>
    <w:rsid w:val="00E57CEE"/>
    <w:rsid w:val="00E57CF5"/>
    <w:rsid w:val="00E60082"/>
    <w:rsid w:val="00E611D6"/>
    <w:rsid w:val="00E6121C"/>
    <w:rsid w:val="00E615D7"/>
    <w:rsid w:val="00E6195A"/>
    <w:rsid w:val="00E61BCF"/>
    <w:rsid w:val="00E62DFC"/>
    <w:rsid w:val="00E63029"/>
    <w:rsid w:val="00E632F3"/>
    <w:rsid w:val="00E63E3B"/>
    <w:rsid w:val="00E63F42"/>
    <w:rsid w:val="00E63F74"/>
    <w:rsid w:val="00E63FA5"/>
    <w:rsid w:val="00E641E1"/>
    <w:rsid w:val="00E65336"/>
    <w:rsid w:val="00E656B9"/>
    <w:rsid w:val="00E656FC"/>
    <w:rsid w:val="00E6625E"/>
    <w:rsid w:val="00E662EA"/>
    <w:rsid w:val="00E6641E"/>
    <w:rsid w:val="00E664FF"/>
    <w:rsid w:val="00E66938"/>
    <w:rsid w:val="00E66B2C"/>
    <w:rsid w:val="00E66CB0"/>
    <w:rsid w:val="00E67625"/>
    <w:rsid w:val="00E700E5"/>
    <w:rsid w:val="00E70647"/>
    <w:rsid w:val="00E7113D"/>
    <w:rsid w:val="00E7154C"/>
    <w:rsid w:val="00E7175F"/>
    <w:rsid w:val="00E71D33"/>
    <w:rsid w:val="00E7328F"/>
    <w:rsid w:val="00E73441"/>
    <w:rsid w:val="00E740A4"/>
    <w:rsid w:val="00E740B3"/>
    <w:rsid w:val="00E742B7"/>
    <w:rsid w:val="00E74768"/>
    <w:rsid w:val="00E74B9F"/>
    <w:rsid w:val="00E74DF1"/>
    <w:rsid w:val="00E7501C"/>
    <w:rsid w:val="00E754C9"/>
    <w:rsid w:val="00E756C4"/>
    <w:rsid w:val="00E75AEA"/>
    <w:rsid w:val="00E75B78"/>
    <w:rsid w:val="00E75E95"/>
    <w:rsid w:val="00E75F85"/>
    <w:rsid w:val="00E7600A"/>
    <w:rsid w:val="00E76CE0"/>
    <w:rsid w:val="00E76F41"/>
    <w:rsid w:val="00E77257"/>
    <w:rsid w:val="00E77655"/>
    <w:rsid w:val="00E776D7"/>
    <w:rsid w:val="00E776DD"/>
    <w:rsid w:val="00E77810"/>
    <w:rsid w:val="00E77B21"/>
    <w:rsid w:val="00E77D6B"/>
    <w:rsid w:val="00E800EF"/>
    <w:rsid w:val="00E80208"/>
    <w:rsid w:val="00E8021A"/>
    <w:rsid w:val="00E80711"/>
    <w:rsid w:val="00E80B23"/>
    <w:rsid w:val="00E80D6E"/>
    <w:rsid w:val="00E814E2"/>
    <w:rsid w:val="00E8183B"/>
    <w:rsid w:val="00E81C8B"/>
    <w:rsid w:val="00E81CF6"/>
    <w:rsid w:val="00E8220A"/>
    <w:rsid w:val="00E82220"/>
    <w:rsid w:val="00E82878"/>
    <w:rsid w:val="00E830FF"/>
    <w:rsid w:val="00E83181"/>
    <w:rsid w:val="00E83485"/>
    <w:rsid w:val="00E839A4"/>
    <w:rsid w:val="00E83B57"/>
    <w:rsid w:val="00E8434A"/>
    <w:rsid w:val="00E849E7"/>
    <w:rsid w:val="00E851EB"/>
    <w:rsid w:val="00E8532A"/>
    <w:rsid w:val="00E854C0"/>
    <w:rsid w:val="00E85BD5"/>
    <w:rsid w:val="00E85DCC"/>
    <w:rsid w:val="00E85F4E"/>
    <w:rsid w:val="00E861FA"/>
    <w:rsid w:val="00E866C5"/>
    <w:rsid w:val="00E86D09"/>
    <w:rsid w:val="00E87999"/>
    <w:rsid w:val="00E87EF7"/>
    <w:rsid w:val="00E90154"/>
    <w:rsid w:val="00E90196"/>
    <w:rsid w:val="00E90249"/>
    <w:rsid w:val="00E907AB"/>
    <w:rsid w:val="00E90D83"/>
    <w:rsid w:val="00E9127F"/>
    <w:rsid w:val="00E9212F"/>
    <w:rsid w:val="00E92184"/>
    <w:rsid w:val="00E9240D"/>
    <w:rsid w:val="00E92E05"/>
    <w:rsid w:val="00E92E80"/>
    <w:rsid w:val="00E9323E"/>
    <w:rsid w:val="00E93326"/>
    <w:rsid w:val="00E93450"/>
    <w:rsid w:val="00E9375A"/>
    <w:rsid w:val="00E93AE1"/>
    <w:rsid w:val="00E93E35"/>
    <w:rsid w:val="00E940A2"/>
    <w:rsid w:val="00E95848"/>
    <w:rsid w:val="00E959B1"/>
    <w:rsid w:val="00E95DCA"/>
    <w:rsid w:val="00E964D9"/>
    <w:rsid w:val="00E96989"/>
    <w:rsid w:val="00E96AA2"/>
    <w:rsid w:val="00E96CD6"/>
    <w:rsid w:val="00E96E7C"/>
    <w:rsid w:val="00E970E9"/>
    <w:rsid w:val="00E979A6"/>
    <w:rsid w:val="00E97ED3"/>
    <w:rsid w:val="00EA011F"/>
    <w:rsid w:val="00EA015A"/>
    <w:rsid w:val="00EA043D"/>
    <w:rsid w:val="00EA0680"/>
    <w:rsid w:val="00EA07A3"/>
    <w:rsid w:val="00EA1288"/>
    <w:rsid w:val="00EA14CA"/>
    <w:rsid w:val="00EA1585"/>
    <w:rsid w:val="00EA1A7A"/>
    <w:rsid w:val="00EA1BD2"/>
    <w:rsid w:val="00EA2198"/>
    <w:rsid w:val="00EA23C4"/>
    <w:rsid w:val="00EA2FD1"/>
    <w:rsid w:val="00EA3061"/>
    <w:rsid w:val="00EA370C"/>
    <w:rsid w:val="00EA3B64"/>
    <w:rsid w:val="00EA3BBF"/>
    <w:rsid w:val="00EA3C9F"/>
    <w:rsid w:val="00EA3E1A"/>
    <w:rsid w:val="00EA4660"/>
    <w:rsid w:val="00EA5439"/>
    <w:rsid w:val="00EA55D2"/>
    <w:rsid w:val="00EA56F2"/>
    <w:rsid w:val="00EA600C"/>
    <w:rsid w:val="00EA6B38"/>
    <w:rsid w:val="00EA7488"/>
    <w:rsid w:val="00EA7AB7"/>
    <w:rsid w:val="00EA7EA1"/>
    <w:rsid w:val="00EB0066"/>
    <w:rsid w:val="00EB0396"/>
    <w:rsid w:val="00EB0CB8"/>
    <w:rsid w:val="00EB0CE1"/>
    <w:rsid w:val="00EB1553"/>
    <w:rsid w:val="00EB1B74"/>
    <w:rsid w:val="00EB1BFB"/>
    <w:rsid w:val="00EB1D50"/>
    <w:rsid w:val="00EB1F12"/>
    <w:rsid w:val="00EB2E8E"/>
    <w:rsid w:val="00EB2EFD"/>
    <w:rsid w:val="00EB329B"/>
    <w:rsid w:val="00EB3732"/>
    <w:rsid w:val="00EB3D31"/>
    <w:rsid w:val="00EB3E56"/>
    <w:rsid w:val="00EB41B7"/>
    <w:rsid w:val="00EB4200"/>
    <w:rsid w:val="00EB4423"/>
    <w:rsid w:val="00EB48F3"/>
    <w:rsid w:val="00EB49BB"/>
    <w:rsid w:val="00EB4BB3"/>
    <w:rsid w:val="00EB4FD9"/>
    <w:rsid w:val="00EB50E1"/>
    <w:rsid w:val="00EB586B"/>
    <w:rsid w:val="00EB5915"/>
    <w:rsid w:val="00EB66BB"/>
    <w:rsid w:val="00EB681D"/>
    <w:rsid w:val="00EB69FD"/>
    <w:rsid w:val="00EB6A67"/>
    <w:rsid w:val="00EB6B1B"/>
    <w:rsid w:val="00EB6CA2"/>
    <w:rsid w:val="00EB6E13"/>
    <w:rsid w:val="00EB72A4"/>
    <w:rsid w:val="00EB75C8"/>
    <w:rsid w:val="00EB793E"/>
    <w:rsid w:val="00EB7B4C"/>
    <w:rsid w:val="00EC0241"/>
    <w:rsid w:val="00EC03C9"/>
    <w:rsid w:val="00EC06A1"/>
    <w:rsid w:val="00EC11AF"/>
    <w:rsid w:val="00EC12A8"/>
    <w:rsid w:val="00EC1620"/>
    <w:rsid w:val="00EC22FD"/>
    <w:rsid w:val="00EC2689"/>
    <w:rsid w:val="00EC279E"/>
    <w:rsid w:val="00EC2FAC"/>
    <w:rsid w:val="00EC3862"/>
    <w:rsid w:val="00EC3C91"/>
    <w:rsid w:val="00EC3CC4"/>
    <w:rsid w:val="00EC402F"/>
    <w:rsid w:val="00EC4080"/>
    <w:rsid w:val="00EC40BE"/>
    <w:rsid w:val="00EC4DD8"/>
    <w:rsid w:val="00EC5630"/>
    <w:rsid w:val="00EC57C2"/>
    <w:rsid w:val="00EC597F"/>
    <w:rsid w:val="00EC6234"/>
    <w:rsid w:val="00EC62DE"/>
    <w:rsid w:val="00EC6991"/>
    <w:rsid w:val="00EC6B8B"/>
    <w:rsid w:val="00EC6F05"/>
    <w:rsid w:val="00EC70C1"/>
    <w:rsid w:val="00EC75F4"/>
    <w:rsid w:val="00EC7DED"/>
    <w:rsid w:val="00ED0677"/>
    <w:rsid w:val="00ED079A"/>
    <w:rsid w:val="00ED18F9"/>
    <w:rsid w:val="00ED1932"/>
    <w:rsid w:val="00ED1D9C"/>
    <w:rsid w:val="00ED1DB1"/>
    <w:rsid w:val="00ED3246"/>
    <w:rsid w:val="00ED3306"/>
    <w:rsid w:val="00ED34A8"/>
    <w:rsid w:val="00ED4F50"/>
    <w:rsid w:val="00ED53CE"/>
    <w:rsid w:val="00ED548E"/>
    <w:rsid w:val="00ED5702"/>
    <w:rsid w:val="00ED58F1"/>
    <w:rsid w:val="00ED5BAB"/>
    <w:rsid w:val="00ED5C1E"/>
    <w:rsid w:val="00ED5F10"/>
    <w:rsid w:val="00ED6091"/>
    <w:rsid w:val="00ED647B"/>
    <w:rsid w:val="00ED6714"/>
    <w:rsid w:val="00ED6A47"/>
    <w:rsid w:val="00ED719E"/>
    <w:rsid w:val="00ED78A7"/>
    <w:rsid w:val="00EE00DC"/>
    <w:rsid w:val="00EE03D7"/>
    <w:rsid w:val="00EE063B"/>
    <w:rsid w:val="00EE097F"/>
    <w:rsid w:val="00EE0BB1"/>
    <w:rsid w:val="00EE177E"/>
    <w:rsid w:val="00EE19AA"/>
    <w:rsid w:val="00EE1B8C"/>
    <w:rsid w:val="00EE1D9A"/>
    <w:rsid w:val="00EE25B7"/>
    <w:rsid w:val="00EE268A"/>
    <w:rsid w:val="00EE2EFD"/>
    <w:rsid w:val="00EE39D1"/>
    <w:rsid w:val="00EE3D2C"/>
    <w:rsid w:val="00EE400E"/>
    <w:rsid w:val="00EE4739"/>
    <w:rsid w:val="00EE485B"/>
    <w:rsid w:val="00EE4D9B"/>
    <w:rsid w:val="00EE4E1B"/>
    <w:rsid w:val="00EE5441"/>
    <w:rsid w:val="00EE56F0"/>
    <w:rsid w:val="00EE6005"/>
    <w:rsid w:val="00EE616B"/>
    <w:rsid w:val="00EE620F"/>
    <w:rsid w:val="00EE6568"/>
    <w:rsid w:val="00EE6A49"/>
    <w:rsid w:val="00EE6AF6"/>
    <w:rsid w:val="00EE7B09"/>
    <w:rsid w:val="00EF0006"/>
    <w:rsid w:val="00EF03C3"/>
    <w:rsid w:val="00EF098D"/>
    <w:rsid w:val="00EF0CEF"/>
    <w:rsid w:val="00EF0E64"/>
    <w:rsid w:val="00EF1288"/>
    <w:rsid w:val="00EF12FC"/>
    <w:rsid w:val="00EF133C"/>
    <w:rsid w:val="00EF150D"/>
    <w:rsid w:val="00EF17BB"/>
    <w:rsid w:val="00EF1AC4"/>
    <w:rsid w:val="00EF1CA2"/>
    <w:rsid w:val="00EF2687"/>
    <w:rsid w:val="00EF2A98"/>
    <w:rsid w:val="00EF2F9B"/>
    <w:rsid w:val="00EF321F"/>
    <w:rsid w:val="00EF3247"/>
    <w:rsid w:val="00EF33E8"/>
    <w:rsid w:val="00EF39AE"/>
    <w:rsid w:val="00EF5A73"/>
    <w:rsid w:val="00EF5B8A"/>
    <w:rsid w:val="00EF5D05"/>
    <w:rsid w:val="00EF6E96"/>
    <w:rsid w:val="00EF6EBE"/>
    <w:rsid w:val="00EF7050"/>
    <w:rsid w:val="00EF746E"/>
    <w:rsid w:val="00EF748A"/>
    <w:rsid w:val="00EF7535"/>
    <w:rsid w:val="00EF778A"/>
    <w:rsid w:val="00EF7BD8"/>
    <w:rsid w:val="00EF7C15"/>
    <w:rsid w:val="00F00445"/>
    <w:rsid w:val="00F00E6F"/>
    <w:rsid w:val="00F01008"/>
    <w:rsid w:val="00F010EF"/>
    <w:rsid w:val="00F01672"/>
    <w:rsid w:val="00F01857"/>
    <w:rsid w:val="00F01CBF"/>
    <w:rsid w:val="00F01E73"/>
    <w:rsid w:val="00F02644"/>
    <w:rsid w:val="00F02B16"/>
    <w:rsid w:val="00F02B17"/>
    <w:rsid w:val="00F0339D"/>
    <w:rsid w:val="00F038AA"/>
    <w:rsid w:val="00F03A9D"/>
    <w:rsid w:val="00F03C40"/>
    <w:rsid w:val="00F03DF6"/>
    <w:rsid w:val="00F046E6"/>
    <w:rsid w:val="00F04C1D"/>
    <w:rsid w:val="00F04E42"/>
    <w:rsid w:val="00F052E6"/>
    <w:rsid w:val="00F055F0"/>
    <w:rsid w:val="00F05776"/>
    <w:rsid w:val="00F061D0"/>
    <w:rsid w:val="00F065FC"/>
    <w:rsid w:val="00F0664C"/>
    <w:rsid w:val="00F06ADB"/>
    <w:rsid w:val="00F06DFB"/>
    <w:rsid w:val="00F06E4C"/>
    <w:rsid w:val="00F07122"/>
    <w:rsid w:val="00F07363"/>
    <w:rsid w:val="00F109E1"/>
    <w:rsid w:val="00F10A48"/>
    <w:rsid w:val="00F10D3D"/>
    <w:rsid w:val="00F10E1A"/>
    <w:rsid w:val="00F10FC8"/>
    <w:rsid w:val="00F11323"/>
    <w:rsid w:val="00F11857"/>
    <w:rsid w:val="00F11BC8"/>
    <w:rsid w:val="00F127AF"/>
    <w:rsid w:val="00F13030"/>
    <w:rsid w:val="00F1340D"/>
    <w:rsid w:val="00F13E8B"/>
    <w:rsid w:val="00F14211"/>
    <w:rsid w:val="00F1446C"/>
    <w:rsid w:val="00F14800"/>
    <w:rsid w:val="00F15124"/>
    <w:rsid w:val="00F151AB"/>
    <w:rsid w:val="00F15423"/>
    <w:rsid w:val="00F15431"/>
    <w:rsid w:val="00F15F7C"/>
    <w:rsid w:val="00F161F6"/>
    <w:rsid w:val="00F1626D"/>
    <w:rsid w:val="00F169E0"/>
    <w:rsid w:val="00F16A6C"/>
    <w:rsid w:val="00F16D38"/>
    <w:rsid w:val="00F16EC9"/>
    <w:rsid w:val="00F16F8A"/>
    <w:rsid w:val="00F17331"/>
    <w:rsid w:val="00F17390"/>
    <w:rsid w:val="00F17877"/>
    <w:rsid w:val="00F200A6"/>
    <w:rsid w:val="00F20140"/>
    <w:rsid w:val="00F201BB"/>
    <w:rsid w:val="00F2047C"/>
    <w:rsid w:val="00F208AF"/>
    <w:rsid w:val="00F208DE"/>
    <w:rsid w:val="00F20ECB"/>
    <w:rsid w:val="00F2105F"/>
    <w:rsid w:val="00F21408"/>
    <w:rsid w:val="00F21554"/>
    <w:rsid w:val="00F2167C"/>
    <w:rsid w:val="00F21969"/>
    <w:rsid w:val="00F22216"/>
    <w:rsid w:val="00F223B2"/>
    <w:rsid w:val="00F227A9"/>
    <w:rsid w:val="00F2288E"/>
    <w:rsid w:val="00F22EA4"/>
    <w:rsid w:val="00F230AE"/>
    <w:rsid w:val="00F23526"/>
    <w:rsid w:val="00F240E6"/>
    <w:rsid w:val="00F2411A"/>
    <w:rsid w:val="00F245B7"/>
    <w:rsid w:val="00F245D3"/>
    <w:rsid w:val="00F24932"/>
    <w:rsid w:val="00F24ADE"/>
    <w:rsid w:val="00F2510D"/>
    <w:rsid w:val="00F25201"/>
    <w:rsid w:val="00F25871"/>
    <w:rsid w:val="00F26194"/>
    <w:rsid w:val="00F264F4"/>
    <w:rsid w:val="00F26968"/>
    <w:rsid w:val="00F26D6D"/>
    <w:rsid w:val="00F273E2"/>
    <w:rsid w:val="00F27AE8"/>
    <w:rsid w:val="00F27CCF"/>
    <w:rsid w:val="00F301C7"/>
    <w:rsid w:val="00F30605"/>
    <w:rsid w:val="00F30701"/>
    <w:rsid w:val="00F307A0"/>
    <w:rsid w:val="00F30EDB"/>
    <w:rsid w:val="00F30F9A"/>
    <w:rsid w:val="00F31447"/>
    <w:rsid w:val="00F31855"/>
    <w:rsid w:val="00F31866"/>
    <w:rsid w:val="00F31A0E"/>
    <w:rsid w:val="00F31F95"/>
    <w:rsid w:val="00F32732"/>
    <w:rsid w:val="00F32E3B"/>
    <w:rsid w:val="00F33217"/>
    <w:rsid w:val="00F33E4D"/>
    <w:rsid w:val="00F33E6D"/>
    <w:rsid w:val="00F3508B"/>
    <w:rsid w:val="00F357CC"/>
    <w:rsid w:val="00F35893"/>
    <w:rsid w:val="00F35EBA"/>
    <w:rsid w:val="00F36257"/>
    <w:rsid w:val="00F36464"/>
    <w:rsid w:val="00F36825"/>
    <w:rsid w:val="00F36CA3"/>
    <w:rsid w:val="00F36E93"/>
    <w:rsid w:val="00F37E92"/>
    <w:rsid w:val="00F400AF"/>
    <w:rsid w:val="00F4015E"/>
    <w:rsid w:val="00F4058F"/>
    <w:rsid w:val="00F4061D"/>
    <w:rsid w:val="00F40993"/>
    <w:rsid w:val="00F40E56"/>
    <w:rsid w:val="00F411A7"/>
    <w:rsid w:val="00F415EC"/>
    <w:rsid w:val="00F41ECB"/>
    <w:rsid w:val="00F425FE"/>
    <w:rsid w:val="00F42F8F"/>
    <w:rsid w:val="00F42F9A"/>
    <w:rsid w:val="00F43202"/>
    <w:rsid w:val="00F43A09"/>
    <w:rsid w:val="00F43EA7"/>
    <w:rsid w:val="00F44233"/>
    <w:rsid w:val="00F44593"/>
    <w:rsid w:val="00F44B53"/>
    <w:rsid w:val="00F44F61"/>
    <w:rsid w:val="00F4517E"/>
    <w:rsid w:val="00F454C6"/>
    <w:rsid w:val="00F45598"/>
    <w:rsid w:val="00F45643"/>
    <w:rsid w:val="00F45F6B"/>
    <w:rsid w:val="00F46582"/>
    <w:rsid w:val="00F465B1"/>
    <w:rsid w:val="00F46654"/>
    <w:rsid w:val="00F477DB"/>
    <w:rsid w:val="00F478C8"/>
    <w:rsid w:val="00F478F7"/>
    <w:rsid w:val="00F47CA3"/>
    <w:rsid w:val="00F504F8"/>
    <w:rsid w:val="00F5085C"/>
    <w:rsid w:val="00F5099E"/>
    <w:rsid w:val="00F50AA1"/>
    <w:rsid w:val="00F50EE2"/>
    <w:rsid w:val="00F50F37"/>
    <w:rsid w:val="00F511C2"/>
    <w:rsid w:val="00F52223"/>
    <w:rsid w:val="00F5319D"/>
    <w:rsid w:val="00F53600"/>
    <w:rsid w:val="00F53872"/>
    <w:rsid w:val="00F53C8A"/>
    <w:rsid w:val="00F53F17"/>
    <w:rsid w:val="00F54B8B"/>
    <w:rsid w:val="00F54DA9"/>
    <w:rsid w:val="00F54DDE"/>
    <w:rsid w:val="00F54FF2"/>
    <w:rsid w:val="00F556EF"/>
    <w:rsid w:val="00F558B2"/>
    <w:rsid w:val="00F55C7E"/>
    <w:rsid w:val="00F55EE2"/>
    <w:rsid w:val="00F56017"/>
    <w:rsid w:val="00F5652A"/>
    <w:rsid w:val="00F56A96"/>
    <w:rsid w:val="00F56DDF"/>
    <w:rsid w:val="00F57455"/>
    <w:rsid w:val="00F575A7"/>
    <w:rsid w:val="00F57F4B"/>
    <w:rsid w:val="00F6005C"/>
    <w:rsid w:val="00F60173"/>
    <w:rsid w:val="00F60C60"/>
    <w:rsid w:val="00F60DDC"/>
    <w:rsid w:val="00F6137E"/>
    <w:rsid w:val="00F61B66"/>
    <w:rsid w:val="00F62411"/>
    <w:rsid w:val="00F627DF"/>
    <w:rsid w:val="00F62E5C"/>
    <w:rsid w:val="00F6313A"/>
    <w:rsid w:val="00F6316F"/>
    <w:rsid w:val="00F6354E"/>
    <w:rsid w:val="00F63938"/>
    <w:rsid w:val="00F642BC"/>
    <w:rsid w:val="00F64912"/>
    <w:rsid w:val="00F64BF8"/>
    <w:rsid w:val="00F65082"/>
    <w:rsid w:val="00F650EF"/>
    <w:rsid w:val="00F653FB"/>
    <w:rsid w:val="00F656EA"/>
    <w:rsid w:val="00F65B29"/>
    <w:rsid w:val="00F65E2B"/>
    <w:rsid w:val="00F66704"/>
    <w:rsid w:val="00F66FD4"/>
    <w:rsid w:val="00F67063"/>
    <w:rsid w:val="00F67078"/>
    <w:rsid w:val="00F6780D"/>
    <w:rsid w:val="00F67BDA"/>
    <w:rsid w:val="00F67C6A"/>
    <w:rsid w:val="00F70080"/>
    <w:rsid w:val="00F70912"/>
    <w:rsid w:val="00F70B32"/>
    <w:rsid w:val="00F70B79"/>
    <w:rsid w:val="00F70C3F"/>
    <w:rsid w:val="00F7143F"/>
    <w:rsid w:val="00F71497"/>
    <w:rsid w:val="00F719C2"/>
    <w:rsid w:val="00F71DD2"/>
    <w:rsid w:val="00F71DEB"/>
    <w:rsid w:val="00F7209D"/>
    <w:rsid w:val="00F7232F"/>
    <w:rsid w:val="00F72386"/>
    <w:rsid w:val="00F726D5"/>
    <w:rsid w:val="00F72752"/>
    <w:rsid w:val="00F72D44"/>
    <w:rsid w:val="00F72EBA"/>
    <w:rsid w:val="00F734B5"/>
    <w:rsid w:val="00F7418F"/>
    <w:rsid w:val="00F74455"/>
    <w:rsid w:val="00F74BB7"/>
    <w:rsid w:val="00F75C95"/>
    <w:rsid w:val="00F7625E"/>
    <w:rsid w:val="00F765CF"/>
    <w:rsid w:val="00F76661"/>
    <w:rsid w:val="00F77009"/>
    <w:rsid w:val="00F77047"/>
    <w:rsid w:val="00F775F5"/>
    <w:rsid w:val="00F77BBC"/>
    <w:rsid w:val="00F8080A"/>
    <w:rsid w:val="00F80D39"/>
    <w:rsid w:val="00F813C7"/>
    <w:rsid w:val="00F81866"/>
    <w:rsid w:val="00F81952"/>
    <w:rsid w:val="00F81C3C"/>
    <w:rsid w:val="00F81C75"/>
    <w:rsid w:val="00F81D43"/>
    <w:rsid w:val="00F81E60"/>
    <w:rsid w:val="00F81F52"/>
    <w:rsid w:val="00F825B5"/>
    <w:rsid w:val="00F82653"/>
    <w:rsid w:val="00F82A8D"/>
    <w:rsid w:val="00F82C00"/>
    <w:rsid w:val="00F8301A"/>
    <w:rsid w:val="00F830C0"/>
    <w:rsid w:val="00F838B0"/>
    <w:rsid w:val="00F83C95"/>
    <w:rsid w:val="00F83E6D"/>
    <w:rsid w:val="00F840C5"/>
    <w:rsid w:val="00F84194"/>
    <w:rsid w:val="00F8422F"/>
    <w:rsid w:val="00F845FE"/>
    <w:rsid w:val="00F8463D"/>
    <w:rsid w:val="00F849A1"/>
    <w:rsid w:val="00F84AF9"/>
    <w:rsid w:val="00F84B3F"/>
    <w:rsid w:val="00F84B72"/>
    <w:rsid w:val="00F852AA"/>
    <w:rsid w:val="00F85630"/>
    <w:rsid w:val="00F85AC6"/>
    <w:rsid w:val="00F85C71"/>
    <w:rsid w:val="00F86500"/>
    <w:rsid w:val="00F865EE"/>
    <w:rsid w:val="00F867F1"/>
    <w:rsid w:val="00F8684F"/>
    <w:rsid w:val="00F86918"/>
    <w:rsid w:val="00F86CBF"/>
    <w:rsid w:val="00F86DA8"/>
    <w:rsid w:val="00F872CA"/>
    <w:rsid w:val="00F87DDD"/>
    <w:rsid w:val="00F87E7E"/>
    <w:rsid w:val="00F90422"/>
    <w:rsid w:val="00F9071D"/>
    <w:rsid w:val="00F907B9"/>
    <w:rsid w:val="00F9162F"/>
    <w:rsid w:val="00F91C40"/>
    <w:rsid w:val="00F91E59"/>
    <w:rsid w:val="00F92062"/>
    <w:rsid w:val="00F9255F"/>
    <w:rsid w:val="00F92736"/>
    <w:rsid w:val="00F927D1"/>
    <w:rsid w:val="00F9319F"/>
    <w:rsid w:val="00F9398A"/>
    <w:rsid w:val="00F93B6B"/>
    <w:rsid w:val="00F93B73"/>
    <w:rsid w:val="00F9425F"/>
    <w:rsid w:val="00F944D4"/>
    <w:rsid w:val="00F9456C"/>
    <w:rsid w:val="00F94688"/>
    <w:rsid w:val="00F949B4"/>
    <w:rsid w:val="00F94D2E"/>
    <w:rsid w:val="00F94D51"/>
    <w:rsid w:val="00F95078"/>
    <w:rsid w:val="00F952AC"/>
    <w:rsid w:val="00F955F2"/>
    <w:rsid w:val="00F95B9C"/>
    <w:rsid w:val="00F95C90"/>
    <w:rsid w:val="00F95E73"/>
    <w:rsid w:val="00F96243"/>
    <w:rsid w:val="00F96455"/>
    <w:rsid w:val="00F964C1"/>
    <w:rsid w:val="00F9654B"/>
    <w:rsid w:val="00F96825"/>
    <w:rsid w:val="00F96A10"/>
    <w:rsid w:val="00F96A24"/>
    <w:rsid w:val="00F96FB3"/>
    <w:rsid w:val="00F97E31"/>
    <w:rsid w:val="00F97F04"/>
    <w:rsid w:val="00F97F46"/>
    <w:rsid w:val="00FA060E"/>
    <w:rsid w:val="00FA06FD"/>
    <w:rsid w:val="00FA0732"/>
    <w:rsid w:val="00FA07C8"/>
    <w:rsid w:val="00FA095F"/>
    <w:rsid w:val="00FA0C91"/>
    <w:rsid w:val="00FA0FC7"/>
    <w:rsid w:val="00FA1076"/>
    <w:rsid w:val="00FA19E2"/>
    <w:rsid w:val="00FA1DA9"/>
    <w:rsid w:val="00FA20DC"/>
    <w:rsid w:val="00FA22E5"/>
    <w:rsid w:val="00FA25A8"/>
    <w:rsid w:val="00FA2DE8"/>
    <w:rsid w:val="00FA32B8"/>
    <w:rsid w:val="00FA3358"/>
    <w:rsid w:val="00FA3DC8"/>
    <w:rsid w:val="00FA3DCB"/>
    <w:rsid w:val="00FA3FE8"/>
    <w:rsid w:val="00FA4138"/>
    <w:rsid w:val="00FA4586"/>
    <w:rsid w:val="00FA485D"/>
    <w:rsid w:val="00FA4B36"/>
    <w:rsid w:val="00FA4C6F"/>
    <w:rsid w:val="00FA52E2"/>
    <w:rsid w:val="00FA532B"/>
    <w:rsid w:val="00FA5832"/>
    <w:rsid w:val="00FA594F"/>
    <w:rsid w:val="00FA5988"/>
    <w:rsid w:val="00FA5AE8"/>
    <w:rsid w:val="00FA5D3B"/>
    <w:rsid w:val="00FA6202"/>
    <w:rsid w:val="00FA6971"/>
    <w:rsid w:val="00FA6D30"/>
    <w:rsid w:val="00FA79CE"/>
    <w:rsid w:val="00FA7E60"/>
    <w:rsid w:val="00FB0144"/>
    <w:rsid w:val="00FB06C4"/>
    <w:rsid w:val="00FB0A5A"/>
    <w:rsid w:val="00FB0E6F"/>
    <w:rsid w:val="00FB0EBD"/>
    <w:rsid w:val="00FB1515"/>
    <w:rsid w:val="00FB1530"/>
    <w:rsid w:val="00FB1739"/>
    <w:rsid w:val="00FB177C"/>
    <w:rsid w:val="00FB1824"/>
    <w:rsid w:val="00FB1AEC"/>
    <w:rsid w:val="00FB2704"/>
    <w:rsid w:val="00FB2CFF"/>
    <w:rsid w:val="00FB2EDD"/>
    <w:rsid w:val="00FB305C"/>
    <w:rsid w:val="00FB3181"/>
    <w:rsid w:val="00FB3264"/>
    <w:rsid w:val="00FB33D7"/>
    <w:rsid w:val="00FB359E"/>
    <w:rsid w:val="00FB3649"/>
    <w:rsid w:val="00FB380A"/>
    <w:rsid w:val="00FB38D6"/>
    <w:rsid w:val="00FB3E67"/>
    <w:rsid w:val="00FB41DF"/>
    <w:rsid w:val="00FB484E"/>
    <w:rsid w:val="00FB4BA0"/>
    <w:rsid w:val="00FB4CE0"/>
    <w:rsid w:val="00FB5140"/>
    <w:rsid w:val="00FB51B7"/>
    <w:rsid w:val="00FB555E"/>
    <w:rsid w:val="00FB56C1"/>
    <w:rsid w:val="00FB68F9"/>
    <w:rsid w:val="00FB7338"/>
    <w:rsid w:val="00FB7816"/>
    <w:rsid w:val="00FC0038"/>
    <w:rsid w:val="00FC044C"/>
    <w:rsid w:val="00FC0551"/>
    <w:rsid w:val="00FC0C2A"/>
    <w:rsid w:val="00FC210D"/>
    <w:rsid w:val="00FC2160"/>
    <w:rsid w:val="00FC2BF6"/>
    <w:rsid w:val="00FC2C76"/>
    <w:rsid w:val="00FC30B8"/>
    <w:rsid w:val="00FC30F8"/>
    <w:rsid w:val="00FC3158"/>
    <w:rsid w:val="00FC3FF7"/>
    <w:rsid w:val="00FC4082"/>
    <w:rsid w:val="00FC41AE"/>
    <w:rsid w:val="00FC41B7"/>
    <w:rsid w:val="00FC4693"/>
    <w:rsid w:val="00FC5C38"/>
    <w:rsid w:val="00FC5C6C"/>
    <w:rsid w:val="00FC5DF4"/>
    <w:rsid w:val="00FC67C8"/>
    <w:rsid w:val="00FC68BE"/>
    <w:rsid w:val="00FC68EA"/>
    <w:rsid w:val="00FC69EB"/>
    <w:rsid w:val="00FC7283"/>
    <w:rsid w:val="00FC7C11"/>
    <w:rsid w:val="00FC7E1F"/>
    <w:rsid w:val="00FD007E"/>
    <w:rsid w:val="00FD096F"/>
    <w:rsid w:val="00FD0DBA"/>
    <w:rsid w:val="00FD14FD"/>
    <w:rsid w:val="00FD1F16"/>
    <w:rsid w:val="00FD218E"/>
    <w:rsid w:val="00FD232E"/>
    <w:rsid w:val="00FD25FD"/>
    <w:rsid w:val="00FD29BC"/>
    <w:rsid w:val="00FD2D26"/>
    <w:rsid w:val="00FD31F2"/>
    <w:rsid w:val="00FD3219"/>
    <w:rsid w:val="00FD3489"/>
    <w:rsid w:val="00FD3525"/>
    <w:rsid w:val="00FD36FD"/>
    <w:rsid w:val="00FD37DD"/>
    <w:rsid w:val="00FD3FD9"/>
    <w:rsid w:val="00FD42E0"/>
    <w:rsid w:val="00FD43F5"/>
    <w:rsid w:val="00FD4974"/>
    <w:rsid w:val="00FD4D6E"/>
    <w:rsid w:val="00FD5452"/>
    <w:rsid w:val="00FD54B8"/>
    <w:rsid w:val="00FD5AD5"/>
    <w:rsid w:val="00FD5DFD"/>
    <w:rsid w:val="00FD6299"/>
    <w:rsid w:val="00FD663A"/>
    <w:rsid w:val="00FD6EEF"/>
    <w:rsid w:val="00FD7246"/>
    <w:rsid w:val="00FD7512"/>
    <w:rsid w:val="00FD7637"/>
    <w:rsid w:val="00FD7CD4"/>
    <w:rsid w:val="00FE016A"/>
    <w:rsid w:val="00FE020E"/>
    <w:rsid w:val="00FE06A8"/>
    <w:rsid w:val="00FE08BC"/>
    <w:rsid w:val="00FE0E59"/>
    <w:rsid w:val="00FE0E70"/>
    <w:rsid w:val="00FE1208"/>
    <w:rsid w:val="00FE16E5"/>
    <w:rsid w:val="00FE19A2"/>
    <w:rsid w:val="00FE1ABE"/>
    <w:rsid w:val="00FE1C02"/>
    <w:rsid w:val="00FE261E"/>
    <w:rsid w:val="00FE2C01"/>
    <w:rsid w:val="00FE2C37"/>
    <w:rsid w:val="00FE2F56"/>
    <w:rsid w:val="00FE307A"/>
    <w:rsid w:val="00FE31F1"/>
    <w:rsid w:val="00FE3271"/>
    <w:rsid w:val="00FE3291"/>
    <w:rsid w:val="00FE37D6"/>
    <w:rsid w:val="00FE3843"/>
    <w:rsid w:val="00FE38A2"/>
    <w:rsid w:val="00FE39CA"/>
    <w:rsid w:val="00FE3CB1"/>
    <w:rsid w:val="00FE3D74"/>
    <w:rsid w:val="00FE408A"/>
    <w:rsid w:val="00FE43D9"/>
    <w:rsid w:val="00FE4BE0"/>
    <w:rsid w:val="00FE502A"/>
    <w:rsid w:val="00FE5055"/>
    <w:rsid w:val="00FE521A"/>
    <w:rsid w:val="00FE537C"/>
    <w:rsid w:val="00FE5512"/>
    <w:rsid w:val="00FE5984"/>
    <w:rsid w:val="00FE6137"/>
    <w:rsid w:val="00FE63F3"/>
    <w:rsid w:val="00FE68DD"/>
    <w:rsid w:val="00FE696A"/>
    <w:rsid w:val="00FE6D1C"/>
    <w:rsid w:val="00FE6EC5"/>
    <w:rsid w:val="00FE72A9"/>
    <w:rsid w:val="00FE762F"/>
    <w:rsid w:val="00FE7766"/>
    <w:rsid w:val="00FE7A85"/>
    <w:rsid w:val="00FE7E03"/>
    <w:rsid w:val="00FF033E"/>
    <w:rsid w:val="00FF0851"/>
    <w:rsid w:val="00FF0D59"/>
    <w:rsid w:val="00FF0D97"/>
    <w:rsid w:val="00FF1397"/>
    <w:rsid w:val="00FF14D0"/>
    <w:rsid w:val="00FF1581"/>
    <w:rsid w:val="00FF17F6"/>
    <w:rsid w:val="00FF1966"/>
    <w:rsid w:val="00FF269D"/>
    <w:rsid w:val="00FF2B60"/>
    <w:rsid w:val="00FF32DD"/>
    <w:rsid w:val="00FF3566"/>
    <w:rsid w:val="00FF3578"/>
    <w:rsid w:val="00FF362E"/>
    <w:rsid w:val="00FF37D4"/>
    <w:rsid w:val="00FF3906"/>
    <w:rsid w:val="00FF39FF"/>
    <w:rsid w:val="00FF3CF6"/>
    <w:rsid w:val="00FF47DB"/>
    <w:rsid w:val="00FF4C1F"/>
    <w:rsid w:val="00FF4C6C"/>
    <w:rsid w:val="00FF4FDE"/>
    <w:rsid w:val="00FF4FF0"/>
    <w:rsid w:val="00FF51BF"/>
    <w:rsid w:val="00FF5261"/>
    <w:rsid w:val="00FF5A15"/>
    <w:rsid w:val="00FF5B74"/>
    <w:rsid w:val="00FF6191"/>
    <w:rsid w:val="00FF6708"/>
    <w:rsid w:val="00FF6BAC"/>
    <w:rsid w:val="00FF6C08"/>
    <w:rsid w:val="00FF74CA"/>
    <w:rsid w:val="00FF75B8"/>
    <w:rsid w:val="00FF7A4F"/>
    <w:rsid w:val="00FF7B14"/>
    <w:rsid w:val="0808FCE4"/>
    <w:rsid w:val="56067FC1"/>
    <w:rsid w:val="6DE79A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5D62E221"/>
  <w15:chartTrackingRefBased/>
  <w15:docId w15:val="{2574F6B2-2C00-440A-93E6-03AB89D9B9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맑은 고딕" w:eastAsia="맑은 고딕" w:hAnsi="맑은 고딕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7204F"/>
    <w:pPr>
      <w:wordWrap w:val="0"/>
      <w:autoSpaceDE w:val="0"/>
      <w:autoSpaceDN w:val="0"/>
      <w:jc w:val="both"/>
    </w:pPr>
    <w:rPr>
      <w:rFonts w:cs="굴림"/>
    </w:rPr>
  </w:style>
  <w:style w:type="paragraph" w:styleId="1">
    <w:name w:val="heading 1"/>
    <w:basedOn w:val="a"/>
    <w:link w:val="1Char"/>
    <w:uiPriority w:val="9"/>
    <w:qFormat/>
    <w:rsid w:val="00B174D5"/>
    <w:pPr>
      <w:wordWrap/>
      <w:autoSpaceDE/>
      <w:autoSpaceDN/>
      <w:spacing w:before="100" w:beforeAutospacing="1" w:after="100" w:afterAutospacing="1"/>
      <w:jc w:val="left"/>
      <w:outlineLvl w:val="0"/>
    </w:pPr>
    <w:rPr>
      <w:rFonts w:ascii="굴림" w:eastAsia="굴림" w:hAnsi="굴림"/>
      <w:b/>
      <w:bCs/>
      <w:kern w:val="36"/>
      <w:sz w:val="48"/>
      <w:szCs w:val="48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0D1BB2"/>
    <w:pPr>
      <w:keepNext/>
      <w:outlineLvl w:val="1"/>
    </w:pPr>
    <w:rPr>
      <w:rFonts w:cs="Times New Roman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5E1AA2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915E8F"/>
    <w:rPr>
      <w:color w:val="0000FF"/>
      <w:u w:val="single"/>
    </w:rPr>
  </w:style>
  <w:style w:type="paragraph" w:styleId="a4">
    <w:name w:val="header"/>
    <w:basedOn w:val="a"/>
    <w:link w:val="Char"/>
    <w:uiPriority w:val="99"/>
    <w:unhideWhenUsed/>
    <w:rsid w:val="00B349A2"/>
    <w:pPr>
      <w:tabs>
        <w:tab w:val="center" w:pos="4513"/>
        <w:tab w:val="right" w:pos="9026"/>
      </w:tabs>
      <w:snapToGrid w:val="0"/>
    </w:pPr>
    <w:rPr>
      <w:rFonts w:cs="Times New Roman"/>
      <w:lang w:val="x-none" w:eastAsia="x-none"/>
    </w:rPr>
  </w:style>
  <w:style w:type="character" w:customStyle="1" w:styleId="Char">
    <w:name w:val="머리글 Char"/>
    <w:link w:val="a4"/>
    <w:uiPriority w:val="99"/>
    <w:rsid w:val="00B349A2"/>
    <w:rPr>
      <w:rFonts w:ascii="맑은 고딕" w:eastAsia="맑은 고딕" w:hAnsi="맑은 고딕" w:cs="굴림"/>
      <w:kern w:val="0"/>
      <w:szCs w:val="20"/>
    </w:rPr>
  </w:style>
  <w:style w:type="paragraph" w:styleId="a5">
    <w:name w:val="footer"/>
    <w:basedOn w:val="a"/>
    <w:link w:val="Char0"/>
    <w:uiPriority w:val="99"/>
    <w:unhideWhenUsed/>
    <w:rsid w:val="00B349A2"/>
    <w:pPr>
      <w:tabs>
        <w:tab w:val="center" w:pos="4513"/>
        <w:tab w:val="right" w:pos="9026"/>
      </w:tabs>
      <w:snapToGrid w:val="0"/>
    </w:pPr>
    <w:rPr>
      <w:rFonts w:cs="Times New Roman"/>
      <w:lang w:val="x-none" w:eastAsia="x-none"/>
    </w:rPr>
  </w:style>
  <w:style w:type="character" w:customStyle="1" w:styleId="Char0">
    <w:name w:val="바닥글 Char"/>
    <w:link w:val="a5"/>
    <w:uiPriority w:val="99"/>
    <w:rsid w:val="00B349A2"/>
    <w:rPr>
      <w:rFonts w:ascii="맑은 고딕" w:eastAsia="맑은 고딕" w:hAnsi="맑은 고딕" w:cs="굴림"/>
      <w:kern w:val="0"/>
      <w:szCs w:val="20"/>
    </w:rPr>
  </w:style>
  <w:style w:type="paragraph" w:styleId="a6">
    <w:name w:val="Balloon Text"/>
    <w:basedOn w:val="a"/>
    <w:link w:val="Char1"/>
    <w:uiPriority w:val="99"/>
    <w:semiHidden/>
    <w:unhideWhenUsed/>
    <w:rsid w:val="000B4C8A"/>
    <w:rPr>
      <w:rFonts w:cs="Times New Roman"/>
      <w:sz w:val="18"/>
      <w:szCs w:val="18"/>
      <w:lang w:val="x-none" w:eastAsia="x-none"/>
    </w:rPr>
  </w:style>
  <w:style w:type="character" w:customStyle="1" w:styleId="Char1">
    <w:name w:val="풍선 도움말 텍스트 Char"/>
    <w:link w:val="a6"/>
    <w:uiPriority w:val="99"/>
    <w:semiHidden/>
    <w:rsid w:val="000B4C8A"/>
    <w:rPr>
      <w:rFonts w:ascii="맑은 고딕" w:eastAsia="맑은 고딕" w:hAnsi="맑은 고딕" w:cs="Times New Roman"/>
      <w:kern w:val="0"/>
      <w:sz w:val="18"/>
      <w:szCs w:val="18"/>
    </w:rPr>
  </w:style>
  <w:style w:type="table" w:styleId="a7">
    <w:name w:val="Table Grid"/>
    <w:basedOn w:val="a1"/>
    <w:uiPriority w:val="59"/>
    <w:rsid w:val="0054643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FollowedHyperlink"/>
    <w:uiPriority w:val="99"/>
    <w:semiHidden/>
    <w:unhideWhenUsed/>
    <w:rsid w:val="00992642"/>
    <w:rPr>
      <w:color w:val="800080"/>
      <w:u w:val="single"/>
    </w:rPr>
  </w:style>
  <w:style w:type="paragraph" w:styleId="a9">
    <w:name w:val="Normal (Web)"/>
    <w:basedOn w:val="a"/>
    <w:uiPriority w:val="99"/>
    <w:semiHidden/>
    <w:unhideWhenUsed/>
    <w:rsid w:val="003B19F5"/>
    <w:pPr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/>
      <w:sz w:val="24"/>
      <w:szCs w:val="24"/>
    </w:rPr>
  </w:style>
  <w:style w:type="character" w:styleId="aa">
    <w:name w:val="Strong"/>
    <w:uiPriority w:val="22"/>
    <w:qFormat/>
    <w:rsid w:val="0064363B"/>
    <w:rPr>
      <w:b/>
      <w:bCs/>
    </w:rPr>
  </w:style>
  <w:style w:type="character" w:customStyle="1" w:styleId="apple-converted-space">
    <w:name w:val="apple-converted-space"/>
    <w:basedOn w:val="a0"/>
    <w:rsid w:val="0064363B"/>
  </w:style>
  <w:style w:type="paragraph" w:styleId="ab">
    <w:name w:val="List Paragraph"/>
    <w:basedOn w:val="a"/>
    <w:uiPriority w:val="34"/>
    <w:qFormat/>
    <w:rsid w:val="005230AE"/>
    <w:pPr>
      <w:widowControl w:val="0"/>
      <w:ind w:leftChars="400" w:left="800"/>
    </w:pPr>
    <w:rPr>
      <w:rFonts w:cs="Times New Roman"/>
      <w:kern w:val="2"/>
      <w:szCs w:val="22"/>
    </w:rPr>
  </w:style>
  <w:style w:type="character" w:customStyle="1" w:styleId="notranslate">
    <w:name w:val="notranslate"/>
    <w:basedOn w:val="a0"/>
    <w:rsid w:val="00DF004D"/>
  </w:style>
  <w:style w:type="character" w:customStyle="1" w:styleId="google-src-text1">
    <w:name w:val="google-src-text1"/>
    <w:rsid w:val="00DF004D"/>
    <w:rPr>
      <w:vanish/>
      <w:webHidden w:val="0"/>
      <w:specVanish w:val="0"/>
    </w:rPr>
  </w:style>
  <w:style w:type="paragraph" w:customStyle="1" w:styleId="ttxt">
    <w:name w:val="t_txt"/>
    <w:basedOn w:val="a"/>
    <w:rsid w:val="006B7133"/>
    <w:pPr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/>
      <w:sz w:val="24"/>
      <w:szCs w:val="24"/>
    </w:rPr>
  </w:style>
  <w:style w:type="character" w:customStyle="1" w:styleId="worddic">
    <w:name w:val="word_dic"/>
    <w:rsid w:val="006B7133"/>
  </w:style>
  <w:style w:type="character" w:customStyle="1" w:styleId="10">
    <w:name w:val="확인되지 않은 멘션1"/>
    <w:uiPriority w:val="99"/>
    <w:semiHidden/>
    <w:unhideWhenUsed/>
    <w:rsid w:val="008D6D93"/>
    <w:rPr>
      <w:color w:val="605E5C"/>
      <w:shd w:val="clear" w:color="auto" w:fill="E1DFDD"/>
    </w:rPr>
  </w:style>
  <w:style w:type="character" w:styleId="ac">
    <w:name w:val="annotation reference"/>
    <w:uiPriority w:val="99"/>
    <w:semiHidden/>
    <w:unhideWhenUsed/>
    <w:rsid w:val="006E07F1"/>
    <w:rPr>
      <w:sz w:val="18"/>
      <w:szCs w:val="18"/>
    </w:rPr>
  </w:style>
  <w:style w:type="paragraph" w:styleId="ad">
    <w:name w:val="annotation text"/>
    <w:basedOn w:val="a"/>
    <w:link w:val="Char2"/>
    <w:uiPriority w:val="99"/>
    <w:unhideWhenUsed/>
    <w:rsid w:val="006E07F1"/>
    <w:pPr>
      <w:jc w:val="left"/>
    </w:pPr>
  </w:style>
  <w:style w:type="character" w:customStyle="1" w:styleId="Char2">
    <w:name w:val="메모 텍스트 Char"/>
    <w:link w:val="ad"/>
    <w:uiPriority w:val="99"/>
    <w:rsid w:val="006E07F1"/>
    <w:rPr>
      <w:rFonts w:cs="굴림"/>
    </w:rPr>
  </w:style>
  <w:style w:type="paragraph" w:styleId="ae">
    <w:name w:val="annotation subject"/>
    <w:basedOn w:val="ad"/>
    <w:next w:val="ad"/>
    <w:link w:val="Char3"/>
    <w:uiPriority w:val="99"/>
    <w:semiHidden/>
    <w:unhideWhenUsed/>
    <w:rsid w:val="006E07F1"/>
    <w:rPr>
      <w:b/>
      <w:bCs/>
    </w:rPr>
  </w:style>
  <w:style w:type="character" w:customStyle="1" w:styleId="Char3">
    <w:name w:val="메모 주제 Char"/>
    <w:link w:val="ae"/>
    <w:uiPriority w:val="99"/>
    <w:semiHidden/>
    <w:rsid w:val="006E07F1"/>
    <w:rPr>
      <w:rFonts w:cs="굴림"/>
      <w:b/>
      <w:bCs/>
    </w:rPr>
  </w:style>
  <w:style w:type="paragraph" w:customStyle="1" w:styleId="se-text-paragraph">
    <w:name w:val="se-text-paragraph"/>
    <w:basedOn w:val="a"/>
    <w:rsid w:val="00881DFA"/>
    <w:pPr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/>
      <w:sz w:val="24"/>
      <w:szCs w:val="24"/>
    </w:rPr>
  </w:style>
  <w:style w:type="character" w:customStyle="1" w:styleId="se-fs-">
    <w:name w:val="se-fs-"/>
    <w:rsid w:val="00881DFA"/>
  </w:style>
  <w:style w:type="character" w:styleId="af">
    <w:name w:val="Emphasis"/>
    <w:uiPriority w:val="20"/>
    <w:qFormat/>
    <w:rsid w:val="00550E79"/>
    <w:rPr>
      <w:i/>
      <w:iCs/>
    </w:rPr>
  </w:style>
  <w:style w:type="paragraph" w:customStyle="1" w:styleId="p1">
    <w:name w:val="p1"/>
    <w:basedOn w:val="a"/>
    <w:rsid w:val="00E11865"/>
    <w:pPr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/>
      <w:sz w:val="24"/>
      <w:szCs w:val="24"/>
    </w:rPr>
  </w:style>
  <w:style w:type="paragraph" w:customStyle="1" w:styleId="p2">
    <w:name w:val="p2"/>
    <w:basedOn w:val="a"/>
    <w:rsid w:val="00E11865"/>
    <w:pPr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/>
      <w:sz w:val="24"/>
      <w:szCs w:val="24"/>
    </w:rPr>
  </w:style>
  <w:style w:type="paragraph" w:customStyle="1" w:styleId="p3">
    <w:name w:val="p3"/>
    <w:basedOn w:val="a"/>
    <w:rsid w:val="00E11865"/>
    <w:pPr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/>
      <w:sz w:val="24"/>
      <w:szCs w:val="24"/>
    </w:rPr>
  </w:style>
  <w:style w:type="character" w:customStyle="1" w:styleId="s1">
    <w:name w:val="s1"/>
    <w:rsid w:val="00E11865"/>
  </w:style>
  <w:style w:type="character" w:customStyle="1" w:styleId="s2">
    <w:name w:val="s2"/>
    <w:rsid w:val="00E11865"/>
  </w:style>
  <w:style w:type="character" w:customStyle="1" w:styleId="1Char">
    <w:name w:val="제목 1 Char"/>
    <w:link w:val="1"/>
    <w:uiPriority w:val="9"/>
    <w:rsid w:val="00B174D5"/>
    <w:rPr>
      <w:rFonts w:ascii="굴림" w:eastAsia="굴림" w:hAnsi="굴림" w:cs="굴림"/>
      <w:b/>
      <w:bCs/>
      <w:kern w:val="36"/>
      <w:sz w:val="48"/>
      <w:szCs w:val="48"/>
    </w:rPr>
  </w:style>
  <w:style w:type="character" w:customStyle="1" w:styleId="2Char">
    <w:name w:val="제목 2 Char"/>
    <w:link w:val="2"/>
    <w:uiPriority w:val="9"/>
    <w:semiHidden/>
    <w:rsid w:val="000D1BB2"/>
    <w:rPr>
      <w:rFonts w:ascii="맑은 고딕" w:eastAsia="맑은 고딕" w:hAnsi="맑은 고딕" w:cs="Times New Roman"/>
    </w:rPr>
  </w:style>
  <w:style w:type="character" w:styleId="af0">
    <w:name w:val="Placeholder Text"/>
    <w:basedOn w:val="a0"/>
    <w:uiPriority w:val="99"/>
    <w:semiHidden/>
    <w:rsid w:val="00516199"/>
    <w:rPr>
      <w:color w:val="808080"/>
    </w:rPr>
  </w:style>
  <w:style w:type="character" w:styleId="af1">
    <w:name w:val="Unresolved Mention"/>
    <w:basedOn w:val="a0"/>
    <w:uiPriority w:val="99"/>
    <w:semiHidden/>
    <w:unhideWhenUsed/>
    <w:rsid w:val="005A2943"/>
    <w:rPr>
      <w:color w:val="605E5C"/>
      <w:shd w:val="clear" w:color="auto" w:fill="E1DFDD"/>
    </w:rPr>
  </w:style>
  <w:style w:type="paragraph" w:styleId="af2">
    <w:name w:val="No Spacing"/>
    <w:uiPriority w:val="1"/>
    <w:qFormat/>
    <w:rsid w:val="00A754CB"/>
    <w:pPr>
      <w:wordWrap w:val="0"/>
      <w:autoSpaceDE w:val="0"/>
      <w:autoSpaceDN w:val="0"/>
      <w:jc w:val="both"/>
    </w:pPr>
    <w:rPr>
      <w:rFonts w:cs="굴림"/>
    </w:rPr>
  </w:style>
  <w:style w:type="paragraph" w:customStyle="1" w:styleId="gmail-m-7914347802253076220msolistparagraph">
    <w:name w:val="gmail-m_-7914347802253076220msolistparagraph"/>
    <w:basedOn w:val="a"/>
    <w:rsid w:val="00BF12E4"/>
    <w:pPr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/>
      <w:sz w:val="24"/>
      <w:szCs w:val="24"/>
    </w:rPr>
  </w:style>
  <w:style w:type="character" w:customStyle="1" w:styleId="normaltextrun">
    <w:name w:val="normaltextrun"/>
    <w:basedOn w:val="a0"/>
    <w:rsid w:val="000E790D"/>
  </w:style>
  <w:style w:type="character" w:customStyle="1" w:styleId="spellingerror">
    <w:name w:val="spellingerror"/>
    <w:basedOn w:val="a0"/>
    <w:rsid w:val="000E790D"/>
  </w:style>
  <w:style w:type="character" w:customStyle="1" w:styleId="cf01">
    <w:name w:val="cf01"/>
    <w:basedOn w:val="a0"/>
    <w:rsid w:val="00FE31F1"/>
    <w:rPr>
      <w:rFonts w:ascii="맑은 고딕" w:eastAsia="맑은 고딕" w:hAnsi="맑은 고딕" w:hint="eastAsia"/>
      <w:sz w:val="18"/>
      <w:szCs w:val="18"/>
    </w:rPr>
  </w:style>
  <w:style w:type="character" w:customStyle="1" w:styleId="4Char">
    <w:name w:val="제목 4 Char"/>
    <w:basedOn w:val="a0"/>
    <w:link w:val="4"/>
    <w:uiPriority w:val="9"/>
    <w:semiHidden/>
    <w:rsid w:val="005E1AA2"/>
    <w:rPr>
      <w:rFonts w:cs="굴림"/>
      <w:b/>
      <w:bCs/>
    </w:rPr>
  </w:style>
  <w:style w:type="paragraph" w:customStyle="1" w:styleId="af3">
    <w:name w:val="바탕글"/>
    <w:basedOn w:val="a"/>
    <w:rsid w:val="001C23B4"/>
    <w:pPr>
      <w:widowControl w:val="0"/>
      <w:spacing w:line="384" w:lineRule="auto"/>
      <w:textAlignment w:val="baseline"/>
    </w:pPr>
    <w:rPr>
      <w:rFonts w:ascii="함초롬바탕" w:eastAsia="굴림" w:hAnsi="굴림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7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0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8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0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84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8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9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91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2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12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55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6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239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109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95634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82460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58708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52599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50435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43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19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725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0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1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0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0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3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46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25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5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3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8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6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984397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89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14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179853">
                      <w:marLeft w:val="0"/>
                      <w:marRight w:val="0"/>
                      <w:marTop w:val="0"/>
                      <w:marBottom w:val="40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227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7503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9576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607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2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7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2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3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57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3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56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16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05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432608">
          <w:marLeft w:val="0"/>
          <w:marRight w:val="0"/>
          <w:marTop w:val="0"/>
          <w:marBottom w:val="62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86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424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4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0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5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60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92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86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37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969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3869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82845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63515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27870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841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8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76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86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83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3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8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3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27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8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6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74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47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75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1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8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1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2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8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2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47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0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2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8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9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0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0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31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48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93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95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675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15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7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7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2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56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85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94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05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16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52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7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588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4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89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65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7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0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11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1209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876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2422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57976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7494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4025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194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9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58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23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0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8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85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94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3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13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8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72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53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27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2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0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081684">
          <w:marLeft w:val="0"/>
          <w:marRight w:val="0"/>
          <w:marTop w:val="0"/>
          <w:marBottom w:val="62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12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237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6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85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89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714192">
                  <w:marLeft w:val="0"/>
                  <w:marRight w:val="0"/>
                  <w:marTop w:val="0"/>
                  <w:marBottom w:val="0"/>
                  <w:divBdr>
                    <w:top w:val="single" w:sz="12" w:space="11" w:color="444444"/>
                    <w:left w:val="none" w:sz="0" w:space="0" w:color="auto"/>
                    <w:bottom w:val="single" w:sz="6" w:space="11" w:color="444444"/>
                    <w:right w:val="none" w:sz="0" w:space="0" w:color="auto"/>
                  </w:divBdr>
                  <w:divsChild>
                    <w:div w:id="33622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17" w:color="E6E6E6"/>
                        <w:right w:val="none" w:sz="0" w:space="0" w:color="auto"/>
                      </w:divBdr>
                    </w:div>
                    <w:div w:id="1129011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9651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0" w:color="ECECEC"/>
                    <w:right w:val="none" w:sz="0" w:space="0" w:color="auto"/>
                  </w:divBdr>
                  <w:divsChild>
                    <w:div w:id="1105541562">
                      <w:marLeft w:val="0"/>
                      <w:marRight w:val="0"/>
                      <w:marTop w:val="225"/>
                      <w:marBottom w:val="9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945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29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34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4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6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2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83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896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1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7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2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0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0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5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9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4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22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2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6555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88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26303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29152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764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7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54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6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979106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187717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494878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7805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045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283872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989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708703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3752283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245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383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30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00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8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91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9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37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5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8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9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2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77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6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5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63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72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89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22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4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048805">
          <w:marLeft w:val="0"/>
          <w:marRight w:val="0"/>
          <w:marTop w:val="300"/>
          <w:marBottom w:val="0"/>
          <w:divBdr>
            <w:top w:val="single" w:sz="6" w:space="23" w:color="CCCCCC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90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36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7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4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4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1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1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9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09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799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9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1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77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766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0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1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85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6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8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3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33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44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52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84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0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1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2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7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5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5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5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0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0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comkt@saltlux.co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538FB5EB594C44999E6613E1035D45" ma:contentTypeVersion="19" ma:contentTypeDescription="Create a new document." ma:contentTypeScope="" ma:versionID="fdeda9adc61846fe577ee7557a3c8ad5">
  <xsd:schema xmlns:xsd="http://www.w3.org/2001/XMLSchema" xmlns:xs="http://www.w3.org/2001/XMLSchema" xmlns:p="http://schemas.microsoft.com/office/2006/metadata/properties" xmlns:ns2="a8deec63-5275-4e74-803b-160a28b70cdf" xmlns:ns3="264edea0-2230-4cc7-97c6-263a45065c74" targetNamespace="http://schemas.microsoft.com/office/2006/metadata/properties" ma:root="true" ma:fieldsID="575f2df128ff3869a5d56bd6024bc9cb" ns2:_="" ns3:_="">
    <xsd:import namespace="a8deec63-5275-4e74-803b-160a28b70cdf"/>
    <xsd:import namespace="264edea0-2230-4cc7-97c6-263a45065c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deec63-5275-4e74-803b-160a28b70c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6f833a81-9511-4c57-b568-e9df9f7c52e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4edea0-2230-4cc7-97c6-263a45065c7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a26e32d-eae8-4b63-9634-a322f958ed7e}" ma:internalName="TaxCatchAll" ma:showField="CatchAllData" ma:web="264edea0-2230-4cc7-97c6-263a45065c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8deec63-5275-4e74-803b-160a28b70cdf">
      <Terms xmlns="http://schemas.microsoft.com/office/infopath/2007/PartnerControls"/>
    </lcf76f155ced4ddcb4097134ff3c332f>
    <TaxCatchAll xmlns="264edea0-2230-4cc7-97c6-263a45065c7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441C24-C1C2-451A-9EC4-33726FF2C0A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1B23C72-E7D5-467C-876E-392D959EE7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deec63-5275-4e74-803b-160a28b70cdf"/>
    <ds:schemaRef ds:uri="264edea0-2230-4cc7-97c6-263a45065c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743D7D3-68C5-4259-AD5E-660C82A74671}">
  <ds:schemaRefs>
    <ds:schemaRef ds:uri="http://schemas.microsoft.com/office/2006/metadata/properties"/>
    <ds:schemaRef ds:uri="http://schemas.microsoft.com/office/infopath/2007/PartnerControls"/>
    <ds:schemaRef ds:uri="a8deec63-5275-4e74-803b-160a28b70cdf"/>
    <ds:schemaRef ds:uri="264edea0-2230-4cc7-97c6-263a45065c74"/>
  </ds:schemaRefs>
</ds:datastoreItem>
</file>

<file path=customXml/itemProps4.xml><?xml version="1.0" encoding="utf-8"?>
<ds:datastoreItem xmlns:ds="http://schemas.openxmlformats.org/officeDocument/2006/customXml" ds:itemID="{C431C847-7D80-43E9-B59F-18C18A7028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2</TotalTime>
  <Pages>3</Pages>
  <Words>288</Words>
  <Characters>1647</Characters>
  <Application>Microsoft Office Word</Application>
  <DocSecurity>0</DocSecurity>
  <Lines>13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2</CharactersWithSpaces>
  <SharedDoc>false</SharedDoc>
  <HLinks>
    <vt:vector size="6" baseType="variant">
      <vt:variant>
        <vt:i4>6553688</vt:i4>
      </vt:variant>
      <vt:variant>
        <vt:i4>0</vt:i4>
      </vt:variant>
      <vt:variant>
        <vt:i4>0</vt:i4>
      </vt:variant>
      <vt:variant>
        <vt:i4>5</vt:i4>
      </vt:variant>
      <vt:variant>
        <vt:lpwstr>mailto:ccomkt@saltlux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솔트룩스</dc:creator>
  <cp:keywords/>
  <cp:lastModifiedBy>문창훈</cp:lastModifiedBy>
  <cp:revision>254</cp:revision>
  <cp:lastPrinted>2021-02-20T10:46:00Z</cp:lastPrinted>
  <dcterms:created xsi:type="dcterms:W3CDTF">2025-05-09T15:40:00Z</dcterms:created>
  <dcterms:modified xsi:type="dcterms:W3CDTF">2025-07-22T0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82538FB5EB594C44999E6613E1035D45</vt:lpwstr>
  </property>
</Properties>
</file>